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CDF95" w14:textId="4B19CA16" w:rsidR="00553083" w:rsidRPr="009F430A" w:rsidRDefault="009F430A" w:rsidP="00BA47B0">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 xml:space="preserve">Impact of </w:t>
      </w:r>
      <w:r w:rsidR="007345DA">
        <w:rPr>
          <w:rFonts w:eastAsiaTheme="minorEastAsia" w:hint="eastAsia"/>
          <w:b/>
          <w:bCs/>
          <w:sz w:val="24"/>
          <w:szCs w:val="36"/>
        </w:rPr>
        <w:t>i</w:t>
      </w:r>
      <w:r>
        <w:rPr>
          <w:rFonts w:eastAsiaTheme="minorEastAsia" w:hint="eastAsia"/>
          <w:b/>
          <w:bCs/>
          <w:sz w:val="24"/>
          <w:szCs w:val="36"/>
        </w:rPr>
        <w:t>rradiance data source on solar PV potential: A comparative assessment in Gyeonggi province, S</w:t>
      </w:r>
      <w:r>
        <w:rPr>
          <w:rFonts w:eastAsiaTheme="minorEastAsia"/>
          <w:b/>
          <w:bCs/>
          <w:sz w:val="24"/>
          <w:szCs w:val="36"/>
        </w:rPr>
        <w:t>o</w:t>
      </w:r>
      <w:r>
        <w:rPr>
          <w:rFonts w:eastAsiaTheme="minorEastAsia" w:hint="eastAsia"/>
          <w:b/>
          <w:bCs/>
          <w:sz w:val="24"/>
          <w:szCs w:val="36"/>
        </w:rPr>
        <w:t>uth Korea</w:t>
      </w:r>
    </w:p>
    <w:bookmarkEnd w:id="0"/>
    <w:p w14:paraId="0EEC75CD" w14:textId="12733288" w:rsidR="006F1001" w:rsidRPr="00273F92" w:rsidRDefault="004C7A51" w:rsidP="004C7A51">
      <w:pPr>
        <w:spacing w:before="240" w:after="120"/>
        <w:ind w:left="74" w:firstLineChars="0" w:firstLine="0"/>
        <w:rPr>
          <w:rFonts w:eastAsiaTheme="minorEastAsia"/>
          <w:sz w:val="20"/>
          <w:szCs w:val="28"/>
        </w:rPr>
      </w:pPr>
      <w:r w:rsidRPr="004C7A51">
        <w:rPr>
          <w:sz w:val="20"/>
          <w:szCs w:val="28"/>
        </w:rPr>
        <w:t>Seungho Jeon</w:t>
      </w:r>
      <w:r w:rsidRPr="004C7A51">
        <w:rPr>
          <w:sz w:val="24"/>
          <w:szCs w:val="36"/>
          <w:vertAlign w:val="superscript"/>
        </w:rPr>
        <w:t>a</w:t>
      </w:r>
      <w:r w:rsidR="009F430A">
        <w:rPr>
          <w:sz w:val="24"/>
          <w:szCs w:val="36"/>
          <w:vertAlign w:val="superscript"/>
        </w:rPr>
        <w:t>,</w:t>
      </w:r>
      <w:r w:rsidR="009F430A">
        <w:rPr>
          <w:rStyle w:val="af"/>
          <w:sz w:val="24"/>
          <w:szCs w:val="36"/>
        </w:rPr>
        <w:footnoteReference w:customMarkFollows="1" w:id="2"/>
        <w:t>*</w:t>
      </w:r>
      <w:r w:rsidRPr="004C7A51">
        <w:rPr>
          <w:sz w:val="20"/>
          <w:szCs w:val="28"/>
        </w:rPr>
        <w:t xml:space="preserve">, </w:t>
      </w:r>
    </w:p>
    <w:p w14:paraId="6B3E86E7" w14:textId="273AE456"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52EC5A95" w:rsidR="002E2DE0" w:rsidRDefault="0035787E" w:rsidP="00FA64F5">
      <w:pPr>
        <w:ind w:firstLine="320"/>
        <w:rPr>
          <w:rFonts w:eastAsiaTheme="minorEastAsia"/>
        </w:rPr>
      </w:pPr>
      <w:bookmarkStart w:id="4" w:name="_Hlk161234873"/>
      <w:r w:rsidRPr="0035787E">
        <w:rPr>
          <w:rFonts w:eastAsiaTheme="minorEastAsia"/>
        </w:rPr>
        <w:t xml:space="preserve">Electrification </w:t>
      </w:r>
    </w:p>
    <w:bookmarkEnd w:id="4"/>
    <w:p w14:paraId="71311B53" w14:textId="03B40555"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Default="00EB3D17" w:rsidP="00B24BD4">
      <w:pPr>
        <w:pStyle w:val="J-heading1"/>
        <w:spacing w:before="240" w:after="120"/>
        <w:ind w:left="72" w:hanging="80"/>
      </w:pPr>
      <w:r w:rsidRPr="00C3192B">
        <w:t>Introduction</w:t>
      </w:r>
      <w:bookmarkEnd w:id="1"/>
      <w:bookmarkEnd w:id="2"/>
      <w:bookmarkEnd w:id="3"/>
    </w:p>
    <w:p w14:paraId="173A8A8A" w14:textId="2DADCAD8" w:rsidR="00F6725F" w:rsidRDefault="007563C7" w:rsidP="006111CE">
      <w:pPr>
        <w:ind w:firstLine="320"/>
        <w:rPr>
          <w:rFonts w:eastAsia="맑은 고딕"/>
        </w:rPr>
      </w:pPr>
      <w:r>
        <w:rPr>
          <w:rFonts w:ascii="맑은 고딕" w:eastAsia="맑은 고딕" w:hAnsi="맑은 고딕" w:hint="eastAsia"/>
        </w:rPr>
        <w:t>→</w:t>
      </w:r>
      <w:r>
        <w:rPr>
          <w:rFonts w:eastAsia="맑은 고딕" w:hint="eastAsia"/>
        </w:rPr>
        <w:t xml:space="preserve"> </w:t>
      </w:r>
      <w:r w:rsidR="00C64604">
        <w:rPr>
          <w:rFonts w:eastAsia="맑은 고딕" w:hint="eastAsia"/>
        </w:rPr>
        <w:t>Importance of accurate solar PV potential estimation</w:t>
      </w:r>
    </w:p>
    <w:p w14:paraId="23A9DD1A" w14:textId="62EE71AF" w:rsidR="00C64604" w:rsidRDefault="007563C7" w:rsidP="006111CE">
      <w:pPr>
        <w:ind w:firstLine="320"/>
        <w:rPr>
          <w:rFonts w:eastAsia="맑은 고딕"/>
        </w:rPr>
      </w:pPr>
      <w:r>
        <w:rPr>
          <w:rFonts w:ascii="맑은 고딕" w:eastAsia="맑은 고딕" w:hAnsi="맑은 고딕" w:hint="eastAsia"/>
        </w:rPr>
        <w:t xml:space="preserve">→ </w:t>
      </w:r>
      <w:r w:rsidR="00C64604">
        <w:rPr>
          <w:rFonts w:eastAsia="맑은 고딕" w:hint="eastAsia"/>
        </w:rPr>
        <w:t xml:space="preserve">Most studies use a single irradiance dataset, </w:t>
      </w:r>
      <w:r w:rsidR="00C64604">
        <w:rPr>
          <w:rFonts w:eastAsia="맑은 고딕"/>
        </w:rPr>
        <w:t>rarely</w:t>
      </w:r>
      <w:r w:rsidR="00C64604">
        <w:rPr>
          <w:rFonts w:eastAsia="맑은 고딕" w:hint="eastAsia"/>
        </w:rPr>
        <w:t xml:space="preserve"> comparing results from multiple sources</w:t>
      </w:r>
    </w:p>
    <w:p w14:paraId="5B867BB0" w14:textId="4EA127B1" w:rsidR="00C64604" w:rsidRDefault="007563C7" w:rsidP="006111CE">
      <w:pPr>
        <w:ind w:firstLine="320"/>
        <w:rPr>
          <w:rFonts w:eastAsia="맑은 고딕"/>
        </w:rPr>
      </w:pPr>
      <w:r>
        <w:rPr>
          <w:rFonts w:ascii="맑은 고딕" w:eastAsia="맑은 고딕" w:hAnsi="맑은 고딕" w:hint="eastAsia"/>
        </w:rPr>
        <w:t xml:space="preserve">→ </w:t>
      </w:r>
      <w:r w:rsidR="00C64604">
        <w:rPr>
          <w:rFonts w:eastAsia="맑은 고딕" w:hint="eastAsia"/>
        </w:rPr>
        <w:t xml:space="preserve">This study uses two credible datasets (KIER, KMA) and compares their </w:t>
      </w:r>
      <w:r w:rsidR="00C64604">
        <w:rPr>
          <w:rFonts w:eastAsia="맑은 고딕"/>
        </w:rPr>
        <w:t>implications</w:t>
      </w:r>
      <w:r w:rsidR="00C64604">
        <w:rPr>
          <w:rFonts w:eastAsia="맑은 고딕" w:hint="eastAsia"/>
        </w:rPr>
        <w:t xml:space="preserve"> across three potential levels: theoretical, technical, and market</w:t>
      </w:r>
    </w:p>
    <w:p w14:paraId="4E82D80A" w14:textId="202C332A" w:rsidR="00C64604" w:rsidRPr="00C64604" w:rsidRDefault="007563C7" w:rsidP="006111CE">
      <w:pPr>
        <w:ind w:firstLine="320"/>
        <w:rPr>
          <w:rFonts w:eastAsia="맑은 고딕"/>
          <w:color w:val="000000"/>
        </w:rPr>
      </w:pPr>
      <w:r>
        <w:rPr>
          <w:rFonts w:ascii="맑은 고딕" w:eastAsia="맑은 고딕" w:hAnsi="맑은 고딕" w:hint="eastAsia"/>
        </w:rPr>
        <w:t xml:space="preserve">→ </w:t>
      </w:r>
      <w:r w:rsidR="00C64604">
        <w:rPr>
          <w:rFonts w:eastAsia="맑은 고딕" w:hint="eastAsia"/>
        </w:rPr>
        <w:t xml:space="preserve">We emphasize the </w:t>
      </w:r>
      <w:r w:rsidR="00C64604">
        <w:rPr>
          <w:rFonts w:eastAsia="맑은 고딕"/>
        </w:rPr>
        <w:t>disproportionate</w:t>
      </w:r>
      <w:r w:rsidR="00C64604">
        <w:rPr>
          <w:rFonts w:eastAsia="맑은 고딕" w:hint="eastAsia"/>
        </w:rPr>
        <w:t xml:space="preserve"> impact of data source choice on market potential due to the structure of the LCOE formula.</w:t>
      </w:r>
    </w:p>
    <w:p w14:paraId="194D85A7" w14:textId="5F3310D5" w:rsidR="005D332C" w:rsidRDefault="009937A9" w:rsidP="005D332C">
      <w:pPr>
        <w:pStyle w:val="J-heading1"/>
        <w:spacing w:before="240" w:after="120"/>
        <w:ind w:left="72" w:hanging="80"/>
        <w:rPr>
          <w:rFonts w:eastAsia="맑은 고딕"/>
        </w:rPr>
      </w:pPr>
      <w:r>
        <w:rPr>
          <w:rFonts w:eastAsia="맑은 고딕" w:hint="eastAsia"/>
        </w:rPr>
        <w:t>Materials and Methods</w:t>
      </w:r>
    </w:p>
    <w:p w14:paraId="45D28E67" w14:textId="607402DF" w:rsidR="00C64604" w:rsidRDefault="00C64604" w:rsidP="00C64604">
      <w:pPr>
        <w:pStyle w:val="J-heading2"/>
        <w:spacing w:before="120"/>
        <w:ind w:left="72" w:hanging="80"/>
        <w:rPr>
          <w:rFonts w:eastAsia="맑은 고딕"/>
        </w:rPr>
      </w:pPr>
      <w:r>
        <w:rPr>
          <w:rFonts w:eastAsia="맑은 고딕" w:hint="eastAsia"/>
        </w:rPr>
        <w:t>Study Area</w:t>
      </w:r>
    </w:p>
    <w:p w14:paraId="095EC102" w14:textId="38F2575C" w:rsidR="007563C7" w:rsidRDefault="007563C7" w:rsidP="007563C7">
      <w:pPr>
        <w:ind w:firstLine="320"/>
        <w:rPr>
          <w:rFonts w:eastAsia="맑은 고딕"/>
        </w:rPr>
      </w:pPr>
      <w:r>
        <w:rPr>
          <w:rFonts w:ascii="맑은 고딕" w:eastAsia="맑은 고딕" w:hAnsi="맑은 고딕" w:hint="eastAsia"/>
        </w:rPr>
        <w:t xml:space="preserve">→ </w:t>
      </w:r>
      <w:r>
        <w:rPr>
          <w:rFonts w:eastAsia="맑은 고딕" w:hint="eastAsia"/>
        </w:rPr>
        <w:t>Overview of Gyeonggi province (demographics, energy demand, PV deployment status)</w:t>
      </w:r>
    </w:p>
    <w:p w14:paraId="5EAFA2D5" w14:textId="5B66CFFE" w:rsidR="009C572B" w:rsidRDefault="009C572B" w:rsidP="009C572B">
      <w:pPr>
        <w:ind w:firstLine="320"/>
        <w:rPr>
          <w:rFonts w:eastAsia="맑은 고딕"/>
        </w:rPr>
      </w:pPr>
      <w:r>
        <w:rPr>
          <w:rFonts w:eastAsia="맑은 고딕" w:hint="eastAsia"/>
        </w:rPr>
        <w:t>→</w:t>
      </w:r>
      <w:r>
        <w:rPr>
          <w:rFonts w:eastAsia="맑은 고딕" w:hint="eastAsia"/>
        </w:rPr>
        <w:t xml:space="preserve"> Spatial resolution and grid specification</w:t>
      </w:r>
    </w:p>
    <w:p w14:paraId="00378542" w14:textId="77777777" w:rsidR="007563C7" w:rsidRDefault="007563C7" w:rsidP="007563C7">
      <w:pPr>
        <w:ind w:firstLine="320"/>
        <w:rPr>
          <w:rFonts w:eastAsia="맑은 고딕"/>
        </w:rPr>
      </w:pPr>
    </w:p>
    <w:p w14:paraId="04EB0F93" w14:textId="68FC26F2" w:rsidR="009937A9" w:rsidRDefault="009937A9" w:rsidP="00C64604">
      <w:pPr>
        <w:pStyle w:val="J-heading2"/>
        <w:spacing w:before="120"/>
        <w:ind w:left="72" w:hanging="80"/>
        <w:rPr>
          <w:rFonts w:eastAsia="맑은 고딕"/>
        </w:rPr>
      </w:pPr>
      <w:r>
        <w:rPr>
          <w:rFonts w:eastAsia="맑은 고딕" w:hint="eastAsia"/>
        </w:rPr>
        <w:t>Irradiance Data</w:t>
      </w:r>
    </w:p>
    <w:p w14:paraId="7D0ED061" w14:textId="1560915B" w:rsidR="009C572B" w:rsidRDefault="009C572B" w:rsidP="009C572B">
      <w:pPr>
        <w:ind w:firstLine="320"/>
        <w:rPr>
          <w:rFonts w:eastAsia="맑은 고딕"/>
        </w:rPr>
      </w:pPr>
      <w:r>
        <w:rPr>
          <w:rFonts w:eastAsia="맑은 고딕" w:hint="eastAsia"/>
        </w:rPr>
        <w:t>→</w:t>
      </w:r>
      <w:r>
        <w:rPr>
          <w:rFonts w:eastAsia="맑은 고딕" w:hint="eastAsia"/>
        </w:rPr>
        <w:t xml:space="preserve"> KIER:</w:t>
      </w:r>
      <w:r w:rsidR="003E105E">
        <w:rPr>
          <w:rFonts w:eastAsia="맑은 고딕" w:hint="eastAsia"/>
        </w:rPr>
        <w:t xml:space="preserve"> </w:t>
      </w:r>
      <w:r>
        <w:rPr>
          <w:rFonts w:eastAsia="맑은 고딕" w:hint="eastAsia"/>
        </w:rPr>
        <w:t>TMY</w:t>
      </w:r>
      <w:r w:rsidR="00A67390">
        <w:rPr>
          <w:rFonts w:eastAsia="맑은 고딕" w:hint="eastAsia"/>
        </w:rPr>
        <w:t xml:space="preserve"> </w:t>
      </w:r>
      <w:r w:rsidR="000757ED">
        <w:rPr>
          <w:rFonts w:eastAsia="맑은 고딕" w:hint="eastAsia"/>
        </w:rPr>
        <w:t xml:space="preserve">(Typical </w:t>
      </w:r>
      <w:r w:rsidR="000757ED">
        <w:rPr>
          <w:rFonts w:eastAsia="맑은 고딕"/>
        </w:rPr>
        <w:t>meteorological</w:t>
      </w:r>
      <w:r w:rsidR="000757ED">
        <w:rPr>
          <w:rFonts w:eastAsia="맑은 고딕" w:hint="eastAsia"/>
        </w:rPr>
        <w:t xml:space="preserve"> year)</w:t>
      </w:r>
    </w:p>
    <w:p w14:paraId="11B8B574" w14:textId="22B9B660" w:rsidR="00046580" w:rsidRDefault="00046580" w:rsidP="009C572B">
      <w:pPr>
        <w:ind w:firstLine="320"/>
        <w:rPr>
          <w:rFonts w:eastAsia="맑은 고딕"/>
        </w:rPr>
      </w:pPr>
      <w:r>
        <w:rPr>
          <w:rFonts w:eastAsia="맑은 고딕" w:hint="eastAsia"/>
        </w:rPr>
        <w:t>→</w:t>
      </w:r>
      <w:r>
        <w:rPr>
          <w:rFonts w:eastAsia="맑은 고딕" w:hint="eastAsia"/>
        </w:rPr>
        <w:t xml:space="preserve"> KMA:</w:t>
      </w:r>
      <w:r w:rsidR="00CD212A">
        <w:rPr>
          <w:rFonts w:eastAsia="맑은 고딕" w:hint="eastAsia"/>
        </w:rPr>
        <w:t xml:space="preserve"> 1.5km </w:t>
      </w:r>
      <w:r w:rsidR="00CD212A">
        <w:rPr>
          <w:rFonts w:eastAsia="맑은 고딕" w:hint="eastAsia"/>
        </w:rPr>
        <w:t>격자</w:t>
      </w:r>
      <w:r w:rsidR="00CD212A">
        <w:rPr>
          <w:rFonts w:eastAsia="맑은 고딕" w:hint="eastAsia"/>
        </w:rPr>
        <w:t xml:space="preserve"> </w:t>
      </w:r>
      <w:r w:rsidR="00CD212A">
        <w:rPr>
          <w:rFonts w:eastAsia="맑은 고딕" w:hint="eastAsia"/>
        </w:rPr>
        <w:t>간격을</w:t>
      </w:r>
      <w:r w:rsidR="00CD212A">
        <w:rPr>
          <w:rFonts w:eastAsia="맑은 고딕" w:hint="eastAsia"/>
        </w:rPr>
        <w:t xml:space="preserve"> </w:t>
      </w:r>
      <w:r w:rsidR="00CD212A">
        <w:rPr>
          <w:rFonts w:eastAsia="맑은 고딕" w:hint="eastAsia"/>
        </w:rPr>
        <w:t>가지는</w:t>
      </w:r>
      <w:r w:rsidR="00CD212A">
        <w:rPr>
          <w:rFonts w:eastAsia="맑은 고딕" w:hint="eastAsia"/>
        </w:rPr>
        <w:t xml:space="preserve"> </w:t>
      </w:r>
      <w:r w:rsidR="00CD212A">
        <w:rPr>
          <w:rFonts w:eastAsia="맑은 고딕" w:hint="eastAsia"/>
        </w:rPr>
        <w:t>기상청</w:t>
      </w:r>
      <w:r w:rsidR="00CD212A">
        <w:rPr>
          <w:rFonts w:eastAsia="맑은 고딕" w:hint="eastAsia"/>
        </w:rPr>
        <w:t xml:space="preserve"> </w:t>
      </w:r>
      <w:r w:rsidR="00CD212A">
        <w:rPr>
          <w:rFonts w:eastAsia="맑은 고딕" w:hint="eastAsia"/>
        </w:rPr>
        <w:t>현업</w:t>
      </w:r>
      <w:r w:rsidR="00CD212A">
        <w:rPr>
          <w:rFonts w:eastAsia="맑은 고딕" w:hint="eastAsia"/>
        </w:rPr>
        <w:t xml:space="preserve"> </w:t>
      </w:r>
      <w:r w:rsidR="00CD212A">
        <w:rPr>
          <w:rFonts w:eastAsia="맑은 고딕" w:hint="eastAsia"/>
        </w:rPr>
        <w:t>국지예모델</w:t>
      </w:r>
      <w:r w:rsidR="00CD212A">
        <w:rPr>
          <w:rFonts w:eastAsia="맑은 고딕" w:hint="eastAsia"/>
        </w:rPr>
        <w:t>(LDAPS)</w:t>
      </w:r>
      <w:r w:rsidR="00CD212A">
        <w:rPr>
          <w:rFonts w:eastAsia="맑은 고딕" w:hint="eastAsia"/>
        </w:rPr>
        <w:t>의</w:t>
      </w:r>
      <w:r w:rsidR="00CD212A">
        <w:rPr>
          <w:rFonts w:eastAsia="맑은 고딕" w:hint="eastAsia"/>
        </w:rPr>
        <w:t xml:space="preserve"> </w:t>
      </w:r>
      <w:r w:rsidR="00CD212A">
        <w:rPr>
          <w:rFonts w:eastAsia="맑은 고딕" w:hint="eastAsia"/>
        </w:rPr>
        <w:t>일사량</w:t>
      </w:r>
      <w:r w:rsidR="00CD212A">
        <w:rPr>
          <w:rFonts w:eastAsia="맑은 고딕" w:hint="eastAsia"/>
        </w:rPr>
        <w:t xml:space="preserve"> </w:t>
      </w:r>
      <w:r w:rsidR="00CD212A">
        <w:rPr>
          <w:rFonts w:eastAsia="맑은 고딕" w:hint="eastAsia"/>
        </w:rPr>
        <w:t>자료에</w:t>
      </w:r>
      <w:r w:rsidR="00CD212A">
        <w:rPr>
          <w:rFonts w:eastAsia="맑은 고딕" w:hint="eastAsia"/>
        </w:rPr>
        <w:t xml:space="preserve"> </w:t>
      </w:r>
      <w:r w:rsidR="00CD212A">
        <w:rPr>
          <w:rFonts w:eastAsia="맑은 고딕" w:hint="eastAsia"/>
        </w:rPr>
        <w:t>고해상도</w:t>
      </w:r>
      <w:r w:rsidR="00CD212A">
        <w:rPr>
          <w:rFonts w:eastAsia="맑은 고딕" w:hint="eastAsia"/>
        </w:rPr>
        <w:t xml:space="preserve"> </w:t>
      </w:r>
      <w:r w:rsidR="00CD212A">
        <w:rPr>
          <w:rFonts w:eastAsia="맑은 고딕" w:hint="eastAsia"/>
        </w:rPr>
        <w:t>지형자료를</w:t>
      </w:r>
      <w:r w:rsidR="00CD212A">
        <w:rPr>
          <w:rFonts w:eastAsia="맑은 고딕" w:hint="eastAsia"/>
        </w:rPr>
        <w:t xml:space="preserve"> </w:t>
      </w:r>
      <w:r w:rsidR="00CD212A">
        <w:rPr>
          <w:rFonts w:eastAsia="맑은 고딕" w:hint="eastAsia"/>
        </w:rPr>
        <w:t>이용하여</w:t>
      </w:r>
      <w:r w:rsidR="00CD212A">
        <w:rPr>
          <w:rFonts w:eastAsia="맑은 고딕" w:hint="eastAsia"/>
        </w:rPr>
        <w:t xml:space="preserve"> </w:t>
      </w:r>
    </w:p>
    <w:p w14:paraId="2BE5D517" w14:textId="77777777" w:rsidR="009C572B" w:rsidRPr="009C572B" w:rsidRDefault="009C572B" w:rsidP="009C572B">
      <w:pPr>
        <w:ind w:firstLine="320"/>
        <w:rPr>
          <w:rFonts w:eastAsia="맑은 고딕"/>
        </w:rPr>
      </w:pPr>
    </w:p>
    <w:p w14:paraId="3B30F062" w14:textId="180684D6" w:rsidR="009937A9" w:rsidRDefault="009937A9" w:rsidP="00C64604">
      <w:pPr>
        <w:pStyle w:val="J-heading2"/>
        <w:spacing w:before="120"/>
        <w:ind w:left="72" w:hanging="80"/>
        <w:rPr>
          <w:rFonts w:eastAsia="맑은 고딕"/>
        </w:rPr>
      </w:pPr>
      <w:r>
        <w:rPr>
          <w:rFonts w:eastAsia="맑은 고딕" w:hint="eastAsia"/>
        </w:rPr>
        <w:t>Potential Definitions</w:t>
      </w:r>
    </w:p>
    <w:p w14:paraId="3373312A" w14:textId="5285FAD3" w:rsidR="00E41AC1" w:rsidRDefault="00E41AC1" w:rsidP="00E41AC1">
      <w:pPr>
        <w:ind w:firstLine="320"/>
        <w:rPr>
          <w:rFonts w:eastAsia="맑은 고딕"/>
        </w:rPr>
      </w:pPr>
      <w:r>
        <w:rPr>
          <w:rFonts w:eastAsia="맑은 고딕" w:hint="eastAsia"/>
        </w:rPr>
        <w:t>→</w:t>
      </w:r>
    </w:p>
    <w:p w14:paraId="48B8248D" w14:textId="1A2BF1EF" w:rsidR="009937A9" w:rsidRDefault="009937A9" w:rsidP="00C64604">
      <w:pPr>
        <w:pStyle w:val="J-heading2"/>
        <w:spacing w:before="120"/>
        <w:ind w:left="72" w:hanging="80"/>
        <w:rPr>
          <w:rFonts w:eastAsia="맑은 고딕"/>
        </w:rPr>
      </w:pPr>
      <w:r>
        <w:rPr>
          <w:rFonts w:eastAsia="맑은 고딕" w:hint="eastAsia"/>
        </w:rPr>
        <w:t>LCOE calculation</w:t>
      </w:r>
    </w:p>
    <w:p w14:paraId="3C1A6B1A" w14:textId="52424608" w:rsidR="009937A9" w:rsidRDefault="009937A9" w:rsidP="009937A9">
      <w:pPr>
        <w:ind w:firstLine="320"/>
        <w:rPr>
          <w:rFonts w:eastAsia="맑은 고딕"/>
        </w:rPr>
      </w:pPr>
      <w:r>
        <w:rPr>
          <w:rFonts w:eastAsia="맑은 고딕"/>
        </w:rPr>
        <w:t>D</w:t>
      </w:r>
      <w:r>
        <w:rPr>
          <w:rFonts w:eastAsia="맑은 고딕" w:hint="eastAsia"/>
        </w:rPr>
        <w:t>sfsdf</w:t>
      </w:r>
    </w:p>
    <w:p w14:paraId="538575A6" w14:textId="51E780EB" w:rsidR="009937A9" w:rsidRPr="000E4AAF" w:rsidRDefault="00552DBD" w:rsidP="009937A9">
      <w:pPr>
        <w:ind w:firstLineChars="800" w:firstLine="1280"/>
        <w:rPr>
          <w:rFonts w:eastAsiaTheme="minorEastAsia"/>
        </w:rPr>
      </w:pPr>
      <m:oMathPara>
        <m:oMath>
          <m:r>
            <w:rPr>
              <w:rFonts w:ascii="Cambria Math" w:eastAsiaTheme="minorEastAsia" w:hAnsi="Cambria Math"/>
            </w:rPr>
            <m:t>LOCE</m:t>
          </m:r>
          <m:r>
            <w:rPr>
              <w:rFonts w:ascii="Cambria Math" w:eastAsiaTheme="minorEastAsia" w:hAnsi="Cambria Math"/>
            </w:rPr>
            <m:t xml:space="preserve">=veh </m:t>
          </m:r>
        </m:oMath>
      </m:oMathPara>
    </w:p>
    <w:p w14:paraId="6AE4F8B1" w14:textId="7710F470" w:rsidR="009937A9" w:rsidRDefault="009937A9" w:rsidP="009937A9">
      <w:pPr>
        <w:ind w:firstLine="320"/>
        <w:rPr>
          <w:rFonts w:eastAsia="맑은 고딕"/>
        </w:rPr>
      </w:pPr>
      <w:r>
        <w:rPr>
          <w:rFonts w:eastAsia="맑은 고딕" w:hint="eastAsia"/>
        </w:rPr>
        <w:t>dsdf</w:t>
      </w:r>
    </w:p>
    <w:p w14:paraId="77B4297B" w14:textId="4F7563E4" w:rsidR="007C3E61" w:rsidRDefault="009F430A" w:rsidP="007C3E61">
      <w:pPr>
        <w:pStyle w:val="J-heading1"/>
        <w:spacing w:before="240" w:after="120"/>
        <w:ind w:left="72" w:hanging="80"/>
      </w:pPr>
      <w:r>
        <w:rPr>
          <w:rFonts w:eastAsiaTheme="minorEastAsia" w:hint="eastAsia"/>
        </w:rPr>
        <w:t>Results</w:t>
      </w:r>
    </w:p>
    <w:p w14:paraId="55A84B45" w14:textId="40296B95" w:rsidR="007C3E61" w:rsidRPr="009F430A" w:rsidRDefault="009F430A" w:rsidP="007C3E61">
      <w:pPr>
        <w:pStyle w:val="J-heading2"/>
        <w:spacing w:before="120"/>
        <w:ind w:left="72" w:hanging="80"/>
      </w:pPr>
      <w:r>
        <w:rPr>
          <w:rFonts w:eastAsiaTheme="minorEastAsia" w:hint="eastAsia"/>
        </w:rPr>
        <w:t>Irradiance comparison</w:t>
      </w:r>
    </w:p>
    <w:p w14:paraId="780BE4B2" w14:textId="41538D00" w:rsidR="009F430A" w:rsidRPr="009F430A" w:rsidRDefault="009F430A" w:rsidP="007C3E61">
      <w:pPr>
        <w:pStyle w:val="J-heading2"/>
        <w:spacing w:before="120"/>
        <w:ind w:left="72" w:hanging="80"/>
      </w:pPr>
      <w:r>
        <w:rPr>
          <w:rFonts w:eastAsiaTheme="minorEastAsia" w:hint="eastAsia"/>
        </w:rPr>
        <w:t xml:space="preserve">Theoretical and </w:t>
      </w:r>
      <w:r>
        <w:rPr>
          <w:rFonts w:eastAsiaTheme="minorEastAsia"/>
        </w:rPr>
        <w:t>technical</w:t>
      </w:r>
      <w:r>
        <w:rPr>
          <w:rFonts w:eastAsiaTheme="minorEastAsia" w:hint="eastAsia"/>
        </w:rPr>
        <w:t xml:space="preserve"> potential comparison</w:t>
      </w:r>
    </w:p>
    <w:p w14:paraId="039295DA" w14:textId="0E05E9D7" w:rsidR="009F430A" w:rsidRPr="00705034" w:rsidRDefault="009F430A" w:rsidP="007C3E61">
      <w:pPr>
        <w:pStyle w:val="J-heading2"/>
        <w:spacing w:before="120"/>
        <w:ind w:left="72" w:hanging="80"/>
      </w:pPr>
      <w:r>
        <w:rPr>
          <w:rFonts w:eastAsiaTheme="minorEastAsia" w:hint="eastAsia"/>
        </w:rPr>
        <w:t>Marke</w:t>
      </w:r>
      <w:r w:rsidR="007338D2">
        <w:rPr>
          <w:rFonts w:eastAsiaTheme="minorEastAsia" w:hint="eastAsia"/>
        </w:rPr>
        <w:t>t</w:t>
      </w:r>
      <w:r>
        <w:rPr>
          <w:rFonts w:eastAsiaTheme="minorEastAsia" w:hint="eastAsia"/>
        </w:rPr>
        <w:t xml:space="preserve"> potential comparison</w:t>
      </w:r>
    </w:p>
    <w:p w14:paraId="18570DBD" w14:textId="77777777" w:rsidR="007638CF" w:rsidRPr="000E4AAF" w:rsidRDefault="007638CF" w:rsidP="00705034">
      <w:pPr>
        <w:ind w:firstLine="320"/>
        <w:rPr>
          <w:rFonts w:eastAsiaTheme="minorEastAsia"/>
        </w:rPr>
      </w:pPr>
    </w:p>
    <w:p w14:paraId="4148D6ED" w14:textId="77777777" w:rsidR="007638CF" w:rsidRPr="000E4AAF" w:rsidRDefault="007638CF" w:rsidP="00705034">
      <w:pPr>
        <w:ind w:firstLine="320"/>
        <w:rPr>
          <w:rFonts w:eastAsiaTheme="minorEastAsia"/>
        </w:rPr>
      </w:pPr>
    </w:p>
    <w:p w14:paraId="1DADD400" w14:textId="4D145843" w:rsidR="00BA5233" w:rsidRDefault="009F430A" w:rsidP="0074248F">
      <w:pPr>
        <w:pStyle w:val="J-heading1"/>
        <w:spacing w:before="240" w:after="120"/>
        <w:ind w:left="72" w:hanging="80"/>
      </w:pPr>
      <w:r>
        <w:rPr>
          <w:rFonts w:eastAsiaTheme="minorEastAsia" w:hint="eastAsia"/>
        </w:rPr>
        <w:t>Discussion</w:t>
      </w:r>
    </w:p>
    <w:p w14:paraId="70BB1547" w14:textId="57DE6492" w:rsidR="00E917E2" w:rsidRDefault="00F73D4E" w:rsidP="009F430A">
      <w:pPr>
        <w:ind w:firstLine="320"/>
        <w:rPr>
          <w:rFonts w:eastAsiaTheme="minorEastAsia"/>
        </w:rPr>
      </w:pPr>
      <w:r>
        <w:rPr>
          <w:rFonts w:eastAsiaTheme="minorEastAsia" w:hint="eastAsia"/>
        </w:rPr>
        <w:t>A</w:t>
      </w:r>
      <w:r>
        <w:rPr>
          <w:rFonts w:eastAsiaTheme="minorEastAsia"/>
        </w:rPr>
        <w:t xml:space="preserve">s  </w:t>
      </w:r>
    </w:p>
    <w:p w14:paraId="19E1E47D" w14:textId="1112C614" w:rsidR="00B4007E" w:rsidRPr="00764130" w:rsidRDefault="00B4007E" w:rsidP="00B4007E">
      <w:pPr>
        <w:pStyle w:val="J-heading1"/>
        <w:spacing w:before="240" w:after="120"/>
        <w:ind w:left="72" w:hanging="80"/>
      </w:pPr>
      <w:r>
        <w:rPr>
          <w:rFonts w:eastAsiaTheme="minorEastAsia"/>
        </w:rPr>
        <w:t>Conclusion</w:t>
      </w:r>
    </w:p>
    <w:p w14:paraId="3FC7998A" w14:textId="4D236951" w:rsidR="00480CD5" w:rsidRDefault="00920E6B" w:rsidP="009F430A">
      <w:pPr>
        <w:ind w:firstLine="320"/>
        <w:rPr>
          <w:rFonts w:eastAsiaTheme="minorEastAsia"/>
        </w:rPr>
      </w:pPr>
      <w:r>
        <w:rPr>
          <w:rFonts w:eastAsiaTheme="minorEastAsia" w:hint="eastAsia"/>
        </w:rPr>
        <w:t>E</w:t>
      </w:r>
      <w:r>
        <w:rPr>
          <w:rFonts w:eastAsiaTheme="minorEastAsia"/>
        </w:rPr>
        <w:t xml:space="preserve">lectrification </w:t>
      </w:r>
    </w:p>
    <w:p w14:paraId="7FCA4AFF" w14:textId="235168AF" w:rsidR="00B91A6C" w:rsidRDefault="00B91A6C" w:rsidP="00B91A6C">
      <w:pPr>
        <w:spacing w:before="240" w:after="120"/>
        <w:ind w:left="72" w:firstLine="320"/>
        <w:rPr>
          <w:b/>
          <w:bCs/>
          <w:szCs w:val="16"/>
        </w:rPr>
      </w:pPr>
      <w:r>
        <w:rPr>
          <w:b/>
          <w:bCs/>
          <w:szCs w:val="16"/>
        </w:rPr>
        <w:t>CRediT authorship contribution statement</w:t>
      </w:r>
    </w:p>
    <w:p w14:paraId="0529B9ED" w14:textId="17079E6D"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p>
    <w:p w14:paraId="1CB78461" w14:textId="797495EF" w:rsidR="00291CF3" w:rsidRPr="00291CF3" w:rsidRDefault="00224433" w:rsidP="00291CF3">
      <w:pPr>
        <w:spacing w:before="240" w:after="120"/>
        <w:ind w:left="72" w:firstLine="320"/>
        <w:rPr>
          <w:b/>
          <w:bCs/>
          <w:szCs w:val="16"/>
        </w:rPr>
      </w:pPr>
      <w:r>
        <w:rPr>
          <w:b/>
          <w:bCs/>
          <w:szCs w:val="16"/>
        </w:rPr>
        <w:t>Declaration of 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628C3286" w:rsidR="00224433" w:rsidRDefault="00224433" w:rsidP="00224433">
      <w:pPr>
        <w:ind w:firstLine="320"/>
        <w:rPr>
          <w:rFonts w:eastAsia="맑은 고딕"/>
        </w:rPr>
      </w:pPr>
      <w:r>
        <w:rPr>
          <w:rFonts w:eastAsia="맑은 고딕"/>
        </w:rPr>
        <w:t xml:space="preserve">This work </w:t>
      </w:r>
    </w:p>
    <w:p w14:paraId="16E85541" w14:textId="77777777" w:rsidR="00224433" w:rsidRPr="00224433" w:rsidRDefault="00224433" w:rsidP="00291CF3">
      <w:pPr>
        <w:ind w:firstLine="320"/>
        <w:rPr>
          <w:rFonts w:eastAsia="맑은 고딕"/>
        </w:rPr>
      </w:pPr>
    </w:p>
    <w:p w14:paraId="293A2EAD" w14:textId="32D728BD" w:rsidR="004C7502" w:rsidRDefault="00ED2041" w:rsidP="00C97F5B">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p w14:paraId="776B02ED" w14:textId="77777777" w:rsidR="009F430A" w:rsidRDefault="009F430A" w:rsidP="00C97F5B">
      <w:pPr>
        <w:pStyle w:val="J-heading1"/>
        <w:numPr>
          <w:ilvl w:val="0"/>
          <w:numId w:val="0"/>
        </w:numPr>
        <w:spacing w:before="240" w:after="120"/>
        <w:ind w:left="45" w:hanging="45"/>
        <w:rPr>
          <w:rFonts w:eastAsiaTheme="minorEastAsia"/>
        </w:rPr>
      </w:pPr>
    </w:p>
    <w:p w14:paraId="69D611A5" w14:textId="377B2050" w:rsidR="00176D7F" w:rsidRDefault="00176D7F" w:rsidP="00AC31DB">
      <w:pPr>
        <w:pStyle w:val="references"/>
        <w:ind w:left="-285" w:hanging="281"/>
        <w:rPr>
          <w:rFonts w:eastAsiaTheme="minorEastAsia"/>
        </w:rPr>
      </w:pPr>
    </w:p>
    <w:sectPr w:rsidR="00176D7F"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1F96B6" w14:textId="77777777" w:rsidR="00432584" w:rsidRDefault="00432584" w:rsidP="00D05499">
      <w:pPr>
        <w:spacing w:after="360"/>
        <w:ind w:firstLine="320"/>
      </w:pPr>
      <w:r>
        <w:separator/>
      </w:r>
    </w:p>
  </w:endnote>
  <w:endnote w:type="continuationSeparator" w:id="0">
    <w:p w14:paraId="018B0CF8" w14:textId="77777777" w:rsidR="00432584" w:rsidRDefault="00432584" w:rsidP="00D05499">
      <w:pPr>
        <w:spacing w:after="360"/>
        <w:ind w:firstLine="320"/>
      </w:pPr>
      <w:r>
        <w:continuationSeparator/>
      </w:r>
    </w:p>
  </w:endnote>
  <w:endnote w:type="continuationNotice" w:id="1">
    <w:p w14:paraId="3319AA1A" w14:textId="77777777" w:rsidR="00432584" w:rsidRDefault="00432584"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A445D9" w14:textId="77777777" w:rsidR="00432584" w:rsidRPr="0093799D" w:rsidRDefault="00432584" w:rsidP="0093799D">
      <w:pPr>
        <w:pStyle w:val="ad"/>
        <w:ind w:firstLine="320"/>
      </w:pPr>
      <w:r>
        <w:separator/>
      </w:r>
    </w:p>
  </w:footnote>
  <w:footnote w:type="continuationSeparator" w:id="0">
    <w:p w14:paraId="6C839F84" w14:textId="77777777" w:rsidR="00432584" w:rsidRDefault="00432584" w:rsidP="00D05499">
      <w:pPr>
        <w:spacing w:after="360"/>
        <w:ind w:firstLine="320"/>
      </w:pPr>
      <w:r>
        <w:continuationSeparator/>
      </w:r>
    </w:p>
  </w:footnote>
  <w:footnote w:type="continuationNotice" w:id="1">
    <w:p w14:paraId="507DFC48" w14:textId="77777777" w:rsidR="00432584" w:rsidRDefault="00432584" w:rsidP="00D05499">
      <w:pPr>
        <w:spacing w:after="360"/>
        <w:ind w:firstLine="320"/>
      </w:pPr>
    </w:p>
  </w:footnote>
  <w:footnote w:id="2">
    <w:p w14:paraId="00381204" w14:textId="77777777" w:rsidR="009F430A" w:rsidRDefault="009F430A" w:rsidP="009F430A">
      <w:pPr>
        <w:pStyle w:val="ae"/>
        <w:ind w:firstLine="320"/>
      </w:pPr>
      <w:r>
        <w:rPr>
          <w:rStyle w:val="af"/>
        </w:rPr>
        <w:t>*</w:t>
      </w:r>
      <w:r>
        <w:t xml:space="preserve"> Corresponding author.</w:t>
      </w:r>
    </w:p>
    <w:p w14:paraId="0217CDF1" w14:textId="77777777" w:rsidR="009F430A" w:rsidRPr="003541AE" w:rsidRDefault="009F430A" w:rsidP="009F430A">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Pr="00FD74F0">
          <w:rPr>
            <w:rStyle w:val="aa"/>
            <w:rFonts w:eastAsiaTheme="minorEastAsia"/>
          </w:rPr>
          <w:t>s</w:t>
        </w:r>
        <w:r w:rsidRPr="00FD74F0">
          <w:rPr>
            <w:rStyle w:val="aa"/>
            <w:rFonts w:eastAsiaTheme="minorEastAsia" w:hint="eastAsia"/>
          </w:rPr>
          <w:t>h</w:t>
        </w:r>
        <w:r w:rsidRPr="00FD74F0">
          <w:rPr>
            <w:rStyle w:val="aa"/>
            <w:rFonts w:eastAsiaTheme="minorEastAsia"/>
          </w:rPr>
          <w:t>jeon@g</w:t>
        </w:r>
        <w:r w:rsidRPr="00FD74F0">
          <w:rPr>
            <w:rStyle w:val="aa"/>
            <w:rFonts w:eastAsiaTheme="minorEastAsia" w:hint="eastAsia"/>
          </w:rPr>
          <w:t>ri.re.kr</w:t>
        </w:r>
      </w:hyperlink>
      <w:r>
        <w:rPr>
          <w:rFonts w:eastAsiaTheme="minorEastAsia"/>
        </w:rPr>
        <w:t xml:space="preserve"> (S. Je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2"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4"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2"/>
  </w:num>
  <w:num w:numId="2" w16cid:durableId="190458030">
    <w:abstractNumId w:val="0"/>
  </w:num>
  <w:num w:numId="3" w16cid:durableId="1297106705">
    <w:abstractNumId w:val="3"/>
  </w:num>
  <w:num w:numId="4" w16cid:durableId="1989431032">
    <w:abstractNumId w:val="1"/>
  </w:num>
  <w:num w:numId="5" w16cid:durableId="13030012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1038"/>
    <w:rsid w:val="000013DE"/>
    <w:rsid w:val="000015DC"/>
    <w:rsid w:val="00001A29"/>
    <w:rsid w:val="00001A8D"/>
    <w:rsid w:val="00001DD1"/>
    <w:rsid w:val="00001FA2"/>
    <w:rsid w:val="00002031"/>
    <w:rsid w:val="00002423"/>
    <w:rsid w:val="00002949"/>
    <w:rsid w:val="00002B09"/>
    <w:rsid w:val="00002B50"/>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F1"/>
    <w:rsid w:val="00010DEB"/>
    <w:rsid w:val="00010E37"/>
    <w:rsid w:val="00010EBA"/>
    <w:rsid w:val="000111AB"/>
    <w:rsid w:val="0001194F"/>
    <w:rsid w:val="00011A1D"/>
    <w:rsid w:val="00011FF5"/>
    <w:rsid w:val="00012015"/>
    <w:rsid w:val="0001211D"/>
    <w:rsid w:val="00012267"/>
    <w:rsid w:val="000129EF"/>
    <w:rsid w:val="000129F9"/>
    <w:rsid w:val="00012D73"/>
    <w:rsid w:val="00013466"/>
    <w:rsid w:val="00013892"/>
    <w:rsid w:val="000139FF"/>
    <w:rsid w:val="00013D3C"/>
    <w:rsid w:val="000142B9"/>
    <w:rsid w:val="00014618"/>
    <w:rsid w:val="00014879"/>
    <w:rsid w:val="00014A8A"/>
    <w:rsid w:val="00014C1B"/>
    <w:rsid w:val="00014F7B"/>
    <w:rsid w:val="0001571C"/>
    <w:rsid w:val="000157FE"/>
    <w:rsid w:val="0001600C"/>
    <w:rsid w:val="00016677"/>
    <w:rsid w:val="00016694"/>
    <w:rsid w:val="00016891"/>
    <w:rsid w:val="00016913"/>
    <w:rsid w:val="00016A10"/>
    <w:rsid w:val="00016C93"/>
    <w:rsid w:val="00016D5E"/>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3471"/>
    <w:rsid w:val="00033703"/>
    <w:rsid w:val="00033808"/>
    <w:rsid w:val="00033852"/>
    <w:rsid w:val="00033A09"/>
    <w:rsid w:val="00034215"/>
    <w:rsid w:val="000342B2"/>
    <w:rsid w:val="000342C2"/>
    <w:rsid w:val="0003469B"/>
    <w:rsid w:val="0003469F"/>
    <w:rsid w:val="0003471C"/>
    <w:rsid w:val="00034739"/>
    <w:rsid w:val="00034859"/>
    <w:rsid w:val="00034D80"/>
    <w:rsid w:val="00034E76"/>
    <w:rsid w:val="00034F5A"/>
    <w:rsid w:val="000354FF"/>
    <w:rsid w:val="00035BC4"/>
    <w:rsid w:val="00035C84"/>
    <w:rsid w:val="00035D14"/>
    <w:rsid w:val="00035E79"/>
    <w:rsid w:val="00035F45"/>
    <w:rsid w:val="000366E1"/>
    <w:rsid w:val="00036B3B"/>
    <w:rsid w:val="00036E45"/>
    <w:rsid w:val="00036F13"/>
    <w:rsid w:val="00036F55"/>
    <w:rsid w:val="000375CB"/>
    <w:rsid w:val="00037911"/>
    <w:rsid w:val="00037926"/>
    <w:rsid w:val="00037BB5"/>
    <w:rsid w:val="00037C30"/>
    <w:rsid w:val="00037C7C"/>
    <w:rsid w:val="000402E0"/>
    <w:rsid w:val="00040795"/>
    <w:rsid w:val="00040854"/>
    <w:rsid w:val="00040890"/>
    <w:rsid w:val="00040965"/>
    <w:rsid w:val="00040BA1"/>
    <w:rsid w:val="00040E7C"/>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27"/>
    <w:rsid w:val="000443EA"/>
    <w:rsid w:val="00044431"/>
    <w:rsid w:val="00044808"/>
    <w:rsid w:val="00044907"/>
    <w:rsid w:val="00044962"/>
    <w:rsid w:val="0004499F"/>
    <w:rsid w:val="00044B70"/>
    <w:rsid w:val="00044CF9"/>
    <w:rsid w:val="0004552C"/>
    <w:rsid w:val="000458A4"/>
    <w:rsid w:val="00045971"/>
    <w:rsid w:val="00045B0A"/>
    <w:rsid w:val="00045C5A"/>
    <w:rsid w:val="00046580"/>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ABB"/>
    <w:rsid w:val="00055B3B"/>
    <w:rsid w:val="00055C77"/>
    <w:rsid w:val="00055D1A"/>
    <w:rsid w:val="000560AD"/>
    <w:rsid w:val="00056501"/>
    <w:rsid w:val="00056744"/>
    <w:rsid w:val="000569F3"/>
    <w:rsid w:val="00056A58"/>
    <w:rsid w:val="00056C3B"/>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E0"/>
    <w:rsid w:val="000709F4"/>
    <w:rsid w:val="00070C9C"/>
    <w:rsid w:val="0007111B"/>
    <w:rsid w:val="00071222"/>
    <w:rsid w:val="00071579"/>
    <w:rsid w:val="00071648"/>
    <w:rsid w:val="00071911"/>
    <w:rsid w:val="00071BB9"/>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9D5"/>
    <w:rsid w:val="00074A7E"/>
    <w:rsid w:val="00074AB0"/>
    <w:rsid w:val="00074AED"/>
    <w:rsid w:val="00074B18"/>
    <w:rsid w:val="00074C8C"/>
    <w:rsid w:val="00074D14"/>
    <w:rsid w:val="000751F2"/>
    <w:rsid w:val="000752AF"/>
    <w:rsid w:val="00075631"/>
    <w:rsid w:val="000757E8"/>
    <w:rsid w:val="000757ED"/>
    <w:rsid w:val="0007598F"/>
    <w:rsid w:val="00075A7B"/>
    <w:rsid w:val="00075AB1"/>
    <w:rsid w:val="00075DE6"/>
    <w:rsid w:val="00075E47"/>
    <w:rsid w:val="00075E6E"/>
    <w:rsid w:val="00075FD8"/>
    <w:rsid w:val="0007614F"/>
    <w:rsid w:val="000763A7"/>
    <w:rsid w:val="0007648E"/>
    <w:rsid w:val="0007690D"/>
    <w:rsid w:val="00076BC5"/>
    <w:rsid w:val="00076CEA"/>
    <w:rsid w:val="00076E72"/>
    <w:rsid w:val="00077179"/>
    <w:rsid w:val="00077542"/>
    <w:rsid w:val="0007799F"/>
    <w:rsid w:val="00077C90"/>
    <w:rsid w:val="00077F40"/>
    <w:rsid w:val="00080043"/>
    <w:rsid w:val="00080494"/>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A7C"/>
    <w:rsid w:val="00092AD2"/>
    <w:rsid w:val="00092BD2"/>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B3A"/>
    <w:rsid w:val="00096C9C"/>
    <w:rsid w:val="00097106"/>
    <w:rsid w:val="000971F4"/>
    <w:rsid w:val="000972D1"/>
    <w:rsid w:val="00097714"/>
    <w:rsid w:val="00097739"/>
    <w:rsid w:val="00097C49"/>
    <w:rsid w:val="00097D15"/>
    <w:rsid w:val="00097FBF"/>
    <w:rsid w:val="000A0108"/>
    <w:rsid w:val="000A0345"/>
    <w:rsid w:val="000A0557"/>
    <w:rsid w:val="000A0798"/>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C55"/>
    <w:rsid w:val="000B2E76"/>
    <w:rsid w:val="000B3762"/>
    <w:rsid w:val="000B3BD0"/>
    <w:rsid w:val="000B3D57"/>
    <w:rsid w:val="000B4019"/>
    <w:rsid w:val="000B40F4"/>
    <w:rsid w:val="000B4478"/>
    <w:rsid w:val="000B484A"/>
    <w:rsid w:val="000B48E9"/>
    <w:rsid w:val="000B496E"/>
    <w:rsid w:val="000B4CE2"/>
    <w:rsid w:val="000B4EE8"/>
    <w:rsid w:val="000B5131"/>
    <w:rsid w:val="000B5571"/>
    <w:rsid w:val="000B5706"/>
    <w:rsid w:val="000B58CF"/>
    <w:rsid w:val="000B5E44"/>
    <w:rsid w:val="000B62AF"/>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D7"/>
    <w:rsid w:val="000C0725"/>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C6F"/>
    <w:rsid w:val="000C7F09"/>
    <w:rsid w:val="000D00A2"/>
    <w:rsid w:val="000D0453"/>
    <w:rsid w:val="000D0D41"/>
    <w:rsid w:val="000D1641"/>
    <w:rsid w:val="000D17DE"/>
    <w:rsid w:val="000D24CF"/>
    <w:rsid w:val="000D2622"/>
    <w:rsid w:val="000D267C"/>
    <w:rsid w:val="000D2746"/>
    <w:rsid w:val="000D29B3"/>
    <w:rsid w:val="000D2D52"/>
    <w:rsid w:val="000D3068"/>
    <w:rsid w:val="000D3072"/>
    <w:rsid w:val="000D347C"/>
    <w:rsid w:val="000D34BC"/>
    <w:rsid w:val="000D354C"/>
    <w:rsid w:val="000D3561"/>
    <w:rsid w:val="000D36D5"/>
    <w:rsid w:val="000D375C"/>
    <w:rsid w:val="000D3A0D"/>
    <w:rsid w:val="000D3B81"/>
    <w:rsid w:val="000D3E38"/>
    <w:rsid w:val="000D3F82"/>
    <w:rsid w:val="000D44EC"/>
    <w:rsid w:val="000D4500"/>
    <w:rsid w:val="000D4796"/>
    <w:rsid w:val="000D480F"/>
    <w:rsid w:val="000D4822"/>
    <w:rsid w:val="000D49BC"/>
    <w:rsid w:val="000D4BF4"/>
    <w:rsid w:val="000D5338"/>
    <w:rsid w:val="000D5982"/>
    <w:rsid w:val="000D5A1E"/>
    <w:rsid w:val="000D5B28"/>
    <w:rsid w:val="000D5BF9"/>
    <w:rsid w:val="000D5C4A"/>
    <w:rsid w:val="000D5D8E"/>
    <w:rsid w:val="000D5FB7"/>
    <w:rsid w:val="000D6167"/>
    <w:rsid w:val="000D6544"/>
    <w:rsid w:val="000D6770"/>
    <w:rsid w:val="000D69C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83E"/>
    <w:rsid w:val="000E3ADE"/>
    <w:rsid w:val="000E3E2E"/>
    <w:rsid w:val="000E3EF1"/>
    <w:rsid w:val="000E43D9"/>
    <w:rsid w:val="000E45D6"/>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83"/>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ACC"/>
    <w:rsid w:val="000F3B3B"/>
    <w:rsid w:val="000F4254"/>
    <w:rsid w:val="000F44D6"/>
    <w:rsid w:val="000F4A19"/>
    <w:rsid w:val="000F4B7B"/>
    <w:rsid w:val="000F4DCD"/>
    <w:rsid w:val="000F55BF"/>
    <w:rsid w:val="000F5780"/>
    <w:rsid w:val="000F57DC"/>
    <w:rsid w:val="000F5CE0"/>
    <w:rsid w:val="000F5F88"/>
    <w:rsid w:val="000F607D"/>
    <w:rsid w:val="000F667A"/>
    <w:rsid w:val="000F6816"/>
    <w:rsid w:val="000F6AF5"/>
    <w:rsid w:val="000F6B7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A0"/>
    <w:rsid w:val="00101303"/>
    <w:rsid w:val="00101572"/>
    <w:rsid w:val="00101975"/>
    <w:rsid w:val="00101A13"/>
    <w:rsid w:val="00101C67"/>
    <w:rsid w:val="00102173"/>
    <w:rsid w:val="00102340"/>
    <w:rsid w:val="00102342"/>
    <w:rsid w:val="001023B5"/>
    <w:rsid w:val="00102615"/>
    <w:rsid w:val="001028E0"/>
    <w:rsid w:val="00102A88"/>
    <w:rsid w:val="00102CFC"/>
    <w:rsid w:val="00102EFC"/>
    <w:rsid w:val="00102F3E"/>
    <w:rsid w:val="001030A0"/>
    <w:rsid w:val="0010310C"/>
    <w:rsid w:val="00103256"/>
    <w:rsid w:val="0010337B"/>
    <w:rsid w:val="001035CB"/>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77"/>
    <w:rsid w:val="00105F43"/>
    <w:rsid w:val="001062D4"/>
    <w:rsid w:val="001062EB"/>
    <w:rsid w:val="00106404"/>
    <w:rsid w:val="001064C2"/>
    <w:rsid w:val="001065CE"/>
    <w:rsid w:val="00106645"/>
    <w:rsid w:val="00106855"/>
    <w:rsid w:val="00106999"/>
    <w:rsid w:val="00106C65"/>
    <w:rsid w:val="00106D9F"/>
    <w:rsid w:val="00106E45"/>
    <w:rsid w:val="00106E90"/>
    <w:rsid w:val="00106EB1"/>
    <w:rsid w:val="00106EDB"/>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FA"/>
    <w:rsid w:val="00111B63"/>
    <w:rsid w:val="00111C85"/>
    <w:rsid w:val="00111D0C"/>
    <w:rsid w:val="0011203D"/>
    <w:rsid w:val="001120AC"/>
    <w:rsid w:val="00112361"/>
    <w:rsid w:val="00112403"/>
    <w:rsid w:val="001124D0"/>
    <w:rsid w:val="00112614"/>
    <w:rsid w:val="001127E1"/>
    <w:rsid w:val="00112944"/>
    <w:rsid w:val="00112989"/>
    <w:rsid w:val="00112EA3"/>
    <w:rsid w:val="0011324C"/>
    <w:rsid w:val="00113307"/>
    <w:rsid w:val="0011381B"/>
    <w:rsid w:val="0011427B"/>
    <w:rsid w:val="00114338"/>
    <w:rsid w:val="0011437A"/>
    <w:rsid w:val="0011450E"/>
    <w:rsid w:val="001151C0"/>
    <w:rsid w:val="001151DE"/>
    <w:rsid w:val="001154F9"/>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225B"/>
    <w:rsid w:val="001226DD"/>
    <w:rsid w:val="001227B8"/>
    <w:rsid w:val="00122AB0"/>
    <w:rsid w:val="00122BB6"/>
    <w:rsid w:val="00122D83"/>
    <w:rsid w:val="00123005"/>
    <w:rsid w:val="00123235"/>
    <w:rsid w:val="0012376E"/>
    <w:rsid w:val="00123D91"/>
    <w:rsid w:val="00123F17"/>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A5B"/>
    <w:rsid w:val="00127C2D"/>
    <w:rsid w:val="00127C5F"/>
    <w:rsid w:val="00130312"/>
    <w:rsid w:val="00130538"/>
    <w:rsid w:val="00130622"/>
    <w:rsid w:val="00130E2A"/>
    <w:rsid w:val="001311CB"/>
    <w:rsid w:val="001317FF"/>
    <w:rsid w:val="001318CF"/>
    <w:rsid w:val="001319FF"/>
    <w:rsid w:val="00131C2A"/>
    <w:rsid w:val="001322FC"/>
    <w:rsid w:val="00132717"/>
    <w:rsid w:val="001327A4"/>
    <w:rsid w:val="001328CF"/>
    <w:rsid w:val="001329AA"/>
    <w:rsid w:val="00132EA9"/>
    <w:rsid w:val="00133B20"/>
    <w:rsid w:val="00133E57"/>
    <w:rsid w:val="00133ECB"/>
    <w:rsid w:val="00134146"/>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610"/>
    <w:rsid w:val="001418E5"/>
    <w:rsid w:val="00141B3D"/>
    <w:rsid w:val="0014223F"/>
    <w:rsid w:val="00142B17"/>
    <w:rsid w:val="00142C59"/>
    <w:rsid w:val="00142CFE"/>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BB3"/>
    <w:rsid w:val="00145711"/>
    <w:rsid w:val="00145757"/>
    <w:rsid w:val="00145B06"/>
    <w:rsid w:val="00145DA6"/>
    <w:rsid w:val="00146000"/>
    <w:rsid w:val="0014633C"/>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DC"/>
    <w:rsid w:val="00152E4B"/>
    <w:rsid w:val="001531BC"/>
    <w:rsid w:val="0015388F"/>
    <w:rsid w:val="00153D0A"/>
    <w:rsid w:val="001541D6"/>
    <w:rsid w:val="001542BA"/>
    <w:rsid w:val="001544F0"/>
    <w:rsid w:val="00154879"/>
    <w:rsid w:val="00155882"/>
    <w:rsid w:val="00155CB2"/>
    <w:rsid w:val="00155DAF"/>
    <w:rsid w:val="001563A1"/>
    <w:rsid w:val="0015665E"/>
    <w:rsid w:val="0015685F"/>
    <w:rsid w:val="00156A3D"/>
    <w:rsid w:val="0015719B"/>
    <w:rsid w:val="001571A0"/>
    <w:rsid w:val="00157345"/>
    <w:rsid w:val="0015743D"/>
    <w:rsid w:val="001576D7"/>
    <w:rsid w:val="0015799D"/>
    <w:rsid w:val="00157CDA"/>
    <w:rsid w:val="00157F35"/>
    <w:rsid w:val="00160079"/>
    <w:rsid w:val="00160187"/>
    <w:rsid w:val="00160282"/>
    <w:rsid w:val="00160B3A"/>
    <w:rsid w:val="00160E7F"/>
    <w:rsid w:val="00160EF8"/>
    <w:rsid w:val="0016100A"/>
    <w:rsid w:val="001610F6"/>
    <w:rsid w:val="00161C9D"/>
    <w:rsid w:val="00161D20"/>
    <w:rsid w:val="00161FBF"/>
    <w:rsid w:val="001622C7"/>
    <w:rsid w:val="001625B3"/>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38"/>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CCD"/>
    <w:rsid w:val="00172E75"/>
    <w:rsid w:val="00172FC1"/>
    <w:rsid w:val="0017313A"/>
    <w:rsid w:val="00173550"/>
    <w:rsid w:val="00173582"/>
    <w:rsid w:val="001737E2"/>
    <w:rsid w:val="0017387F"/>
    <w:rsid w:val="001738E0"/>
    <w:rsid w:val="00173ED0"/>
    <w:rsid w:val="0017456A"/>
    <w:rsid w:val="001745D5"/>
    <w:rsid w:val="00174BF1"/>
    <w:rsid w:val="00174C22"/>
    <w:rsid w:val="00174E4C"/>
    <w:rsid w:val="00174E91"/>
    <w:rsid w:val="001752C8"/>
    <w:rsid w:val="001754E9"/>
    <w:rsid w:val="001754EF"/>
    <w:rsid w:val="001756CF"/>
    <w:rsid w:val="00175F99"/>
    <w:rsid w:val="001760EA"/>
    <w:rsid w:val="00176591"/>
    <w:rsid w:val="00176825"/>
    <w:rsid w:val="001769CB"/>
    <w:rsid w:val="00176D7F"/>
    <w:rsid w:val="00176F48"/>
    <w:rsid w:val="0017723A"/>
    <w:rsid w:val="001772BF"/>
    <w:rsid w:val="00177FA9"/>
    <w:rsid w:val="0018000D"/>
    <w:rsid w:val="001802C4"/>
    <w:rsid w:val="00180BF8"/>
    <w:rsid w:val="00180F05"/>
    <w:rsid w:val="001812D5"/>
    <w:rsid w:val="00181457"/>
    <w:rsid w:val="001818E6"/>
    <w:rsid w:val="00181923"/>
    <w:rsid w:val="00181A66"/>
    <w:rsid w:val="00181B8D"/>
    <w:rsid w:val="001821EB"/>
    <w:rsid w:val="0018241E"/>
    <w:rsid w:val="00182753"/>
    <w:rsid w:val="0018287F"/>
    <w:rsid w:val="00182941"/>
    <w:rsid w:val="00182B89"/>
    <w:rsid w:val="0018317B"/>
    <w:rsid w:val="001831B1"/>
    <w:rsid w:val="00183227"/>
    <w:rsid w:val="0018331D"/>
    <w:rsid w:val="00183322"/>
    <w:rsid w:val="00183425"/>
    <w:rsid w:val="001834A7"/>
    <w:rsid w:val="00183920"/>
    <w:rsid w:val="00183A9B"/>
    <w:rsid w:val="00183BA2"/>
    <w:rsid w:val="0018426D"/>
    <w:rsid w:val="001843C5"/>
    <w:rsid w:val="001845A9"/>
    <w:rsid w:val="0018475C"/>
    <w:rsid w:val="00184A10"/>
    <w:rsid w:val="00184B3F"/>
    <w:rsid w:val="00184BF9"/>
    <w:rsid w:val="00184EAE"/>
    <w:rsid w:val="00184ED6"/>
    <w:rsid w:val="00185814"/>
    <w:rsid w:val="00185844"/>
    <w:rsid w:val="00185963"/>
    <w:rsid w:val="00185B6A"/>
    <w:rsid w:val="00185E35"/>
    <w:rsid w:val="00185FE3"/>
    <w:rsid w:val="001865E7"/>
    <w:rsid w:val="00186703"/>
    <w:rsid w:val="001869C2"/>
    <w:rsid w:val="00186CD2"/>
    <w:rsid w:val="00186EE2"/>
    <w:rsid w:val="0018703D"/>
    <w:rsid w:val="0018710E"/>
    <w:rsid w:val="001875CD"/>
    <w:rsid w:val="00187C76"/>
    <w:rsid w:val="00187ECB"/>
    <w:rsid w:val="00190170"/>
    <w:rsid w:val="001902A6"/>
    <w:rsid w:val="00190907"/>
    <w:rsid w:val="00190E4B"/>
    <w:rsid w:val="00191554"/>
    <w:rsid w:val="001916AB"/>
    <w:rsid w:val="001918FF"/>
    <w:rsid w:val="00191C6A"/>
    <w:rsid w:val="00191F66"/>
    <w:rsid w:val="0019202E"/>
    <w:rsid w:val="0019207B"/>
    <w:rsid w:val="0019220C"/>
    <w:rsid w:val="00192214"/>
    <w:rsid w:val="00192B56"/>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E85"/>
    <w:rsid w:val="001A60FA"/>
    <w:rsid w:val="001A62AC"/>
    <w:rsid w:val="001A6357"/>
    <w:rsid w:val="001A658F"/>
    <w:rsid w:val="001A6832"/>
    <w:rsid w:val="001A6C06"/>
    <w:rsid w:val="001A6D11"/>
    <w:rsid w:val="001A6EB0"/>
    <w:rsid w:val="001A6F7E"/>
    <w:rsid w:val="001A759B"/>
    <w:rsid w:val="001A767B"/>
    <w:rsid w:val="001A76AD"/>
    <w:rsid w:val="001A79AE"/>
    <w:rsid w:val="001A7B4C"/>
    <w:rsid w:val="001A7B94"/>
    <w:rsid w:val="001A7F2B"/>
    <w:rsid w:val="001B0511"/>
    <w:rsid w:val="001B087A"/>
    <w:rsid w:val="001B0943"/>
    <w:rsid w:val="001B0CA6"/>
    <w:rsid w:val="001B0CBB"/>
    <w:rsid w:val="001B1034"/>
    <w:rsid w:val="001B13A8"/>
    <w:rsid w:val="001B1402"/>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A1D"/>
    <w:rsid w:val="001C1490"/>
    <w:rsid w:val="001C1564"/>
    <w:rsid w:val="001C19E5"/>
    <w:rsid w:val="001C1A0C"/>
    <w:rsid w:val="001C20B3"/>
    <w:rsid w:val="001C23C1"/>
    <w:rsid w:val="001C2521"/>
    <w:rsid w:val="001C2782"/>
    <w:rsid w:val="001C27A5"/>
    <w:rsid w:val="001C32C7"/>
    <w:rsid w:val="001C341B"/>
    <w:rsid w:val="001C34B0"/>
    <w:rsid w:val="001C377A"/>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87B"/>
    <w:rsid w:val="001C5A7C"/>
    <w:rsid w:val="001C5BE9"/>
    <w:rsid w:val="001C5E35"/>
    <w:rsid w:val="001C6345"/>
    <w:rsid w:val="001C63E0"/>
    <w:rsid w:val="001C6417"/>
    <w:rsid w:val="001C6603"/>
    <w:rsid w:val="001C6848"/>
    <w:rsid w:val="001C6C1D"/>
    <w:rsid w:val="001C6C2D"/>
    <w:rsid w:val="001C6C39"/>
    <w:rsid w:val="001C755F"/>
    <w:rsid w:val="001C7B44"/>
    <w:rsid w:val="001C7B62"/>
    <w:rsid w:val="001C7BAC"/>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C0"/>
    <w:rsid w:val="001D2FB0"/>
    <w:rsid w:val="001D312C"/>
    <w:rsid w:val="001D314A"/>
    <w:rsid w:val="001D31DA"/>
    <w:rsid w:val="001D32DC"/>
    <w:rsid w:val="001D3596"/>
    <w:rsid w:val="001D3A6C"/>
    <w:rsid w:val="001D3D8B"/>
    <w:rsid w:val="001D3E99"/>
    <w:rsid w:val="001D415E"/>
    <w:rsid w:val="001D45F6"/>
    <w:rsid w:val="001D475B"/>
    <w:rsid w:val="001D4794"/>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8DE"/>
    <w:rsid w:val="001D7C19"/>
    <w:rsid w:val="001E00B2"/>
    <w:rsid w:val="001E047B"/>
    <w:rsid w:val="001E08CC"/>
    <w:rsid w:val="001E0994"/>
    <w:rsid w:val="001E0CA8"/>
    <w:rsid w:val="001E0CEF"/>
    <w:rsid w:val="001E0EE4"/>
    <w:rsid w:val="001E1080"/>
    <w:rsid w:val="001E11D9"/>
    <w:rsid w:val="001E12E3"/>
    <w:rsid w:val="001E13C1"/>
    <w:rsid w:val="001E174E"/>
    <w:rsid w:val="001E18EF"/>
    <w:rsid w:val="001E1FAC"/>
    <w:rsid w:val="001E22FF"/>
    <w:rsid w:val="001E2459"/>
    <w:rsid w:val="001E26D1"/>
    <w:rsid w:val="001E28C8"/>
    <w:rsid w:val="001E2CCD"/>
    <w:rsid w:val="001E2D6E"/>
    <w:rsid w:val="001E2E84"/>
    <w:rsid w:val="001E3409"/>
    <w:rsid w:val="001E358E"/>
    <w:rsid w:val="001E3C2D"/>
    <w:rsid w:val="001E3EB3"/>
    <w:rsid w:val="001E3FC4"/>
    <w:rsid w:val="001E4002"/>
    <w:rsid w:val="001E4046"/>
    <w:rsid w:val="001E4109"/>
    <w:rsid w:val="001E413A"/>
    <w:rsid w:val="001E475B"/>
    <w:rsid w:val="001E4922"/>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5CF"/>
    <w:rsid w:val="0020364A"/>
    <w:rsid w:val="00203969"/>
    <w:rsid w:val="00203F41"/>
    <w:rsid w:val="00204495"/>
    <w:rsid w:val="002045B0"/>
    <w:rsid w:val="00204683"/>
    <w:rsid w:val="002047F0"/>
    <w:rsid w:val="002048BA"/>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5F"/>
    <w:rsid w:val="0021574A"/>
    <w:rsid w:val="0021592B"/>
    <w:rsid w:val="00215C8A"/>
    <w:rsid w:val="002160AB"/>
    <w:rsid w:val="00216629"/>
    <w:rsid w:val="002166FF"/>
    <w:rsid w:val="002168CA"/>
    <w:rsid w:val="00216D9D"/>
    <w:rsid w:val="00216DFD"/>
    <w:rsid w:val="00216E7E"/>
    <w:rsid w:val="00216FCC"/>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612"/>
    <w:rsid w:val="00221903"/>
    <w:rsid w:val="00221D34"/>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59F"/>
    <w:rsid w:val="00225C01"/>
    <w:rsid w:val="00225C9C"/>
    <w:rsid w:val="00225EF1"/>
    <w:rsid w:val="0022611C"/>
    <w:rsid w:val="0022666E"/>
    <w:rsid w:val="00226869"/>
    <w:rsid w:val="00226881"/>
    <w:rsid w:val="00226E20"/>
    <w:rsid w:val="00226E43"/>
    <w:rsid w:val="00226F3D"/>
    <w:rsid w:val="00227476"/>
    <w:rsid w:val="0022763B"/>
    <w:rsid w:val="00227D1B"/>
    <w:rsid w:val="00227EB6"/>
    <w:rsid w:val="0023017E"/>
    <w:rsid w:val="0023032C"/>
    <w:rsid w:val="002304B6"/>
    <w:rsid w:val="002308A8"/>
    <w:rsid w:val="002308BD"/>
    <w:rsid w:val="00230CAE"/>
    <w:rsid w:val="00230DB5"/>
    <w:rsid w:val="00230F24"/>
    <w:rsid w:val="002317B6"/>
    <w:rsid w:val="00231BD5"/>
    <w:rsid w:val="00231D14"/>
    <w:rsid w:val="00231DF9"/>
    <w:rsid w:val="002321A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678"/>
    <w:rsid w:val="00236888"/>
    <w:rsid w:val="00236889"/>
    <w:rsid w:val="00236A0C"/>
    <w:rsid w:val="00236D40"/>
    <w:rsid w:val="00236F84"/>
    <w:rsid w:val="002372AC"/>
    <w:rsid w:val="00237450"/>
    <w:rsid w:val="002379D5"/>
    <w:rsid w:val="00237AD3"/>
    <w:rsid w:val="002407A8"/>
    <w:rsid w:val="002407D9"/>
    <w:rsid w:val="00240863"/>
    <w:rsid w:val="00240934"/>
    <w:rsid w:val="00240B8A"/>
    <w:rsid w:val="00240DCD"/>
    <w:rsid w:val="00240EDA"/>
    <w:rsid w:val="00241249"/>
    <w:rsid w:val="0024129F"/>
    <w:rsid w:val="002416CD"/>
    <w:rsid w:val="002416E3"/>
    <w:rsid w:val="00241E39"/>
    <w:rsid w:val="00242058"/>
    <w:rsid w:val="002420A7"/>
    <w:rsid w:val="002420C1"/>
    <w:rsid w:val="002422D6"/>
    <w:rsid w:val="00242380"/>
    <w:rsid w:val="00242512"/>
    <w:rsid w:val="00242A60"/>
    <w:rsid w:val="00242B0E"/>
    <w:rsid w:val="00242C5D"/>
    <w:rsid w:val="00242DC7"/>
    <w:rsid w:val="00242E07"/>
    <w:rsid w:val="00242F75"/>
    <w:rsid w:val="00242FA6"/>
    <w:rsid w:val="002431E7"/>
    <w:rsid w:val="0024326B"/>
    <w:rsid w:val="00243454"/>
    <w:rsid w:val="002435B4"/>
    <w:rsid w:val="002437AA"/>
    <w:rsid w:val="00243C41"/>
    <w:rsid w:val="00243D32"/>
    <w:rsid w:val="0024402D"/>
    <w:rsid w:val="00244041"/>
    <w:rsid w:val="00244067"/>
    <w:rsid w:val="002440E1"/>
    <w:rsid w:val="002447E7"/>
    <w:rsid w:val="002447F9"/>
    <w:rsid w:val="002448D3"/>
    <w:rsid w:val="00244A90"/>
    <w:rsid w:val="00244C7C"/>
    <w:rsid w:val="00244C8A"/>
    <w:rsid w:val="002455B8"/>
    <w:rsid w:val="0024560E"/>
    <w:rsid w:val="002456C3"/>
    <w:rsid w:val="00245896"/>
    <w:rsid w:val="00245AE1"/>
    <w:rsid w:val="00245D54"/>
    <w:rsid w:val="00245F98"/>
    <w:rsid w:val="00245FC5"/>
    <w:rsid w:val="00246054"/>
    <w:rsid w:val="002461F3"/>
    <w:rsid w:val="002462E4"/>
    <w:rsid w:val="00246767"/>
    <w:rsid w:val="00246878"/>
    <w:rsid w:val="00246898"/>
    <w:rsid w:val="00246BA4"/>
    <w:rsid w:val="00246C24"/>
    <w:rsid w:val="00246E13"/>
    <w:rsid w:val="0024702B"/>
    <w:rsid w:val="00247115"/>
    <w:rsid w:val="00247267"/>
    <w:rsid w:val="002472C9"/>
    <w:rsid w:val="00247831"/>
    <w:rsid w:val="00247BC1"/>
    <w:rsid w:val="00247D98"/>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976"/>
    <w:rsid w:val="00251FCC"/>
    <w:rsid w:val="00252101"/>
    <w:rsid w:val="00252CE8"/>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6035"/>
    <w:rsid w:val="00256167"/>
    <w:rsid w:val="00256230"/>
    <w:rsid w:val="0025647F"/>
    <w:rsid w:val="00256487"/>
    <w:rsid w:val="00256E91"/>
    <w:rsid w:val="00256FA9"/>
    <w:rsid w:val="00256FF9"/>
    <w:rsid w:val="0025753F"/>
    <w:rsid w:val="00257627"/>
    <w:rsid w:val="00257705"/>
    <w:rsid w:val="002579D7"/>
    <w:rsid w:val="00257E31"/>
    <w:rsid w:val="00257E57"/>
    <w:rsid w:val="00257FF6"/>
    <w:rsid w:val="0026052B"/>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FF"/>
    <w:rsid w:val="002641B2"/>
    <w:rsid w:val="0026443B"/>
    <w:rsid w:val="002645B1"/>
    <w:rsid w:val="002645B8"/>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143"/>
    <w:rsid w:val="002708E1"/>
    <w:rsid w:val="00270ECF"/>
    <w:rsid w:val="0027100A"/>
    <w:rsid w:val="002718D2"/>
    <w:rsid w:val="00271BEC"/>
    <w:rsid w:val="00272106"/>
    <w:rsid w:val="00272632"/>
    <w:rsid w:val="002727DE"/>
    <w:rsid w:val="00272BD0"/>
    <w:rsid w:val="00272E51"/>
    <w:rsid w:val="0027303A"/>
    <w:rsid w:val="0027315F"/>
    <w:rsid w:val="0027316E"/>
    <w:rsid w:val="002736C4"/>
    <w:rsid w:val="00273795"/>
    <w:rsid w:val="00273B4D"/>
    <w:rsid w:val="00273F92"/>
    <w:rsid w:val="00274289"/>
    <w:rsid w:val="002744C3"/>
    <w:rsid w:val="0027491E"/>
    <w:rsid w:val="0027499C"/>
    <w:rsid w:val="00274AEA"/>
    <w:rsid w:val="00274B90"/>
    <w:rsid w:val="00274E16"/>
    <w:rsid w:val="00275361"/>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E4F"/>
    <w:rsid w:val="00277E59"/>
    <w:rsid w:val="00280019"/>
    <w:rsid w:val="0028011B"/>
    <w:rsid w:val="0028059C"/>
    <w:rsid w:val="0028060F"/>
    <w:rsid w:val="0028076F"/>
    <w:rsid w:val="00281167"/>
    <w:rsid w:val="00281305"/>
    <w:rsid w:val="00281687"/>
    <w:rsid w:val="00281A3B"/>
    <w:rsid w:val="00281C19"/>
    <w:rsid w:val="00281CA6"/>
    <w:rsid w:val="00281EDE"/>
    <w:rsid w:val="00281F6C"/>
    <w:rsid w:val="00282832"/>
    <w:rsid w:val="002828FA"/>
    <w:rsid w:val="00282C96"/>
    <w:rsid w:val="00282E24"/>
    <w:rsid w:val="002830DB"/>
    <w:rsid w:val="002833CC"/>
    <w:rsid w:val="002833E4"/>
    <w:rsid w:val="0028344A"/>
    <w:rsid w:val="002834D4"/>
    <w:rsid w:val="00283D25"/>
    <w:rsid w:val="00283D93"/>
    <w:rsid w:val="0028422E"/>
    <w:rsid w:val="00284685"/>
    <w:rsid w:val="00284734"/>
    <w:rsid w:val="0028484E"/>
    <w:rsid w:val="0028499A"/>
    <w:rsid w:val="00284ED2"/>
    <w:rsid w:val="00285131"/>
    <w:rsid w:val="002853DE"/>
    <w:rsid w:val="0028561B"/>
    <w:rsid w:val="00285699"/>
    <w:rsid w:val="00285739"/>
    <w:rsid w:val="00285865"/>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C9F"/>
    <w:rsid w:val="00292D16"/>
    <w:rsid w:val="00292D7C"/>
    <w:rsid w:val="00292F36"/>
    <w:rsid w:val="00293042"/>
    <w:rsid w:val="00293643"/>
    <w:rsid w:val="00293995"/>
    <w:rsid w:val="00293EDB"/>
    <w:rsid w:val="00293EE1"/>
    <w:rsid w:val="00294379"/>
    <w:rsid w:val="00294BFC"/>
    <w:rsid w:val="00294C6B"/>
    <w:rsid w:val="0029521F"/>
    <w:rsid w:val="0029544A"/>
    <w:rsid w:val="00295967"/>
    <w:rsid w:val="00295A20"/>
    <w:rsid w:val="00295E75"/>
    <w:rsid w:val="00296652"/>
    <w:rsid w:val="00296F7A"/>
    <w:rsid w:val="002970D1"/>
    <w:rsid w:val="00297231"/>
    <w:rsid w:val="002974A7"/>
    <w:rsid w:val="00297548"/>
    <w:rsid w:val="002975FC"/>
    <w:rsid w:val="002979F5"/>
    <w:rsid w:val="00297C72"/>
    <w:rsid w:val="00297E4C"/>
    <w:rsid w:val="002A018D"/>
    <w:rsid w:val="002A040F"/>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EE"/>
    <w:rsid w:val="002A4006"/>
    <w:rsid w:val="002A42C6"/>
    <w:rsid w:val="002A4635"/>
    <w:rsid w:val="002A4C5A"/>
    <w:rsid w:val="002A4C73"/>
    <w:rsid w:val="002A4D35"/>
    <w:rsid w:val="002A5545"/>
    <w:rsid w:val="002A5ED2"/>
    <w:rsid w:val="002A629B"/>
    <w:rsid w:val="002A62F4"/>
    <w:rsid w:val="002A65B3"/>
    <w:rsid w:val="002A67C3"/>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551"/>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694"/>
    <w:rsid w:val="002B3AB6"/>
    <w:rsid w:val="002B41D4"/>
    <w:rsid w:val="002B488D"/>
    <w:rsid w:val="002B49F8"/>
    <w:rsid w:val="002B4A45"/>
    <w:rsid w:val="002B4E77"/>
    <w:rsid w:val="002B5008"/>
    <w:rsid w:val="002B5151"/>
    <w:rsid w:val="002B534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C0006"/>
    <w:rsid w:val="002C0146"/>
    <w:rsid w:val="002C014F"/>
    <w:rsid w:val="002C042A"/>
    <w:rsid w:val="002C062B"/>
    <w:rsid w:val="002C0E11"/>
    <w:rsid w:val="002C10AE"/>
    <w:rsid w:val="002C1114"/>
    <w:rsid w:val="002C11BD"/>
    <w:rsid w:val="002C146E"/>
    <w:rsid w:val="002C1709"/>
    <w:rsid w:val="002C1BEF"/>
    <w:rsid w:val="002C2264"/>
    <w:rsid w:val="002C24F2"/>
    <w:rsid w:val="002C2958"/>
    <w:rsid w:val="002C2AE1"/>
    <w:rsid w:val="002C2C6C"/>
    <w:rsid w:val="002C3CFC"/>
    <w:rsid w:val="002C423F"/>
    <w:rsid w:val="002C427B"/>
    <w:rsid w:val="002C4332"/>
    <w:rsid w:val="002C4337"/>
    <w:rsid w:val="002C452B"/>
    <w:rsid w:val="002C47AC"/>
    <w:rsid w:val="002C4918"/>
    <w:rsid w:val="002C507D"/>
    <w:rsid w:val="002C518E"/>
    <w:rsid w:val="002C54D2"/>
    <w:rsid w:val="002C57F4"/>
    <w:rsid w:val="002C5A1D"/>
    <w:rsid w:val="002C5C8A"/>
    <w:rsid w:val="002C5D58"/>
    <w:rsid w:val="002C5EC7"/>
    <w:rsid w:val="002C656F"/>
    <w:rsid w:val="002C668D"/>
    <w:rsid w:val="002C6A1B"/>
    <w:rsid w:val="002C6C30"/>
    <w:rsid w:val="002C6ED2"/>
    <w:rsid w:val="002C6F3F"/>
    <w:rsid w:val="002C730A"/>
    <w:rsid w:val="002C74FD"/>
    <w:rsid w:val="002C767C"/>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EF7"/>
    <w:rsid w:val="002E0038"/>
    <w:rsid w:val="002E00D4"/>
    <w:rsid w:val="002E00ED"/>
    <w:rsid w:val="002E01F7"/>
    <w:rsid w:val="002E02AD"/>
    <w:rsid w:val="002E04C8"/>
    <w:rsid w:val="002E04D7"/>
    <w:rsid w:val="002E0881"/>
    <w:rsid w:val="002E0974"/>
    <w:rsid w:val="002E0BBB"/>
    <w:rsid w:val="002E0D3A"/>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B72"/>
    <w:rsid w:val="002F0F13"/>
    <w:rsid w:val="002F0F7D"/>
    <w:rsid w:val="002F1151"/>
    <w:rsid w:val="002F11CA"/>
    <w:rsid w:val="002F13F3"/>
    <w:rsid w:val="002F1556"/>
    <w:rsid w:val="002F1928"/>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6DB"/>
    <w:rsid w:val="0030473F"/>
    <w:rsid w:val="003049FE"/>
    <w:rsid w:val="00304E0A"/>
    <w:rsid w:val="0030526E"/>
    <w:rsid w:val="0030531E"/>
    <w:rsid w:val="0030553F"/>
    <w:rsid w:val="003056E4"/>
    <w:rsid w:val="00305F87"/>
    <w:rsid w:val="003066A2"/>
    <w:rsid w:val="003066FC"/>
    <w:rsid w:val="00306ADA"/>
    <w:rsid w:val="00306FB9"/>
    <w:rsid w:val="003070AF"/>
    <w:rsid w:val="0030719D"/>
    <w:rsid w:val="00307624"/>
    <w:rsid w:val="003076D0"/>
    <w:rsid w:val="003077AB"/>
    <w:rsid w:val="00307853"/>
    <w:rsid w:val="00307EF5"/>
    <w:rsid w:val="003101C5"/>
    <w:rsid w:val="003103DE"/>
    <w:rsid w:val="0031044B"/>
    <w:rsid w:val="003104DF"/>
    <w:rsid w:val="00310734"/>
    <w:rsid w:val="003108D0"/>
    <w:rsid w:val="0031156A"/>
    <w:rsid w:val="00311579"/>
    <w:rsid w:val="00311964"/>
    <w:rsid w:val="00311BDF"/>
    <w:rsid w:val="00311C98"/>
    <w:rsid w:val="00311E1E"/>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95"/>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C7D"/>
    <w:rsid w:val="00317F7A"/>
    <w:rsid w:val="003200E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A95"/>
    <w:rsid w:val="00332499"/>
    <w:rsid w:val="003325CA"/>
    <w:rsid w:val="00332727"/>
    <w:rsid w:val="003329C9"/>
    <w:rsid w:val="00332EDB"/>
    <w:rsid w:val="0033399A"/>
    <w:rsid w:val="00333D43"/>
    <w:rsid w:val="00333DB7"/>
    <w:rsid w:val="003342F2"/>
    <w:rsid w:val="00334606"/>
    <w:rsid w:val="00334692"/>
    <w:rsid w:val="003349D7"/>
    <w:rsid w:val="00334AF0"/>
    <w:rsid w:val="003357DD"/>
    <w:rsid w:val="00335984"/>
    <w:rsid w:val="003367C6"/>
    <w:rsid w:val="0033690D"/>
    <w:rsid w:val="00336C0E"/>
    <w:rsid w:val="00336E55"/>
    <w:rsid w:val="00336FDE"/>
    <w:rsid w:val="00337070"/>
    <w:rsid w:val="00337224"/>
    <w:rsid w:val="00337287"/>
    <w:rsid w:val="00337368"/>
    <w:rsid w:val="003376C8"/>
    <w:rsid w:val="00337762"/>
    <w:rsid w:val="00337862"/>
    <w:rsid w:val="00337A63"/>
    <w:rsid w:val="00337BF2"/>
    <w:rsid w:val="00337C50"/>
    <w:rsid w:val="00337CA5"/>
    <w:rsid w:val="00337D1D"/>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409"/>
    <w:rsid w:val="0034650F"/>
    <w:rsid w:val="00346A68"/>
    <w:rsid w:val="00346E2B"/>
    <w:rsid w:val="00346F6F"/>
    <w:rsid w:val="00346FA0"/>
    <w:rsid w:val="003470A4"/>
    <w:rsid w:val="003470D8"/>
    <w:rsid w:val="0034742F"/>
    <w:rsid w:val="0034767B"/>
    <w:rsid w:val="00347A47"/>
    <w:rsid w:val="00350192"/>
    <w:rsid w:val="00350467"/>
    <w:rsid w:val="00350542"/>
    <w:rsid w:val="00350D46"/>
    <w:rsid w:val="00350DC9"/>
    <w:rsid w:val="003511F9"/>
    <w:rsid w:val="003512B3"/>
    <w:rsid w:val="00351F5A"/>
    <w:rsid w:val="0035291E"/>
    <w:rsid w:val="00352B8D"/>
    <w:rsid w:val="00352E7E"/>
    <w:rsid w:val="00352EF7"/>
    <w:rsid w:val="00352FBC"/>
    <w:rsid w:val="003533AF"/>
    <w:rsid w:val="00353AFF"/>
    <w:rsid w:val="00353BC4"/>
    <w:rsid w:val="00353C91"/>
    <w:rsid w:val="00353E77"/>
    <w:rsid w:val="003541AE"/>
    <w:rsid w:val="003542D5"/>
    <w:rsid w:val="00354B3A"/>
    <w:rsid w:val="00354C95"/>
    <w:rsid w:val="00354F82"/>
    <w:rsid w:val="003550A1"/>
    <w:rsid w:val="00355341"/>
    <w:rsid w:val="00355346"/>
    <w:rsid w:val="00355A90"/>
    <w:rsid w:val="00355D10"/>
    <w:rsid w:val="00355F77"/>
    <w:rsid w:val="0035620D"/>
    <w:rsid w:val="0035625F"/>
    <w:rsid w:val="0035627C"/>
    <w:rsid w:val="00356560"/>
    <w:rsid w:val="00356CD7"/>
    <w:rsid w:val="00356EE5"/>
    <w:rsid w:val="00357328"/>
    <w:rsid w:val="00357412"/>
    <w:rsid w:val="003576D7"/>
    <w:rsid w:val="003576FE"/>
    <w:rsid w:val="003577E4"/>
    <w:rsid w:val="0035787E"/>
    <w:rsid w:val="003578A5"/>
    <w:rsid w:val="00357C7D"/>
    <w:rsid w:val="00357F4C"/>
    <w:rsid w:val="00360034"/>
    <w:rsid w:val="00360124"/>
    <w:rsid w:val="00360450"/>
    <w:rsid w:val="003609B9"/>
    <w:rsid w:val="00360F5E"/>
    <w:rsid w:val="00361364"/>
    <w:rsid w:val="003613E3"/>
    <w:rsid w:val="0036147E"/>
    <w:rsid w:val="00361835"/>
    <w:rsid w:val="00361A79"/>
    <w:rsid w:val="00361CA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836"/>
    <w:rsid w:val="003649C9"/>
    <w:rsid w:val="00364DE8"/>
    <w:rsid w:val="003652BB"/>
    <w:rsid w:val="00365546"/>
    <w:rsid w:val="003655BB"/>
    <w:rsid w:val="00365701"/>
    <w:rsid w:val="0036574D"/>
    <w:rsid w:val="00365931"/>
    <w:rsid w:val="003659D9"/>
    <w:rsid w:val="00365A71"/>
    <w:rsid w:val="00365BD5"/>
    <w:rsid w:val="00365FFC"/>
    <w:rsid w:val="0036626C"/>
    <w:rsid w:val="00366548"/>
    <w:rsid w:val="00366CD0"/>
    <w:rsid w:val="00366D8B"/>
    <w:rsid w:val="00366DB0"/>
    <w:rsid w:val="00366DFD"/>
    <w:rsid w:val="00366F99"/>
    <w:rsid w:val="00367024"/>
    <w:rsid w:val="003701B5"/>
    <w:rsid w:val="003707B5"/>
    <w:rsid w:val="0037080D"/>
    <w:rsid w:val="00370FF0"/>
    <w:rsid w:val="0037147F"/>
    <w:rsid w:val="003715F0"/>
    <w:rsid w:val="0037177C"/>
    <w:rsid w:val="00371962"/>
    <w:rsid w:val="00371B2B"/>
    <w:rsid w:val="00371E1E"/>
    <w:rsid w:val="00371EC6"/>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FE7"/>
    <w:rsid w:val="0038106E"/>
    <w:rsid w:val="0038130A"/>
    <w:rsid w:val="0038177E"/>
    <w:rsid w:val="00381784"/>
    <w:rsid w:val="00381ACF"/>
    <w:rsid w:val="00381B45"/>
    <w:rsid w:val="00381CA3"/>
    <w:rsid w:val="00381DDE"/>
    <w:rsid w:val="00381F11"/>
    <w:rsid w:val="00382592"/>
    <w:rsid w:val="00382834"/>
    <w:rsid w:val="00382892"/>
    <w:rsid w:val="003828DA"/>
    <w:rsid w:val="00382B3C"/>
    <w:rsid w:val="00382B42"/>
    <w:rsid w:val="00382ECA"/>
    <w:rsid w:val="00382EF5"/>
    <w:rsid w:val="00383324"/>
    <w:rsid w:val="00383579"/>
    <w:rsid w:val="00383698"/>
    <w:rsid w:val="003836CB"/>
    <w:rsid w:val="00383961"/>
    <w:rsid w:val="00384084"/>
    <w:rsid w:val="003840A5"/>
    <w:rsid w:val="00384232"/>
    <w:rsid w:val="00384686"/>
    <w:rsid w:val="00384B9C"/>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A2"/>
    <w:rsid w:val="00387C8D"/>
    <w:rsid w:val="00387F2D"/>
    <w:rsid w:val="00390233"/>
    <w:rsid w:val="00390392"/>
    <w:rsid w:val="00390479"/>
    <w:rsid w:val="003904EE"/>
    <w:rsid w:val="003905E0"/>
    <w:rsid w:val="0039061E"/>
    <w:rsid w:val="00390715"/>
    <w:rsid w:val="00390AAA"/>
    <w:rsid w:val="00391116"/>
    <w:rsid w:val="00391588"/>
    <w:rsid w:val="00391CBF"/>
    <w:rsid w:val="00391CFE"/>
    <w:rsid w:val="00391FC9"/>
    <w:rsid w:val="0039208B"/>
    <w:rsid w:val="0039224E"/>
    <w:rsid w:val="003923DC"/>
    <w:rsid w:val="00392448"/>
    <w:rsid w:val="003924FC"/>
    <w:rsid w:val="00392E8D"/>
    <w:rsid w:val="00392ED8"/>
    <w:rsid w:val="003934DA"/>
    <w:rsid w:val="00393EA3"/>
    <w:rsid w:val="0039437A"/>
    <w:rsid w:val="00394692"/>
    <w:rsid w:val="0039491D"/>
    <w:rsid w:val="00394EE2"/>
    <w:rsid w:val="003952B0"/>
    <w:rsid w:val="00395953"/>
    <w:rsid w:val="00395A0D"/>
    <w:rsid w:val="00395AE3"/>
    <w:rsid w:val="00395C56"/>
    <w:rsid w:val="00396022"/>
    <w:rsid w:val="00396248"/>
    <w:rsid w:val="0039666B"/>
    <w:rsid w:val="0039683D"/>
    <w:rsid w:val="00396FF5"/>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DC"/>
    <w:rsid w:val="003B06D6"/>
    <w:rsid w:val="003B0727"/>
    <w:rsid w:val="003B0729"/>
    <w:rsid w:val="003B08FA"/>
    <w:rsid w:val="003B0E1B"/>
    <w:rsid w:val="003B1193"/>
    <w:rsid w:val="003B1427"/>
    <w:rsid w:val="003B15F3"/>
    <w:rsid w:val="003B1D1B"/>
    <w:rsid w:val="003B202D"/>
    <w:rsid w:val="003B2060"/>
    <w:rsid w:val="003B240E"/>
    <w:rsid w:val="003B2C2B"/>
    <w:rsid w:val="003B30A8"/>
    <w:rsid w:val="003B3165"/>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385"/>
    <w:rsid w:val="003B75AA"/>
    <w:rsid w:val="003B7892"/>
    <w:rsid w:val="003B7B65"/>
    <w:rsid w:val="003B7F33"/>
    <w:rsid w:val="003C00AB"/>
    <w:rsid w:val="003C09B2"/>
    <w:rsid w:val="003C0E21"/>
    <w:rsid w:val="003C16AE"/>
    <w:rsid w:val="003C1726"/>
    <w:rsid w:val="003C1992"/>
    <w:rsid w:val="003C2134"/>
    <w:rsid w:val="003C23FA"/>
    <w:rsid w:val="003C2641"/>
    <w:rsid w:val="003C26A2"/>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F14"/>
    <w:rsid w:val="003C726E"/>
    <w:rsid w:val="003C74B9"/>
    <w:rsid w:val="003C74DD"/>
    <w:rsid w:val="003C77E8"/>
    <w:rsid w:val="003C7A16"/>
    <w:rsid w:val="003D0124"/>
    <w:rsid w:val="003D036B"/>
    <w:rsid w:val="003D0976"/>
    <w:rsid w:val="003D0A58"/>
    <w:rsid w:val="003D0BC9"/>
    <w:rsid w:val="003D14B0"/>
    <w:rsid w:val="003D15DC"/>
    <w:rsid w:val="003D1A94"/>
    <w:rsid w:val="003D1BCB"/>
    <w:rsid w:val="003D1D01"/>
    <w:rsid w:val="003D1FBF"/>
    <w:rsid w:val="003D2372"/>
    <w:rsid w:val="003D259A"/>
    <w:rsid w:val="003D2BF6"/>
    <w:rsid w:val="003D2FC5"/>
    <w:rsid w:val="003D318A"/>
    <w:rsid w:val="003D341E"/>
    <w:rsid w:val="003D3893"/>
    <w:rsid w:val="003D3965"/>
    <w:rsid w:val="003D3AE5"/>
    <w:rsid w:val="003D4074"/>
    <w:rsid w:val="003D4124"/>
    <w:rsid w:val="003D43AB"/>
    <w:rsid w:val="003D45B0"/>
    <w:rsid w:val="003D4796"/>
    <w:rsid w:val="003D4865"/>
    <w:rsid w:val="003D4929"/>
    <w:rsid w:val="003D4979"/>
    <w:rsid w:val="003D49D9"/>
    <w:rsid w:val="003D49DE"/>
    <w:rsid w:val="003D4A4B"/>
    <w:rsid w:val="003D4B60"/>
    <w:rsid w:val="003D4EBC"/>
    <w:rsid w:val="003D50A2"/>
    <w:rsid w:val="003D50B3"/>
    <w:rsid w:val="003D5142"/>
    <w:rsid w:val="003D54CB"/>
    <w:rsid w:val="003D57E3"/>
    <w:rsid w:val="003D58E0"/>
    <w:rsid w:val="003D595C"/>
    <w:rsid w:val="003D5B5D"/>
    <w:rsid w:val="003D5B94"/>
    <w:rsid w:val="003D5FE8"/>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05E"/>
    <w:rsid w:val="003E1236"/>
    <w:rsid w:val="003E12E5"/>
    <w:rsid w:val="003E17DA"/>
    <w:rsid w:val="003E1964"/>
    <w:rsid w:val="003E1A54"/>
    <w:rsid w:val="003E1E37"/>
    <w:rsid w:val="003E20B1"/>
    <w:rsid w:val="003E20E9"/>
    <w:rsid w:val="003E22FA"/>
    <w:rsid w:val="003E2325"/>
    <w:rsid w:val="003E23D0"/>
    <w:rsid w:val="003E285F"/>
    <w:rsid w:val="003E2FFC"/>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552C"/>
    <w:rsid w:val="003E5740"/>
    <w:rsid w:val="003E574C"/>
    <w:rsid w:val="003E5B21"/>
    <w:rsid w:val="003E5D98"/>
    <w:rsid w:val="003E5DC2"/>
    <w:rsid w:val="003E5E12"/>
    <w:rsid w:val="003E5E5D"/>
    <w:rsid w:val="003E6058"/>
    <w:rsid w:val="003E6089"/>
    <w:rsid w:val="003E60D5"/>
    <w:rsid w:val="003E6302"/>
    <w:rsid w:val="003E6679"/>
    <w:rsid w:val="003E67E4"/>
    <w:rsid w:val="003E69F5"/>
    <w:rsid w:val="003E6BFE"/>
    <w:rsid w:val="003E75A5"/>
    <w:rsid w:val="003E7D4E"/>
    <w:rsid w:val="003E7E2A"/>
    <w:rsid w:val="003E7E92"/>
    <w:rsid w:val="003E7F91"/>
    <w:rsid w:val="003F0049"/>
    <w:rsid w:val="003F0275"/>
    <w:rsid w:val="003F02B1"/>
    <w:rsid w:val="003F04C8"/>
    <w:rsid w:val="003F0B4B"/>
    <w:rsid w:val="003F0BD0"/>
    <w:rsid w:val="003F0E00"/>
    <w:rsid w:val="003F143A"/>
    <w:rsid w:val="003F1530"/>
    <w:rsid w:val="003F16ED"/>
    <w:rsid w:val="003F191B"/>
    <w:rsid w:val="003F1C68"/>
    <w:rsid w:val="003F2451"/>
    <w:rsid w:val="003F29F6"/>
    <w:rsid w:val="003F2B3D"/>
    <w:rsid w:val="003F2E41"/>
    <w:rsid w:val="003F38CA"/>
    <w:rsid w:val="003F38F7"/>
    <w:rsid w:val="003F3BCD"/>
    <w:rsid w:val="003F3D79"/>
    <w:rsid w:val="003F3DE0"/>
    <w:rsid w:val="003F453C"/>
    <w:rsid w:val="003F4AE2"/>
    <w:rsid w:val="003F4B21"/>
    <w:rsid w:val="003F504D"/>
    <w:rsid w:val="003F58C1"/>
    <w:rsid w:val="003F58D5"/>
    <w:rsid w:val="003F5923"/>
    <w:rsid w:val="003F5C32"/>
    <w:rsid w:val="003F5D13"/>
    <w:rsid w:val="003F60A6"/>
    <w:rsid w:val="003F6C60"/>
    <w:rsid w:val="003F6CE6"/>
    <w:rsid w:val="003F6D38"/>
    <w:rsid w:val="003F6DD9"/>
    <w:rsid w:val="003F6F16"/>
    <w:rsid w:val="003F70AE"/>
    <w:rsid w:val="003F7489"/>
    <w:rsid w:val="003F771F"/>
    <w:rsid w:val="003F78D6"/>
    <w:rsid w:val="003F79BD"/>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F3"/>
    <w:rsid w:val="00403572"/>
    <w:rsid w:val="00403729"/>
    <w:rsid w:val="004038A5"/>
    <w:rsid w:val="00403987"/>
    <w:rsid w:val="004039D5"/>
    <w:rsid w:val="00403A76"/>
    <w:rsid w:val="00403ABE"/>
    <w:rsid w:val="00403C2C"/>
    <w:rsid w:val="00403F72"/>
    <w:rsid w:val="0040426F"/>
    <w:rsid w:val="0040451B"/>
    <w:rsid w:val="00404776"/>
    <w:rsid w:val="00404A04"/>
    <w:rsid w:val="00404AC9"/>
    <w:rsid w:val="00404BAF"/>
    <w:rsid w:val="00404E4B"/>
    <w:rsid w:val="00404EDD"/>
    <w:rsid w:val="00404EF9"/>
    <w:rsid w:val="004053A7"/>
    <w:rsid w:val="0040550C"/>
    <w:rsid w:val="00405B68"/>
    <w:rsid w:val="00405C97"/>
    <w:rsid w:val="00405D8B"/>
    <w:rsid w:val="00405E00"/>
    <w:rsid w:val="00406341"/>
    <w:rsid w:val="00406411"/>
    <w:rsid w:val="0040644F"/>
    <w:rsid w:val="00406607"/>
    <w:rsid w:val="004067EF"/>
    <w:rsid w:val="00406B0D"/>
    <w:rsid w:val="00406EFE"/>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FAD"/>
    <w:rsid w:val="0041562A"/>
    <w:rsid w:val="00415657"/>
    <w:rsid w:val="00415824"/>
    <w:rsid w:val="00415A3A"/>
    <w:rsid w:val="00415AD8"/>
    <w:rsid w:val="00415C14"/>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BC3"/>
    <w:rsid w:val="00422C11"/>
    <w:rsid w:val="00422E66"/>
    <w:rsid w:val="004230AA"/>
    <w:rsid w:val="00423157"/>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65E"/>
    <w:rsid w:val="004256D0"/>
    <w:rsid w:val="00425B3D"/>
    <w:rsid w:val="00425D1B"/>
    <w:rsid w:val="00426079"/>
    <w:rsid w:val="004263AE"/>
    <w:rsid w:val="004263CA"/>
    <w:rsid w:val="0042668C"/>
    <w:rsid w:val="0042679E"/>
    <w:rsid w:val="0042692E"/>
    <w:rsid w:val="00426FB1"/>
    <w:rsid w:val="00427088"/>
    <w:rsid w:val="00427117"/>
    <w:rsid w:val="0042737A"/>
    <w:rsid w:val="004278D0"/>
    <w:rsid w:val="00427934"/>
    <w:rsid w:val="00427AA9"/>
    <w:rsid w:val="00427E4F"/>
    <w:rsid w:val="004303FA"/>
    <w:rsid w:val="00430575"/>
    <w:rsid w:val="00430584"/>
    <w:rsid w:val="00430A8C"/>
    <w:rsid w:val="00430B44"/>
    <w:rsid w:val="00431279"/>
    <w:rsid w:val="004312BA"/>
    <w:rsid w:val="0043139F"/>
    <w:rsid w:val="0043156B"/>
    <w:rsid w:val="0043158B"/>
    <w:rsid w:val="004315D3"/>
    <w:rsid w:val="004315E6"/>
    <w:rsid w:val="00431610"/>
    <w:rsid w:val="00431E36"/>
    <w:rsid w:val="0043207A"/>
    <w:rsid w:val="0043226C"/>
    <w:rsid w:val="00432489"/>
    <w:rsid w:val="00432584"/>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C84"/>
    <w:rsid w:val="00434EB4"/>
    <w:rsid w:val="00435283"/>
    <w:rsid w:val="004352A6"/>
    <w:rsid w:val="00435B91"/>
    <w:rsid w:val="00436550"/>
    <w:rsid w:val="00436B94"/>
    <w:rsid w:val="00436CF4"/>
    <w:rsid w:val="0043703D"/>
    <w:rsid w:val="004370EA"/>
    <w:rsid w:val="00437103"/>
    <w:rsid w:val="00437395"/>
    <w:rsid w:val="004374F9"/>
    <w:rsid w:val="00437B3B"/>
    <w:rsid w:val="00437B44"/>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CFA"/>
    <w:rsid w:val="00441D2B"/>
    <w:rsid w:val="00441E53"/>
    <w:rsid w:val="00441F9A"/>
    <w:rsid w:val="0044201B"/>
    <w:rsid w:val="0044210B"/>
    <w:rsid w:val="00442123"/>
    <w:rsid w:val="0044239C"/>
    <w:rsid w:val="0044241D"/>
    <w:rsid w:val="004425DB"/>
    <w:rsid w:val="0044271F"/>
    <w:rsid w:val="00442BA0"/>
    <w:rsid w:val="00442BE0"/>
    <w:rsid w:val="00442CB3"/>
    <w:rsid w:val="00442D8F"/>
    <w:rsid w:val="004431B6"/>
    <w:rsid w:val="004432BA"/>
    <w:rsid w:val="004432EA"/>
    <w:rsid w:val="00443383"/>
    <w:rsid w:val="004438BE"/>
    <w:rsid w:val="00443AF8"/>
    <w:rsid w:val="00443B2F"/>
    <w:rsid w:val="00443E22"/>
    <w:rsid w:val="004442C6"/>
    <w:rsid w:val="00444316"/>
    <w:rsid w:val="00444765"/>
    <w:rsid w:val="00444BBF"/>
    <w:rsid w:val="00444D07"/>
    <w:rsid w:val="00444DC8"/>
    <w:rsid w:val="004453CA"/>
    <w:rsid w:val="0044554A"/>
    <w:rsid w:val="004456C7"/>
    <w:rsid w:val="00445795"/>
    <w:rsid w:val="00445C39"/>
    <w:rsid w:val="00445C93"/>
    <w:rsid w:val="00445D7C"/>
    <w:rsid w:val="004460E0"/>
    <w:rsid w:val="00446178"/>
    <w:rsid w:val="00446671"/>
    <w:rsid w:val="004466FD"/>
    <w:rsid w:val="004468A3"/>
    <w:rsid w:val="004469FE"/>
    <w:rsid w:val="004475DD"/>
    <w:rsid w:val="0044791F"/>
    <w:rsid w:val="004479CD"/>
    <w:rsid w:val="00447A0B"/>
    <w:rsid w:val="00447CDF"/>
    <w:rsid w:val="00447FB1"/>
    <w:rsid w:val="00450077"/>
    <w:rsid w:val="0045015F"/>
    <w:rsid w:val="00450600"/>
    <w:rsid w:val="00450A29"/>
    <w:rsid w:val="00450B87"/>
    <w:rsid w:val="004514EC"/>
    <w:rsid w:val="0045154F"/>
    <w:rsid w:val="00451587"/>
    <w:rsid w:val="00451673"/>
    <w:rsid w:val="00451785"/>
    <w:rsid w:val="004524CA"/>
    <w:rsid w:val="00452D0D"/>
    <w:rsid w:val="00452F3D"/>
    <w:rsid w:val="00452F8B"/>
    <w:rsid w:val="00452FB2"/>
    <w:rsid w:val="004531B3"/>
    <w:rsid w:val="0045364C"/>
    <w:rsid w:val="004536EC"/>
    <w:rsid w:val="00453D4A"/>
    <w:rsid w:val="00454386"/>
    <w:rsid w:val="00454419"/>
    <w:rsid w:val="00455196"/>
    <w:rsid w:val="0045535F"/>
    <w:rsid w:val="00455A07"/>
    <w:rsid w:val="00455F4B"/>
    <w:rsid w:val="00456085"/>
    <w:rsid w:val="00456242"/>
    <w:rsid w:val="00456316"/>
    <w:rsid w:val="0045632E"/>
    <w:rsid w:val="004564E8"/>
    <w:rsid w:val="00456671"/>
    <w:rsid w:val="00456B59"/>
    <w:rsid w:val="00456FC6"/>
    <w:rsid w:val="00457232"/>
    <w:rsid w:val="004572A6"/>
    <w:rsid w:val="00457862"/>
    <w:rsid w:val="00457B06"/>
    <w:rsid w:val="00457BB3"/>
    <w:rsid w:val="00457BE6"/>
    <w:rsid w:val="00457C5B"/>
    <w:rsid w:val="00457CF0"/>
    <w:rsid w:val="00457DF3"/>
    <w:rsid w:val="00457E29"/>
    <w:rsid w:val="00457E82"/>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9B5"/>
    <w:rsid w:val="00463EFB"/>
    <w:rsid w:val="00463FFE"/>
    <w:rsid w:val="0046429A"/>
    <w:rsid w:val="00464567"/>
    <w:rsid w:val="00464F8A"/>
    <w:rsid w:val="00465028"/>
    <w:rsid w:val="0046543A"/>
    <w:rsid w:val="004654CC"/>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31E0"/>
    <w:rsid w:val="00473311"/>
    <w:rsid w:val="004734BA"/>
    <w:rsid w:val="00473875"/>
    <w:rsid w:val="00473A38"/>
    <w:rsid w:val="00473C05"/>
    <w:rsid w:val="00473C24"/>
    <w:rsid w:val="00473D28"/>
    <w:rsid w:val="00473D3C"/>
    <w:rsid w:val="00473E1A"/>
    <w:rsid w:val="0047443A"/>
    <w:rsid w:val="00474811"/>
    <w:rsid w:val="00474A36"/>
    <w:rsid w:val="00474D9F"/>
    <w:rsid w:val="0047502A"/>
    <w:rsid w:val="00475158"/>
    <w:rsid w:val="00475322"/>
    <w:rsid w:val="0047544B"/>
    <w:rsid w:val="00475477"/>
    <w:rsid w:val="00475686"/>
    <w:rsid w:val="00475888"/>
    <w:rsid w:val="004759BB"/>
    <w:rsid w:val="00475AE3"/>
    <w:rsid w:val="00475B58"/>
    <w:rsid w:val="00476235"/>
    <w:rsid w:val="004762F3"/>
    <w:rsid w:val="00476377"/>
    <w:rsid w:val="00476C5A"/>
    <w:rsid w:val="00476CC9"/>
    <w:rsid w:val="00476E6A"/>
    <w:rsid w:val="004772D4"/>
    <w:rsid w:val="00477979"/>
    <w:rsid w:val="00477AEA"/>
    <w:rsid w:val="00477B28"/>
    <w:rsid w:val="00477BB1"/>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E9"/>
    <w:rsid w:val="00483077"/>
    <w:rsid w:val="004830C2"/>
    <w:rsid w:val="0048311D"/>
    <w:rsid w:val="004831E5"/>
    <w:rsid w:val="00483827"/>
    <w:rsid w:val="004838D1"/>
    <w:rsid w:val="004838DE"/>
    <w:rsid w:val="0048392C"/>
    <w:rsid w:val="00483B2F"/>
    <w:rsid w:val="00483F03"/>
    <w:rsid w:val="00484342"/>
    <w:rsid w:val="0048461B"/>
    <w:rsid w:val="004849A4"/>
    <w:rsid w:val="00484AEC"/>
    <w:rsid w:val="00484ECB"/>
    <w:rsid w:val="0048503C"/>
    <w:rsid w:val="00485191"/>
    <w:rsid w:val="00485215"/>
    <w:rsid w:val="00485280"/>
    <w:rsid w:val="0048575C"/>
    <w:rsid w:val="0048591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FDE"/>
    <w:rsid w:val="004A31A7"/>
    <w:rsid w:val="004A31EE"/>
    <w:rsid w:val="004A3434"/>
    <w:rsid w:val="004A35CC"/>
    <w:rsid w:val="004A36D9"/>
    <w:rsid w:val="004A379A"/>
    <w:rsid w:val="004A3AB2"/>
    <w:rsid w:val="004A3EE5"/>
    <w:rsid w:val="004A3FBB"/>
    <w:rsid w:val="004A4015"/>
    <w:rsid w:val="004A4159"/>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D4"/>
    <w:rsid w:val="004B29E1"/>
    <w:rsid w:val="004B2A6C"/>
    <w:rsid w:val="004B2A6D"/>
    <w:rsid w:val="004B2BD0"/>
    <w:rsid w:val="004B31C5"/>
    <w:rsid w:val="004B3276"/>
    <w:rsid w:val="004B383A"/>
    <w:rsid w:val="004B38F8"/>
    <w:rsid w:val="004B3BB5"/>
    <w:rsid w:val="004B3BB8"/>
    <w:rsid w:val="004B3C71"/>
    <w:rsid w:val="004B3E84"/>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4BF"/>
    <w:rsid w:val="004B6569"/>
    <w:rsid w:val="004B6896"/>
    <w:rsid w:val="004B6AC2"/>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22CE"/>
    <w:rsid w:val="004C2449"/>
    <w:rsid w:val="004C24AE"/>
    <w:rsid w:val="004C26CE"/>
    <w:rsid w:val="004C27AF"/>
    <w:rsid w:val="004C2901"/>
    <w:rsid w:val="004C2A06"/>
    <w:rsid w:val="004C2FC5"/>
    <w:rsid w:val="004C3180"/>
    <w:rsid w:val="004C332D"/>
    <w:rsid w:val="004C34F8"/>
    <w:rsid w:val="004C35EF"/>
    <w:rsid w:val="004C3790"/>
    <w:rsid w:val="004C3E45"/>
    <w:rsid w:val="004C4516"/>
    <w:rsid w:val="004C498B"/>
    <w:rsid w:val="004C49AF"/>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3C6"/>
    <w:rsid w:val="004C73D1"/>
    <w:rsid w:val="004C744E"/>
    <w:rsid w:val="004C7502"/>
    <w:rsid w:val="004C7849"/>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4242"/>
    <w:rsid w:val="004D43CB"/>
    <w:rsid w:val="004D46F4"/>
    <w:rsid w:val="004D4791"/>
    <w:rsid w:val="004D4839"/>
    <w:rsid w:val="004D4CCC"/>
    <w:rsid w:val="004D4DA7"/>
    <w:rsid w:val="004D4EC4"/>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FF"/>
    <w:rsid w:val="004E0CA7"/>
    <w:rsid w:val="004E0ED6"/>
    <w:rsid w:val="004E0F87"/>
    <w:rsid w:val="004E118E"/>
    <w:rsid w:val="004E137D"/>
    <w:rsid w:val="004E15EA"/>
    <w:rsid w:val="004E17D6"/>
    <w:rsid w:val="004E19C1"/>
    <w:rsid w:val="004E1C41"/>
    <w:rsid w:val="004E2003"/>
    <w:rsid w:val="004E2582"/>
    <w:rsid w:val="004E28DB"/>
    <w:rsid w:val="004E28DD"/>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80B"/>
    <w:rsid w:val="004E5BD7"/>
    <w:rsid w:val="004E5EDE"/>
    <w:rsid w:val="004E5F1E"/>
    <w:rsid w:val="004E5FC2"/>
    <w:rsid w:val="004E63B9"/>
    <w:rsid w:val="004E6482"/>
    <w:rsid w:val="004E65E6"/>
    <w:rsid w:val="004E6608"/>
    <w:rsid w:val="004E6B8C"/>
    <w:rsid w:val="004E6CF7"/>
    <w:rsid w:val="004E6DD3"/>
    <w:rsid w:val="004E7B71"/>
    <w:rsid w:val="004E7C2C"/>
    <w:rsid w:val="004E7C4A"/>
    <w:rsid w:val="004E7C9E"/>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3178"/>
    <w:rsid w:val="004F31BA"/>
    <w:rsid w:val="004F31FE"/>
    <w:rsid w:val="004F3334"/>
    <w:rsid w:val="004F335E"/>
    <w:rsid w:val="004F33FA"/>
    <w:rsid w:val="004F35FC"/>
    <w:rsid w:val="004F3969"/>
    <w:rsid w:val="004F397D"/>
    <w:rsid w:val="004F3AE7"/>
    <w:rsid w:val="004F407A"/>
    <w:rsid w:val="004F409F"/>
    <w:rsid w:val="004F4107"/>
    <w:rsid w:val="004F4388"/>
    <w:rsid w:val="004F46DA"/>
    <w:rsid w:val="004F4786"/>
    <w:rsid w:val="004F48FA"/>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987"/>
    <w:rsid w:val="004F7A6F"/>
    <w:rsid w:val="004F7B3A"/>
    <w:rsid w:val="004F7B48"/>
    <w:rsid w:val="004F7CEC"/>
    <w:rsid w:val="004F7D1D"/>
    <w:rsid w:val="00500477"/>
    <w:rsid w:val="00500742"/>
    <w:rsid w:val="00500747"/>
    <w:rsid w:val="0050076B"/>
    <w:rsid w:val="00500796"/>
    <w:rsid w:val="0050084A"/>
    <w:rsid w:val="00500916"/>
    <w:rsid w:val="005009C7"/>
    <w:rsid w:val="0050100F"/>
    <w:rsid w:val="00501252"/>
    <w:rsid w:val="0050137B"/>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AD"/>
    <w:rsid w:val="005069AA"/>
    <w:rsid w:val="00506C09"/>
    <w:rsid w:val="00506F64"/>
    <w:rsid w:val="005071BB"/>
    <w:rsid w:val="0050721B"/>
    <w:rsid w:val="00507264"/>
    <w:rsid w:val="00507283"/>
    <w:rsid w:val="005101C9"/>
    <w:rsid w:val="0051027D"/>
    <w:rsid w:val="00510C5A"/>
    <w:rsid w:val="005110AC"/>
    <w:rsid w:val="0051130A"/>
    <w:rsid w:val="005114A1"/>
    <w:rsid w:val="00511588"/>
    <w:rsid w:val="00511BE7"/>
    <w:rsid w:val="00511D8F"/>
    <w:rsid w:val="00511FAB"/>
    <w:rsid w:val="00512106"/>
    <w:rsid w:val="0051248B"/>
    <w:rsid w:val="00512905"/>
    <w:rsid w:val="005130E5"/>
    <w:rsid w:val="005132CB"/>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648D"/>
    <w:rsid w:val="00516520"/>
    <w:rsid w:val="0051673F"/>
    <w:rsid w:val="0051696E"/>
    <w:rsid w:val="00516AB7"/>
    <w:rsid w:val="00516F45"/>
    <w:rsid w:val="005170BB"/>
    <w:rsid w:val="00517491"/>
    <w:rsid w:val="005174AB"/>
    <w:rsid w:val="0051780D"/>
    <w:rsid w:val="0051797B"/>
    <w:rsid w:val="00517C9B"/>
    <w:rsid w:val="00520451"/>
    <w:rsid w:val="005207D8"/>
    <w:rsid w:val="00520A20"/>
    <w:rsid w:val="00520AC2"/>
    <w:rsid w:val="00520B9A"/>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12A"/>
    <w:rsid w:val="005244AE"/>
    <w:rsid w:val="00524539"/>
    <w:rsid w:val="00524615"/>
    <w:rsid w:val="005246A5"/>
    <w:rsid w:val="00524785"/>
    <w:rsid w:val="00524A47"/>
    <w:rsid w:val="00524B7D"/>
    <w:rsid w:val="00524B88"/>
    <w:rsid w:val="00524FBD"/>
    <w:rsid w:val="005252CC"/>
    <w:rsid w:val="00525784"/>
    <w:rsid w:val="0052579A"/>
    <w:rsid w:val="00525BB2"/>
    <w:rsid w:val="00525C14"/>
    <w:rsid w:val="00525E84"/>
    <w:rsid w:val="00525EB9"/>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EA9"/>
    <w:rsid w:val="00545084"/>
    <w:rsid w:val="0054545E"/>
    <w:rsid w:val="00545871"/>
    <w:rsid w:val="00545BF4"/>
    <w:rsid w:val="00545EAF"/>
    <w:rsid w:val="0054601F"/>
    <w:rsid w:val="00546134"/>
    <w:rsid w:val="00546705"/>
    <w:rsid w:val="00546B1C"/>
    <w:rsid w:val="00546C5A"/>
    <w:rsid w:val="005471FE"/>
    <w:rsid w:val="0054735D"/>
    <w:rsid w:val="0054768A"/>
    <w:rsid w:val="00547F8A"/>
    <w:rsid w:val="0055013E"/>
    <w:rsid w:val="0055029E"/>
    <w:rsid w:val="00551072"/>
    <w:rsid w:val="005513E7"/>
    <w:rsid w:val="00551775"/>
    <w:rsid w:val="00551B3A"/>
    <w:rsid w:val="0055243F"/>
    <w:rsid w:val="005525F3"/>
    <w:rsid w:val="005528A7"/>
    <w:rsid w:val="00552969"/>
    <w:rsid w:val="00552DBD"/>
    <w:rsid w:val="00553083"/>
    <w:rsid w:val="0055365B"/>
    <w:rsid w:val="005536BC"/>
    <w:rsid w:val="0055382D"/>
    <w:rsid w:val="00553AE3"/>
    <w:rsid w:val="00554153"/>
    <w:rsid w:val="005543E6"/>
    <w:rsid w:val="005544BF"/>
    <w:rsid w:val="0055454E"/>
    <w:rsid w:val="0055457A"/>
    <w:rsid w:val="00554778"/>
    <w:rsid w:val="005547C5"/>
    <w:rsid w:val="00554987"/>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F76"/>
    <w:rsid w:val="00560725"/>
    <w:rsid w:val="0056072F"/>
    <w:rsid w:val="005607AE"/>
    <w:rsid w:val="00560895"/>
    <w:rsid w:val="00560AC9"/>
    <w:rsid w:val="00560FC5"/>
    <w:rsid w:val="00561228"/>
    <w:rsid w:val="00561472"/>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E29"/>
    <w:rsid w:val="00567F9C"/>
    <w:rsid w:val="00570000"/>
    <w:rsid w:val="005702B1"/>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525"/>
    <w:rsid w:val="00573547"/>
    <w:rsid w:val="00573A54"/>
    <w:rsid w:val="00573BE2"/>
    <w:rsid w:val="00573C4D"/>
    <w:rsid w:val="00573EC8"/>
    <w:rsid w:val="00573FCB"/>
    <w:rsid w:val="00574023"/>
    <w:rsid w:val="00574150"/>
    <w:rsid w:val="00574153"/>
    <w:rsid w:val="005745DF"/>
    <w:rsid w:val="0057467D"/>
    <w:rsid w:val="00574A82"/>
    <w:rsid w:val="00574FDD"/>
    <w:rsid w:val="00575068"/>
    <w:rsid w:val="005750E0"/>
    <w:rsid w:val="0057543B"/>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5"/>
    <w:rsid w:val="00577ECC"/>
    <w:rsid w:val="005802F6"/>
    <w:rsid w:val="00580302"/>
    <w:rsid w:val="00580331"/>
    <w:rsid w:val="00580398"/>
    <w:rsid w:val="00580658"/>
    <w:rsid w:val="00580A55"/>
    <w:rsid w:val="005818D6"/>
    <w:rsid w:val="00581BED"/>
    <w:rsid w:val="00581F85"/>
    <w:rsid w:val="005824AD"/>
    <w:rsid w:val="005824E0"/>
    <w:rsid w:val="005825FD"/>
    <w:rsid w:val="00582A4D"/>
    <w:rsid w:val="00582CE0"/>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E5E"/>
    <w:rsid w:val="00585104"/>
    <w:rsid w:val="0058510D"/>
    <w:rsid w:val="00585242"/>
    <w:rsid w:val="005852E1"/>
    <w:rsid w:val="0058539B"/>
    <w:rsid w:val="005853E4"/>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B65"/>
    <w:rsid w:val="00594BDE"/>
    <w:rsid w:val="00594D0D"/>
    <w:rsid w:val="00594F40"/>
    <w:rsid w:val="00595439"/>
    <w:rsid w:val="0059552E"/>
    <w:rsid w:val="00595592"/>
    <w:rsid w:val="0059586A"/>
    <w:rsid w:val="00595B79"/>
    <w:rsid w:val="005963B5"/>
    <w:rsid w:val="005963C6"/>
    <w:rsid w:val="00596470"/>
    <w:rsid w:val="0059647C"/>
    <w:rsid w:val="005966CC"/>
    <w:rsid w:val="00596B30"/>
    <w:rsid w:val="00596BBD"/>
    <w:rsid w:val="00596DEC"/>
    <w:rsid w:val="00596E0E"/>
    <w:rsid w:val="00596EEF"/>
    <w:rsid w:val="00596F76"/>
    <w:rsid w:val="005971B4"/>
    <w:rsid w:val="00597591"/>
    <w:rsid w:val="005978DB"/>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AB8"/>
    <w:rsid w:val="005A1BE9"/>
    <w:rsid w:val="005A1BFC"/>
    <w:rsid w:val="005A2160"/>
    <w:rsid w:val="005A2358"/>
    <w:rsid w:val="005A27E7"/>
    <w:rsid w:val="005A2AFF"/>
    <w:rsid w:val="005A31A7"/>
    <w:rsid w:val="005A3228"/>
    <w:rsid w:val="005A3327"/>
    <w:rsid w:val="005A39AD"/>
    <w:rsid w:val="005A39F1"/>
    <w:rsid w:val="005A3AE6"/>
    <w:rsid w:val="005A3D88"/>
    <w:rsid w:val="005A4032"/>
    <w:rsid w:val="005A4066"/>
    <w:rsid w:val="005A4C24"/>
    <w:rsid w:val="005A4C32"/>
    <w:rsid w:val="005A4F4C"/>
    <w:rsid w:val="005A4FC8"/>
    <w:rsid w:val="005A5637"/>
    <w:rsid w:val="005A578C"/>
    <w:rsid w:val="005A59CB"/>
    <w:rsid w:val="005A5B29"/>
    <w:rsid w:val="005A5C31"/>
    <w:rsid w:val="005A5EB3"/>
    <w:rsid w:val="005A5F4A"/>
    <w:rsid w:val="005A614A"/>
    <w:rsid w:val="005A64BE"/>
    <w:rsid w:val="005A666E"/>
    <w:rsid w:val="005A688C"/>
    <w:rsid w:val="005A6A35"/>
    <w:rsid w:val="005A6B7E"/>
    <w:rsid w:val="005A6CD7"/>
    <w:rsid w:val="005A7113"/>
    <w:rsid w:val="005A71E8"/>
    <w:rsid w:val="005A758B"/>
    <w:rsid w:val="005A7626"/>
    <w:rsid w:val="005A7905"/>
    <w:rsid w:val="005A7C94"/>
    <w:rsid w:val="005A7D2C"/>
    <w:rsid w:val="005B016A"/>
    <w:rsid w:val="005B0E18"/>
    <w:rsid w:val="005B1187"/>
    <w:rsid w:val="005B11AA"/>
    <w:rsid w:val="005B11AE"/>
    <w:rsid w:val="005B12E0"/>
    <w:rsid w:val="005B1440"/>
    <w:rsid w:val="005B15E7"/>
    <w:rsid w:val="005B1BE2"/>
    <w:rsid w:val="005B2A4F"/>
    <w:rsid w:val="005B2EE3"/>
    <w:rsid w:val="005B36F4"/>
    <w:rsid w:val="005B3C78"/>
    <w:rsid w:val="005B3E72"/>
    <w:rsid w:val="005B3ED5"/>
    <w:rsid w:val="005B3FB7"/>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3C1"/>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2125"/>
    <w:rsid w:val="005C236E"/>
    <w:rsid w:val="005C2557"/>
    <w:rsid w:val="005C2710"/>
    <w:rsid w:val="005C2721"/>
    <w:rsid w:val="005C2BB1"/>
    <w:rsid w:val="005C2C70"/>
    <w:rsid w:val="005C2CFC"/>
    <w:rsid w:val="005C2D48"/>
    <w:rsid w:val="005C32C1"/>
    <w:rsid w:val="005C33A5"/>
    <w:rsid w:val="005C3CD8"/>
    <w:rsid w:val="005C40BE"/>
    <w:rsid w:val="005C42F2"/>
    <w:rsid w:val="005C45D8"/>
    <w:rsid w:val="005C4873"/>
    <w:rsid w:val="005C4AF3"/>
    <w:rsid w:val="005C4DAB"/>
    <w:rsid w:val="005C4F2A"/>
    <w:rsid w:val="005C50CE"/>
    <w:rsid w:val="005C5103"/>
    <w:rsid w:val="005C588E"/>
    <w:rsid w:val="005C59AE"/>
    <w:rsid w:val="005C5A12"/>
    <w:rsid w:val="005C5B46"/>
    <w:rsid w:val="005C5C7E"/>
    <w:rsid w:val="005C5E73"/>
    <w:rsid w:val="005C62ED"/>
    <w:rsid w:val="005C6432"/>
    <w:rsid w:val="005C6479"/>
    <w:rsid w:val="005C653D"/>
    <w:rsid w:val="005C65A5"/>
    <w:rsid w:val="005C66F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E04"/>
    <w:rsid w:val="005E60DF"/>
    <w:rsid w:val="005E6545"/>
    <w:rsid w:val="005E65E9"/>
    <w:rsid w:val="005E7121"/>
    <w:rsid w:val="005E71A1"/>
    <w:rsid w:val="005E77DD"/>
    <w:rsid w:val="005E79F3"/>
    <w:rsid w:val="005E7D01"/>
    <w:rsid w:val="005E7F20"/>
    <w:rsid w:val="005F00C6"/>
    <w:rsid w:val="005F048D"/>
    <w:rsid w:val="005F0656"/>
    <w:rsid w:val="005F0849"/>
    <w:rsid w:val="005F0ADC"/>
    <w:rsid w:val="005F0BE9"/>
    <w:rsid w:val="005F144C"/>
    <w:rsid w:val="005F1C58"/>
    <w:rsid w:val="005F1D43"/>
    <w:rsid w:val="005F2C44"/>
    <w:rsid w:val="005F2C6D"/>
    <w:rsid w:val="005F2EBB"/>
    <w:rsid w:val="005F2EC5"/>
    <w:rsid w:val="005F2F32"/>
    <w:rsid w:val="005F306E"/>
    <w:rsid w:val="005F3113"/>
    <w:rsid w:val="005F36D6"/>
    <w:rsid w:val="005F370B"/>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55"/>
    <w:rsid w:val="006020A7"/>
    <w:rsid w:val="00602183"/>
    <w:rsid w:val="00602233"/>
    <w:rsid w:val="00602347"/>
    <w:rsid w:val="00602634"/>
    <w:rsid w:val="00602961"/>
    <w:rsid w:val="0060296C"/>
    <w:rsid w:val="00602E46"/>
    <w:rsid w:val="00603033"/>
    <w:rsid w:val="0060351E"/>
    <w:rsid w:val="00603544"/>
    <w:rsid w:val="0060355E"/>
    <w:rsid w:val="006036B3"/>
    <w:rsid w:val="0060375F"/>
    <w:rsid w:val="00603AE1"/>
    <w:rsid w:val="00603B91"/>
    <w:rsid w:val="00603DE0"/>
    <w:rsid w:val="006045C4"/>
    <w:rsid w:val="00604643"/>
    <w:rsid w:val="006049DA"/>
    <w:rsid w:val="00604BA8"/>
    <w:rsid w:val="0060518F"/>
    <w:rsid w:val="006059C1"/>
    <w:rsid w:val="00605D62"/>
    <w:rsid w:val="00605FD6"/>
    <w:rsid w:val="00606022"/>
    <w:rsid w:val="00606691"/>
    <w:rsid w:val="00606705"/>
    <w:rsid w:val="00606808"/>
    <w:rsid w:val="006069BD"/>
    <w:rsid w:val="00606BF3"/>
    <w:rsid w:val="00606CAE"/>
    <w:rsid w:val="00606D56"/>
    <w:rsid w:val="0060712F"/>
    <w:rsid w:val="00607632"/>
    <w:rsid w:val="00610062"/>
    <w:rsid w:val="00610089"/>
    <w:rsid w:val="006106E1"/>
    <w:rsid w:val="006108A0"/>
    <w:rsid w:val="0061092F"/>
    <w:rsid w:val="006109C9"/>
    <w:rsid w:val="00610B1C"/>
    <w:rsid w:val="00610B45"/>
    <w:rsid w:val="006111CE"/>
    <w:rsid w:val="00611384"/>
    <w:rsid w:val="006113D9"/>
    <w:rsid w:val="00611871"/>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1268"/>
    <w:rsid w:val="00621354"/>
    <w:rsid w:val="00621462"/>
    <w:rsid w:val="0062157A"/>
    <w:rsid w:val="0062162C"/>
    <w:rsid w:val="00621982"/>
    <w:rsid w:val="00621ABD"/>
    <w:rsid w:val="00621B35"/>
    <w:rsid w:val="00621DFD"/>
    <w:rsid w:val="006221A4"/>
    <w:rsid w:val="00622358"/>
    <w:rsid w:val="00622447"/>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313"/>
    <w:rsid w:val="006268E1"/>
    <w:rsid w:val="006269C1"/>
    <w:rsid w:val="00626AAC"/>
    <w:rsid w:val="00627113"/>
    <w:rsid w:val="0062737B"/>
    <w:rsid w:val="00627696"/>
    <w:rsid w:val="00627821"/>
    <w:rsid w:val="006278B9"/>
    <w:rsid w:val="00627B99"/>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AEF"/>
    <w:rsid w:val="0063707E"/>
    <w:rsid w:val="006370A8"/>
    <w:rsid w:val="006378A3"/>
    <w:rsid w:val="006379C3"/>
    <w:rsid w:val="00637E8A"/>
    <w:rsid w:val="00637F28"/>
    <w:rsid w:val="00640558"/>
    <w:rsid w:val="0064058D"/>
    <w:rsid w:val="006405F6"/>
    <w:rsid w:val="0064099C"/>
    <w:rsid w:val="00640E80"/>
    <w:rsid w:val="00640FC8"/>
    <w:rsid w:val="006411E6"/>
    <w:rsid w:val="00641270"/>
    <w:rsid w:val="006412FF"/>
    <w:rsid w:val="006417D6"/>
    <w:rsid w:val="0064181D"/>
    <w:rsid w:val="00641A11"/>
    <w:rsid w:val="00641D8C"/>
    <w:rsid w:val="00641DD5"/>
    <w:rsid w:val="00641E9E"/>
    <w:rsid w:val="00641EA2"/>
    <w:rsid w:val="00641F72"/>
    <w:rsid w:val="006428B5"/>
    <w:rsid w:val="00642945"/>
    <w:rsid w:val="00642B57"/>
    <w:rsid w:val="00642CA3"/>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477"/>
    <w:rsid w:val="00655858"/>
    <w:rsid w:val="0065597A"/>
    <w:rsid w:val="00655B4D"/>
    <w:rsid w:val="00655D50"/>
    <w:rsid w:val="00656657"/>
    <w:rsid w:val="0065704A"/>
    <w:rsid w:val="0065721A"/>
    <w:rsid w:val="00657487"/>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530"/>
    <w:rsid w:val="00662AEA"/>
    <w:rsid w:val="00662BC2"/>
    <w:rsid w:val="00662E36"/>
    <w:rsid w:val="00662EF4"/>
    <w:rsid w:val="00662F68"/>
    <w:rsid w:val="006635B1"/>
    <w:rsid w:val="0066365B"/>
    <w:rsid w:val="00663BCD"/>
    <w:rsid w:val="00663BDD"/>
    <w:rsid w:val="00664010"/>
    <w:rsid w:val="0066435E"/>
    <w:rsid w:val="006643C1"/>
    <w:rsid w:val="006643C2"/>
    <w:rsid w:val="006644BB"/>
    <w:rsid w:val="00664BBF"/>
    <w:rsid w:val="00664BC2"/>
    <w:rsid w:val="00664C2F"/>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F1"/>
    <w:rsid w:val="00666ECE"/>
    <w:rsid w:val="00666FE4"/>
    <w:rsid w:val="0066742F"/>
    <w:rsid w:val="006674D0"/>
    <w:rsid w:val="00667CAB"/>
    <w:rsid w:val="00667D34"/>
    <w:rsid w:val="00667E26"/>
    <w:rsid w:val="0067017D"/>
    <w:rsid w:val="006703D5"/>
    <w:rsid w:val="006703E4"/>
    <w:rsid w:val="00670900"/>
    <w:rsid w:val="00670B74"/>
    <w:rsid w:val="00670C7D"/>
    <w:rsid w:val="00670E18"/>
    <w:rsid w:val="00670E3C"/>
    <w:rsid w:val="0067102A"/>
    <w:rsid w:val="006710AC"/>
    <w:rsid w:val="0067172B"/>
    <w:rsid w:val="006718DD"/>
    <w:rsid w:val="00671BB0"/>
    <w:rsid w:val="00672305"/>
    <w:rsid w:val="00672356"/>
    <w:rsid w:val="006726CA"/>
    <w:rsid w:val="006736EB"/>
    <w:rsid w:val="0067396F"/>
    <w:rsid w:val="00673F5D"/>
    <w:rsid w:val="00674011"/>
    <w:rsid w:val="00674051"/>
    <w:rsid w:val="0067429B"/>
    <w:rsid w:val="006743BA"/>
    <w:rsid w:val="006745C6"/>
    <w:rsid w:val="00674752"/>
    <w:rsid w:val="00674777"/>
    <w:rsid w:val="00674960"/>
    <w:rsid w:val="00674AB7"/>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3300"/>
    <w:rsid w:val="00693560"/>
    <w:rsid w:val="006936E7"/>
    <w:rsid w:val="00693B9C"/>
    <w:rsid w:val="00693D28"/>
    <w:rsid w:val="0069486A"/>
    <w:rsid w:val="00694AC1"/>
    <w:rsid w:val="00694BA4"/>
    <w:rsid w:val="00695141"/>
    <w:rsid w:val="00695417"/>
    <w:rsid w:val="0069545C"/>
    <w:rsid w:val="006959D1"/>
    <w:rsid w:val="00695A38"/>
    <w:rsid w:val="00695B2D"/>
    <w:rsid w:val="00695B7C"/>
    <w:rsid w:val="00695BD2"/>
    <w:rsid w:val="006960A9"/>
    <w:rsid w:val="006964B5"/>
    <w:rsid w:val="006965F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798"/>
    <w:rsid w:val="006B1978"/>
    <w:rsid w:val="006B1992"/>
    <w:rsid w:val="006B1CF2"/>
    <w:rsid w:val="006B2052"/>
    <w:rsid w:val="006B21F8"/>
    <w:rsid w:val="006B2A3A"/>
    <w:rsid w:val="006B2BBD"/>
    <w:rsid w:val="006B2D06"/>
    <w:rsid w:val="006B311E"/>
    <w:rsid w:val="006B33CC"/>
    <w:rsid w:val="006B34BB"/>
    <w:rsid w:val="006B38D8"/>
    <w:rsid w:val="006B3B0D"/>
    <w:rsid w:val="006B418F"/>
    <w:rsid w:val="006B4492"/>
    <w:rsid w:val="006B4577"/>
    <w:rsid w:val="006B4BE7"/>
    <w:rsid w:val="006B4F28"/>
    <w:rsid w:val="006B5122"/>
    <w:rsid w:val="006B5321"/>
    <w:rsid w:val="006B56DE"/>
    <w:rsid w:val="006B5712"/>
    <w:rsid w:val="006B581C"/>
    <w:rsid w:val="006B5953"/>
    <w:rsid w:val="006B5978"/>
    <w:rsid w:val="006B5E6C"/>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86E"/>
    <w:rsid w:val="006C0906"/>
    <w:rsid w:val="006C0AE6"/>
    <w:rsid w:val="006C0C63"/>
    <w:rsid w:val="006C0CFB"/>
    <w:rsid w:val="006C0DF4"/>
    <w:rsid w:val="006C0EAD"/>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190"/>
    <w:rsid w:val="006D2223"/>
    <w:rsid w:val="006D25EC"/>
    <w:rsid w:val="006D2E6A"/>
    <w:rsid w:val="006D2EF2"/>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A4"/>
    <w:rsid w:val="006D7B71"/>
    <w:rsid w:val="006D7C43"/>
    <w:rsid w:val="006D7CBE"/>
    <w:rsid w:val="006E04C7"/>
    <w:rsid w:val="006E056C"/>
    <w:rsid w:val="006E06C7"/>
    <w:rsid w:val="006E0B3B"/>
    <w:rsid w:val="006E0CC3"/>
    <w:rsid w:val="006E0DD7"/>
    <w:rsid w:val="006E0EF4"/>
    <w:rsid w:val="006E1147"/>
    <w:rsid w:val="006E11C3"/>
    <w:rsid w:val="006E1411"/>
    <w:rsid w:val="006E1496"/>
    <w:rsid w:val="006E1903"/>
    <w:rsid w:val="006E1C34"/>
    <w:rsid w:val="006E1C75"/>
    <w:rsid w:val="006E1CBA"/>
    <w:rsid w:val="006E1D1B"/>
    <w:rsid w:val="006E1DC7"/>
    <w:rsid w:val="006E227C"/>
    <w:rsid w:val="006E25C3"/>
    <w:rsid w:val="006E26EB"/>
    <w:rsid w:val="006E28A6"/>
    <w:rsid w:val="006E2AC6"/>
    <w:rsid w:val="006E2C8B"/>
    <w:rsid w:val="006E2E57"/>
    <w:rsid w:val="006E2FDD"/>
    <w:rsid w:val="006E30A4"/>
    <w:rsid w:val="006E313F"/>
    <w:rsid w:val="006E36CD"/>
    <w:rsid w:val="006E36D4"/>
    <w:rsid w:val="006E3D69"/>
    <w:rsid w:val="006E42C5"/>
    <w:rsid w:val="006E44BC"/>
    <w:rsid w:val="006E4862"/>
    <w:rsid w:val="006E487E"/>
    <w:rsid w:val="006E490E"/>
    <w:rsid w:val="006E4AA3"/>
    <w:rsid w:val="006E511A"/>
    <w:rsid w:val="006E574D"/>
    <w:rsid w:val="006E57FA"/>
    <w:rsid w:val="006E5901"/>
    <w:rsid w:val="006E5A3D"/>
    <w:rsid w:val="006E5BB1"/>
    <w:rsid w:val="006E5E9D"/>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65F"/>
    <w:rsid w:val="006F1E9B"/>
    <w:rsid w:val="006F1F8C"/>
    <w:rsid w:val="006F225B"/>
    <w:rsid w:val="006F22AC"/>
    <w:rsid w:val="006F27ED"/>
    <w:rsid w:val="006F2A03"/>
    <w:rsid w:val="006F2A53"/>
    <w:rsid w:val="006F2A90"/>
    <w:rsid w:val="006F2EB6"/>
    <w:rsid w:val="006F3107"/>
    <w:rsid w:val="006F3126"/>
    <w:rsid w:val="006F3332"/>
    <w:rsid w:val="006F33FC"/>
    <w:rsid w:val="006F3584"/>
    <w:rsid w:val="006F35D9"/>
    <w:rsid w:val="006F371D"/>
    <w:rsid w:val="006F38FF"/>
    <w:rsid w:val="006F3A1C"/>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E0"/>
    <w:rsid w:val="006F6F29"/>
    <w:rsid w:val="006F77AD"/>
    <w:rsid w:val="006F77FB"/>
    <w:rsid w:val="006F79D5"/>
    <w:rsid w:val="007000E1"/>
    <w:rsid w:val="0070013A"/>
    <w:rsid w:val="00700168"/>
    <w:rsid w:val="0070019C"/>
    <w:rsid w:val="00700658"/>
    <w:rsid w:val="00700E68"/>
    <w:rsid w:val="00700EFA"/>
    <w:rsid w:val="00701258"/>
    <w:rsid w:val="0070155D"/>
    <w:rsid w:val="007016BB"/>
    <w:rsid w:val="00701A59"/>
    <w:rsid w:val="00701E80"/>
    <w:rsid w:val="00702199"/>
    <w:rsid w:val="0070221F"/>
    <w:rsid w:val="00702490"/>
    <w:rsid w:val="00702A10"/>
    <w:rsid w:val="00702B95"/>
    <w:rsid w:val="00702BCF"/>
    <w:rsid w:val="00702C62"/>
    <w:rsid w:val="00702ED9"/>
    <w:rsid w:val="0070362F"/>
    <w:rsid w:val="00703866"/>
    <w:rsid w:val="00703A18"/>
    <w:rsid w:val="00703B55"/>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127D"/>
    <w:rsid w:val="00721430"/>
    <w:rsid w:val="007214F1"/>
    <w:rsid w:val="007217F6"/>
    <w:rsid w:val="00721DBE"/>
    <w:rsid w:val="007223A6"/>
    <w:rsid w:val="00722EC7"/>
    <w:rsid w:val="0072342B"/>
    <w:rsid w:val="00723763"/>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98"/>
    <w:rsid w:val="00726AEA"/>
    <w:rsid w:val="00726BCC"/>
    <w:rsid w:val="00726EA1"/>
    <w:rsid w:val="007273FA"/>
    <w:rsid w:val="00727410"/>
    <w:rsid w:val="007276D5"/>
    <w:rsid w:val="00727878"/>
    <w:rsid w:val="00727AAB"/>
    <w:rsid w:val="00727C09"/>
    <w:rsid w:val="00727F05"/>
    <w:rsid w:val="00727FE8"/>
    <w:rsid w:val="00730016"/>
    <w:rsid w:val="00730523"/>
    <w:rsid w:val="00730A35"/>
    <w:rsid w:val="00730A40"/>
    <w:rsid w:val="00730A4F"/>
    <w:rsid w:val="007314E0"/>
    <w:rsid w:val="00731F26"/>
    <w:rsid w:val="00732011"/>
    <w:rsid w:val="0073228F"/>
    <w:rsid w:val="00732BFE"/>
    <w:rsid w:val="007332E1"/>
    <w:rsid w:val="00733311"/>
    <w:rsid w:val="0073338D"/>
    <w:rsid w:val="007336A7"/>
    <w:rsid w:val="007338D2"/>
    <w:rsid w:val="00733AD4"/>
    <w:rsid w:val="00733B7F"/>
    <w:rsid w:val="00733B88"/>
    <w:rsid w:val="00733FED"/>
    <w:rsid w:val="00734498"/>
    <w:rsid w:val="00734573"/>
    <w:rsid w:val="007345DA"/>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DD6"/>
    <w:rsid w:val="007412AB"/>
    <w:rsid w:val="00741846"/>
    <w:rsid w:val="00741850"/>
    <w:rsid w:val="00741B4F"/>
    <w:rsid w:val="00741CA2"/>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A92"/>
    <w:rsid w:val="00751BA5"/>
    <w:rsid w:val="00751E0E"/>
    <w:rsid w:val="007525C8"/>
    <w:rsid w:val="007527EB"/>
    <w:rsid w:val="0075284E"/>
    <w:rsid w:val="00752EF9"/>
    <w:rsid w:val="007531E6"/>
    <w:rsid w:val="00753268"/>
    <w:rsid w:val="00753413"/>
    <w:rsid w:val="00753458"/>
    <w:rsid w:val="00753A37"/>
    <w:rsid w:val="00753DDE"/>
    <w:rsid w:val="00754004"/>
    <w:rsid w:val="007541F1"/>
    <w:rsid w:val="007541F9"/>
    <w:rsid w:val="007546A8"/>
    <w:rsid w:val="00754817"/>
    <w:rsid w:val="007548A6"/>
    <w:rsid w:val="007549E9"/>
    <w:rsid w:val="00754FC9"/>
    <w:rsid w:val="0075508C"/>
    <w:rsid w:val="007550CC"/>
    <w:rsid w:val="007553F2"/>
    <w:rsid w:val="007554CD"/>
    <w:rsid w:val="007554D1"/>
    <w:rsid w:val="00755E1D"/>
    <w:rsid w:val="00755E6A"/>
    <w:rsid w:val="00756206"/>
    <w:rsid w:val="007563C7"/>
    <w:rsid w:val="00756D33"/>
    <w:rsid w:val="0075717B"/>
    <w:rsid w:val="0075729D"/>
    <w:rsid w:val="0075754F"/>
    <w:rsid w:val="00757B9A"/>
    <w:rsid w:val="00757C52"/>
    <w:rsid w:val="00757CC4"/>
    <w:rsid w:val="00757E75"/>
    <w:rsid w:val="00760704"/>
    <w:rsid w:val="00760A06"/>
    <w:rsid w:val="00760A52"/>
    <w:rsid w:val="00760C8E"/>
    <w:rsid w:val="00761140"/>
    <w:rsid w:val="007613B4"/>
    <w:rsid w:val="00761810"/>
    <w:rsid w:val="007620FC"/>
    <w:rsid w:val="007621E4"/>
    <w:rsid w:val="00762263"/>
    <w:rsid w:val="0076242D"/>
    <w:rsid w:val="00762491"/>
    <w:rsid w:val="007624BF"/>
    <w:rsid w:val="007624D5"/>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377"/>
    <w:rsid w:val="007654AE"/>
    <w:rsid w:val="007655FA"/>
    <w:rsid w:val="00765946"/>
    <w:rsid w:val="00765974"/>
    <w:rsid w:val="007659A7"/>
    <w:rsid w:val="00766346"/>
    <w:rsid w:val="0076636C"/>
    <w:rsid w:val="007663A6"/>
    <w:rsid w:val="00766687"/>
    <w:rsid w:val="00766786"/>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ABD"/>
    <w:rsid w:val="00770AFA"/>
    <w:rsid w:val="00770BFB"/>
    <w:rsid w:val="00770EB3"/>
    <w:rsid w:val="00771100"/>
    <w:rsid w:val="00771130"/>
    <w:rsid w:val="00771713"/>
    <w:rsid w:val="00771B4C"/>
    <w:rsid w:val="007723CA"/>
    <w:rsid w:val="0077242C"/>
    <w:rsid w:val="0077271A"/>
    <w:rsid w:val="007727D8"/>
    <w:rsid w:val="007728C2"/>
    <w:rsid w:val="0077322F"/>
    <w:rsid w:val="00773342"/>
    <w:rsid w:val="007737DA"/>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536"/>
    <w:rsid w:val="00786766"/>
    <w:rsid w:val="00786A38"/>
    <w:rsid w:val="00786AEE"/>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FEB"/>
    <w:rsid w:val="007A0611"/>
    <w:rsid w:val="007A0641"/>
    <w:rsid w:val="007A08B1"/>
    <w:rsid w:val="007A08F7"/>
    <w:rsid w:val="007A09D1"/>
    <w:rsid w:val="007A0BB3"/>
    <w:rsid w:val="007A1205"/>
    <w:rsid w:val="007A1715"/>
    <w:rsid w:val="007A184D"/>
    <w:rsid w:val="007A1E67"/>
    <w:rsid w:val="007A1FA2"/>
    <w:rsid w:val="007A2140"/>
    <w:rsid w:val="007A2942"/>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664"/>
    <w:rsid w:val="007A5735"/>
    <w:rsid w:val="007A5819"/>
    <w:rsid w:val="007A5912"/>
    <w:rsid w:val="007A5C92"/>
    <w:rsid w:val="007A6111"/>
    <w:rsid w:val="007A614C"/>
    <w:rsid w:val="007A65DA"/>
    <w:rsid w:val="007A69C8"/>
    <w:rsid w:val="007A6A88"/>
    <w:rsid w:val="007A7050"/>
    <w:rsid w:val="007A7114"/>
    <w:rsid w:val="007A778C"/>
    <w:rsid w:val="007A7872"/>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F8F"/>
    <w:rsid w:val="007B42B4"/>
    <w:rsid w:val="007B46A1"/>
    <w:rsid w:val="007B4A21"/>
    <w:rsid w:val="007B4AEC"/>
    <w:rsid w:val="007B50E2"/>
    <w:rsid w:val="007B515B"/>
    <w:rsid w:val="007B58C3"/>
    <w:rsid w:val="007B60F5"/>
    <w:rsid w:val="007B645B"/>
    <w:rsid w:val="007B652D"/>
    <w:rsid w:val="007B65D5"/>
    <w:rsid w:val="007B668C"/>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6AC"/>
    <w:rsid w:val="007C7748"/>
    <w:rsid w:val="007C7828"/>
    <w:rsid w:val="007C7D5E"/>
    <w:rsid w:val="007C7ECA"/>
    <w:rsid w:val="007D0290"/>
    <w:rsid w:val="007D031B"/>
    <w:rsid w:val="007D0587"/>
    <w:rsid w:val="007D1418"/>
    <w:rsid w:val="007D18D3"/>
    <w:rsid w:val="007D2161"/>
    <w:rsid w:val="007D2234"/>
    <w:rsid w:val="007D2AB8"/>
    <w:rsid w:val="007D2B67"/>
    <w:rsid w:val="007D3431"/>
    <w:rsid w:val="007D368E"/>
    <w:rsid w:val="007D36B2"/>
    <w:rsid w:val="007D395B"/>
    <w:rsid w:val="007D3D4B"/>
    <w:rsid w:val="007D3E4D"/>
    <w:rsid w:val="007D42FA"/>
    <w:rsid w:val="007D4374"/>
    <w:rsid w:val="007D4FB9"/>
    <w:rsid w:val="007D50A5"/>
    <w:rsid w:val="007D56BF"/>
    <w:rsid w:val="007D56CC"/>
    <w:rsid w:val="007D588F"/>
    <w:rsid w:val="007D5CDD"/>
    <w:rsid w:val="007D5D96"/>
    <w:rsid w:val="007D5E54"/>
    <w:rsid w:val="007D5ECC"/>
    <w:rsid w:val="007D5F80"/>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C82"/>
    <w:rsid w:val="007E3DE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D44"/>
    <w:rsid w:val="007F1F13"/>
    <w:rsid w:val="007F2044"/>
    <w:rsid w:val="007F24F5"/>
    <w:rsid w:val="007F2794"/>
    <w:rsid w:val="007F2B8C"/>
    <w:rsid w:val="007F3691"/>
    <w:rsid w:val="007F3DF3"/>
    <w:rsid w:val="007F4744"/>
    <w:rsid w:val="007F4883"/>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F0"/>
    <w:rsid w:val="00801249"/>
    <w:rsid w:val="00801312"/>
    <w:rsid w:val="0080145B"/>
    <w:rsid w:val="00801527"/>
    <w:rsid w:val="00801773"/>
    <w:rsid w:val="008017EB"/>
    <w:rsid w:val="0080195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6066"/>
    <w:rsid w:val="0081670B"/>
    <w:rsid w:val="00816B1B"/>
    <w:rsid w:val="00816C3A"/>
    <w:rsid w:val="00816C8A"/>
    <w:rsid w:val="00816C90"/>
    <w:rsid w:val="00816CC1"/>
    <w:rsid w:val="00816E95"/>
    <w:rsid w:val="00816F6E"/>
    <w:rsid w:val="008170DD"/>
    <w:rsid w:val="00817630"/>
    <w:rsid w:val="00817B2E"/>
    <w:rsid w:val="00817EC8"/>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C11"/>
    <w:rsid w:val="00822D40"/>
    <w:rsid w:val="00822E57"/>
    <w:rsid w:val="00822F69"/>
    <w:rsid w:val="00823010"/>
    <w:rsid w:val="00823211"/>
    <w:rsid w:val="00823818"/>
    <w:rsid w:val="00823919"/>
    <w:rsid w:val="008239AD"/>
    <w:rsid w:val="00824180"/>
    <w:rsid w:val="00824C3E"/>
    <w:rsid w:val="00824CA8"/>
    <w:rsid w:val="00824E2F"/>
    <w:rsid w:val="00824F25"/>
    <w:rsid w:val="0082505A"/>
    <w:rsid w:val="0082555C"/>
    <w:rsid w:val="008256E7"/>
    <w:rsid w:val="00825B80"/>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A17"/>
    <w:rsid w:val="00830DE6"/>
    <w:rsid w:val="00830E50"/>
    <w:rsid w:val="00831098"/>
    <w:rsid w:val="00831314"/>
    <w:rsid w:val="0083147A"/>
    <w:rsid w:val="00831B44"/>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631"/>
    <w:rsid w:val="00836A3A"/>
    <w:rsid w:val="00836FD0"/>
    <w:rsid w:val="008375B6"/>
    <w:rsid w:val="0083776F"/>
    <w:rsid w:val="0084004E"/>
    <w:rsid w:val="0084012C"/>
    <w:rsid w:val="00840AAC"/>
    <w:rsid w:val="00840BA8"/>
    <w:rsid w:val="00841029"/>
    <w:rsid w:val="008410E8"/>
    <w:rsid w:val="0084126D"/>
    <w:rsid w:val="008413DA"/>
    <w:rsid w:val="0084158B"/>
    <w:rsid w:val="00841CF4"/>
    <w:rsid w:val="00841F10"/>
    <w:rsid w:val="0084225B"/>
    <w:rsid w:val="008422BC"/>
    <w:rsid w:val="008427CD"/>
    <w:rsid w:val="00842ACA"/>
    <w:rsid w:val="00842B42"/>
    <w:rsid w:val="008430C0"/>
    <w:rsid w:val="00843444"/>
    <w:rsid w:val="00843566"/>
    <w:rsid w:val="0084371A"/>
    <w:rsid w:val="008437D0"/>
    <w:rsid w:val="008438C5"/>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174E"/>
    <w:rsid w:val="008518AD"/>
    <w:rsid w:val="00851F41"/>
    <w:rsid w:val="0085223B"/>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27E"/>
    <w:rsid w:val="008672B5"/>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F69"/>
    <w:rsid w:val="00871F7B"/>
    <w:rsid w:val="00872105"/>
    <w:rsid w:val="008722A5"/>
    <w:rsid w:val="008722E3"/>
    <w:rsid w:val="0087269A"/>
    <w:rsid w:val="008727E5"/>
    <w:rsid w:val="00872D2F"/>
    <w:rsid w:val="00872F0F"/>
    <w:rsid w:val="008731EC"/>
    <w:rsid w:val="008732A5"/>
    <w:rsid w:val="00873323"/>
    <w:rsid w:val="00873457"/>
    <w:rsid w:val="008734A4"/>
    <w:rsid w:val="00873524"/>
    <w:rsid w:val="008736A6"/>
    <w:rsid w:val="008737BB"/>
    <w:rsid w:val="00873895"/>
    <w:rsid w:val="0087390F"/>
    <w:rsid w:val="00873E18"/>
    <w:rsid w:val="00873EF9"/>
    <w:rsid w:val="00873FEE"/>
    <w:rsid w:val="00874074"/>
    <w:rsid w:val="00874191"/>
    <w:rsid w:val="00874269"/>
    <w:rsid w:val="008743B8"/>
    <w:rsid w:val="008744D0"/>
    <w:rsid w:val="0087478D"/>
    <w:rsid w:val="00874A02"/>
    <w:rsid w:val="00874F12"/>
    <w:rsid w:val="00874F47"/>
    <w:rsid w:val="00874F4E"/>
    <w:rsid w:val="0087532F"/>
    <w:rsid w:val="0087546D"/>
    <w:rsid w:val="00875549"/>
    <w:rsid w:val="008755FF"/>
    <w:rsid w:val="008758DF"/>
    <w:rsid w:val="0087593D"/>
    <w:rsid w:val="00875CB0"/>
    <w:rsid w:val="00875CE1"/>
    <w:rsid w:val="008761E1"/>
    <w:rsid w:val="00876383"/>
    <w:rsid w:val="008765F0"/>
    <w:rsid w:val="0087680F"/>
    <w:rsid w:val="00876974"/>
    <w:rsid w:val="00876DB8"/>
    <w:rsid w:val="008771C4"/>
    <w:rsid w:val="0087746E"/>
    <w:rsid w:val="008774AC"/>
    <w:rsid w:val="0087776A"/>
    <w:rsid w:val="0087780A"/>
    <w:rsid w:val="00877B34"/>
    <w:rsid w:val="00877EBE"/>
    <w:rsid w:val="0088067B"/>
    <w:rsid w:val="00880748"/>
    <w:rsid w:val="00880AAF"/>
    <w:rsid w:val="00880C7B"/>
    <w:rsid w:val="00880CBE"/>
    <w:rsid w:val="00880E58"/>
    <w:rsid w:val="008811D1"/>
    <w:rsid w:val="00881876"/>
    <w:rsid w:val="008819E6"/>
    <w:rsid w:val="00881E67"/>
    <w:rsid w:val="0088224D"/>
    <w:rsid w:val="00882252"/>
    <w:rsid w:val="00882352"/>
    <w:rsid w:val="0088246D"/>
    <w:rsid w:val="00882843"/>
    <w:rsid w:val="00882A7E"/>
    <w:rsid w:val="00882D8B"/>
    <w:rsid w:val="00882DB8"/>
    <w:rsid w:val="00883548"/>
    <w:rsid w:val="008836A9"/>
    <w:rsid w:val="00883844"/>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ED"/>
    <w:rsid w:val="00887D6B"/>
    <w:rsid w:val="00887D9F"/>
    <w:rsid w:val="00887F91"/>
    <w:rsid w:val="008903EC"/>
    <w:rsid w:val="008906D8"/>
    <w:rsid w:val="00890D17"/>
    <w:rsid w:val="00890E53"/>
    <w:rsid w:val="00890F31"/>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7DF"/>
    <w:rsid w:val="00896AA1"/>
    <w:rsid w:val="00896FFE"/>
    <w:rsid w:val="008971EC"/>
    <w:rsid w:val="008972B5"/>
    <w:rsid w:val="00897331"/>
    <w:rsid w:val="00897568"/>
    <w:rsid w:val="00897571"/>
    <w:rsid w:val="00897C69"/>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92F"/>
    <w:rsid w:val="008B2381"/>
    <w:rsid w:val="008B24D1"/>
    <w:rsid w:val="008B24F6"/>
    <w:rsid w:val="008B28EE"/>
    <w:rsid w:val="008B2BE9"/>
    <w:rsid w:val="008B2C29"/>
    <w:rsid w:val="008B2DAD"/>
    <w:rsid w:val="008B2DED"/>
    <w:rsid w:val="008B2ECD"/>
    <w:rsid w:val="008B3418"/>
    <w:rsid w:val="008B3557"/>
    <w:rsid w:val="008B39E7"/>
    <w:rsid w:val="008B3B81"/>
    <w:rsid w:val="008B3C3F"/>
    <w:rsid w:val="008B3EBB"/>
    <w:rsid w:val="008B3FEF"/>
    <w:rsid w:val="008B4425"/>
    <w:rsid w:val="008B454E"/>
    <w:rsid w:val="008B4710"/>
    <w:rsid w:val="008B4846"/>
    <w:rsid w:val="008B4961"/>
    <w:rsid w:val="008B4AAF"/>
    <w:rsid w:val="008B4F2D"/>
    <w:rsid w:val="008B518C"/>
    <w:rsid w:val="008B51C8"/>
    <w:rsid w:val="008B52E2"/>
    <w:rsid w:val="008B5464"/>
    <w:rsid w:val="008B557D"/>
    <w:rsid w:val="008B5678"/>
    <w:rsid w:val="008B59E2"/>
    <w:rsid w:val="008B5A2D"/>
    <w:rsid w:val="008B609F"/>
    <w:rsid w:val="008B60DD"/>
    <w:rsid w:val="008B61D5"/>
    <w:rsid w:val="008B66D8"/>
    <w:rsid w:val="008B67B6"/>
    <w:rsid w:val="008B6A68"/>
    <w:rsid w:val="008B6B70"/>
    <w:rsid w:val="008B6D8C"/>
    <w:rsid w:val="008B7289"/>
    <w:rsid w:val="008B734A"/>
    <w:rsid w:val="008B7C86"/>
    <w:rsid w:val="008C0470"/>
    <w:rsid w:val="008C0509"/>
    <w:rsid w:val="008C078E"/>
    <w:rsid w:val="008C0803"/>
    <w:rsid w:val="008C0B4D"/>
    <w:rsid w:val="008C17E3"/>
    <w:rsid w:val="008C1CA6"/>
    <w:rsid w:val="008C1DE2"/>
    <w:rsid w:val="008C1E2F"/>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4A3"/>
    <w:rsid w:val="008C452B"/>
    <w:rsid w:val="008C4619"/>
    <w:rsid w:val="008C489F"/>
    <w:rsid w:val="008C4A5F"/>
    <w:rsid w:val="008C4BA2"/>
    <w:rsid w:val="008C4C4A"/>
    <w:rsid w:val="008C549C"/>
    <w:rsid w:val="008C55FD"/>
    <w:rsid w:val="008C56F2"/>
    <w:rsid w:val="008C5BC5"/>
    <w:rsid w:val="008C5D1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2039"/>
    <w:rsid w:val="008D204A"/>
    <w:rsid w:val="008D24A4"/>
    <w:rsid w:val="008D26EF"/>
    <w:rsid w:val="008D33BE"/>
    <w:rsid w:val="008D3DD7"/>
    <w:rsid w:val="008D3EA1"/>
    <w:rsid w:val="008D40C4"/>
    <w:rsid w:val="008D4353"/>
    <w:rsid w:val="008D44AA"/>
    <w:rsid w:val="008D44F4"/>
    <w:rsid w:val="008D4522"/>
    <w:rsid w:val="008D454C"/>
    <w:rsid w:val="008D4745"/>
    <w:rsid w:val="008D4B1E"/>
    <w:rsid w:val="008D52BA"/>
    <w:rsid w:val="008D5401"/>
    <w:rsid w:val="008D5A9F"/>
    <w:rsid w:val="008D5F15"/>
    <w:rsid w:val="008D6554"/>
    <w:rsid w:val="008D6E89"/>
    <w:rsid w:val="008D6F31"/>
    <w:rsid w:val="008D714A"/>
    <w:rsid w:val="008D7759"/>
    <w:rsid w:val="008D7B37"/>
    <w:rsid w:val="008E00B3"/>
    <w:rsid w:val="008E01DE"/>
    <w:rsid w:val="008E0A4E"/>
    <w:rsid w:val="008E0BF1"/>
    <w:rsid w:val="008E0C77"/>
    <w:rsid w:val="008E1067"/>
    <w:rsid w:val="008E111B"/>
    <w:rsid w:val="008E136C"/>
    <w:rsid w:val="008E1425"/>
    <w:rsid w:val="008E1C4A"/>
    <w:rsid w:val="008E1D15"/>
    <w:rsid w:val="008E1E77"/>
    <w:rsid w:val="008E2061"/>
    <w:rsid w:val="008E2097"/>
    <w:rsid w:val="008E237B"/>
    <w:rsid w:val="008E23BF"/>
    <w:rsid w:val="008E2446"/>
    <w:rsid w:val="008E2A02"/>
    <w:rsid w:val="008E2BB8"/>
    <w:rsid w:val="008E2D31"/>
    <w:rsid w:val="008E2F7D"/>
    <w:rsid w:val="008E3107"/>
    <w:rsid w:val="008E31EF"/>
    <w:rsid w:val="008E362E"/>
    <w:rsid w:val="008E38A8"/>
    <w:rsid w:val="008E3CA6"/>
    <w:rsid w:val="008E3F51"/>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BEB"/>
    <w:rsid w:val="008E6DD3"/>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245"/>
    <w:rsid w:val="008F4533"/>
    <w:rsid w:val="008F478E"/>
    <w:rsid w:val="008F4A5B"/>
    <w:rsid w:val="008F5537"/>
    <w:rsid w:val="008F5EA6"/>
    <w:rsid w:val="008F613F"/>
    <w:rsid w:val="008F62C1"/>
    <w:rsid w:val="008F6436"/>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F94"/>
    <w:rsid w:val="0090719E"/>
    <w:rsid w:val="009075EE"/>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60E4"/>
    <w:rsid w:val="0091612D"/>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ED0"/>
    <w:rsid w:val="009240AD"/>
    <w:rsid w:val="0092496C"/>
    <w:rsid w:val="00924E87"/>
    <w:rsid w:val="0092508E"/>
    <w:rsid w:val="00925372"/>
    <w:rsid w:val="0092562B"/>
    <w:rsid w:val="00925760"/>
    <w:rsid w:val="00925806"/>
    <w:rsid w:val="00925D76"/>
    <w:rsid w:val="009265DF"/>
    <w:rsid w:val="009265F1"/>
    <w:rsid w:val="00926A12"/>
    <w:rsid w:val="0092725B"/>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8ED"/>
    <w:rsid w:val="009328F1"/>
    <w:rsid w:val="00932BA9"/>
    <w:rsid w:val="00932D3F"/>
    <w:rsid w:val="00932F60"/>
    <w:rsid w:val="00933393"/>
    <w:rsid w:val="0093347C"/>
    <w:rsid w:val="009334FC"/>
    <w:rsid w:val="00933B65"/>
    <w:rsid w:val="00933BB4"/>
    <w:rsid w:val="00934043"/>
    <w:rsid w:val="00934164"/>
    <w:rsid w:val="00934178"/>
    <w:rsid w:val="009341A6"/>
    <w:rsid w:val="009341C4"/>
    <w:rsid w:val="009344B2"/>
    <w:rsid w:val="00934A0C"/>
    <w:rsid w:val="009355E2"/>
    <w:rsid w:val="00935659"/>
    <w:rsid w:val="00935A7A"/>
    <w:rsid w:val="00935BEE"/>
    <w:rsid w:val="00935CAB"/>
    <w:rsid w:val="00935E5C"/>
    <w:rsid w:val="00936384"/>
    <w:rsid w:val="00936386"/>
    <w:rsid w:val="00936494"/>
    <w:rsid w:val="00936C46"/>
    <w:rsid w:val="00936F38"/>
    <w:rsid w:val="00936F91"/>
    <w:rsid w:val="0093714E"/>
    <w:rsid w:val="00937422"/>
    <w:rsid w:val="00937577"/>
    <w:rsid w:val="00937706"/>
    <w:rsid w:val="0093794D"/>
    <w:rsid w:val="0093799D"/>
    <w:rsid w:val="00937E18"/>
    <w:rsid w:val="00940047"/>
    <w:rsid w:val="00940318"/>
    <w:rsid w:val="00940600"/>
    <w:rsid w:val="00940CE9"/>
    <w:rsid w:val="00941052"/>
    <w:rsid w:val="009411C3"/>
    <w:rsid w:val="009412F7"/>
    <w:rsid w:val="009414AD"/>
    <w:rsid w:val="00941582"/>
    <w:rsid w:val="0094176E"/>
    <w:rsid w:val="00941948"/>
    <w:rsid w:val="009419FF"/>
    <w:rsid w:val="00941A18"/>
    <w:rsid w:val="009425FB"/>
    <w:rsid w:val="00942641"/>
    <w:rsid w:val="009426B9"/>
    <w:rsid w:val="009427F5"/>
    <w:rsid w:val="00942943"/>
    <w:rsid w:val="00942CA9"/>
    <w:rsid w:val="0094317C"/>
    <w:rsid w:val="00943438"/>
    <w:rsid w:val="00943497"/>
    <w:rsid w:val="00943C02"/>
    <w:rsid w:val="00943ECD"/>
    <w:rsid w:val="00943F25"/>
    <w:rsid w:val="00944041"/>
    <w:rsid w:val="00944238"/>
    <w:rsid w:val="0094446F"/>
    <w:rsid w:val="009444E9"/>
    <w:rsid w:val="00944519"/>
    <w:rsid w:val="00944A06"/>
    <w:rsid w:val="00945104"/>
    <w:rsid w:val="009452FC"/>
    <w:rsid w:val="0094530D"/>
    <w:rsid w:val="009454B1"/>
    <w:rsid w:val="0094598F"/>
    <w:rsid w:val="00945CD3"/>
    <w:rsid w:val="00945ED7"/>
    <w:rsid w:val="00946518"/>
    <w:rsid w:val="0094688E"/>
    <w:rsid w:val="009469A3"/>
    <w:rsid w:val="0094700B"/>
    <w:rsid w:val="00947553"/>
    <w:rsid w:val="00947A71"/>
    <w:rsid w:val="00947D82"/>
    <w:rsid w:val="009507FE"/>
    <w:rsid w:val="00951205"/>
    <w:rsid w:val="0095158D"/>
    <w:rsid w:val="00951779"/>
    <w:rsid w:val="00951AE9"/>
    <w:rsid w:val="00951B8E"/>
    <w:rsid w:val="009522CA"/>
    <w:rsid w:val="009523AF"/>
    <w:rsid w:val="009524CF"/>
    <w:rsid w:val="00952876"/>
    <w:rsid w:val="00952976"/>
    <w:rsid w:val="00952A1C"/>
    <w:rsid w:val="00952A50"/>
    <w:rsid w:val="00952D5F"/>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66F4"/>
    <w:rsid w:val="00956B2B"/>
    <w:rsid w:val="00957056"/>
    <w:rsid w:val="00957316"/>
    <w:rsid w:val="00957385"/>
    <w:rsid w:val="009578E4"/>
    <w:rsid w:val="009579DB"/>
    <w:rsid w:val="00957B58"/>
    <w:rsid w:val="00957D09"/>
    <w:rsid w:val="00957F15"/>
    <w:rsid w:val="00957FA4"/>
    <w:rsid w:val="009605AD"/>
    <w:rsid w:val="00960945"/>
    <w:rsid w:val="00960991"/>
    <w:rsid w:val="00960B0F"/>
    <w:rsid w:val="00960CDA"/>
    <w:rsid w:val="00961284"/>
    <w:rsid w:val="00961421"/>
    <w:rsid w:val="009615C2"/>
    <w:rsid w:val="009616DF"/>
    <w:rsid w:val="00961772"/>
    <w:rsid w:val="009618E6"/>
    <w:rsid w:val="00961D2D"/>
    <w:rsid w:val="00961D53"/>
    <w:rsid w:val="009620F1"/>
    <w:rsid w:val="009623FE"/>
    <w:rsid w:val="009627B2"/>
    <w:rsid w:val="00962F2C"/>
    <w:rsid w:val="009630E7"/>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80D"/>
    <w:rsid w:val="00967845"/>
    <w:rsid w:val="00967B30"/>
    <w:rsid w:val="00967C10"/>
    <w:rsid w:val="00967F7D"/>
    <w:rsid w:val="009705F9"/>
    <w:rsid w:val="0097088E"/>
    <w:rsid w:val="00970D4D"/>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AEA"/>
    <w:rsid w:val="00974E2A"/>
    <w:rsid w:val="00974E84"/>
    <w:rsid w:val="00974E98"/>
    <w:rsid w:val="00974FC8"/>
    <w:rsid w:val="009750B8"/>
    <w:rsid w:val="00975364"/>
    <w:rsid w:val="00975A5F"/>
    <w:rsid w:val="00975BE3"/>
    <w:rsid w:val="00975FAC"/>
    <w:rsid w:val="009760F0"/>
    <w:rsid w:val="009761B4"/>
    <w:rsid w:val="009763B3"/>
    <w:rsid w:val="0097645A"/>
    <w:rsid w:val="009764D9"/>
    <w:rsid w:val="0097650C"/>
    <w:rsid w:val="0097688A"/>
    <w:rsid w:val="009768F3"/>
    <w:rsid w:val="00976953"/>
    <w:rsid w:val="00976AA0"/>
    <w:rsid w:val="00976C2F"/>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A76"/>
    <w:rsid w:val="00981C87"/>
    <w:rsid w:val="009821AF"/>
    <w:rsid w:val="009821FB"/>
    <w:rsid w:val="00982541"/>
    <w:rsid w:val="00982A81"/>
    <w:rsid w:val="00983064"/>
    <w:rsid w:val="0098319E"/>
    <w:rsid w:val="00983288"/>
    <w:rsid w:val="00983430"/>
    <w:rsid w:val="00983A23"/>
    <w:rsid w:val="00984363"/>
    <w:rsid w:val="009845BD"/>
    <w:rsid w:val="0098491B"/>
    <w:rsid w:val="0098498D"/>
    <w:rsid w:val="00984A8D"/>
    <w:rsid w:val="00984AB3"/>
    <w:rsid w:val="00984AEB"/>
    <w:rsid w:val="00984C71"/>
    <w:rsid w:val="00985103"/>
    <w:rsid w:val="0098575B"/>
    <w:rsid w:val="009859AF"/>
    <w:rsid w:val="00985A12"/>
    <w:rsid w:val="00985BA0"/>
    <w:rsid w:val="00985BB6"/>
    <w:rsid w:val="00985D79"/>
    <w:rsid w:val="00985E52"/>
    <w:rsid w:val="009866C3"/>
    <w:rsid w:val="00986A67"/>
    <w:rsid w:val="00986B32"/>
    <w:rsid w:val="009870E4"/>
    <w:rsid w:val="009874D6"/>
    <w:rsid w:val="009874F8"/>
    <w:rsid w:val="00987549"/>
    <w:rsid w:val="00987648"/>
    <w:rsid w:val="00987980"/>
    <w:rsid w:val="00987E85"/>
    <w:rsid w:val="00990436"/>
    <w:rsid w:val="009905A0"/>
    <w:rsid w:val="009905E4"/>
    <w:rsid w:val="00991523"/>
    <w:rsid w:val="00992111"/>
    <w:rsid w:val="009924BD"/>
    <w:rsid w:val="009927AA"/>
    <w:rsid w:val="0099281D"/>
    <w:rsid w:val="00992BA7"/>
    <w:rsid w:val="00992C4B"/>
    <w:rsid w:val="009931EA"/>
    <w:rsid w:val="0099350A"/>
    <w:rsid w:val="00993512"/>
    <w:rsid w:val="009936FE"/>
    <w:rsid w:val="0099372D"/>
    <w:rsid w:val="009937A9"/>
    <w:rsid w:val="009937B0"/>
    <w:rsid w:val="00993A14"/>
    <w:rsid w:val="00993D59"/>
    <w:rsid w:val="00994111"/>
    <w:rsid w:val="00994BF3"/>
    <w:rsid w:val="0099527F"/>
    <w:rsid w:val="009952BB"/>
    <w:rsid w:val="009953FF"/>
    <w:rsid w:val="00995794"/>
    <w:rsid w:val="00995913"/>
    <w:rsid w:val="00995A1B"/>
    <w:rsid w:val="00995BC7"/>
    <w:rsid w:val="00995C98"/>
    <w:rsid w:val="00995D6B"/>
    <w:rsid w:val="009961DF"/>
    <w:rsid w:val="0099640B"/>
    <w:rsid w:val="00997161"/>
    <w:rsid w:val="009971EA"/>
    <w:rsid w:val="009972F3"/>
    <w:rsid w:val="0099798A"/>
    <w:rsid w:val="009A009B"/>
    <w:rsid w:val="009A04F0"/>
    <w:rsid w:val="009A08BA"/>
    <w:rsid w:val="009A0CE8"/>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78E"/>
    <w:rsid w:val="009A7864"/>
    <w:rsid w:val="009A793B"/>
    <w:rsid w:val="009A79DC"/>
    <w:rsid w:val="009A7BBF"/>
    <w:rsid w:val="009A7BE8"/>
    <w:rsid w:val="009A7C97"/>
    <w:rsid w:val="009A7DC3"/>
    <w:rsid w:val="009A7E83"/>
    <w:rsid w:val="009B04C9"/>
    <w:rsid w:val="009B06E1"/>
    <w:rsid w:val="009B0EC0"/>
    <w:rsid w:val="009B0FE0"/>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E2"/>
    <w:rsid w:val="009B3B50"/>
    <w:rsid w:val="009B3CB9"/>
    <w:rsid w:val="009B3D3E"/>
    <w:rsid w:val="009B3E01"/>
    <w:rsid w:val="009B3EF5"/>
    <w:rsid w:val="009B4032"/>
    <w:rsid w:val="009B4105"/>
    <w:rsid w:val="009B4995"/>
    <w:rsid w:val="009B4A8D"/>
    <w:rsid w:val="009B4D0C"/>
    <w:rsid w:val="009B4D16"/>
    <w:rsid w:val="009B4DE6"/>
    <w:rsid w:val="009B4E25"/>
    <w:rsid w:val="009B4FA7"/>
    <w:rsid w:val="009B562A"/>
    <w:rsid w:val="009B5797"/>
    <w:rsid w:val="009B589A"/>
    <w:rsid w:val="009B5E4B"/>
    <w:rsid w:val="009B60A7"/>
    <w:rsid w:val="009B60AB"/>
    <w:rsid w:val="009B63CC"/>
    <w:rsid w:val="009B6848"/>
    <w:rsid w:val="009B6877"/>
    <w:rsid w:val="009B6A54"/>
    <w:rsid w:val="009B72EA"/>
    <w:rsid w:val="009B78BE"/>
    <w:rsid w:val="009B7D38"/>
    <w:rsid w:val="009C0214"/>
    <w:rsid w:val="009C0CA2"/>
    <w:rsid w:val="009C10D0"/>
    <w:rsid w:val="009C150D"/>
    <w:rsid w:val="009C19BB"/>
    <w:rsid w:val="009C1C27"/>
    <w:rsid w:val="009C1D0B"/>
    <w:rsid w:val="009C21F5"/>
    <w:rsid w:val="009C2203"/>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72B"/>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F10"/>
    <w:rsid w:val="009D020B"/>
    <w:rsid w:val="009D02D2"/>
    <w:rsid w:val="009D02DB"/>
    <w:rsid w:val="009D0375"/>
    <w:rsid w:val="009D06B8"/>
    <w:rsid w:val="009D08EF"/>
    <w:rsid w:val="009D08F0"/>
    <w:rsid w:val="009D10ED"/>
    <w:rsid w:val="009D10FF"/>
    <w:rsid w:val="009D1192"/>
    <w:rsid w:val="009D1DC3"/>
    <w:rsid w:val="009D1F53"/>
    <w:rsid w:val="009D229F"/>
    <w:rsid w:val="009D2306"/>
    <w:rsid w:val="009D2707"/>
    <w:rsid w:val="009D28BF"/>
    <w:rsid w:val="009D3002"/>
    <w:rsid w:val="009D3944"/>
    <w:rsid w:val="009D395F"/>
    <w:rsid w:val="009D3CE1"/>
    <w:rsid w:val="009D413F"/>
    <w:rsid w:val="009D4150"/>
    <w:rsid w:val="009D4674"/>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C5"/>
    <w:rsid w:val="009E57C6"/>
    <w:rsid w:val="009E5C59"/>
    <w:rsid w:val="009E5CF5"/>
    <w:rsid w:val="009E5D31"/>
    <w:rsid w:val="009E5F89"/>
    <w:rsid w:val="009E5FCD"/>
    <w:rsid w:val="009E6019"/>
    <w:rsid w:val="009E6193"/>
    <w:rsid w:val="009E6279"/>
    <w:rsid w:val="009E66B5"/>
    <w:rsid w:val="009E69C8"/>
    <w:rsid w:val="009E6CF1"/>
    <w:rsid w:val="009E6FF4"/>
    <w:rsid w:val="009E741A"/>
    <w:rsid w:val="009E74C1"/>
    <w:rsid w:val="009E7751"/>
    <w:rsid w:val="009F01BC"/>
    <w:rsid w:val="009F0426"/>
    <w:rsid w:val="009F0890"/>
    <w:rsid w:val="009F0A28"/>
    <w:rsid w:val="009F0D78"/>
    <w:rsid w:val="009F0FC1"/>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30A"/>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ED"/>
    <w:rsid w:val="009F6E64"/>
    <w:rsid w:val="009F700B"/>
    <w:rsid w:val="009F725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814"/>
    <w:rsid w:val="00A02AF1"/>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3D1"/>
    <w:rsid w:val="00A07605"/>
    <w:rsid w:val="00A079EC"/>
    <w:rsid w:val="00A07B4D"/>
    <w:rsid w:val="00A07CFE"/>
    <w:rsid w:val="00A105BA"/>
    <w:rsid w:val="00A107FC"/>
    <w:rsid w:val="00A10D8C"/>
    <w:rsid w:val="00A10E64"/>
    <w:rsid w:val="00A10E71"/>
    <w:rsid w:val="00A10EDE"/>
    <w:rsid w:val="00A10F06"/>
    <w:rsid w:val="00A110D4"/>
    <w:rsid w:val="00A11245"/>
    <w:rsid w:val="00A1141E"/>
    <w:rsid w:val="00A11867"/>
    <w:rsid w:val="00A119A3"/>
    <w:rsid w:val="00A11C5A"/>
    <w:rsid w:val="00A121D3"/>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341"/>
    <w:rsid w:val="00A1551F"/>
    <w:rsid w:val="00A15696"/>
    <w:rsid w:val="00A15788"/>
    <w:rsid w:val="00A15D0C"/>
    <w:rsid w:val="00A15D35"/>
    <w:rsid w:val="00A166CF"/>
    <w:rsid w:val="00A16A85"/>
    <w:rsid w:val="00A16EB7"/>
    <w:rsid w:val="00A173BF"/>
    <w:rsid w:val="00A17ADC"/>
    <w:rsid w:val="00A17CEC"/>
    <w:rsid w:val="00A17DF1"/>
    <w:rsid w:val="00A200D7"/>
    <w:rsid w:val="00A2022E"/>
    <w:rsid w:val="00A2027B"/>
    <w:rsid w:val="00A20564"/>
    <w:rsid w:val="00A206C5"/>
    <w:rsid w:val="00A206C7"/>
    <w:rsid w:val="00A207D3"/>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587"/>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6EE"/>
    <w:rsid w:val="00A25BEC"/>
    <w:rsid w:val="00A25C9D"/>
    <w:rsid w:val="00A25F61"/>
    <w:rsid w:val="00A260B2"/>
    <w:rsid w:val="00A263D2"/>
    <w:rsid w:val="00A26788"/>
    <w:rsid w:val="00A26BAA"/>
    <w:rsid w:val="00A26BFA"/>
    <w:rsid w:val="00A26ED9"/>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C4"/>
    <w:rsid w:val="00A345D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D"/>
    <w:rsid w:val="00A4116D"/>
    <w:rsid w:val="00A411DE"/>
    <w:rsid w:val="00A411E2"/>
    <w:rsid w:val="00A41320"/>
    <w:rsid w:val="00A413F1"/>
    <w:rsid w:val="00A41686"/>
    <w:rsid w:val="00A4169B"/>
    <w:rsid w:val="00A417E9"/>
    <w:rsid w:val="00A41AB0"/>
    <w:rsid w:val="00A41EC0"/>
    <w:rsid w:val="00A42034"/>
    <w:rsid w:val="00A42381"/>
    <w:rsid w:val="00A42659"/>
    <w:rsid w:val="00A4266A"/>
    <w:rsid w:val="00A428ED"/>
    <w:rsid w:val="00A42D24"/>
    <w:rsid w:val="00A42DE9"/>
    <w:rsid w:val="00A42E3E"/>
    <w:rsid w:val="00A43814"/>
    <w:rsid w:val="00A43902"/>
    <w:rsid w:val="00A43938"/>
    <w:rsid w:val="00A43984"/>
    <w:rsid w:val="00A439C9"/>
    <w:rsid w:val="00A439F3"/>
    <w:rsid w:val="00A43C5E"/>
    <w:rsid w:val="00A44412"/>
    <w:rsid w:val="00A44664"/>
    <w:rsid w:val="00A4476D"/>
    <w:rsid w:val="00A44AEA"/>
    <w:rsid w:val="00A44C26"/>
    <w:rsid w:val="00A44C3A"/>
    <w:rsid w:val="00A44F6C"/>
    <w:rsid w:val="00A4503D"/>
    <w:rsid w:val="00A4594D"/>
    <w:rsid w:val="00A45E0D"/>
    <w:rsid w:val="00A45F50"/>
    <w:rsid w:val="00A4633F"/>
    <w:rsid w:val="00A46522"/>
    <w:rsid w:val="00A46D7F"/>
    <w:rsid w:val="00A46D95"/>
    <w:rsid w:val="00A470A5"/>
    <w:rsid w:val="00A4735E"/>
    <w:rsid w:val="00A47384"/>
    <w:rsid w:val="00A47408"/>
    <w:rsid w:val="00A474B9"/>
    <w:rsid w:val="00A4756E"/>
    <w:rsid w:val="00A4790C"/>
    <w:rsid w:val="00A47F24"/>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E9C"/>
    <w:rsid w:val="00A56125"/>
    <w:rsid w:val="00A569F2"/>
    <w:rsid w:val="00A56CEA"/>
    <w:rsid w:val="00A56CF0"/>
    <w:rsid w:val="00A5705C"/>
    <w:rsid w:val="00A5725C"/>
    <w:rsid w:val="00A57390"/>
    <w:rsid w:val="00A57509"/>
    <w:rsid w:val="00A576A0"/>
    <w:rsid w:val="00A576B7"/>
    <w:rsid w:val="00A5776B"/>
    <w:rsid w:val="00A577BD"/>
    <w:rsid w:val="00A5780F"/>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BC2"/>
    <w:rsid w:val="00A62BE1"/>
    <w:rsid w:val="00A62F87"/>
    <w:rsid w:val="00A636C5"/>
    <w:rsid w:val="00A63AAE"/>
    <w:rsid w:val="00A64520"/>
    <w:rsid w:val="00A6457A"/>
    <w:rsid w:val="00A648B5"/>
    <w:rsid w:val="00A648BC"/>
    <w:rsid w:val="00A6499C"/>
    <w:rsid w:val="00A64A80"/>
    <w:rsid w:val="00A64A91"/>
    <w:rsid w:val="00A64DF9"/>
    <w:rsid w:val="00A6518D"/>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390"/>
    <w:rsid w:val="00A678E1"/>
    <w:rsid w:val="00A67BE7"/>
    <w:rsid w:val="00A7037C"/>
    <w:rsid w:val="00A7066D"/>
    <w:rsid w:val="00A708A9"/>
    <w:rsid w:val="00A70C93"/>
    <w:rsid w:val="00A70DD5"/>
    <w:rsid w:val="00A70DF2"/>
    <w:rsid w:val="00A70E05"/>
    <w:rsid w:val="00A70F7C"/>
    <w:rsid w:val="00A7113A"/>
    <w:rsid w:val="00A713E6"/>
    <w:rsid w:val="00A717D7"/>
    <w:rsid w:val="00A71857"/>
    <w:rsid w:val="00A71948"/>
    <w:rsid w:val="00A71C2E"/>
    <w:rsid w:val="00A71D4C"/>
    <w:rsid w:val="00A71D9E"/>
    <w:rsid w:val="00A71F57"/>
    <w:rsid w:val="00A7201E"/>
    <w:rsid w:val="00A720A5"/>
    <w:rsid w:val="00A7216B"/>
    <w:rsid w:val="00A72293"/>
    <w:rsid w:val="00A72DDF"/>
    <w:rsid w:val="00A7330B"/>
    <w:rsid w:val="00A73BA6"/>
    <w:rsid w:val="00A73F7B"/>
    <w:rsid w:val="00A74486"/>
    <w:rsid w:val="00A744C8"/>
    <w:rsid w:val="00A74530"/>
    <w:rsid w:val="00A74A65"/>
    <w:rsid w:val="00A74B5F"/>
    <w:rsid w:val="00A74C37"/>
    <w:rsid w:val="00A74D0C"/>
    <w:rsid w:val="00A74D7B"/>
    <w:rsid w:val="00A75082"/>
    <w:rsid w:val="00A751A6"/>
    <w:rsid w:val="00A75214"/>
    <w:rsid w:val="00A7563E"/>
    <w:rsid w:val="00A7587E"/>
    <w:rsid w:val="00A75A86"/>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D9C"/>
    <w:rsid w:val="00A934B6"/>
    <w:rsid w:val="00A935C4"/>
    <w:rsid w:val="00A937EE"/>
    <w:rsid w:val="00A93972"/>
    <w:rsid w:val="00A93A5E"/>
    <w:rsid w:val="00A93B65"/>
    <w:rsid w:val="00A93FDA"/>
    <w:rsid w:val="00A94042"/>
    <w:rsid w:val="00A940A6"/>
    <w:rsid w:val="00A94322"/>
    <w:rsid w:val="00A946E1"/>
    <w:rsid w:val="00A947E0"/>
    <w:rsid w:val="00A9499C"/>
    <w:rsid w:val="00A94B15"/>
    <w:rsid w:val="00A94EC4"/>
    <w:rsid w:val="00A953B2"/>
    <w:rsid w:val="00A9571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5DC"/>
    <w:rsid w:val="00AA3062"/>
    <w:rsid w:val="00AA31CF"/>
    <w:rsid w:val="00AA329F"/>
    <w:rsid w:val="00AA3642"/>
    <w:rsid w:val="00AA3951"/>
    <w:rsid w:val="00AA397A"/>
    <w:rsid w:val="00AA3FCC"/>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11E"/>
    <w:rsid w:val="00AA61A2"/>
    <w:rsid w:val="00AA6517"/>
    <w:rsid w:val="00AA66F0"/>
    <w:rsid w:val="00AA6788"/>
    <w:rsid w:val="00AA6827"/>
    <w:rsid w:val="00AA6872"/>
    <w:rsid w:val="00AA6A57"/>
    <w:rsid w:val="00AA6C4A"/>
    <w:rsid w:val="00AA7509"/>
    <w:rsid w:val="00AA7869"/>
    <w:rsid w:val="00AA79D0"/>
    <w:rsid w:val="00AA7A7F"/>
    <w:rsid w:val="00AA7DEA"/>
    <w:rsid w:val="00AA7E35"/>
    <w:rsid w:val="00AB00BE"/>
    <w:rsid w:val="00AB01A7"/>
    <w:rsid w:val="00AB028F"/>
    <w:rsid w:val="00AB0352"/>
    <w:rsid w:val="00AB06B8"/>
    <w:rsid w:val="00AB094D"/>
    <w:rsid w:val="00AB11B9"/>
    <w:rsid w:val="00AB1648"/>
    <w:rsid w:val="00AB172C"/>
    <w:rsid w:val="00AB17F2"/>
    <w:rsid w:val="00AB1A9A"/>
    <w:rsid w:val="00AB1C10"/>
    <w:rsid w:val="00AB1CA0"/>
    <w:rsid w:val="00AB20FF"/>
    <w:rsid w:val="00AB2232"/>
    <w:rsid w:val="00AB2399"/>
    <w:rsid w:val="00AB261D"/>
    <w:rsid w:val="00AB2EF8"/>
    <w:rsid w:val="00AB3048"/>
    <w:rsid w:val="00AB3185"/>
    <w:rsid w:val="00AB34ED"/>
    <w:rsid w:val="00AB3614"/>
    <w:rsid w:val="00AB37A5"/>
    <w:rsid w:val="00AB3997"/>
    <w:rsid w:val="00AB3CFB"/>
    <w:rsid w:val="00AB3E23"/>
    <w:rsid w:val="00AB429C"/>
    <w:rsid w:val="00AB440B"/>
    <w:rsid w:val="00AB451A"/>
    <w:rsid w:val="00AB47AA"/>
    <w:rsid w:val="00AB4B53"/>
    <w:rsid w:val="00AB50B7"/>
    <w:rsid w:val="00AB525F"/>
    <w:rsid w:val="00AB52CD"/>
    <w:rsid w:val="00AB5331"/>
    <w:rsid w:val="00AB5A7A"/>
    <w:rsid w:val="00AB5CD5"/>
    <w:rsid w:val="00AB5CE4"/>
    <w:rsid w:val="00AB602C"/>
    <w:rsid w:val="00AB6248"/>
    <w:rsid w:val="00AB661F"/>
    <w:rsid w:val="00AB6638"/>
    <w:rsid w:val="00AB6710"/>
    <w:rsid w:val="00AB6B04"/>
    <w:rsid w:val="00AB6C73"/>
    <w:rsid w:val="00AB6D3A"/>
    <w:rsid w:val="00AB6FB5"/>
    <w:rsid w:val="00AB7338"/>
    <w:rsid w:val="00AB76FA"/>
    <w:rsid w:val="00AB778C"/>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3176"/>
    <w:rsid w:val="00AC31DB"/>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C67"/>
    <w:rsid w:val="00AD6D78"/>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E1"/>
    <w:rsid w:val="00AE3918"/>
    <w:rsid w:val="00AE3C16"/>
    <w:rsid w:val="00AE3E2D"/>
    <w:rsid w:val="00AE427D"/>
    <w:rsid w:val="00AE4318"/>
    <w:rsid w:val="00AE4712"/>
    <w:rsid w:val="00AE480E"/>
    <w:rsid w:val="00AE490E"/>
    <w:rsid w:val="00AE4D9F"/>
    <w:rsid w:val="00AE4FE8"/>
    <w:rsid w:val="00AE5048"/>
    <w:rsid w:val="00AE50C0"/>
    <w:rsid w:val="00AE55C9"/>
    <w:rsid w:val="00AE5811"/>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C5F"/>
    <w:rsid w:val="00AE7CF9"/>
    <w:rsid w:val="00AF077D"/>
    <w:rsid w:val="00AF0908"/>
    <w:rsid w:val="00AF0C9A"/>
    <w:rsid w:val="00AF0E30"/>
    <w:rsid w:val="00AF0FF7"/>
    <w:rsid w:val="00AF1435"/>
    <w:rsid w:val="00AF1643"/>
    <w:rsid w:val="00AF188D"/>
    <w:rsid w:val="00AF1A21"/>
    <w:rsid w:val="00AF243F"/>
    <w:rsid w:val="00AF2602"/>
    <w:rsid w:val="00AF2908"/>
    <w:rsid w:val="00AF29EB"/>
    <w:rsid w:val="00AF2C48"/>
    <w:rsid w:val="00AF2CC6"/>
    <w:rsid w:val="00AF2D30"/>
    <w:rsid w:val="00AF2E50"/>
    <w:rsid w:val="00AF3153"/>
    <w:rsid w:val="00AF3539"/>
    <w:rsid w:val="00AF359E"/>
    <w:rsid w:val="00AF3607"/>
    <w:rsid w:val="00AF3651"/>
    <w:rsid w:val="00AF36AE"/>
    <w:rsid w:val="00AF3720"/>
    <w:rsid w:val="00AF3C18"/>
    <w:rsid w:val="00AF3EC1"/>
    <w:rsid w:val="00AF3F1B"/>
    <w:rsid w:val="00AF4073"/>
    <w:rsid w:val="00AF40BF"/>
    <w:rsid w:val="00AF4152"/>
    <w:rsid w:val="00AF41ED"/>
    <w:rsid w:val="00AF437A"/>
    <w:rsid w:val="00AF4AB9"/>
    <w:rsid w:val="00AF5039"/>
    <w:rsid w:val="00AF5281"/>
    <w:rsid w:val="00AF52F4"/>
    <w:rsid w:val="00AF589D"/>
    <w:rsid w:val="00AF5A16"/>
    <w:rsid w:val="00AF5A6A"/>
    <w:rsid w:val="00AF5EE6"/>
    <w:rsid w:val="00AF614D"/>
    <w:rsid w:val="00AF63AF"/>
    <w:rsid w:val="00AF6633"/>
    <w:rsid w:val="00AF6673"/>
    <w:rsid w:val="00AF66F7"/>
    <w:rsid w:val="00AF678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F0F"/>
    <w:rsid w:val="00B03081"/>
    <w:rsid w:val="00B0308A"/>
    <w:rsid w:val="00B03199"/>
    <w:rsid w:val="00B032BC"/>
    <w:rsid w:val="00B03356"/>
    <w:rsid w:val="00B036F3"/>
    <w:rsid w:val="00B03C60"/>
    <w:rsid w:val="00B03C7A"/>
    <w:rsid w:val="00B0416F"/>
    <w:rsid w:val="00B041AE"/>
    <w:rsid w:val="00B046AE"/>
    <w:rsid w:val="00B048FD"/>
    <w:rsid w:val="00B049E0"/>
    <w:rsid w:val="00B04CAC"/>
    <w:rsid w:val="00B04E6B"/>
    <w:rsid w:val="00B0509F"/>
    <w:rsid w:val="00B05109"/>
    <w:rsid w:val="00B05120"/>
    <w:rsid w:val="00B05484"/>
    <w:rsid w:val="00B058FB"/>
    <w:rsid w:val="00B05C43"/>
    <w:rsid w:val="00B076F3"/>
    <w:rsid w:val="00B077BD"/>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C8A"/>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874"/>
    <w:rsid w:val="00B36AF1"/>
    <w:rsid w:val="00B36C90"/>
    <w:rsid w:val="00B36DF7"/>
    <w:rsid w:val="00B36E30"/>
    <w:rsid w:val="00B371A9"/>
    <w:rsid w:val="00B37420"/>
    <w:rsid w:val="00B37577"/>
    <w:rsid w:val="00B378CD"/>
    <w:rsid w:val="00B4007E"/>
    <w:rsid w:val="00B400D9"/>
    <w:rsid w:val="00B401EA"/>
    <w:rsid w:val="00B404FA"/>
    <w:rsid w:val="00B4092B"/>
    <w:rsid w:val="00B40A3D"/>
    <w:rsid w:val="00B410A6"/>
    <w:rsid w:val="00B417D0"/>
    <w:rsid w:val="00B41AAE"/>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EB2"/>
    <w:rsid w:val="00B46395"/>
    <w:rsid w:val="00B463A0"/>
    <w:rsid w:val="00B463EB"/>
    <w:rsid w:val="00B4666D"/>
    <w:rsid w:val="00B4670D"/>
    <w:rsid w:val="00B468A4"/>
    <w:rsid w:val="00B46A36"/>
    <w:rsid w:val="00B4704D"/>
    <w:rsid w:val="00B471B8"/>
    <w:rsid w:val="00B47B44"/>
    <w:rsid w:val="00B47E75"/>
    <w:rsid w:val="00B50062"/>
    <w:rsid w:val="00B500D1"/>
    <w:rsid w:val="00B5022D"/>
    <w:rsid w:val="00B50510"/>
    <w:rsid w:val="00B506A5"/>
    <w:rsid w:val="00B50865"/>
    <w:rsid w:val="00B50945"/>
    <w:rsid w:val="00B5098F"/>
    <w:rsid w:val="00B50991"/>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A1A"/>
    <w:rsid w:val="00B56C7F"/>
    <w:rsid w:val="00B571BD"/>
    <w:rsid w:val="00B574C2"/>
    <w:rsid w:val="00B578AD"/>
    <w:rsid w:val="00B57988"/>
    <w:rsid w:val="00B57FB7"/>
    <w:rsid w:val="00B6018B"/>
    <w:rsid w:val="00B607AC"/>
    <w:rsid w:val="00B60C19"/>
    <w:rsid w:val="00B60D21"/>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4048"/>
    <w:rsid w:val="00B640B5"/>
    <w:rsid w:val="00B64201"/>
    <w:rsid w:val="00B643B5"/>
    <w:rsid w:val="00B6459E"/>
    <w:rsid w:val="00B64C4A"/>
    <w:rsid w:val="00B65C29"/>
    <w:rsid w:val="00B65D17"/>
    <w:rsid w:val="00B65D60"/>
    <w:rsid w:val="00B661C5"/>
    <w:rsid w:val="00B663DE"/>
    <w:rsid w:val="00B66611"/>
    <w:rsid w:val="00B66629"/>
    <w:rsid w:val="00B6762A"/>
    <w:rsid w:val="00B67B43"/>
    <w:rsid w:val="00B67F2A"/>
    <w:rsid w:val="00B701B6"/>
    <w:rsid w:val="00B7022D"/>
    <w:rsid w:val="00B7023C"/>
    <w:rsid w:val="00B7025D"/>
    <w:rsid w:val="00B704B5"/>
    <w:rsid w:val="00B7097F"/>
    <w:rsid w:val="00B70AC3"/>
    <w:rsid w:val="00B70B7A"/>
    <w:rsid w:val="00B70D8B"/>
    <w:rsid w:val="00B70DFE"/>
    <w:rsid w:val="00B71277"/>
    <w:rsid w:val="00B71456"/>
    <w:rsid w:val="00B715C2"/>
    <w:rsid w:val="00B71AE8"/>
    <w:rsid w:val="00B71B00"/>
    <w:rsid w:val="00B71B25"/>
    <w:rsid w:val="00B71B30"/>
    <w:rsid w:val="00B71EF1"/>
    <w:rsid w:val="00B7225D"/>
    <w:rsid w:val="00B72488"/>
    <w:rsid w:val="00B72670"/>
    <w:rsid w:val="00B7299A"/>
    <w:rsid w:val="00B72C5F"/>
    <w:rsid w:val="00B72EC6"/>
    <w:rsid w:val="00B72F3A"/>
    <w:rsid w:val="00B72FF9"/>
    <w:rsid w:val="00B730F5"/>
    <w:rsid w:val="00B7325D"/>
    <w:rsid w:val="00B738A7"/>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EB4"/>
    <w:rsid w:val="00B82622"/>
    <w:rsid w:val="00B82663"/>
    <w:rsid w:val="00B82A82"/>
    <w:rsid w:val="00B82C5D"/>
    <w:rsid w:val="00B82F26"/>
    <w:rsid w:val="00B82F90"/>
    <w:rsid w:val="00B83015"/>
    <w:rsid w:val="00B83383"/>
    <w:rsid w:val="00B834FE"/>
    <w:rsid w:val="00B8382A"/>
    <w:rsid w:val="00B838C4"/>
    <w:rsid w:val="00B83AA3"/>
    <w:rsid w:val="00B83B72"/>
    <w:rsid w:val="00B83E1B"/>
    <w:rsid w:val="00B83FFB"/>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958"/>
    <w:rsid w:val="00B94A07"/>
    <w:rsid w:val="00B94A13"/>
    <w:rsid w:val="00B94AC5"/>
    <w:rsid w:val="00B94B0A"/>
    <w:rsid w:val="00B94C81"/>
    <w:rsid w:val="00B94D02"/>
    <w:rsid w:val="00B95157"/>
    <w:rsid w:val="00B954DF"/>
    <w:rsid w:val="00B95584"/>
    <w:rsid w:val="00B95944"/>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9D"/>
    <w:rsid w:val="00BA6E9A"/>
    <w:rsid w:val="00BA6F2B"/>
    <w:rsid w:val="00BA707F"/>
    <w:rsid w:val="00BA70FE"/>
    <w:rsid w:val="00BA73D4"/>
    <w:rsid w:val="00BA7E66"/>
    <w:rsid w:val="00BB0461"/>
    <w:rsid w:val="00BB06E0"/>
    <w:rsid w:val="00BB0A49"/>
    <w:rsid w:val="00BB0AC9"/>
    <w:rsid w:val="00BB0F76"/>
    <w:rsid w:val="00BB1218"/>
    <w:rsid w:val="00BB1386"/>
    <w:rsid w:val="00BB1B4C"/>
    <w:rsid w:val="00BB1C2A"/>
    <w:rsid w:val="00BB1EAB"/>
    <w:rsid w:val="00BB1F3A"/>
    <w:rsid w:val="00BB20AA"/>
    <w:rsid w:val="00BB20BA"/>
    <w:rsid w:val="00BB2194"/>
    <w:rsid w:val="00BB2661"/>
    <w:rsid w:val="00BB270A"/>
    <w:rsid w:val="00BB2C89"/>
    <w:rsid w:val="00BB33A8"/>
    <w:rsid w:val="00BB342B"/>
    <w:rsid w:val="00BB35CD"/>
    <w:rsid w:val="00BB3624"/>
    <w:rsid w:val="00BB3864"/>
    <w:rsid w:val="00BB3AE4"/>
    <w:rsid w:val="00BB3C28"/>
    <w:rsid w:val="00BB487B"/>
    <w:rsid w:val="00BB4979"/>
    <w:rsid w:val="00BB4FB6"/>
    <w:rsid w:val="00BB542D"/>
    <w:rsid w:val="00BB5557"/>
    <w:rsid w:val="00BB5647"/>
    <w:rsid w:val="00BB5B16"/>
    <w:rsid w:val="00BB5C88"/>
    <w:rsid w:val="00BB5EDF"/>
    <w:rsid w:val="00BB6304"/>
    <w:rsid w:val="00BB6514"/>
    <w:rsid w:val="00BB6BE7"/>
    <w:rsid w:val="00BB73EA"/>
    <w:rsid w:val="00BB774F"/>
    <w:rsid w:val="00BB78ED"/>
    <w:rsid w:val="00BB78F7"/>
    <w:rsid w:val="00BB7B65"/>
    <w:rsid w:val="00BB7B80"/>
    <w:rsid w:val="00BB7BFE"/>
    <w:rsid w:val="00BB7C9B"/>
    <w:rsid w:val="00BC03DC"/>
    <w:rsid w:val="00BC0579"/>
    <w:rsid w:val="00BC06A2"/>
    <w:rsid w:val="00BC0B5A"/>
    <w:rsid w:val="00BC0C89"/>
    <w:rsid w:val="00BC129E"/>
    <w:rsid w:val="00BC19D1"/>
    <w:rsid w:val="00BC1AEC"/>
    <w:rsid w:val="00BC2923"/>
    <w:rsid w:val="00BC2B77"/>
    <w:rsid w:val="00BC2CCD"/>
    <w:rsid w:val="00BC2DC3"/>
    <w:rsid w:val="00BC317A"/>
    <w:rsid w:val="00BC3371"/>
    <w:rsid w:val="00BC345B"/>
    <w:rsid w:val="00BC39D7"/>
    <w:rsid w:val="00BC406E"/>
    <w:rsid w:val="00BC43C2"/>
    <w:rsid w:val="00BC449D"/>
    <w:rsid w:val="00BC49FC"/>
    <w:rsid w:val="00BC4A0D"/>
    <w:rsid w:val="00BC4CB3"/>
    <w:rsid w:val="00BC4D9D"/>
    <w:rsid w:val="00BC553B"/>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6E"/>
    <w:rsid w:val="00BC7FA5"/>
    <w:rsid w:val="00BD00C9"/>
    <w:rsid w:val="00BD06B8"/>
    <w:rsid w:val="00BD0976"/>
    <w:rsid w:val="00BD0C0F"/>
    <w:rsid w:val="00BD0EEB"/>
    <w:rsid w:val="00BD0F6F"/>
    <w:rsid w:val="00BD100F"/>
    <w:rsid w:val="00BD115D"/>
    <w:rsid w:val="00BD141A"/>
    <w:rsid w:val="00BD1853"/>
    <w:rsid w:val="00BD1F41"/>
    <w:rsid w:val="00BD2102"/>
    <w:rsid w:val="00BD22D3"/>
    <w:rsid w:val="00BD286F"/>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12"/>
    <w:rsid w:val="00BD6A54"/>
    <w:rsid w:val="00BD6D8C"/>
    <w:rsid w:val="00BD6FA4"/>
    <w:rsid w:val="00BD746C"/>
    <w:rsid w:val="00BD74DF"/>
    <w:rsid w:val="00BD7886"/>
    <w:rsid w:val="00BD78F1"/>
    <w:rsid w:val="00BD79C4"/>
    <w:rsid w:val="00BD7C9F"/>
    <w:rsid w:val="00BD7F4C"/>
    <w:rsid w:val="00BE02A3"/>
    <w:rsid w:val="00BE031C"/>
    <w:rsid w:val="00BE04D1"/>
    <w:rsid w:val="00BE052F"/>
    <w:rsid w:val="00BE062B"/>
    <w:rsid w:val="00BE06F6"/>
    <w:rsid w:val="00BE070B"/>
    <w:rsid w:val="00BE09BE"/>
    <w:rsid w:val="00BE0D53"/>
    <w:rsid w:val="00BE0E49"/>
    <w:rsid w:val="00BE0E9C"/>
    <w:rsid w:val="00BE111B"/>
    <w:rsid w:val="00BE13F6"/>
    <w:rsid w:val="00BE14C7"/>
    <w:rsid w:val="00BE1704"/>
    <w:rsid w:val="00BE1AD3"/>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C0C"/>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FA"/>
    <w:rsid w:val="00BF1DA8"/>
    <w:rsid w:val="00BF1E1F"/>
    <w:rsid w:val="00BF211C"/>
    <w:rsid w:val="00BF22CD"/>
    <w:rsid w:val="00BF24AA"/>
    <w:rsid w:val="00BF2774"/>
    <w:rsid w:val="00BF28BC"/>
    <w:rsid w:val="00BF28CB"/>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B52"/>
    <w:rsid w:val="00BF4C9B"/>
    <w:rsid w:val="00BF4E83"/>
    <w:rsid w:val="00BF4F77"/>
    <w:rsid w:val="00BF4F9C"/>
    <w:rsid w:val="00BF526D"/>
    <w:rsid w:val="00BF56E9"/>
    <w:rsid w:val="00BF581D"/>
    <w:rsid w:val="00BF59E8"/>
    <w:rsid w:val="00BF5A5C"/>
    <w:rsid w:val="00BF5BAD"/>
    <w:rsid w:val="00BF5FFF"/>
    <w:rsid w:val="00BF60E9"/>
    <w:rsid w:val="00BF636B"/>
    <w:rsid w:val="00BF65BC"/>
    <w:rsid w:val="00BF67DC"/>
    <w:rsid w:val="00BF6899"/>
    <w:rsid w:val="00BF6B5A"/>
    <w:rsid w:val="00BF6D69"/>
    <w:rsid w:val="00BF7875"/>
    <w:rsid w:val="00BF7C9E"/>
    <w:rsid w:val="00BF7E16"/>
    <w:rsid w:val="00BF7E56"/>
    <w:rsid w:val="00C001E8"/>
    <w:rsid w:val="00C00522"/>
    <w:rsid w:val="00C00FB4"/>
    <w:rsid w:val="00C0121C"/>
    <w:rsid w:val="00C014D0"/>
    <w:rsid w:val="00C015A2"/>
    <w:rsid w:val="00C016D7"/>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6BB"/>
    <w:rsid w:val="00C06716"/>
    <w:rsid w:val="00C06D54"/>
    <w:rsid w:val="00C06E7F"/>
    <w:rsid w:val="00C06F6F"/>
    <w:rsid w:val="00C06F95"/>
    <w:rsid w:val="00C078E1"/>
    <w:rsid w:val="00C07AF9"/>
    <w:rsid w:val="00C07CB9"/>
    <w:rsid w:val="00C102B4"/>
    <w:rsid w:val="00C10450"/>
    <w:rsid w:val="00C104AB"/>
    <w:rsid w:val="00C10564"/>
    <w:rsid w:val="00C1099D"/>
    <w:rsid w:val="00C10A54"/>
    <w:rsid w:val="00C10DCA"/>
    <w:rsid w:val="00C10EB3"/>
    <w:rsid w:val="00C110CF"/>
    <w:rsid w:val="00C1126A"/>
    <w:rsid w:val="00C1127A"/>
    <w:rsid w:val="00C115B4"/>
    <w:rsid w:val="00C11729"/>
    <w:rsid w:val="00C1177D"/>
    <w:rsid w:val="00C11848"/>
    <w:rsid w:val="00C11C91"/>
    <w:rsid w:val="00C1212C"/>
    <w:rsid w:val="00C129D9"/>
    <w:rsid w:val="00C12C8F"/>
    <w:rsid w:val="00C12CEA"/>
    <w:rsid w:val="00C12F78"/>
    <w:rsid w:val="00C1348F"/>
    <w:rsid w:val="00C13A82"/>
    <w:rsid w:val="00C13BB3"/>
    <w:rsid w:val="00C13C92"/>
    <w:rsid w:val="00C13CB4"/>
    <w:rsid w:val="00C13DA1"/>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7B9"/>
    <w:rsid w:val="00C16CE1"/>
    <w:rsid w:val="00C16D22"/>
    <w:rsid w:val="00C16D70"/>
    <w:rsid w:val="00C16DA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B62"/>
    <w:rsid w:val="00C23C1F"/>
    <w:rsid w:val="00C23C2E"/>
    <w:rsid w:val="00C24249"/>
    <w:rsid w:val="00C24792"/>
    <w:rsid w:val="00C249F2"/>
    <w:rsid w:val="00C24B0C"/>
    <w:rsid w:val="00C24C00"/>
    <w:rsid w:val="00C24CA3"/>
    <w:rsid w:val="00C25CBC"/>
    <w:rsid w:val="00C25D78"/>
    <w:rsid w:val="00C25EB9"/>
    <w:rsid w:val="00C25ED6"/>
    <w:rsid w:val="00C26019"/>
    <w:rsid w:val="00C264C4"/>
    <w:rsid w:val="00C264F6"/>
    <w:rsid w:val="00C26518"/>
    <w:rsid w:val="00C2659B"/>
    <w:rsid w:val="00C26A4E"/>
    <w:rsid w:val="00C26D91"/>
    <w:rsid w:val="00C26FD2"/>
    <w:rsid w:val="00C2726C"/>
    <w:rsid w:val="00C27355"/>
    <w:rsid w:val="00C27750"/>
    <w:rsid w:val="00C278B2"/>
    <w:rsid w:val="00C2794B"/>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9F"/>
    <w:rsid w:val="00C3322C"/>
    <w:rsid w:val="00C3360C"/>
    <w:rsid w:val="00C33A68"/>
    <w:rsid w:val="00C34175"/>
    <w:rsid w:val="00C34466"/>
    <w:rsid w:val="00C344A5"/>
    <w:rsid w:val="00C34730"/>
    <w:rsid w:val="00C34BFA"/>
    <w:rsid w:val="00C34D19"/>
    <w:rsid w:val="00C35084"/>
    <w:rsid w:val="00C352E2"/>
    <w:rsid w:val="00C35A72"/>
    <w:rsid w:val="00C35E32"/>
    <w:rsid w:val="00C360FC"/>
    <w:rsid w:val="00C363D9"/>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6BA"/>
    <w:rsid w:val="00C40763"/>
    <w:rsid w:val="00C4091F"/>
    <w:rsid w:val="00C40958"/>
    <w:rsid w:val="00C40C4A"/>
    <w:rsid w:val="00C40C7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524"/>
    <w:rsid w:val="00C448B7"/>
    <w:rsid w:val="00C44B90"/>
    <w:rsid w:val="00C44C0C"/>
    <w:rsid w:val="00C44C6B"/>
    <w:rsid w:val="00C450D3"/>
    <w:rsid w:val="00C450D9"/>
    <w:rsid w:val="00C45994"/>
    <w:rsid w:val="00C45AB8"/>
    <w:rsid w:val="00C45D59"/>
    <w:rsid w:val="00C45FA4"/>
    <w:rsid w:val="00C46184"/>
    <w:rsid w:val="00C4676B"/>
    <w:rsid w:val="00C46870"/>
    <w:rsid w:val="00C46B9B"/>
    <w:rsid w:val="00C46F3D"/>
    <w:rsid w:val="00C46F60"/>
    <w:rsid w:val="00C4729D"/>
    <w:rsid w:val="00C47535"/>
    <w:rsid w:val="00C4785F"/>
    <w:rsid w:val="00C47C01"/>
    <w:rsid w:val="00C47D61"/>
    <w:rsid w:val="00C47DF9"/>
    <w:rsid w:val="00C47EE2"/>
    <w:rsid w:val="00C5007A"/>
    <w:rsid w:val="00C5020B"/>
    <w:rsid w:val="00C503B1"/>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967"/>
    <w:rsid w:val="00C53A70"/>
    <w:rsid w:val="00C53DD1"/>
    <w:rsid w:val="00C542AE"/>
    <w:rsid w:val="00C54545"/>
    <w:rsid w:val="00C54748"/>
    <w:rsid w:val="00C549D5"/>
    <w:rsid w:val="00C54DDB"/>
    <w:rsid w:val="00C553A5"/>
    <w:rsid w:val="00C55557"/>
    <w:rsid w:val="00C555CC"/>
    <w:rsid w:val="00C55C8E"/>
    <w:rsid w:val="00C55D9A"/>
    <w:rsid w:val="00C5694D"/>
    <w:rsid w:val="00C56B7E"/>
    <w:rsid w:val="00C56F00"/>
    <w:rsid w:val="00C5704E"/>
    <w:rsid w:val="00C570A4"/>
    <w:rsid w:val="00C570E6"/>
    <w:rsid w:val="00C57655"/>
    <w:rsid w:val="00C5789C"/>
    <w:rsid w:val="00C57A15"/>
    <w:rsid w:val="00C57A6C"/>
    <w:rsid w:val="00C57E20"/>
    <w:rsid w:val="00C57E9D"/>
    <w:rsid w:val="00C57F87"/>
    <w:rsid w:val="00C60151"/>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04"/>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74"/>
    <w:rsid w:val="00C668CA"/>
    <w:rsid w:val="00C668E1"/>
    <w:rsid w:val="00C66AB9"/>
    <w:rsid w:val="00C66AC4"/>
    <w:rsid w:val="00C66D0C"/>
    <w:rsid w:val="00C671B5"/>
    <w:rsid w:val="00C6731F"/>
    <w:rsid w:val="00C673F1"/>
    <w:rsid w:val="00C67489"/>
    <w:rsid w:val="00C678B4"/>
    <w:rsid w:val="00C679FD"/>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B4E"/>
    <w:rsid w:val="00C75CCE"/>
    <w:rsid w:val="00C75DDE"/>
    <w:rsid w:val="00C76006"/>
    <w:rsid w:val="00C761F3"/>
    <w:rsid w:val="00C7632D"/>
    <w:rsid w:val="00C76776"/>
    <w:rsid w:val="00C76B6D"/>
    <w:rsid w:val="00C76C8C"/>
    <w:rsid w:val="00C76CC2"/>
    <w:rsid w:val="00C76E17"/>
    <w:rsid w:val="00C7702E"/>
    <w:rsid w:val="00C771CE"/>
    <w:rsid w:val="00C77343"/>
    <w:rsid w:val="00C774C1"/>
    <w:rsid w:val="00C77802"/>
    <w:rsid w:val="00C77849"/>
    <w:rsid w:val="00C77871"/>
    <w:rsid w:val="00C77BF5"/>
    <w:rsid w:val="00C77F0C"/>
    <w:rsid w:val="00C77FFD"/>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38F"/>
    <w:rsid w:val="00C83736"/>
    <w:rsid w:val="00C83C10"/>
    <w:rsid w:val="00C83DD3"/>
    <w:rsid w:val="00C8413A"/>
    <w:rsid w:val="00C841F0"/>
    <w:rsid w:val="00C84372"/>
    <w:rsid w:val="00C84B55"/>
    <w:rsid w:val="00C8507D"/>
    <w:rsid w:val="00C85372"/>
    <w:rsid w:val="00C857E8"/>
    <w:rsid w:val="00C85B51"/>
    <w:rsid w:val="00C862B8"/>
    <w:rsid w:val="00C86487"/>
    <w:rsid w:val="00C86630"/>
    <w:rsid w:val="00C866D9"/>
    <w:rsid w:val="00C866F5"/>
    <w:rsid w:val="00C867FE"/>
    <w:rsid w:val="00C8685F"/>
    <w:rsid w:val="00C86B05"/>
    <w:rsid w:val="00C86E14"/>
    <w:rsid w:val="00C86F5A"/>
    <w:rsid w:val="00C8717D"/>
    <w:rsid w:val="00C87506"/>
    <w:rsid w:val="00C87693"/>
    <w:rsid w:val="00C87995"/>
    <w:rsid w:val="00C87A4B"/>
    <w:rsid w:val="00C87B32"/>
    <w:rsid w:val="00C87CFE"/>
    <w:rsid w:val="00C87DD9"/>
    <w:rsid w:val="00C905B8"/>
    <w:rsid w:val="00C9084F"/>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323F"/>
    <w:rsid w:val="00C935D5"/>
    <w:rsid w:val="00C93729"/>
    <w:rsid w:val="00C93A0F"/>
    <w:rsid w:val="00C93E8A"/>
    <w:rsid w:val="00C93F88"/>
    <w:rsid w:val="00C94360"/>
    <w:rsid w:val="00C94374"/>
    <w:rsid w:val="00C94401"/>
    <w:rsid w:val="00C94689"/>
    <w:rsid w:val="00C946D4"/>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FE"/>
    <w:rsid w:val="00CA0C56"/>
    <w:rsid w:val="00CA0EA4"/>
    <w:rsid w:val="00CA1072"/>
    <w:rsid w:val="00CA111F"/>
    <w:rsid w:val="00CA1147"/>
    <w:rsid w:val="00CA13EE"/>
    <w:rsid w:val="00CA1869"/>
    <w:rsid w:val="00CA1871"/>
    <w:rsid w:val="00CA1A67"/>
    <w:rsid w:val="00CA1BA8"/>
    <w:rsid w:val="00CA1D8C"/>
    <w:rsid w:val="00CA1F67"/>
    <w:rsid w:val="00CA2305"/>
    <w:rsid w:val="00CA264B"/>
    <w:rsid w:val="00CA26E5"/>
    <w:rsid w:val="00CA2754"/>
    <w:rsid w:val="00CA281B"/>
    <w:rsid w:val="00CA29C7"/>
    <w:rsid w:val="00CA3125"/>
    <w:rsid w:val="00CA3275"/>
    <w:rsid w:val="00CA35F7"/>
    <w:rsid w:val="00CA377A"/>
    <w:rsid w:val="00CA38F1"/>
    <w:rsid w:val="00CA3BD1"/>
    <w:rsid w:val="00CA3CCE"/>
    <w:rsid w:val="00CA416A"/>
    <w:rsid w:val="00CA44ED"/>
    <w:rsid w:val="00CA48B8"/>
    <w:rsid w:val="00CA4A12"/>
    <w:rsid w:val="00CA4B92"/>
    <w:rsid w:val="00CA4ECF"/>
    <w:rsid w:val="00CA4FE9"/>
    <w:rsid w:val="00CA50A9"/>
    <w:rsid w:val="00CA5552"/>
    <w:rsid w:val="00CA56E9"/>
    <w:rsid w:val="00CA5712"/>
    <w:rsid w:val="00CA608E"/>
    <w:rsid w:val="00CA61B2"/>
    <w:rsid w:val="00CA693C"/>
    <w:rsid w:val="00CA69BD"/>
    <w:rsid w:val="00CA6A4D"/>
    <w:rsid w:val="00CA6BA8"/>
    <w:rsid w:val="00CA6CAF"/>
    <w:rsid w:val="00CA6FC8"/>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B44"/>
    <w:rsid w:val="00CB0E44"/>
    <w:rsid w:val="00CB1132"/>
    <w:rsid w:val="00CB11A5"/>
    <w:rsid w:val="00CB13F2"/>
    <w:rsid w:val="00CB15BA"/>
    <w:rsid w:val="00CB1882"/>
    <w:rsid w:val="00CB19B2"/>
    <w:rsid w:val="00CB19D6"/>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6174"/>
    <w:rsid w:val="00CB69B4"/>
    <w:rsid w:val="00CB6A21"/>
    <w:rsid w:val="00CB6DE1"/>
    <w:rsid w:val="00CB6E13"/>
    <w:rsid w:val="00CB6EC8"/>
    <w:rsid w:val="00CB6EE5"/>
    <w:rsid w:val="00CB6F10"/>
    <w:rsid w:val="00CB7594"/>
    <w:rsid w:val="00CB7A2E"/>
    <w:rsid w:val="00CB7E08"/>
    <w:rsid w:val="00CB7FA9"/>
    <w:rsid w:val="00CC07DF"/>
    <w:rsid w:val="00CC0CF6"/>
    <w:rsid w:val="00CC0D01"/>
    <w:rsid w:val="00CC0F31"/>
    <w:rsid w:val="00CC1225"/>
    <w:rsid w:val="00CC1264"/>
    <w:rsid w:val="00CC1357"/>
    <w:rsid w:val="00CC1466"/>
    <w:rsid w:val="00CC187F"/>
    <w:rsid w:val="00CC18AE"/>
    <w:rsid w:val="00CC1C3F"/>
    <w:rsid w:val="00CC1E9F"/>
    <w:rsid w:val="00CC1F8C"/>
    <w:rsid w:val="00CC2027"/>
    <w:rsid w:val="00CC2387"/>
    <w:rsid w:val="00CC2403"/>
    <w:rsid w:val="00CC26C5"/>
    <w:rsid w:val="00CC2A3D"/>
    <w:rsid w:val="00CC2AAF"/>
    <w:rsid w:val="00CC2AB3"/>
    <w:rsid w:val="00CC2B04"/>
    <w:rsid w:val="00CC2BE5"/>
    <w:rsid w:val="00CC2CEE"/>
    <w:rsid w:val="00CC2F49"/>
    <w:rsid w:val="00CC30A9"/>
    <w:rsid w:val="00CC3307"/>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254"/>
    <w:rsid w:val="00CD0793"/>
    <w:rsid w:val="00CD093B"/>
    <w:rsid w:val="00CD1166"/>
    <w:rsid w:val="00CD17A2"/>
    <w:rsid w:val="00CD17B0"/>
    <w:rsid w:val="00CD1853"/>
    <w:rsid w:val="00CD1AAB"/>
    <w:rsid w:val="00CD1DE2"/>
    <w:rsid w:val="00CD1F9D"/>
    <w:rsid w:val="00CD20C8"/>
    <w:rsid w:val="00CD212A"/>
    <w:rsid w:val="00CD2284"/>
    <w:rsid w:val="00CD25F2"/>
    <w:rsid w:val="00CD26A9"/>
    <w:rsid w:val="00CD279A"/>
    <w:rsid w:val="00CD2B86"/>
    <w:rsid w:val="00CD2F41"/>
    <w:rsid w:val="00CD3CBE"/>
    <w:rsid w:val="00CD3E26"/>
    <w:rsid w:val="00CD40C4"/>
    <w:rsid w:val="00CD4280"/>
    <w:rsid w:val="00CD429C"/>
    <w:rsid w:val="00CD42AF"/>
    <w:rsid w:val="00CD447D"/>
    <w:rsid w:val="00CD450C"/>
    <w:rsid w:val="00CD4806"/>
    <w:rsid w:val="00CD4884"/>
    <w:rsid w:val="00CD4C57"/>
    <w:rsid w:val="00CD5385"/>
    <w:rsid w:val="00CD545F"/>
    <w:rsid w:val="00CD5A07"/>
    <w:rsid w:val="00CD5BAD"/>
    <w:rsid w:val="00CD6071"/>
    <w:rsid w:val="00CD62AE"/>
    <w:rsid w:val="00CD65A3"/>
    <w:rsid w:val="00CD6895"/>
    <w:rsid w:val="00CD68B5"/>
    <w:rsid w:val="00CD699B"/>
    <w:rsid w:val="00CD6CA8"/>
    <w:rsid w:val="00CD6D0C"/>
    <w:rsid w:val="00CD6D49"/>
    <w:rsid w:val="00CD7154"/>
    <w:rsid w:val="00CD72AA"/>
    <w:rsid w:val="00CD73EC"/>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4F3"/>
    <w:rsid w:val="00CE47BC"/>
    <w:rsid w:val="00CE4849"/>
    <w:rsid w:val="00CE4868"/>
    <w:rsid w:val="00CE4B5A"/>
    <w:rsid w:val="00CE4DB3"/>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3BB"/>
    <w:rsid w:val="00CF59F9"/>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D7F"/>
    <w:rsid w:val="00D0202E"/>
    <w:rsid w:val="00D022A8"/>
    <w:rsid w:val="00D02362"/>
    <w:rsid w:val="00D0278E"/>
    <w:rsid w:val="00D02846"/>
    <w:rsid w:val="00D029AD"/>
    <w:rsid w:val="00D02DC0"/>
    <w:rsid w:val="00D02E81"/>
    <w:rsid w:val="00D02F34"/>
    <w:rsid w:val="00D032C9"/>
    <w:rsid w:val="00D034DF"/>
    <w:rsid w:val="00D04663"/>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464"/>
    <w:rsid w:val="00D07A0F"/>
    <w:rsid w:val="00D07C46"/>
    <w:rsid w:val="00D07D9E"/>
    <w:rsid w:val="00D106FB"/>
    <w:rsid w:val="00D108E2"/>
    <w:rsid w:val="00D10B9D"/>
    <w:rsid w:val="00D10BD7"/>
    <w:rsid w:val="00D10BDB"/>
    <w:rsid w:val="00D10BDC"/>
    <w:rsid w:val="00D10F8F"/>
    <w:rsid w:val="00D11741"/>
    <w:rsid w:val="00D118F4"/>
    <w:rsid w:val="00D11A48"/>
    <w:rsid w:val="00D12853"/>
    <w:rsid w:val="00D12ADD"/>
    <w:rsid w:val="00D12AF1"/>
    <w:rsid w:val="00D12AF6"/>
    <w:rsid w:val="00D12C63"/>
    <w:rsid w:val="00D12E22"/>
    <w:rsid w:val="00D13440"/>
    <w:rsid w:val="00D13477"/>
    <w:rsid w:val="00D1351D"/>
    <w:rsid w:val="00D136D6"/>
    <w:rsid w:val="00D1374E"/>
    <w:rsid w:val="00D13BEA"/>
    <w:rsid w:val="00D13C9C"/>
    <w:rsid w:val="00D13F9C"/>
    <w:rsid w:val="00D14136"/>
    <w:rsid w:val="00D14406"/>
    <w:rsid w:val="00D14657"/>
    <w:rsid w:val="00D14AFC"/>
    <w:rsid w:val="00D14BA1"/>
    <w:rsid w:val="00D14D12"/>
    <w:rsid w:val="00D14DE6"/>
    <w:rsid w:val="00D14FDC"/>
    <w:rsid w:val="00D15030"/>
    <w:rsid w:val="00D150BB"/>
    <w:rsid w:val="00D15887"/>
    <w:rsid w:val="00D15A00"/>
    <w:rsid w:val="00D15B8E"/>
    <w:rsid w:val="00D15C3A"/>
    <w:rsid w:val="00D15CC5"/>
    <w:rsid w:val="00D15E28"/>
    <w:rsid w:val="00D15F6D"/>
    <w:rsid w:val="00D1608C"/>
    <w:rsid w:val="00D16422"/>
    <w:rsid w:val="00D166AD"/>
    <w:rsid w:val="00D20150"/>
    <w:rsid w:val="00D206ED"/>
    <w:rsid w:val="00D20714"/>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28A"/>
    <w:rsid w:val="00D25444"/>
    <w:rsid w:val="00D254D1"/>
    <w:rsid w:val="00D25535"/>
    <w:rsid w:val="00D25A14"/>
    <w:rsid w:val="00D25DFF"/>
    <w:rsid w:val="00D25ED7"/>
    <w:rsid w:val="00D25F39"/>
    <w:rsid w:val="00D26056"/>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243"/>
    <w:rsid w:val="00D4125E"/>
    <w:rsid w:val="00D412A5"/>
    <w:rsid w:val="00D41643"/>
    <w:rsid w:val="00D417E9"/>
    <w:rsid w:val="00D41B45"/>
    <w:rsid w:val="00D41E30"/>
    <w:rsid w:val="00D423F2"/>
    <w:rsid w:val="00D426E0"/>
    <w:rsid w:val="00D42EA3"/>
    <w:rsid w:val="00D4310F"/>
    <w:rsid w:val="00D43110"/>
    <w:rsid w:val="00D43232"/>
    <w:rsid w:val="00D43322"/>
    <w:rsid w:val="00D43385"/>
    <w:rsid w:val="00D434CF"/>
    <w:rsid w:val="00D43584"/>
    <w:rsid w:val="00D43601"/>
    <w:rsid w:val="00D43A9B"/>
    <w:rsid w:val="00D43AA5"/>
    <w:rsid w:val="00D43D3A"/>
    <w:rsid w:val="00D44180"/>
    <w:rsid w:val="00D44621"/>
    <w:rsid w:val="00D44672"/>
    <w:rsid w:val="00D44713"/>
    <w:rsid w:val="00D44A96"/>
    <w:rsid w:val="00D44C11"/>
    <w:rsid w:val="00D44DB4"/>
    <w:rsid w:val="00D44FF4"/>
    <w:rsid w:val="00D45173"/>
    <w:rsid w:val="00D453B6"/>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9F2"/>
    <w:rsid w:val="00D60BD9"/>
    <w:rsid w:val="00D6111A"/>
    <w:rsid w:val="00D61303"/>
    <w:rsid w:val="00D614F5"/>
    <w:rsid w:val="00D615AF"/>
    <w:rsid w:val="00D622D5"/>
    <w:rsid w:val="00D6279B"/>
    <w:rsid w:val="00D6296C"/>
    <w:rsid w:val="00D62BA3"/>
    <w:rsid w:val="00D63272"/>
    <w:rsid w:val="00D63465"/>
    <w:rsid w:val="00D637F1"/>
    <w:rsid w:val="00D63B59"/>
    <w:rsid w:val="00D63B94"/>
    <w:rsid w:val="00D63D9A"/>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614"/>
    <w:rsid w:val="00D667DE"/>
    <w:rsid w:val="00D6688E"/>
    <w:rsid w:val="00D66950"/>
    <w:rsid w:val="00D66972"/>
    <w:rsid w:val="00D669F2"/>
    <w:rsid w:val="00D66B43"/>
    <w:rsid w:val="00D66CDB"/>
    <w:rsid w:val="00D66DF7"/>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913"/>
    <w:rsid w:val="00D71A81"/>
    <w:rsid w:val="00D71AD1"/>
    <w:rsid w:val="00D71D7B"/>
    <w:rsid w:val="00D71FE8"/>
    <w:rsid w:val="00D722A3"/>
    <w:rsid w:val="00D722B3"/>
    <w:rsid w:val="00D723E4"/>
    <w:rsid w:val="00D7246C"/>
    <w:rsid w:val="00D725BB"/>
    <w:rsid w:val="00D72617"/>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397"/>
    <w:rsid w:val="00D7444C"/>
    <w:rsid w:val="00D74481"/>
    <w:rsid w:val="00D74851"/>
    <w:rsid w:val="00D74908"/>
    <w:rsid w:val="00D74C47"/>
    <w:rsid w:val="00D74E05"/>
    <w:rsid w:val="00D74FB4"/>
    <w:rsid w:val="00D7503F"/>
    <w:rsid w:val="00D7516C"/>
    <w:rsid w:val="00D75262"/>
    <w:rsid w:val="00D75AED"/>
    <w:rsid w:val="00D75C36"/>
    <w:rsid w:val="00D760A3"/>
    <w:rsid w:val="00D76554"/>
    <w:rsid w:val="00D7676E"/>
    <w:rsid w:val="00D769C9"/>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DC4"/>
    <w:rsid w:val="00D8108A"/>
    <w:rsid w:val="00D810FF"/>
    <w:rsid w:val="00D813B6"/>
    <w:rsid w:val="00D813E2"/>
    <w:rsid w:val="00D81736"/>
    <w:rsid w:val="00D81951"/>
    <w:rsid w:val="00D81DAA"/>
    <w:rsid w:val="00D81FCF"/>
    <w:rsid w:val="00D82066"/>
    <w:rsid w:val="00D820A6"/>
    <w:rsid w:val="00D82822"/>
    <w:rsid w:val="00D82C48"/>
    <w:rsid w:val="00D82C87"/>
    <w:rsid w:val="00D82D04"/>
    <w:rsid w:val="00D830C2"/>
    <w:rsid w:val="00D835E2"/>
    <w:rsid w:val="00D836B7"/>
    <w:rsid w:val="00D838E5"/>
    <w:rsid w:val="00D83989"/>
    <w:rsid w:val="00D83C22"/>
    <w:rsid w:val="00D84252"/>
    <w:rsid w:val="00D843D6"/>
    <w:rsid w:val="00D84675"/>
    <w:rsid w:val="00D848D6"/>
    <w:rsid w:val="00D84B53"/>
    <w:rsid w:val="00D84CE7"/>
    <w:rsid w:val="00D84EB3"/>
    <w:rsid w:val="00D84F65"/>
    <w:rsid w:val="00D84FC7"/>
    <w:rsid w:val="00D850EF"/>
    <w:rsid w:val="00D8525F"/>
    <w:rsid w:val="00D852E4"/>
    <w:rsid w:val="00D85814"/>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900B2"/>
    <w:rsid w:val="00D9029D"/>
    <w:rsid w:val="00D90337"/>
    <w:rsid w:val="00D903BB"/>
    <w:rsid w:val="00D90D0A"/>
    <w:rsid w:val="00D91684"/>
    <w:rsid w:val="00D916D3"/>
    <w:rsid w:val="00D91CD8"/>
    <w:rsid w:val="00D91DBE"/>
    <w:rsid w:val="00D91FFE"/>
    <w:rsid w:val="00D9264B"/>
    <w:rsid w:val="00D92731"/>
    <w:rsid w:val="00D92B61"/>
    <w:rsid w:val="00D9305B"/>
    <w:rsid w:val="00D9332A"/>
    <w:rsid w:val="00D937DB"/>
    <w:rsid w:val="00D938E9"/>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207"/>
    <w:rsid w:val="00DA2683"/>
    <w:rsid w:val="00DA2769"/>
    <w:rsid w:val="00DA2B5C"/>
    <w:rsid w:val="00DA2C1A"/>
    <w:rsid w:val="00DA2E1C"/>
    <w:rsid w:val="00DA32D4"/>
    <w:rsid w:val="00DA33B4"/>
    <w:rsid w:val="00DA3439"/>
    <w:rsid w:val="00DA366A"/>
    <w:rsid w:val="00DA40BC"/>
    <w:rsid w:val="00DA40FB"/>
    <w:rsid w:val="00DA4121"/>
    <w:rsid w:val="00DA4512"/>
    <w:rsid w:val="00DA4633"/>
    <w:rsid w:val="00DA4843"/>
    <w:rsid w:val="00DA495C"/>
    <w:rsid w:val="00DA4A42"/>
    <w:rsid w:val="00DA4DED"/>
    <w:rsid w:val="00DA53E5"/>
    <w:rsid w:val="00DA5628"/>
    <w:rsid w:val="00DA5A34"/>
    <w:rsid w:val="00DA5AF0"/>
    <w:rsid w:val="00DA5B34"/>
    <w:rsid w:val="00DA5E6A"/>
    <w:rsid w:val="00DA67BD"/>
    <w:rsid w:val="00DA6817"/>
    <w:rsid w:val="00DA694F"/>
    <w:rsid w:val="00DA69CB"/>
    <w:rsid w:val="00DA7160"/>
    <w:rsid w:val="00DA72BE"/>
    <w:rsid w:val="00DA778C"/>
    <w:rsid w:val="00DA7870"/>
    <w:rsid w:val="00DA7ACD"/>
    <w:rsid w:val="00DA7B91"/>
    <w:rsid w:val="00DA7EED"/>
    <w:rsid w:val="00DB02B1"/>
    <w:rsid w:val="00DB08F9"/>
    <w:rsid w:val="00DB12C8"/>
    <w:rsid w:val="00DB14C4"/>
    <w:rsid w:val="00DB15E0"/>
    <w:rsid w:val="00DB17EC"/>
    <w:rsid w:val="00DB194B"/>
    <w:rsid w:val="00DB1B6E"/>
    <w:rsid w:val="00DB22DA"/>
    <w:rsid w:val="00DB237C"/>
    <w:rsid w:val="00DB24A3"/>
    <w:rsid w:val="00DB25B1"/>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889"/>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690"/>
    <w:rsid w:val="00DC572F"/>
    <w:rsid w:val="00DC6371"/>
    <w:rsid w:val="00DC641C"/>
    <w:rsid w:val="00DC67E4"/>
    <w:rsid w:val="00DC6847"/>
    <w:rsid w:val="00DC6E63"/>
    <w:rsid w:val="00DC6EAD"/>
    <w:rsid w:val="00DC6FF3"/>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EB9"/>
    <w:rsid w:val="00DD204E"/>
    <w:rsid w:val="00DD2287"/>
    <w:rsid w:val="00DD23FC"/>
    <w:rsid w:val="00DD2DE9"/>
    <w:rsid w:val="00DD2ED3"/>
    <w:rsid w:val="00DD3040"/>
    <w:rsid w:val="00DD3273"/>
    <w:rsid w:val="00DD328B"/>
    <w:rsid w:val="00DD331F"/>
    <w:rsid w:val="00DD3782"/>
    <w:rsid w:val="00DD3A1B"/>
    <w:rsid w:val="00DD4297"/>
    <w:rsid w:val="00DD42C5"/>
    <w:rsid w:val="00DD4640"/>
    <w:rsid w:val="00DD4976"/>
    <w:rsid w:val="00DD49A0"/>
    <w:rsid w:val="00DD4BAD"/>
    <w:rsid w:val="00DD4C12"/>
    <w:rsid w:val="00DD54F8"/>
    <w:rsid w:val="00DD550D"/>
    <w:rsid w:val="00DD56F9"/>
    <w:rsid w:val="00DD5743"/>
    <w:rsid w:val="00DD5AFD"/>
    <w:rsid w:val="00DD5D01"/>
    <w:rsid w:val="00DD5E14"/>
    <w:rsid w:val="00DD62DD"/>
    <w:rsid w:val="00DD66A9"/>
    <w:rsid w:val="00DD68C4"/>
    <w:rsid w:val="00DD6B98"/>
    <w:rsid w:val="00DD6D28"/>
    <w:rsid w:val="00DD6DDD"/>
    <w:rsid w:val="00DD7585"/>
    <w:rsid w:val="00DD79FC"/>
    <w:rsid w:val="00DD7A6A"/>
    <w:rsid w:val="00DD7D18"/>
    <w:rsid w:val="00DD7D57"/>
    <w:rsid w:val="00DD7FE6"/>
    <w:rsid w:val="00DE00A9"/>
    <w:rsid w:val="00DE05B5"/>
    <w:rsid w:val="00DE0708"/>
    <w:rsid w:val="00DE08C5"/>
    <w:rsid w:val="00DE0A54"/>
    <w:rsid w:val="00DE0EDF"/>
    <w:rsid w:val="00DE1147"/>
    <w:rsid w:val="00DE13D0"/>
    <w:rsid w:val="00DE1439"/>
    <w:rsid w:val="00DE1E97"/>
    <w:rsid w:val="00DE1F1D"/>
    <w:rsid w:val="00DE1FCC"/>
    <w:rsid w:val="00DE204E"/>
    <w:rsid w:val="00DE20A2"/>
    <w:rsid w:val="00DE2166"/>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C62"/>
    <w:rsid w:val="00E07253"/>
    <w:rsid w:val="00E07343"/>
    <w:rsid w:val="00E07B1D"/>
    <w:rsid w:val="00E07D42"/>
    <w:rsid w:val="00E07E7E"/>
    <w:rsid w:val="00E10095"/>
    <w:rsid w:val="00E1024E"/>
    <w:rsid w:val="00E106DF"/>
    <w:rsid w:val="00E10AE4"/>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C4"/>
    <w:rsid w:val="00E15FB8"/>
    <w:rsid w:val="00E16018"/>
    <w:rsid w:val="00E163E7"/>
    <w:rsid w:val="00E16784"/>
    <w:rsid w:val="00E16CAE"/>
    <w:rsid w:val="00E16F9D"/>
    <w:rsid w:val="00E17A18"/>
    <w:rsid w:val="00E17E14"/>
    <w:rsid w:val="00E17F8D"/>
    <w:rsid w:val="00E17FBC"/>
    <w:rsid w:val="00E202BA"/>
    <w:rsid w:val="00E203F7"/>
    <w:rsid w:val="00E20486"/>
    <w:rsid w:val="00E20BB2"/>
    <w:rsid w:val="00E20E99"/>
    <w:rsid w:val="00E2151E"/>
    <w:rsid w:val="00E216FE"/>
    <w:rsid w:val="00E217D6"/>
    <w:rsid w:val="00E218B3"/>
    <w:rsid w:val="00E21E8B"/>
    <w:rsid w:val="00E22579"/>
    <w:rsid w:val="00E22FE4"/>
    <w:rsid w:val="00E2345D"/>
    <w:rsid w:val="00E236F9"/>
    <w:rsid w:val="00E239D0"/>
    <w:rsid w:val="00E23D7C"/>
    <w:rsid w:val="00E242B7"/>
    <w:rsid w:val="00E242C4"/>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1272"/>
    <w:rsid w:val="00E316E3"/>
    <w:rsid w:val="00E31AAC"/>
    <w:rsid w:val="00E31CA7"/>
    <w:rsid w:val="00E31D47"/>
    <w:rsid w:val="00E31D92"/>
    <w:rsid w:val="00E31F38"/>
    <w:rsid w:val="00E32892"/>
    <w:rsid w:val="00E32A84"/>
    <w:rsid w:val="00E32D4A"/>
    <w:rsid w:val="00E32E8C"/>
    <w:rsid w:val="00E33194"/>
    <w:rsid w:val="00E33550"/>
    <w:rsid w:val="00E33640"/>
    <w:rsid w:val="00E3396B"/>
    <w:rsid w:val="00E33E7E"/>
    <w:rsid w:val="00E33F68"/>
    <w:rsid w:val="00E34166"/>
    <w:rsid w:val="00E34226"/>
    <w:rsid w:val="00E3467F"/>
    <w:rsid w:val="00E3488B"/>
    <w:rsid w:val="00E34A9E"/>
    <w:rsid w:val="00E34B43"/>
    <w:rsid w:val="00E34C54"/>
    <w:rsid w:val="00E34FBB"/>
    <w:rsid w:val="00E353F5"/>
    <w:rsid w:val="00E358CE"/>
    <w:rsid w:val="00E35D1E"/>
    <w:rsid w:val="00E35DB1"/>
    <w:rsid w:val="00E360D2"/>
    <w:rsid w:val="00E36375"/>
    <w:rsid w:val="00E363EB"/>
    <w:rsid w:val="00E36B0B"/>
    <w:rsid w:val="00E36DCE"/>
    <w:rsid w:val="00E37025"/>
    <w:rsid w:val="00E3733D"/>
    <w:rsid w:val="00E373D8"/>
    <w:rsid w:val="00E375A2"/>
    <w:rsid w:val="00E37673"/>
    <w:rsid w:val="00E37E5E"/>
    <w:rsid w:val="00E4020B"/>
    <w:rsid w:val="00E40367"/>
    <w:rsid w:val="00E40502"/>
    <w:rsid w:val="00E4086B"/>
    <w:rsid w:val="00E40889"/>
    <w:rsid w:val="00E40933"/>
    <w:rsid w:val="00E40AA4"/>
    <w:rsid w:val="00E40C0F"/>
    <w:rsid w:val="00E41274"/>
    <w:rsid w:val="00E412CA"/>
    <w:rsid w:val="00E4140F"/>
    <w:rsid w:val="00E417B5"/>
    <w:rsid w:val="00E41829"/>
    <w:rsid w:val="00E41835"/>
    <w:rsid w:val="00E41A91"/>
    <w:rsid w:val="00E41AC1"/>
    <w:rsid w:val="00E41B11"/>
    <w:rsid w:val="00E41BA6"/>
    <w:rsid w:val="00E41C16"/>
    <w:rsid w:val="00E41C5B"/>
    <w:rsid w:val="00E41F09"/>
    <w:rsid w:val="00E4207C"/>
    <w:rsid w:val="00E420F6"/>
    <w:rsid w:val="00E4221C"/>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DA7"/>
    <w:rsid w:val="00E46055"/>
    <w:rsid w:val="00E46CFA"/>
    <w:rsid w:val="00E47167"/>
    <w:rsid w:val="00E4736D"/>
    <w:rsid w:val="00E4740D"/>
    <w:rsid w:val="00E474AF"/>
    <w:rsid w:val="00E479B1"/>
    <w:rsid w:val="00E47A61"/>
    <w:rsid w:val="00E47A8E"/>
    <w:rsid w:val="00E47E91"/>
    <w:rsid w:val="00E50085"/>
    <w:rsid w:val="00E507DA"/>
    <w:rsid w:val="00E5094A"/>
    <w:rsid w:val="00E509AF"/>
    <w:rsid w:val="00E50B3A"/>
    <w:rsid w:val="00E50C6C"/>
    <w:rsid w:val="00E50E1A"/>
    <w:rsid w:val="00E513DA"/>
    <w:rsid w:val="00E5188F"/>
    <w:rsid w:val="00E51BAC"/>
    <w:rsid w:val="00E51E7B"/>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AFD"/>
    <w:rsid w:val="00E6138D"/>
    <w:rsid w:val="00E617DB"/>
    <w:rsid w:val="00E619A8"/>
    <w:rsid w:val="00E61B95"/>
    <w:rsid w:val="00E61EB5"/>
    <w:rsid w:val="00E61EC5"/>
    <w:rsid w:val="00E61F88"/>
    <w:rsid w:val="00E62070"/>
    <w:rsid w:val="00E62183"/>
    <w:rsid w:val="00E62316"/>
    <w:rsid w:val="00E625B4"/>
    <w:rsid w:val="00E6267E"/>
    <w:rsid w:val="00E626E4"/>
    <w:rsid w:val="00E63049"/>
    <w:rsid w:val="00E63DC0"/>
    <w:rsid w:val="00E64328"/>
    <w:rsid w:val="00E646C8"/>
    <w:rsid w:val="00E64950"/>
    <w:rsid w:val="00E65305"/>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110"/>
    <w:rsid w:val="00E67266"/>
    <w:rsid w:val="00E67373"/>
    <w:rsid w:val="00E673ED"/>
    <w:rsid w:val="00E678B6"/>
    <w:rsid w:val="00E67C3C"/>
    <w:rsid w:val="00E67CA5"/>
    <w:rsid w:val="00E701F1"/>
    <w:rsid w:val="00E703F3"/>
    <w:rsid w:val="00E70705"/>
    <w:rsid w:val="00E70CF3"/>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50E4"/>
    <w:rsid w:val="00E8512F"/>
    <w:rsid w:val="00E85351"/>
    <w:rsid w:val="00E857E7"/>
    <w:rsid w:val="00E858F3"/>
    <w:rsid w:val="00E859C3"/>
    <w:rsid w:val="00E85A7F"/>
    <w:rsid w:val="00E85C6F"/>
    <w:rsid w:val="00E85CC4"/>
    <w:rsid w:val="00E85DC8"/>
    <w:rsid w:val="00E86040"/>
    <w:rsid w:val="00E8659A"/>
    <w:rsid w:val="00E86653"/>
    <w:rsid w:val="00E8667D"/>
    <w:rsid w:val="00E86855"/>
    <w:rsid w:val="00E86C60"/>
    <w:rsid w:val="00E87045"/>
    <w:rsid w:val="00E87300"/>
    <w:rsid w:val="00E87344"/>
    <w:rsid w:val="00E875DB"/>
    <w:rsid w:val="00E876C9"/>
    <w:rsid w:val="00E87C57"/>
    <w:rsid w:val="00E87D0F"/>
    <w:rsid w:val="00E87DB4"/>
    <w:rsid w:val="00E90154"/>
    <w:rsid w:val="00E90202"/>
    <w:rsid w:val="00E904BE"/>
    <w:rsid w:val="00E90E00"/>
    <w:rsid w:val="00E90E37"/>
    <w:rsid w:val="00E90FB2"/>
    <w:rsid w:val="00E9101A"/>
    <w:rsid w:val="00E911B0"/>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D98"/>
    <w:rsid w:val="00E96DD5"/>
    <w:rsid w:val="00E97149"/>
    <w:rsid w:val="00E97276"/>
    <w:rsid w:val="00E97328"/>
    <w:rsid w:val="00E9741C"/>
    <w:rsid w:val="00E977F3"/>
    <w:rsid w:val="00E97822"/>
    <w:rsid w:val="00E97CA8"/>
    <w:rsid w:val="00E97CAD"/>
    <w:rsid w:val="00E97CED"/>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48A"/>
    <w:rsid w:val="00EB44BE"/>
    <w:rsid w:val="00EB450C"/>
    <w:rsid w:val="00EB4592"/>
    <w:rsid w:val="00EB4AF3"/>
    <w:rsid w:val="00EB4EFE"/>
    <w:rsid w:val="00EB52DB"/>
    <w:rsid w:val="00EB5A98"/>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6D0"/>
    <w:rsid w:val="00EC192E"/>
    <w:rsid w:val="00EC1A54"/>
    <w:rsid w:val="00EC1C11"/>
    <w:rsid w:val="00EC1D6D"/>
    <w:rsid w:val="00EC200A"/>
    <w:rsid w:val="00EC2325"/>
    <w:rsid w:val="00EC23F5"/>
    <w:rsid w:val="00EC243E"/>
    <w:rsid w:val="00EC25C8"/>
    <w:rsid w:val="00EC2816"/>
    <w:rsid w:val="00EC29A5"/>
    <w:rsid w:val="00EC29E7"/>
    <w:rsid w:val="00EC2F15"/>
    <w:rsid w:val="00EC3315"/>
    <w:rsid w:val="00EC34C0"/>
    <w:rsid w:val="00EC3C16"/>
    <w:rsid w:val="00EC3C27"/>
    <w:rsid w:val="00EC3F7B"/>
    <w:rsid w:val="00EC4108"/>
    <w:rsid w:val="00EC4FBA"/>
    <w:rsid w:val="00EC504B"/>
    <w:rsid w:val="00EC5994"/>
    <w:rsid w:val="00EC5B16"/>
    <w:rsid w:val="00EC5CAE"/>
    <w:rsid w:val="00EC5D5D"/>
    <w:rsid w:val="00EC5FD8"/>
    <w:rsid w:val="00EC6131"/>
    <w:rsid w:val="00EC6380"/>
    <w:rsid w:val="00EC66FA"/>
    <w:rsid w:val="00EC6C01"/>
    <w:rsid w:val="00EC6C7B"/>
    <w:rsid w:val="00EC74C6"/>
    <w:rsid w:val="00EC75AC"/>
    <w:rsid w:val="00EC75B8"/>
    <w:rsid w:val="00EC7803"/>
    <w:rsid w:val="00EC783D"/>
    <w:rsid w:val="00EC793F"/>
    <w:rsid w:val="00EC7B70"/>
    <w:rsid w:val="00EC7C90"/>
    <w:rsid w:val="00ED0092"/>
    <w:rsid w:val="00ED00F6"/>
    <w:rsid w:val="00ED01EF"/>
    <w:rsid w:val="00ED02DE"/>
    <w:rsid w:val="00ED066A"/>
    <w:rsid w:val="00ED0BCE"/>
    <w:rsid w:val="00ED0F74"/>
    <w:rsid w:val="00ED1025"/>
    <w:rsid w:val="00ED10C7"/>
    <w:rsid w:val="00ED13BC"/>
    <w:rsid w:val="00ED17A9"/>
    <w:rsid w:val="00ED1902"/>
    <w:rsid w:val="00ED1A18"/>
    <w:rsid w:val="00ED1C0A"/>
    <w:rsid w:val="00ED1E45"/>
    <w:rsid w:val="00ED2041"/>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5E5"/>
    <w:rsid w:val="00ED4739"/>
    <w:rsid w:val="00ED4F3C"/>
    <w:rsid w:val="00ED5176"/>
    <w:rsid w:val="00ED5275"/>
    <w:rsid w:val="00ED566C"/>
    <w:rsid w:val="00ED568B"/>
    <w:rsid w:val="00ED59BA"/>
    <w:rsid w:val="00ED610E"/>
    <w:rsid w:val="00ED6211"/>
    <w:rsid w:val="00ED63FD"/>
    <w:rsid w:val="00ED649E"/>
    <w:rsid w:val="00ED6BC3"/>
    <w:rsid w:val="00ED6EBA"/>
    <w:rsid w:val="00ED72BF"/>
    <w:rsid w:val="00ED7384"/>
    <w:rsid w:val="00ED73C0"/>
    <w:rsid w:val="00ED7514"/>
    <w:rsid w:val="00ED76E2"/>
    <w:rsid w:val="00ED7A57"/>
    <w:rsid w:val="00ED7AF1"/>
    <w:rsid w:val="00ED7C10"/>
    <w:rsid w:val="00ED7C58"/>
    <w:rsid w:val="00EE00F0"/>
    <w:rsid w:val="00EE038E"/>
    <w:rsid w:val="00EE07BB"/>
    <w:rsid w:val="00EE0D22"/>
    <w:rsid w:val="00EE1065"/>
    <w:rsid w:val="00EE1242"/>
    <w:rsid w:val="00EE1A8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B"/>
    <w:rsid w:val="00EF578A"/>
    <w:rsid w:val="00EF5927"/>
    <w:rsid w:val="00EF5AA2"/>
    <w:rsid w:val="00EF5AEA"/>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AD2"/>
    <w:rsid w:val="00F10CAF"/>
    <w:rsid w:val="00F10D33"/>
    <w:rsid w:val="00F10E46"/>
    <w:rsid w:val="00F10ED3"/>
    <w:rsid w:val="00F111CC"/>
    <w:rsid w:val="00F11240"/>
    <w:rsid w:val="00F11540"/>
    <w:rsid w:val="00F116A7"/>
    <w:rsid w:val="00F11827"/>
    <w:rsid w:val="00F11C01"/>
    <w:rsid w:val="00F11DE8"/>
    <w:rsid w:val="00F11E6E"/>
    <w:rsid w:val="00F1266C"/>
    <w:rsid w:val="00F127BA"/>
    <w:rsid w:val="00F127BF"/>
    <w:rsid w:val="00F1289E"/>
    <w:rsid w:val="00F12911"/>
    <w:rsid w:val="00F12987"/>
    <w:rsid w:val="00F12A62"/>
    <w:rsid w:val="00F12AE3"/>
    <w:rsid w:val="00F12C5B"/>
    <w:rsid w:val="00F1316F"/>
    <w:rsid w:val="00F1353B"/>
    <w:rsid w:val="00F1357C"/>
    <w:rsid w:val="00F13674"/>
    <w:rsid w:val="00F138AC"/>
    <w:rsid w:val="00F13B7B"/>
    <w:rsid w:val="00F13E49"/>
    <w:rsid w:val="00F13E6E"/>
    <w:rsid w:val="00F13F84"/>
    <w:rsid w:val="00F14264"/>
    <w:rsid w:val="00F14569"/>
    <w:rsid w:val="00F14576"/>
    <w:rsid w:val="00F1470B"/>
    <w:rsid w:val="00F14965"/>
    <w:rsid w:val="00F14CC6"/>
    <w:rsid w:val="00F15728"/>
    <w:rsid w:val="00F1575A"/>
    <w:rsid w:val="00F1593E"/>
    <w:rsid w:val="00F15AFB"/>
    <w:rsid w:val="00F15B9C"/>
    <w:rsid w:val="00F15D2D"/>
    <w:rsid w:val="00F15EAD"/>
    <w:rsid w:val="00F161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475"/>
    <w:rsid w:val="00F2058B"/>
    <w:rsid w:val="00F205B1"/>
    <w:rsid w:val="00F2064D"/>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537"/>
    <w:rsid w:val="00F237C8"/>
    <w:rsid w:val="00F23809"/>
    <w:rsid w:val="00F23856"/>
    <w:rsid w:val="00F23B0A"/>
    <w:rsid w:val="00F23C97"/>
    <w:rsid w:val="00F23D38"/>
    <w:rsid w:val="00F23F26"/>
    <w:rsid w:val="00F24469"/>
    <w:rsid w:val="00F245D2"/>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542"/>
    <w:rsid w:val="00F3656B"/>
    <w:rsid w:val="00F366C2"/>
    <w:rsid w:val="00F36700"/>
    <w:rsid w:val="00F36A2F"/>
    <w:rsid w:val="00F36C4B"/>
    <w:rsid w:val="00F36E35"/>
    <w:rsid w:val="00F370D2"/>
    <w:rsid w:val="00F3717B"/>
    <w:rsid w:val="00F374BE"/>
    <w:rsid w:val="00F37613"/>
    <w:rsid w:val="00F376AF"/>
    <w:rsid w:val="00F3770F"/>
    <w:rsid w:val="00F37A14"/>
    <w:rsid w:val="00F37A25"/>
    <w:rsid w:val="00F37D5C"/>
    <w:rsid w:val="00F403FF"/>
    <w:rsid w:val="00F4061E"/>
    <w:rsid w:val="00F40754"/>
    <w:rsid w:val="00F4098C"/>
    <w:rsid w:val="00F40AF0"/>
    <w:rsid w:val="00F40AFE"/>
    <w:rsid w:val="00F40E81"/>
    <w:rsid w:val="00F41033"/>
    <w:rsid w:val="00F4137E"/>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72B"/>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AB"/>
    <w:rsid w:val="00F47AD5"/>
    <w:rsid w:val="00F47BD5"/>
    <w:rsid w:val="00F47C4E"/>
    <w:rsid w:val="00F5079A"/>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518E"/>
    <w:rsid w:val="00F557B6"/>
    <w:rsid w:val="00F559BC"/>
    <w:rsid w:val="00F55AF4"/>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C23"/>
    <w:rsid w:val="00F64FD2"/>
    <w:rsid w:val="00F65219"/>
    <w:rsid w:val="00F6529A"/>
    <w:rsid w:val="00F652EC"/>
    <w:rsid w:val="00F654BC"/>
    <w:rsid w:val="00F656B9"/>
    <w:rsid w:val="00F65B76"/>
    <w:rsid w:val="00F65B77"/>
    <w:rsid w:val="00F65E2D"/>
    <w:rsid w:val="00F65FE2"/>
    <w:rsid w:val="00F66197"/>
    <w:rsid w:val="00F6698D"/>
    <w:rsid w:val="00F66D9D"/>
    <w:rsid w:val="00F66DC2"/>
    <w:rsid w:val="00F6725F"/>
    <w:rsid w:val="00F674DC"/>
    <w:rsid w:val="00F708AF"/>
    <w:rsid w:val="00F708F7"/>
    <w:rsid w:val="00F70EC4"/>
    <w:rsid w:val="00F71103"/>
    <w:rsid w:val="00F71189"/>
    <w:rsid w:val="00F71967"/>
    <w:rsid w:val="00F71D40"/>
    <w:rsid w:val="00F71DE9"/>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EAE"/>
    <w:rsid w:val="00F77199"/>
    <w:rsid w:val="00F771E6"/>
    <w:rsid w:val="00F77821"/>
    <w:rsid w:val="00F80233"/>
    <w:rsid w:val="00F80259"/>
    <w:rsid w:val="00F80485"/>
    <w:rsid w:val="00F807CA"/>
    <w:rsid w:val="00F80825"/>
    <w:rsid w:val="00F8090C"/>
    <w:rsid w:val="00F8094A"/>
    <w:rsid w:val="00F80AF7"/>
    <w:rsid w:val="00F817DC"/>
    <w:rsid w:val="00F81B1C"/>
    <w:rsid w:val="00F81C5B"/>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30CD"/>
    <w:rsid w:val="00FA3476"/>
    <w:rsid w:val="00FA36B4"/>
    <w:rsid w:val="00FA36D9"/>
    <w:rsid w:val="00FA3768"/>
    <w:rsid w:val="00FA393E"/>
    <w:rsid w:val="00FA3A09"/>
    <w:rsid w:val="00FA3C2E"/>
    <w:rsid w:val="00FA3E91"/>
    <w:rsid w:val="00FA3F26"/>
    <w:rsid w:val="00FA3FF4"/>
    <w:rsid w:val="00FA40F0"/>
    <w:rsid w:val="00FA42F6"/>
    <w:rsid w:val="00FA446B"/>
    <w:rsid w:val="00FA492A"/>
    <w:rsid w:val="00FA4D74"/>
    <w:rsid w:val="00FA4EF7"/>
    <w:rsid w:val="00FA4F01"/>
    <w:rsid w:val="00FA51A1"/>
    <w:rsid w:val="00FA52AF"/>
    <w:rsid w:val="00FA5453"/>
    <w:rsid w:val="00FA55CF"/>
    <w:rsid w:val="00FA5790"/>
    <w:rsid w:val="00FA6207"/>
    <w:rsid w:val="00FA64F5"/>
    <w:rsid w:val="00FA6615"/>
    <w:rsid w:val="00FA6846"/>
    <w:rsid w:val="00FA6D0A"/>
    <w:rsid w:val="00FA6DDE"/>
    <w:rsid w:val="00FA6E52"/>
    <w:rsid w:val="00FA6F27"/>
    <w:rsid w:val="00FA72AC"/>
    <w:rsid w:val="00FA7552"/>
    <w:rsid w:val="00FA7A71"/>
    <w:rsid w:val="00FA7C9F"/>
    <w:rsid w:val="00FA7E27"/>
    <w:rsid w:val="00FB0039"/>
    <w:rsid w:val="00FB03F4"/>
    <w:rsid w:val="00FB0CB2"/>
    <w:rsid w:val="00FB1163"/>
    <w:rsid w:val="00FB11BD"/>
    <w:rsid w:val="00FB12EC"/>
    <w:rsid w:val="00FB138C"/>
    <w:rsid w:val="00FB147B"/>
    <w:rsid w:val="00FB19D5"/>
    <w:rsid w:val="00FB1C72"/>
    <w:rsid w:val="00FB1DA2"/>
    <w:rsid w:val="00FB1FB3"/>
    <w:rsid w:val="00FB239F"/>
    <w:rsid w:val="00FB2456"/>
    <w:rsid w:val="00FB24D5"/>
    <w:rsid w:val="00FB2B1B"/>
    <w:rsid w:val="00FB344F"/>
    <w:rsid w:val="00FB35D4"/>
    <w:rsid w:val="00FB3A11"/>
    <w:rsid w:val="00FB3CCB"/>
    <w:rsid w:val="00FB41FC"/>
    <w:rsid w:val="00FB4454"/>
    <w:rsid w:val="00FB469E"/>
    <w:rsid w:val="00FB492D"/>
    <w:rsid w:val="00FB4F28"/>
    <w:rsid w:val="00FB4FBA"/>
    <w:rsid w:val="00FB5137"/>
    <w:rsid w:val="00FB5382"/>
    <w:rsid w:val="00FB560B"/>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C0188"/>
    <w:rsid w:val="00FC0240"/>
    <w:rsid w:val="00FC0644"/>
    <w:rsid w:val="00FC06BF"/>
    <w:rsid w:val="00FC0A68"/>
    <w:rsid w:val="00FC0E97"/>
    <w:rsid w:val="00FC1097"/>
    <w:rsid w:val="00FC10BD"/>
    <w:rsid w:val="00FC148F"/>
    <w:rsid w:val="00FC1594"/>
    <w:rsid w:val="00FC15BD"/>
    <w:rsid w:val="00FC172B"/>
    <w:rsid w:val="00FC17CC"/>
    <w:rsid w:val="00FC1910"/>
    <w:rsid w:val="00FC1AB1"/>
    <w:rsid w:val="00FC1C04"/>
    <w:rsid w:val="00FC1C4C"/>
    <w:rsid w:val="00FC1D16"/>
    <w:rsid w:val="00FC1F3A"/>
    <w:rsid w:val="00FC2184"/>
    <w:rsid w:val="00FC2378"/>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5D1"/>
    <w:rsid w:val="00FD08FF"/>
    <w:rsid w:val="00FD0B06"/>
    <w:rsid w:val="00FD0BC9"/>
    <w:rsid w:val="00FD0CDF"/>
    <w:rsid w:val="00FD0D14"/>
    <w:rsid w:val="00FD0DF5"/>
    <w:rsid w:val="00FD141A"/>
    <w:rsid w:val="00FD1AA2"/>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D95"/>
    <w:rsid w:val="00FD7283"/>
    <w:rsid w:val="00FD7304"/>
    <w:rsid w:val="00FD7539"/>
    <w:rsid w:val="00FD77F1"/>
    <w:rsid w:val="00FD7D4C"/>
    <w:rsid w:val="00FD7E11"/>
    <w:rsid w:val="00FD7EBA"/>
    <w:rsid w:val="00FE0368"/>
    <w:rsid w:val="00FE06F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E78"/>
    <w:rsid w:val="00FE2EB4"/>
    <w:rsid w:val="00FE3076"/>
    <w:rsid w:val="00FE30E3"/>
    <w:rsid w:val="00FE3337"/>
    <w:rsid w:val="00FE3379"/>
    <w:rsid w:val="00FE34C1"/>
    <w:rsid w:val="00FE354D"/>
    <w:rsid w:val="00FE371B"/>
    <w:rsid w:val="00FE3A24"/>
    <w:rsid w:val="00FE3C4D"/>
    <w:rsid w:val="00FE3E6C"/>
    <w:rsid w:val="00FE48D8"/>
    <w:rsid w:val="00FE4B00"/>
    <w:rsid w:val="00FE4B02"/>
    <w:rsid w:val="00FE5118"/>
    <w:rsid w:val="00FE5411"/>
    <w:rsid w:val="00FE56F4"/>
    <w:rsid w:val="00FE5750"/>
    <w:rsid w:val="00FE5E35"/>
    <w:rsid w:val="00FE642F"/>
    <w:rsid w:val="00FE65FA"/>
    <w:rsid w:val="00FE6849"/>
    <w:rsid w:val="00FE6A69"/>
    <w:rsid w:val="00FE6ADC"/>
    <w:rsid w:val="00FE6F46"/>
    <w:rsid w:val="00FE73C4"/>
    <w:rsid w:val="00FE761C"/>
    <w:rsid w:val="00FE782F"/>
    <w:rsid w:val="00FE7F6D"/>
    <w:rsid w:val="00FE7FE1"/>
    <w:rsid w:val="00FF0788"/>
    <w:rsid w:val="00FF079F"/>
    <w:rsid w:val="00FF09BC"/>
    <w:rsid w:val="00FF0D88"/>
    <w:rsid w:val="00FF15A9"/>
    <w:rsid w:val="00FF1A1A"/>
    <w:rsid w:val="00FF1D97"/>
    <w:rsid w:val="00FF2507"/>
    <w:rsid w:val="00FF29C4"/>
    <w:rsid w:val="00FF2D36"/>
    <w:rsid w:val="00FF2D4C"/>
    <w:rsid w:val="00FF33BD"/>
    <w:rsid w:val="00FF33DE"/>
    <w:rsid w:val="00FF35FD"/>
    <w:rsid w:val="00FF3975"/>
    <w:rsid w:val="00FF3CF1"/>
    <w:rsid w:val="00FF3E57"/>
    <w:rsid w:val="00FF4085"/>
    <w:rsid w:val="00FF41B9"/>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mailto:shjeon@gri.re.k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c4437d95-ca19-48b0-8204-115f16b0f5ce&quot;,&quot;properties&quot;:{&quot;noteIndex&quot;:0},&quot;isEdited&quot;:false,&quot;manualOverride&quot;:{&quot;isManuallyOverridden&quot;:false,&quot;citeprocText&quot;:&quot;[1–5]&quot;,&quot;manualOverrideText&quot;:&quot;&quot;},&quot;citationTag&quot;:&quot;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&quot;,&quot;citationItems&quot;:[{&quot;id&quot;:&quot;13030b50-eed5-3b7c-83d7-4e0700820349&quot;,&quot;itemData&quot;:{&quot;type&quot;:&quot;article-journal&quot;,&quot;id&quot;:&quot;13030b50-eed5-3b7c-83d7-4e0700820349&quot;,&quot;title&quot;:&quot;Greenhouse gas emissions of conventional and alternative vehicles: Predictions based on energy policy analysis in South Korea&quot;,&quot;author&quot;:[{&quot;family&quot;:&quot;Choi&quot;,&quot;given&quot;:&quot;Wonjae&quot;,&quot;parse-names&quot;:false,&quot;dropping-particle&quot;:&quot;&quot;,&quot;non-dropping-particle&quot;:&quot;&quot;},{&quot;family&quot;:&quot;Yoo&quot;,&quot;given&quot;:&quot;Eunji&quot;,&quot;parse-names&quot;:false,&quot;dropping-particle&quot;:&quot;&quot;,&quot;non-dropping-particle&quot;:&quot;&quot;},{&quot;family&quot;:&quot;Seol&quot;,&quot;given&quot;:&quot;Eunsu&quot;,&quot;parse-names&quot;:false,&quot;dropping-particle&quot;:&quot;&quot;,&quot;non-dropping-particle&quot;:&quot;&quot;},{&quot;family&quot;:&quot;Kim&quot;,&quot;given&quot;:&quot;Myoungsoo&quot;,&quot;parse-names&quot;:false,&quot;dropping-particle&quot;:&quot;&quot;,&quot;non-dropping-particle&quot;:&quot;&quot;},{&quot;family&quot;:&quot;Song&quot;,&quot;given&quot;:&quot;Han Ho&quot;,&quot;parse-names&quot;:false,&quot;dropping-particle&quot;:&quot;&quot;,&quot;non-dropping-particle&quot;:&quot;&quot;}],&quot;container-title&quot;:&quot;Applied Energy&quot;,&quot;DOI&quot;:&quot;10.1016/j.apenergy.2020.114754&quot;,&quot;ISSN&quot;:&quot;03062619&quot;,&quot;issued&quot;:{&quot;date-parts&quot;:[[2020,5,1]]},&quot;abstract&quot;:&quot;This paper compares the well-to-wheel (WTW) greenhouse gas (GHG) emissions of representative vehicle types–internal combustion engine vehicle (ICEV), hybrid electric vehicle (HEV), plug-in hybrid electric vehicle (PHEV), battery electric vehicle (BEV), and fuel cell electric vehicle (FCEV)–in the future (2030) based on a WTW analysis for the present (2017) and an analysis of various energy policies that could affect future emissions. South Korea was selected as the target region because it has detailed energy policies related to alternative vehicles. The WTW analysis for the present was performed based on three sets of subordinate analyses: (1) life cycle analyses of eight base fuels; (2) life cycle analyses of electricity and hydrogen; and (3) analyses of the fuel economies of seven vehicle types. From the WTW analysis for the present, the national average WTW GHG emissions of ICEV-gasoline, ICEV-diesel, ICEV-liquefied petroleum gas, HEV, PHEV, BEV, and FCEV were calculated as 225, 233, 201, 159, 133, 109, and 55 g-CO2-eq./km, respectively. For calculating the WTW GHG emissions in the future, two policies regarding electricity production and three policies regarding hydrogen production were analysed. Three cases with varying the degrees of improvements in fuel economies were considered. Six future scenarios were constructed, and each scenario represented the case in which each energy policy is enacted. In the reference scenario, for compact car, the WTW GHG emissions of ICEVs-gasoline, HEV, PHEV, BEV-200 mile, FCEV were analysed as 161, 110, 97, 86, and 91 g-CO2-eq./km, respectively. The differences between ICEV/HEV and BEV were predicted to decrease in the future mainly due to larger improvements of ICEV/HEV in fuel economies compared to that of BEV. The future life cycle GHG emissions of electricity and hydrogen were calculated according to energy policy. Both two policies regarding power generation were confirmed to increase the benefits of utilizing BEVs, but current energy policy regarding hydrogen production were confirmed to decrease the benefits of utilizing FCEVs. Based on the comprehensive results of this study, a framework was proposed to evaluate the impacts of an energy policy regarding electricity and hydrogen production on the benefits of using BEVs and FCEVs compared to using HEVs and ICEVs. This framework can also be utilized in other countries when they assess and establish their energy policies.&quot;,&quot;publisher&quot;:&quot;Elsevier Ltd&quot;,&quot;volume&quot;:&quot;265&quot;,&quot;container-title-short&quot;:&quot;Appl Energy&quot;},&quot;isTemporary&quot;:false},{&quot;id&quot;:&quot;b0dfc209-5682-3588-8405-b2c7a8e773c4&quot;,&quot;itemData&quot;:{&quot;type&quot;:&quot;article-journal&quot;,&quot;id&quot;:&quot;b0dfc209-5682-3588-8405-b2c7a8e773c4&quot;,&quot;title&quot;:&quot;The impact of electric vehicle penetration: A recursive dynamic CGE analysis of China&quot;,&quot;author&quot;:[{&quot;family&quot;:&quot;Lin&quot;,&quot;given&quot;:&quot;Boqiang&quot;,&quot;parse-names&quot;:false,&quot;dropping-particle&quot;:&quot;&quot;,&quot;non-dropping-particle&quot;:&quot;&quot;},{&quot;family&quot;:&quot;Wu&quot;,&quot;given&quot;:&quot;Wei&quot;,&quot;parse-names&quot;:false,&quot;dropping-particle&quot;:&quot;&quot;,&quot;non-dropping-particle&quot;:&quot;&quot;}],&quot;container-title&quot;:&quot;Energy Economics&quot;,&quot;DOI&quot;:&quot;10.1016/j.eneco.2020.105086&quot;,&quot;ISSN&quot;:&quot;01409883&quot;,&quot;issued&quot;:{&quot;date-parts&quot;:[[2021,2,1]]},&quot;abstract&quot;:&quot;China is now the largest oil importer in the world. In 2018, the external oil dependence of China exceeded 70%. Restrain the oil consumption is important for China's energy security and environmental protection. The electric vehicle is considered to be the main method to solve these problems. This paper adopts a logistic model to depict the growth path of vehicle ownership. Base on the empirical results, a recursive computable general equilibrium model is constructed to predict future oil demand and simulate the impact of electric vehicles on oil demand, macro-economic, and emission. The result reveals that the development of electric vehicles can make China's oil demand peak in 2029. The increase in electric vehicle penetration rate can positively promote the economic output and reduce nitrogen oxide emissions. Though the carbon emissions will increase under the current power structure, the development of electric vehicles may provide enormous CO2 mitigation potential if the non-fossil energy can dominate the electricity structure in the future&quot;,&quot;publisher&quot;:&quot;Elsevier B.V.&quot;,&quot;volume&quot;:&quot;94&quot;,&quot;container-title-short&quot;:&quot;Energy Econ&quot;},&quot;isTemporary&quot;:false},{&quot;id&quot;:&quot;bd14fa8a-edc8-334c-bdcb-932ca9199056&quot;,&quot;itemData&quot;:{&quot;type&quot;:&quot;article-journal&quot;,&quot;id&quot;:&quot;bd14fa8a-edc8-334c-bdcb-932ca9199056&quot;,&quot;title&quot;:&quot;Emissions performance of electric vehicles: A case study from the United Kingdom&quot;,&quot;author&quot;:[{&quot;family&quot;:&quot;Küfeoğlu&quot;,&quot;given&quot;:&quot;Sinan&quot;,&quot;parse-names&quot;:false,&quot;dropping-particle&quot;:&quot;&quot;,&quot;non-dropping-particle&quot;:&quot;&quot;},{&quot;family&quot;:&quot;Khah Kok Hong&quot;,&quot;given&quot;:&quot;Dennis&quot;,&quot;parse-names&quot;:false,&quot;dropping-particle&quot;:&quot;&quot;,&quot;non-dropping-particle&quot;:&quot;&quot;}],&quot;container-title&quot;:&quot;Applied Energy&quot;,&quot;DOI&quot;:&quot;10.1016/j.apenergy.2019.114241&quot;,&quot;ISSN&quot;:&quot;03062619&quot;,&quot;issued&quot;:{&quot;date-parts&quot;:[[2020,2,15]]},&quot;abstract&quot;:&quot;The United Kingdom aims for an 80% reduction of carbon dioxide emissions by 2050 compared to the levels in 1990. If the transport sector will be able to achieve its share is questionable. This paper aims to analyse how the pace of Battery Electric Vehicles transition and driving behaviour of Plugged in Hybrid Electric Vehicles users can impact the Green House Gas emissions reduction performance of the UK transport sector in meeting the carbon targets by 2050. A reference model for different types of vehicle classes is developed to determine the emissions contributed. The growth of each vehicle class, improvements in efficiency of Electric Vehicles and low carbon fuel targets are projected until the year 2050. Scenario-based models are then developed to analyse how varying the pace of Battery Electric Vehicle transition and hybrid car user driving behaviour would impact the emissions reduction performance. The results of the paper show that the current pace of Battery Electric Vehicle adoption is insufficient for the UK transport sector to achieve the 4th to 7th carbon budgets, due to the slow reduction in Internal Combustion Engine Vehicles. For the 8th and final carbon budgets, emissions may still exceed the carbon budget despite transiting to Electric Vehicles if hybrid car users continue to drive on gasoline modes. The proposed model will serve as a useful reference to assess if the current UK transport strategies and policies suffice and if more actions are necessary to meet the 2050 carbon target.&quot;,&quot;publisher&quot;:&quot;Elsevier Ltd&quot;,&quot;volume&quot;:&quot;260&quot;,&quot;container-title-short&quot;:&quot;Appl Energy&quot;},&quot;isTemporary&quot;:false},{&quot;id&quot;:&quot;aac70748-3aa9-399b-85d5-65ef1a889c7c&quot;,&quot;itemData&quot;:{&quot;type&quot;:&quot;article-journal&quot;,&quot;id&quot;:&quot;aac70748-3aa9-399b-85d5-65ef1a889c7c&quot;,&quot;title&quot;:&quot;Impact of low emissions vehicles on reducing greenhouse gas emissions in Japan&quot;,&quot;author&quot;:[{&quot;family&quot;:&quot;Watabe&quot;,&quot;given&quot;:&quot;Akihiro&quot;,&quot;parse-names&quot;:false,&quot;dropping-particle&quot;:&quot;&quot;,&quot;non-dropping-particle&quot;:&quot;&quot;},{&quot;family&quot;:&quot;Leaver&quot;,&quot;given&quot;:&quot;Jonathan&quot;,&quot;parse-names&quot;:false,&quot;dropping-particle&quot;:&quot;&quot;,&quot;non-dropping-particle&quot;:&quot;&quot;},{&quot;family&quot;:&quot;Ishida&quot;,&quot;given&quot;:&quot;Hiroyuki&quot;,&quot;parse-names&quot;:false,&quot;dropping-particle&quot;:&quot;&quot;,&quot;non-dropping-particle&quot;:&quot;&quot;},{&quot;family&quot;:&quot;Shafiei&quot;,&quot;given&quot;:&quot;Ehsan&quot;,&quot;parse-names&quot;:false,&quot;dropping-particle&quot;:&quot;&quot;,&quot;non-dropping-particle&quot;:&quot;&quot;}],&quot;container-title&quot;:&quot;Energy Policy&quot;,&quot;DOI&quot;:&quot;10.1016/j.enpol.2019.03.057&quot;,&quot;ISSN&quot;:&quot;03014215&quot;,&quot;issued&quot;:{&quot;date-parts&quot;:[[2019,7,1]]},&quot;page&quot;:&quot;227-242&quot;,&quot;abstract&quot;:&quot;This paper examines transitioning to low carbon vehicles such as battery electric vehicles (BEVs), hydrogen fuel cell vehicles (FCVs), and natural gas vehicles (NGVs) for curbing greenhouse gas (GHG) emissions in Japan. Infrastructure development for fuel charging stations for BEVs, FCVs and NGVs and the carbon tax are evaluated as policy measures to promote these vehicle fleets as well as the reduction in the life cycle GHG emissions. Our analysis uses the newly developed Japanese multi-regional partial equilibrium system dynamics model UniSyD_JP. The energy supply sector consists of fossil fuels, nuclear energy, renewable energy and hydrogen and the nation's energy demand is projected by the expected population growth and the GDP outlook. The energy demand for the transport sector is endogenously determined by a consumer's vehicle choice characterized by the multinomial logit model. We examine five scenarios for different mixes of infrastructure development, carbon tax and projected oil price. The transition paths to a low carbon vehicle fleet are explored for the period of 2016–2060. We found that infrastructure development increases the penetration of FCVs and NGVs, but it will not reduce the life cycle GHG emissions. Significant emissions reduction requires both infrastructure development and high carbon taxes.&quot;,&quot;publisher&quot;:&quot;Elsevier Ltd&quot;,&quot;volume&quot;:&quot;130&quot;,&quot;container-title-short&quot;:&quot;Energy Policy&quot;},&quot;isTemporary&quot;:false},{&quot;id&quot;:&quot;13437c1e-0113-3015-a49c-78b7cee46f58&quot;,&quot;itemData&quot;:{&quot;type&quot;:&quot;article-journal&quot;,&quot;id&quot;:&quot;13437c1e-0113-3015-a49c-78b7cee46f58&quot;,&quot;title&quot;:&quot;Evaluating long-term emission impacts of large-scale electric vehicle deployment in the US using a human-Earth systems model&quot;,&quot;author&quot;:[{&quot;family&quot;:&quot;Ou&quot;,&quot;given&quot;:&quot;Yang&quot;,&quot;parse-names&quot;:false,&quot;dropping-particle&quot;:&quot;&quot;,&quot;non-dropping-particle&quot;:&quot;&quot;},{&quot;family&quot;:&quot;Kittner&quot;,&quot;given&quot;:&quot;Noah&quot;,&quot;parse-names&quot;:false,&quot;dropping-particle&quot;:&quot;&quot;,&quot;non-dropping-particle&quot;:&quot;&quot;},{&quot;family&quot;:&quot;Babaee&quot;,&quot;given&quot;:&quot;Samaneh&quot;,&quot;parse-names&quot;:false,&quot;dropping-particle&quot;:&quot;&quot;,&quot;non-dropping-particle&quot;:&quot;&quot;},{&quot;family&quot;:&quot;Smith&quot;,&quot;given&quot;:&quot;Steven J.&quot;,&quot;parse-names&quot;:false,&quot;dropping-particle&quot;:&quot;&quot;,&quot;non-dropping-particle&quot;:&quot;&quot;},{&quot;family&quot;:&quot;Nolte&quot;,&quot;given&quot;:&quot;Christopher G.&quot;,&quot;parse-names&quot;:false,&quot;dropping-particle&quot;:&quot;&quot;,&quot;non-dropping-particle&quot;:&quot;&quot;},{&quot;family&quot;:&quot;Loughlin&quot;,&quot;given&quot;:&quot;Daniel H.&quot;,&quot;parse-names&quot;:false,&quot;dropping-particle&quot;:&quot;&quot;,&quot;non-dropping-particle&quot;:&quot;&quot;}],&quot;container-title&quot;:&quot;Applied Energy&quot;,&quot;DOI&quot;:&quot;10.1016/j.apenergy.2021.117364&quot;,&quot;ISSN&quot;:&quot;03062619&quot;,&quot;issued&quot;:{&quot;date-parts&quot;:[[2021,10,15]]},&quot;abstract&quot;:&quot;While large-scale adoption of electric vehicles (EVs) globally would reduce carbon dioxide (CO2) and traditional air pollutant emissions from the transportation sector, emissions from the electric sector, refineries, and potentially other sources would change in response. Here, a multi-sector human-Earth systems model is used to evaluate the net long-term emission implications of large-scale EV adoption in the US over widely differing pathways of the evolution of the electric sector. Our results indicate that high EV adoption would decrease net CO2 emissions through 2050, even for a scenario where all electric sector capacity additions through 2050 are fossil fuel technologies. Greater net CO2 reductions would be realized for scenarios that emphasize renewables or decarbonization of electricity production. Net air pollutant emission changes in 2050 are relatively small compared to expected overall decreases from recent levels to 2050. States participating in the Regional Greenhouse Gas Initiative experience greater CO2 and air pollutant reductions on a percentage basis. These results suggest that coordinated, multi-sector planning can greatly enhance the climate and environmental benefits of EVs. Additional factors are identified that influence the net emission impacts of EVs, including the retirement of coal capacity, refinery operations under reduced gasoline demands, and price-induced fuel switching in residential heating and in the industrial sector.&quot;,&quot;publisher&quot;:&quot;Elsevier Ltd&quot;,&quot;volume&quot;:&quot;300&quot;,&quot;container-title-short&quot;:&quot;Appl Energy&quot;},&quot;isTemporary&quot;:false}]},{&quot;citationID&quot;:&quot;MENDELEY_CITATION_318d2f70-4374-49ae-a491-7c918ab15af9&quot;,&quot;properties&quot;:{&quot;noteIndex&quot;:0},&quot;isEdited&quot;:false,&quot;manualOverride&quot;:{&quot;isManuallyOverridden&quot;:false,&quot;citeprocText&quot;:&quot;[6]&quot;,&quot;manualOverrideText&quot;:&quot;&quot;},&quot;citationTag&quot;:&quot;MENDELEY_CITATION_v3_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&quot;,&quot;citationItems&quot;:[{&quot;id&quot;:&quot;387d9393-3081-3590-b545-c8a4a30dbaa9&quot;,&quot;itemData&quot;:{&quot;type&quot;:&quot;article-journal&quot;,&quot;id&quot;:&quot;387d9393-3081-3590-b545-c8a4a30dbaa9&quot;,&quot;title&quot;:&quot;Greenhouse gas emissions of conventional and alternative vehicles: Predictions based on energy policy analysis in South Korea&quot;,&quot;author&quot;:[{&quot;family&quot;:&quot;Choi&quot;,&quot;given&quot;:&quot;Wonjae&quot;,&quot;parse-names&quot;:false,&quot;dropping-particle&quot;:&quot;&quot;,&quot;non-dropping-particle&quot;:&quot;&quot;},{&quot;family&quot;:&quot;Yoo&quot;,&quot;given&quot;:&quot;Eunji&quot;,&quot;parse-names&quot;:false,&quot;dropping-particle&quot;:&quot;&quot;,&quot;non-dropping-particle&quot;:&quot;&quot;},{&quot;family&quot;:&quot;Seol&quot;,&quot;given&quot;:&quot;Eunsu&quot;,&quot;parse-names&quot;:false,&quot;dropping-particle&quot;:&quot;&quot;,&quot;non-dropping-particle&quot;:&quot;&quot;},{&quot;family&quot;:&quot;Kim&quot;,&quot;given&quot;:&quot;Myoungsoo&quot;,&quot;parse-names&quot;:false,&quot;dropping-particle&quot;:&quot;&quot;,&quot;non-dropping-particle&quot;:&quot;&quot;},{&quot;family&quot;:&quot;Song&quot;,&quot;given&quot;:&quot;Han Ho&quot;,&quot;parse-names&quot;:false,&quot;dropping-particle&quot;:&quot;&quot;,&quot;non-dropping-particle&quot;:&quot;&quot;}],&quot;container-title&quot;:&quot;Applied Energy&quot;,&quot;DOI&quot;:&quot;10.1016/j.apenergy.2020.114754&quot;,&quot;ISSN&quot;:&quot;03062619&quot;,&quot;issued&quot;:{&quot;date-parts&quot;:[[2020,5,1]]},&quot;abstract&quot;:&quot;This paper compares the well-to-wheel (WTW) greenhouse gas (GHG) emissions of representative vehicle types–internal combustion engine vehicle (ICEV), hybrid electric vehicle (HEV), plug-in hybrid electric vehicle (PHEV), battery electric vehicle (BEV), and fuel cell electric vehicle (FCEV)–in the future (2030) based on a WTW analysis for the present (2017) and an analysis of various energy policies that could affect future emissions. South Korea was selected as the target region because it has detailed energy policies related to alternative vehicles. The WTW analysis for the present was performed based on three sets of subordinate analyses: (1) life cycle analyses of eight base fuels; (2) life cycle analyses of electricity and hydrogen; and (3) analyses of the fuel economies of seven vehicle types. From the WTW analysis for the present, the national average WTW GHG emissions of ICEV-gasoline, ICEV-diesel, ICEV-liquefied petroleum gas, HEV, PHEV, BEV, and FCEV were calculated as 225, 233, 201, 159, 133, 109, and 55 g-CO2-eq./km, respectively. For calculating the WTW GHG emissions in the future, two policies regarding electricity production and three policies regarding hydrogen production were analysed. Three cases with varying the degrees of improvements in fuel economies were considered. Six future scenarios were constructed, and each scenario represented the case in which each energy policy is enacted. In the reference scenario, for compact car, the WTW GHG emissions of ICEVs-gasoline, HEV, PHEV, BEV-200 mile, FCEV were analysed as 161, 110, 97, 86, and 91 g-CO2-eq./km, respectively. The differences between ICEV/HEV and BEV were predicted to decrease in the future mainly due to larger improvements of ICEV/HEV in fuel economies compared to that of BEV. The future life cycle GHG emissions of electricity and hydrogen were calculated according to energy policy. Both two policies regarding power generation were confirmed to increase the benefits of utilizing BEVs, but current energy policy regarding hydrogen production were confirmed to decrease the benefits of utilizing FCEVs. Based on the comprehensive results of this study, a framework was proposed to evaluate the impacts of an energy policy regarding electricity and hydrogen production on the benefits of using BEVs and FCEVs compared to using HEVs and ICEVs. This framework can also be utilized in other countries when they assess and establish their energy policies.&quot;,&quot;publisher&quot;:&quot;Elsevier Ltd&quot;,&quot;volume&quot;:&quot;265&quot;,&quot;container-title-short&quot;:&quot;Appl Energy&quot;},&quot;isTemporary&quot;:false}]},{&quot;citationID&quot;:&quot;MENDELEY_CITATION_eda2310d-64b3-4375-bcb6-cbf813b41081&quot;,&quot;properties&quot;:{&quot;noteIndex&quot;:0},&quot;isEdited&quot;:false,&quot;manualOverride&quot;:{&quot;isManuallyOverridden&quot;:false,&quot;citeprocText&quot;:&quot;[7,8]&quot;,&quot;manualOverrideText&quot;:&quot;&quot;},&quot;citationTag&quot;:&quot;MENDELEY_CITATION_v3_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&quot;,&quot;citationItems&quot;:[{&quot;id&quot;:&quot;08a82cc0-664a-36b7-a220-7df4182df354&quot;,&quot;itemData&quot;:{&quot;type&quot;:&quot;article-journal&quot;,&quot;id&quot;:&quot;08a82cc0-664a-36b7-a220-7df4182df354&quot;,&quot;title&quot;:&quot;Impact of battery electric vehicle usage on air quality in three Chinese first-tier cities&quot;,&quot;author&quot;:[{&quot;family&quot;:&quot;Lyu&quot;,&quot;given&quot;:&quot;Wenjing&quot;,&quot;parse-names&quot;:false,&quot;dropping-particle&quot;:&quot;&quot;,&quot;non-dropping-particle&quot;:&quot;&quot;},{&quot;family&quot;:&quot;Hu&quot;,&quot;given&quot;:&quot;Ying&quot;,&quot;parse-names&quot;:false,&quot;dropping-particle&quot;:&quot;&quot;,&quot;non-dropping-particle&quot;:&quot;&quot;},{&quot;family&quot;:&quot;Liu&quot;,&quot;given&quot;:&quot;Jin&quot;,&quot;parse-names&quot;:false,&quot;dropping-particle&quot;:&quot;&quot;,&quot;non-dropping-particle&quot;:&quot;&quot;},{&quot;family&quot;:&quot;Chen&quot;,&quot;given&quot;:&quot;Kaizhe&quot;,&quot;parse-names&quot;:false,&quot;dropping-particle&quot;:&quot;&quot;,&quot;non-dropping-particle&quot;:&quot;&quot;},{&quot;family&quot;:&quot;Liu&quot;,&quot;given&quot;:&quot;Peng&quot;,&quot;parse-names&quot;:false,&quot;dropping-particle&quot;:&quot;&quot;,&quot;non-dropping-particle&quot;:&quot;&quot;},{&quot;family&quot;:&quot;Deng&quot;,&quot;given&quot;:&quot;Junjun&quot;,&quot;parse-names&quot;:false,&quot;dropping-particle&quot;:&quot;&quot;,&quot;non-dropping-particle&quot;:&quot;&quot;},{&quot;family&quot;:&quot;Zhang&quot;,&quot;given&quot;:&quot;Shaojun&quot;,&quot;parse-names&quot;:false,&quot;dropping-particle&quot;:&quot;&quot;,&quot;non-dropping-particle&quot;:&quot;&quot;}],&quot;container-title&quot;:&quot;Scientific Reports&quot;,&quot;DOI&quot;:&quot;10.1038/s41598-023-50745-6&quot;,&quot;ISSN&quot;:&quot;20452322&quot;,&quot;issued&quot;:{&quot;date-parts&quot;:[[2024,12,1]]},&quot;abstract&quot;:&quot;China, the world leader in automobile production and sales, confronts the challenge of transportation emissions, which account for roughly 10% of its total carbon emissions. This study, utilizing real-world vehicle data from three major Chinese cities, assesses the impact of Battery Electric Vehicles (BEVs) on air quality. Our analysis reveals that BEVs, when replacing gasoline vehicles in their operational phase, significantly reduce emissions, with reductions ranging from 8.72 to 85.71 kg of CO2 per vehicle monthly. The average monthly reduction rate is 9.47%, though this effect is less pronounced during winter. Advanced BEVs, characterized by higher efficiency and newer technology, exhibit greater emission reduction benefits. While private BEVs generally contribute positively to environmental outcomes, taxi BEVs, due to their intensive usage patterns, show less environmental advantage and may sometimes worsen air quality. Looking ahead, we project substantial emission reductions from the replacement of gasoline vehicles with electric alternatives over the next decade. Policymakers are urged to adopt proactive measures, focusing on promoting medium to large electric vehicles and fostering the use of private and ride-hailing electric vehicles.&quot;,&quot;publisher&quot;:&quot;Nature Research&quot;,&quot;issue&quot;:&quot;1&quot;,&quot;volume&quot;:&quot;14&quot;,&quot;container-title-short&quot;:&quot;Sci Rep&quot;},&quot;isTemporary&quot;:false},{&quot;id&quot;:&quot;88cadb48-d558-3bf8-99ba-e3a3fd50581e&quot;,&quot;itemData&quot;:{&quot;type&quot;:&quot;article-journal&quot;,&quot;id&quot;:&quot;88cadb48-d558-3bf8-99ba-e3a3fd50581e&quot;,&quot;title&quot;:&quot;Impacts of the large-scale use of passenger electric vehicles on public health in 30 US. metropolitan areas&quot;,&quot;author&quot;:[{&quot;family&quot;:&quot;Pan&quot;,&quot;given&quot;:&quot;Shuai&quot;,&quot;parse-names&quot;:false,&quot;dropping-particle&quot;:&quot;&quot;,&quot;non-dropping-particle&quot;:&quot;&quot;},{&quot;family&quot;:&quot;Yu&quot;,&quot;given&quot;:&quot;Wendi&quot;,&quot;parse-names&quot;:false,&quot;dropping-particle&quot;:&quot;&quot;,&quot;non-dropping-particle&quot;:&quot;&quot;},{&quot;family&quot;:&quot;Fulton&quot;,&quot;given&quot;:&quot;Lewis M.&quot;,&quot;parse-names&quot;:false,&quot;dropping-particle&quot;:&quot;&quot;,&quot;non-dropping-particle&quot;:&quot;&quot;},{&quot;family&quot;:&quot;Jung&quot;,&quot;given&quot;:&quot;Jia&quot;,&quot;parse-names&quot;:false,&quot;dropping-particle&quot;:&quot;&quot;,&quot;non-dropping-particle&quot;:&quot;&quot;},{&quot;family&quot;:&quot;Choi&quot;,&quot;given&quot;:&quot;Yunsoo&quot;,&quot;parse-names&quot;:false,&quot;dropping-particle&quot;:&quot;&quot;,&quot;non-dropping-particle&quot;:&quot;&quot;},{&quot;family&quot;:&quot;Gao&quot;,&quot;given&quot;:&quot;H. Oliver&quot;,&quot;parse-names&quot;:false,&quot;dropping-particle&quot;:&quot;&quot;,&quot;non-dropping-particle&quot;:&quot;&quot;}],&quot;container-title&quot;:&quot;Renewable and Sustainable Energy Reviews&quot;,&quot;DOI&quot;:&quot;10.1016/j.rser.2022.113100&quot;,&quot;ISSN&quot;:&quot;18790690&quot;,&quot;issued&quot;:{&quot;date-parts&quot;:[[2023,3,1]]},&quot;abstract&quot;:&quot;In addition to sound policies at the national level, the successful implementation of zero-emission vehicle goals requires commitments and actions at the regional level. This study quantified what the potential impact would be by 2050 of large-scale use of passenger electric vehicles (EVs) on air pollution (concentrations of fine particulate matter), public health, and associated economic gains across various metropolitan areas in the United States. Results were estimated and reported for 30 metropolitan areas. The study employed the U.S. Environmental Protection Agency CMAQ air quality model and the BenMAP health impact assessment tool. Results indicated that a large-scale uptake in EV passenger travel can improve air quality and reduce mortality. The top five metropolitan areas that would benefit the most from such transportation electrification are Los Angeles (1163 prevented premature deaths annually, corresponding to $12.61 billion health benefits), New York (576, $6.24 billion), Chicago (276, $3.00 billion), the San Joaquin Valley (260, $2.82 billion), and Dallas (186, $2.02 billion). These results provide important scientific input to national and regional policymakers in support of decision-making towards clean transportation. This study examined the status quo and latest updates on EV transition policies across different regions given that California and several northeast states have already expressed explicit clean transportation goals. Interrelated policy, technology, and behavioral measures toward bringing down barriers to EV adoption were also examined. The wide differences that exist in the electricity mix across various regions suggests that varying strategies are needed down the road to achieve clean electric mobility.&quot;,&quot;publisher&quot;:&quot;Elsevier Ltd&quot;,&quot;volume&quot;:&quot;173&quot;,&quot;container-title-short&quot;:&quot;&quot;},&quot;isTemporary&quot;:false}]},{&quot;citationID&quot;:&quot;MENDELEY_CITATION_4f8b0512-6144-4e7e-986f-0e4eb6ceb6c7&quot;,&quot;properties&quot;:{&quot;noteIndex&quot;:0},&quot;isEdited&quot;:false,&quot;manualOverride&quot;:{&quot;isManuallyOverridden&quot;:false,&quot;citeprocText&quot;:&quot;[9,10]&quot;,&quot;manualOverrideText&quot;:&quot;&quot;},&quot;citationTag&quot;:&quot;MENDELEY_CITATION_v3_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&quot;,&quot;citationItems&quot;:[{&quot;id&quot;:&quot;44d38100-0976-334c-b5b6-50c13465bdb3&quot;,&quot;itemData&quot;:{&quot;type&quot;:&quot;article-journal&quot;,&quot;id&quot;:&quot;44d38100-0976-334c-b5b6-50c13465bdb3&quot;,&quot;title&quot;:&quot;The role of transport electrification in global climate change mitigation scenarios&quot;,&quot;author&quot;:[{&quot;family&quot;:&quot;Zhang&quot;,&quot;given&quot;:&quot;Runsen&quot;,&quot;parse-names&quot;:false,&quot;dropping-particle&quot;:&quot;&quot;,&quot;non-dropping-particle&quot;:&quot;&quot;},{&quot;family&quot;:&quot;Fujimori&quot;,&quot;given&quot;:&quot;Shinichiro&quot;,&quot;parse-names&quot;:false,&quot;dropping-particle&quot;:&quot;&quot;,&quot;non-dropping-particle&quot;:&quot;&quot;}],&quot;container-title&quot;:&quot;Environmental Research Letters&quot;,&quot;DOI&quot;:&quot;10.1088/1748-9326/ab6658&quot;,&quot;ISSN&quot;:&quot;17489326&quot;,&quot;issued&quot;:{&quot;date-parts&quot;:[[2020]]},&quot;abstract&quot;:&quot;Electrification is widely considered an attractive solution for reducing the oil dependency and environmental impact of road transportation. Many countries have been establishing increasingly stringent and ambitious targets in support of transport electrification. We conducted scenario simulations to depict the role of transport electrification in climate change mitigation and how the transport sector would interact with the energy-supply sector. The results showed that transport electrification without the replacement of fossil-fuel power plants leads to the unfortunate result of increasing emissions instead of achieving a low-carbon transition. While transport electrification alone would not contribute to climate change mitigation, it is interesting to note that switching to electrified road transport under the sustainable shared socioeconomic pathways permitted an optimistic outlook for a low-carbon transition, even in the absence of a decarbonized power sector. Another interesting finding was that the stringent penetration of electric vehicles can reduce the mitigation cost generated by the 2 °C climate stabilization target, implying a positive impact for transport policies on the economic system. With technological innovations such as electrified road transport, climate change mitigation does not have to occur at the expense of economic growth. Because a transport electrification policy closely interacts with energy and economic systems, transport planners, economists, and energy policymakers need to work together to propose policy schemes that consider a cross-sectoral balance for a green sustainable future.&quot;,&quot;publisher&quot;:&quot;Institute of Physics Publishing&quot;,&quot;issue&quot;:&quot;3&quot;,&quot;volume&quot;:&quot;15&quot;,&quot;container-title-short&quot;:&quot;&quot;},&quot;isTemporary&quot;:false},{&quot;id&quot;:&quot;0fbea2e9-2a04-3935-bbb1-24cc98e0d280&quot;,&quot;itemData&quot;:{&quot;type&quot;:&quot;article-journal&quot;,&quot;id&quot;:&quot;0fbea2e9-2a04-3935-bbb1-24cc98e0d280&quot;,&quot;title&quot;:&quot;The role of battery electric vehicles in deep decarbonization&quot;,&quot;author&quot;:[{&quot;family&quot;:&quot;Kim&quot;,&quot;given&quot;:&quot;Son H.&quot;,&quot;parse-names&quot;:false,&quot;dropping-particle&quot;:&quot;&quot;,&quot;non-dropping-particle&quot;:&quot;&quot;},{&quot;family&quot;:&quot;Waldhoff&quot;,&quot;given&quot;:&quot;Stephanie T.&quot;,&quot;parse-names&quot;:false,&quot;dropping-particle&quot;:&quot;&quot;,&quot;non-dropping-particle&quot;:&quot;&quot;},{&quot;family&quot;:&quot;Edmonds&quot;,&quot;given&quot;:&quot;James A.&quot;,&quot;parse-names&quot;:false,&quot;dropping-particle&quot;:&quot;&quot;,&quot;non-dropping-particle&quot;:&quot;&quot;}],&quot;container-title&quot;:&quot;Climate Change Economics&quot;,&quot;container-title-short&quot;:&quot;Clim Chang Econ (Singap)&quot;,&quot;DOI&quot;:&quot;10.1142/S2010007823500045&quot;,&quot;ISSN&quot;:&quot;20100086&quot;,&quot;issued&quot;:{&quot;date-parts&quot;:[[2023,2,1]]},&quot;abstract&quot;:&quot;The transportation sector is experiencing a period of unprecedented and disruptive change from the rapid improvement in the performance and cost of battery electric vehicles (BEVs). We quantify the carbon mitigation cost impact from transport electrification with BEVs under policies to limit the Earth surface temperature change to 2C. Our results show that the reduction in carbon mitigation costs from transport electrification is as high as 40%. While BEVs without decarbonization policies merely shift the sources of emissions, aggressive BEV adoption with policies dramatically reduces the cost of addressing climate change because power sector decarbonization costs are capped by a broad range of emission-free power technologies. The decarbonization of electricity caps road transport decarbonization costs with BEVs. Without BEVs, transportation decarbonization costs escalate as the liquid fuel costs rise sharply with carbon penalties on fossil fuels and large-scale biofuels production. Electrification of transport with BEVs transforms a \&quot;problem\&quot;sector into a major part of the climate solution.&quot;,&quot;publisher&quot;:&quot;World Scientific&quot;,&quot;issue&quot;:&quot;1&quot;,&quot;volume&quot;:&quot;14&quot;},&quot;isTemporary&quot;:false}]},{&quot;citationID&quot;:&quot;MENDELEY_CITATION_cebcf702-9bfa-4837-99a7-43b1ba9275c5&quot;,&quot;properties&quot;:{&quot;noteIndex&quot;:0},&quot;isEdited&quot;:false,&quot;manualOverride&quot;:{&quot;isManuallyOverridden&quot;:false,&quot;citeprocText&quot;:&quot;[11]&quot;,&quot;manualOverrideText&quot;:&quot;&quot;},&quot;citationTag&quot;:&quot;MENDELEY_CITATION_v3_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&quot;,&quot;citationItems&quot;:[{&quot;id&quot;:&quot;ed9a85a4-7091-323a-9a7f-6e825c4e0e6f&quot;,&quot;itemData&quot;:{&quot;type&quot;:&quot;article-journal&quot;,&quot;id&quot;:&quot;ed9a85a4-7091-323a-9a7f-6e825c4e0e6f&quot;,&quot;title&quot;:&quot;Benefits of electric vehicles integrating into power grid&quot;,&quot;author&quot;:[{&quot;family&quot;:&quot;Wu&quot;,&quot;given&quot;:&quot;Wei&quot;,&quot;parse-names&quot;:false,&quot;dropping-particle&quot;:&quot;&quot;,&quot;non-dropping-particle&quot;:&quot;&quot;},{&quot;family&quot;:&quot;Lin&quot;,&quot;given&quot;:&quot;Boqiang&quot;,&quot;parse-names&quot;:false,&quot;dropping-particle&quot;:&quot;&quot;,&quot;non-dropping-particle&quot;:&quot;&quot;}],&quot;container-title&quot;:&quot;Energy&quot;,&quot;DOI&quot;:&quot;10.1016/j.energy.2021.120108&quot;,&quot;ISSN&quot;:&quot;03605442&quot;,&quot;issued&quot;:{&quot;date-parts&quot;:[[2021,6,1]]},&quot;abstract&quot;:&quot;Electric vehicles play an essential role in low carbon development and have significant implications for the power grid. The purpose of this study is to examine the economic value of electric vehicle integrating into the power grid. An electricity supply cost model is established to investigate the cost reduction under three charging operation modes, including random charging, controlled charging, and V2G charging. The results reveal that the adoption of EVs can effectively improve the power grid's load factor and reduce the electricity supply cost. Under the random charging mode, the marginal electricity cost is 556.5 CNY/MWh, which is lower than the grid's power supply cost of 597.1 yuan/MWh. The controlled charging without V2G can further smooth the load curve and drop the power supply cost to be 495.2 CNY/MWh. In the V2G model, the grid revenue is complicated with the consideration of battery degradation costs and the optimal total revenue could be 148.4 million CNY. The main policy implication is that the government should deregulate the electricity market and allow electric vehicles to participate in the electricity market as a power source.&quot;,&quot;publisher&quot;:&quot;Elsevier Ltd&quot;,&quot;volume&quot;:&quot;224&quot;,&quot;container-title-short&quot;:&quot;&quot;},&quot;isTemporary&quot;:false}]},{&quot;citationID&quot;:&quot;MENDELEY_CITATION_dcf93d7d-cc5c-4c00-8d64-9bcb3f8bc635&quot;,&quot;properties&quot;:{&quot;noteIndex&quot;:0},&quot;isEdited&quot;:false,&quot;manualOverride&quot;:{&quot;isManuallyOverridden&quot;:false,&quot;citeprocText&quot;:&quot;[12]&quot;,&quot;manualOverrideText&quot;:&quot;&quot;},&quot;citationTag&quot;:&quot;MENDELEY_CITATION_v3_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&quot;,&quot;citationItems&quot;:[{&quot;id&quot;:&quot;7ed647a6-8666-3e1c-9fa7-cba6baeedb02&quot;,&quot;itemData&quot;:{&quot;type&quot;:&quot;article&quot;,&quot;id&quot;:&quot;7ed647a6-8666-3e1c-9fa7-cba6baeedb02&quot;,&quot;title&quot;:&quot;Key challenges for a large-scale development of battery electric vehicles: A comprehensive review&quot;,&quot;author&quot;:[{&quot;family&quot;:&quot;Lebrouhi&quot;,&quot;given&quot;:&quot;B. E.&quot;,&quot;parse-names&quot;:false,&quot;dropping-particle&quot;:&quot;&quot;,&quot;non-dropping-particle&quot;:&quot;&quot;},{&quot;family&quot;:&quot;Khattari&quot;,&quot;given&quot;:&quot;Y.&quot;,&quot;parse-names&quot;:false,&quot;dropping-particle&quot;:&quot;&quot;,&quot;non-dropping-particle&quot;:&quot;&quot;},{&quot;family&quot;:&quot;Lamrani&quot;,&quot;given&quot;:&quot;B.&quot;,&quot;parse-names&quot;:false,&quot;dropping-particle&quot;:&quot;&quot;,&quot;non-dropping-particle&quot;:&quot;&quot;},{&quot;family&quot;:&quot;Maaroufi&quot;,&quot;given&quot;:&quot;M.&quot;,&quot;parse-names&quot;:false,&quot;dropping-particle&quot;:&quot;&quot;,&quot;non-dropping-particle&quot;:&quot;&quot;},{&quot;family&quot;:&quot;Zeraouli&quot;,&quot;given&quot;:&quot;Y.&quot;,&quot;parse-names&quot;:false,&quot;dropping-particle&quot;:&quot;&quot;,&quot;non-dropping-particle&quot;:&quot;&quot;},{&quot;family&quot;:&quot;Kousksou&quot;,&quot;given&quot;:&quot;T.&quot;,&quot;parse-names&quot;:false,&quot;dropping-particle&quot;:&quot;&quot;,&quot;non-dropping-particle&quot;:&quot;&quot;}],&quot;container-title&quot;:&quot;Journal of Energy Storage&quot;,&quot;DOI&quot;:&quot;10.1016/j.est.2021.103273&quot;,&quot;ISSN&quot;:&quot;2352152X&quot;,&quot;issued&quot;:{&quot;date-parts&quot;:[[2021,12,15]]},&quot;abstract&quot;:&quot;Nowadays, several countries have adopted an energy transition policy to achieve carbon targets and decarbonize transport while improving their electricity mixes. Electric vehicles are ubiquitous, considering its role in the energy transition as a promising technology for large-scale storage of intermittent power generated from renewable energy sources. However, the widespread adoption and commercialization of EV remain linked to policy measures and government incentives. Here in this work, we review the current bottlenecks and key barriers for large-scale development of electric vehicles. First, the impact of massive integration of electric vehicles is analysed, and the energy management tools of electric energy storage in EVs are provided. Then, the variety of services that EVs may provide is investigated. We also, highlight how the optimal placement and sizing of EV charging infrastructure can plays a crucial role in electric vehicle development. The different methods for Li-ion battery states estimation and cells characterization are outlined. Furthermore, we present the different incentives to accelerate EVs adoption. And finally, we provide insightful suggestions and policy recommendations for future studies. The work presented in this paper will be very beneficial for policymakers seeking to promote electric mobility, and advance sustainable EV technologies.&quot;,&quot;publisher&quot;:&quot;Elsevier Ltd&quot;,&quot;volume&quot;:&quot;44&quot;,&quot;container-title-short&quot;:&quot;J Energy Storage&quot;},&quot;isTemporary&quot;:false}]},{&quot;citationID&quot;:&quot;MENDELEY_CITATION_32166b81-4ff0-4ff1-8127-2007fa76a7ba&quot;,&quot;properties&quot;:{&quot;noteIndex&quot;:0},&quot;isEdited&quot;:false,&quot;manualOverride&quot;:{&quot;isManuallyOverridden&quot;:false,&quot;citeprocText&quot;:&quot;[13]&quot;,&quot;manualOverrideText&quot;:&quot;&quot;},&quot;citationTag&quot;:&quot;MENDELEY_CITATION_v3_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&quot;,&quot;citationItems&quot;:[{&quot;id&quot;:&quot;271d20c9-b888-3661-8887-69400807db84&quot;,&quot;itemData&quot;:{&quot;type&quot;:&quot;article-journal&quot;,&quot;id&quot;:&quot;271d20c9-b888-3661-8887-69400807db84&quot;,&quot;title&quot;:&quot;Public charging infrastructure and electric vehicles in Norway&quot;,&quot;author&quot;:[{&quot;family&quot;:&quot;Schulz&quot;,&quot;given&quot;:&quot;Felix&quot;,&quot;parse-names&quot;:false,&quot;dropping-particle&quot;:&quot;&quot;,&quot;non-dropping-particle&quot;:&quot;&quot;},{&quot;family&quot;:&quot;Rode&quot;,&quot;given&quot;:&quot;Johannes&quot;,&quot;parse-names&quot;:false,&quot;dropping-particle&quot;:&quot;&quot;,&quot;non-dropping-particle&quot;:&quot;&quot;}],&quot;container-title&quot;:&quot;Energy Policy&quot;,&quot;DOI&quot;:&quot;10.1016/j.enpol.2021.112660&quot;,&quot;ISSN&quot;:&quot;03014215&quot;,&quot;issued&quot;:{&quot;date-parts&quot;:[[2022,1,1]]},&quot;abstract&quot;:&quot;We study whether public charging infrastructure drives battery electric vehicle adoption. Our analysis is based on granular, annual information on the location of public charging infrastructure and the battery electric vehicle ownership rate across 356 Norwegian LAU-2 municipalities between 2009 and 2019. We focus on areas in which the first public charging infrastructure was installed in this time period. In these mostly rural areas, the establishment of a first public charging station initiated adoption. We find, on average, an increase of the local electric vehicle ownership rate by 1.5 percentage points or 200% over 5 years. Our results are robust to anticipatory effects. They also remain unaffected from different treatment thresholds: the median number of public chargers in a municipality between 2009 and 2019 or the median density of public charging points per 1000 inhabitants in the same time frame. While we cannot fully rule out reverse effects, we identify public charging infrastructure to serve as a stimulus to the diffusion of battery electric vehicles.&quot;,&quot;publisher&quot;:&quot;Elsevier Ltd&quot;,&quot;volume&quot;:&quot;160&quot;,&quot;container-title-short&quot;:&quot;Energy Policy&quot;},&quot;isTemporary&quot;:false}]},{&quot;citationID&quot;:&quot;MENDELEY_CITATION_361fc425-bbb2-43c0-943a-ff6fac2b3ed5&quot;,&quot;properties&quot;:{&quot;noteIndex&quot;:0},&quot;isEdited&quot;:false,&quot;manualOverride&quot;:{&quot;isManuallyOverridden&quot;:false,&quot;citeprocText&quot;:&quot;[14–16]&quot;,&quot;manualOverrideText&quot;:&quot;&quot;},&quot;citationTag&quot;:&quot;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&quot;,&quot;citationItems&quot;:[{&quot;id&quot;:&quot;c8541510-f745-3e52-9012-ecd8c4082f62&quot;,&quot;itemData&quot;:{&quot;type&quot;:&quot;article&quot;,&quot;id&quot;:&quot;c8541510-f745-3e52-9012-ecd8c4082f62&quot;,&quot;title&quot;:&quot;Optimal location of electric vehicle charging station and its impact on distribution network: A review&quot;,&quot;author&quot;:[{&quot;family&quot;:&quot;Ahmad&quot;,&quot;given&quot;:&quot;Fareed&quot;,&quot;parse-names&quot;:false,&quot;dropping-particle&quot;:&quot;&quot;,&quot;non-dropping-particle&quot;:&quot;&quot;},{&quot;family&quot;:&quot;Iqbal&quot;,&quot;given&quot;:&quot;Atif&quot;,&quot;parse-names&quot;:false,&quot;dropping-particle&quot;:&quot;&quot;,&quot;non-dropping-particle&quot;:&quot;&quot;},{&quot;family&quot;:&quot;Ashraf&quot;,&quot;given&quot;:&quot;Imtiaz&quot;,&quot;parse-names&quot;:false,&quot;dropping-particle&quot;:&quot;&quot;,&quot;non-dropping-particle&quot;:&quot;&quot;},{&quot;family&quot;:&quot;Marzband&quot;,&quot;given&quot;:&quot;Mousa&quot;,&quot;parse-names&quot;:false,&quot;dropping-particle&quot;:&quot;&quot;,&quot;non-dropping-particle&quot;:&quot;&quot;},{&quot;family&quot;:&quot;khan&quot;,&quot;given&quot;:&quot;Irfan&quot;,&quot;parse-names&quot;:false,&quot;dropping-particle&quot;:&quot;&quot;,&quot;non-dropping-particle&quot;:&quot;&quot;}],&quot;container-title&quot;:&quot;Energy Reports&quot;,&quot;DOI&quot;:&quot;10.1016/j.egyr.2022.01.180&quot;,&quot;ISSN&quot;:&quot;23524847&quot;,&quot;issued&quot;:{&quot;date-parts&quot;:[[2022,11,1]]},&quot;page&quot;:&quot;2314-2333&quot;,&quot;abstract&quot;:&quot;At present, the limited existence of fossil fuels and the environmental issues over greenhouse gas emissions have been directly affected to the transition from conventional vehicles to electric vehicles (EVs). In fact, the electrification of transportation system and the growing demand of EVs have prompted recent researchers to investigate the optimal location of electric vehicle charging stations (EVCSs). However, there are numerous challenges would face when implementing EVs at large scale. For instance, underdeveloped EVCSs infrastructure, optimal EVCS locations, and charge scheduling in EVCSs. In addition, the most fundamental EV questions, such as EV cost and range, could be partly answered only by a well-developed EVCS infrastructure. According to the literature, the researchers have been followed different types of approaches, objective functions, constraints for problem formulation. Moreover, according to the approaches, objective functions, constraints, EV load modeling, uncertainty, vehicle to grid strategy, integration of distributed generation, charging types, optimization techniques, and sensitivity analysis are reviewed for the recent research articles. Furthermore, optimization techniques for optimal solution are also reviewed in this article. In addition, the EV load impact on the distribution network, environmental impacts and economic impact are discussed.&quot;,&quot;publisher&quot;:&quot;Elsevier Ltd&quot;,&quot;volume&quot;:&quot;8&quot;,&quot;container-title-short&quot;:&quot;&quot;},&quot;isTemporary&quot;:false},{&quot;id&quot;:&quot;70dd9e3a-a7ef-3b8c-91b2-0b67dcfbb05b&quot;,&quot;itemData&quot;:{&quot;type&quot;:&quot;article&quot;,&quot;id&quot;:&quot;70dd9e3a-a7ef-3b8c-91b2-0b67dcfbb05b&quot;,&quot;title&quot;:&quot;Too much or not enough? Planning electric vehicle charging infrastructure: A review of modeling options&quot;,&quot;author&quot;:[{&quot;family&quot;:&quot;Metais&quot;,&quot;given&quot;:&quot;M. O.&quot;,&quot;parse-names&quot;:false,&quot;dropping-particle&quot;:&quot;&quot;,&quot;non-dropping-particle&quot;:&quot;&quot;},{&quot;family&quot;:&quot;Jouini&quot;,&quot;given&quot;:&quot;O.&quot;,&quot;parse-names&quot;:false,&quot;dropping-particle&quot;:&quot;&quot;,&quot;non-dropping-particle&quot;:&quot;&quot;},{&quot;family&quot;:&quot;Perez&quot;,&quot;given&quot;:&quot;Y.&quot;,&quot;parse-names&quot;:false,&quot;dropping-particle&quot;:&quot;&quot;,&quot;non-dropping-particle&quot;:&quot;&quot;},{&quot;family&quot;:&quot;Berrada&quot;,&quot;given&quot;:&quot;J.&quot;,&quot;parse-names&quot;:false,&quot;dropping-particle&quot;:&quot;&quot;,&quot;non-dropping-particle&quot;:&quot;&quot;},{&quot;family&quot;:&quot;Suomalainen&quot;,&quot;given&quot;:&quot;E.&quot;,&quot;parse-names&quot;:false,&quot;dropping-particle&quot;:&quot;&quot;,&quot;non-dropping-particle&quot;:&quot;&quot;}],&quot;container-title&quot;:&quot;Renewable and Sustainable Energy Reviews&quot;,&quot;DOI&quot;:&quot;10.1016/j.rser.2021.111719&quot;,&quot;ISSN&quot;:&quot;18790690&quot;,&quot;issued&quot;:{&quot;date-parts&quot;:[[2022,1,1]]},&quot;abstract&quot;:&quot;While the transportation sector is responsible for a growing share of greenhouse gas emissions, electric vehicles (EVs) offer solutions for greener mobility. The proportion of electric vehicles in transportation fleets is increasing, but wider adoption will not be possible without an appropriate charging infrastructure. The deployment of such infrastructure should follow a strategy that considers both the environment in which it is deployed and the behavior patterns of electric vehicle users. If these aspects are not taken into consideration, there is a risk of failing to meet users’ needs and generating additional costs. Here we review the literature on location problems for electric vehicle charging stations. We aim to draw up a comparative overview of approaches that have been used up to 2020 for optimizing the locations of charging infrastructure. We first briefly review the issues raised by the deployment of charging infrastructure, namely technical, economic and user acceptance concerns. We then look at the goals of the infrastructure location models in the literature. Schematically, those goals fall into two categories: minimizing the cost of charging infrastructure for a given level of service, or maximizing the service provided for a given cost. Finally, we focus on the approaches used to achieve these goals. Three categories of approaches are identified: node, path, and tour- or activity-based approaches. We then discuss these approaches in relation to technical, economic and user acceptance factors in order to provide a comprehensive analysis for stakeholders involved in EV charging infrastructure planning. Directions are given for future research to develop models that better reflect the real-world picture.&quot;,&quot;publisher&quot;:&quot;Elsevier Ltd&quot;,&quot;volume&quot;:&quot;153&quot;,&quot;container-title-short&quot;:&quot;&quot;},&quot;isTemporary&quot;:false},{&quot;id&quot;:&quot;21c25d73-7f25-312a-92b3-fe30e279e9c5&quot;,&quot;itemData&quot;:{&quot;type&quot;:&quot;article&quot;,&quot;id&quot;:&quot;21c25d73-7f25-312a-92b3-fe30e279e9c5&quot;,&quot;title&quot;:&quot;Electric vehicle charging infrastructure planning for integrated transportation and power distribution networks: A review&quot;,&quot;author&quot;:[{&quot;family&quot;:&quot;Unterluggauer&quot;,&quot;given&quot;:&quot;Tim&quot;,&quot;parse-names&quot;:false,&quot;dropping-particle&quot;:&quot;&quot;,&quot;non-dropping-particle&quot;:&quot;&quot;},{&quot;family&quot;:&quot;Rich&quot;,&quot;given&quot;:&quot;Jeppe&quot;,&quot;parse-names&quot;:false,&quot;dropping-particle&quot;:&quot;&quot;,&quot;non-dropping-particle&quot;:&quot;&quot;},{&quot;family&quot;:&quot;Andersen&quot;,&quot;given&quot;:&quot;Peter Bach&quot;,&quot;parse-names&quot;:false,&quot;dropping-particle&quot;:&quot;&quot;,&quot;non-dropping-particle&quot;:&quot;&quot;},{&quot;family&quot;:&quot;Hashemi&quot;,&quot;given&quot;:&quot;Seyedmostafa&quot;,&quot;parse-names&quot;:false,&quot;dropping-particle&quot;:&quot;&quot;,&quot;non-dropping-particle&quot;:&quot;&quot;}],&quot;container-title&quot;:&quot;eTransportation&quot;,&quot;DOI&quot;:&quot;10.1016/j.etran.2022.100163&quot;,&quot;ISSN&quot;:&quot;25901168&quot;,&quot;issued&quot;:{&quot;date-parts&quot;:[[2022,5,1]]},&quot;abstract&quot;:&quot;Environmental concerns and urban air pollution are major drivers for the transition from combustion engines to electric vehicles. To support a large-scale adoption of electric vehicles an efficient charging infrastructure roll-out is required. However, the optimal planning of charging stations is a non-trivial task, as it requires coordination between planning activities in the transportation and the power distribution network. Historically, the modeling of these two networks has been approached from different research areas and with the use of different methodologies. As a result, few papers embrace the combined problem to its full extent and the literature is highly scattered and represents different model perspectives and the targeting of many different objectives. In the paper, we present a systematic review of the literature that considers the combined investigation of transportation and distribution networks, with a focus on objectives, methodology and scope. It allows us to describe the current state of the art, to highlight research gaps and to propose directions for future work of the research community. The identified research gaps include, but are not limited to: 1) a general lack of integrated modeling approaches, 2) the need for increasingly detailed modeling of charging demand that accounts for randomness and variability in space and time rather than averages to support power grid planning, 3) the need to consider a mix of different types of charging options rather than only fast charging and 4) the need to shift from standard test networks and theoretical based planning approaches to large-scale and real-world case studies.&quot;,&quot;publisher&quot;:&quot;Elsevier B.V.&quot;,&quot;volume&quot;:&quot;12&quot;,&quot;container-title-short&quot;:&quot;&quot;},&quot;isTemporary&quot;:false}]},{&quot;citationID&quot;:&quot;MENDELEY_CITATION_cd7f339b-69ec-4999-9040-eab9646a3166&quot;,&quot;properties&quot;:{&quot;noteIndex&quot;:0},&quot;isEdited&quot;:false,&quot;manualOverride&quot;:{&quot;isManuallyOverridden&quot;:false,&quot;citeprocText&quot;:&quot;[17,18]&quot;,&quot;manualOverrideText&quot;:&quot;&quot;},&quot;citationTag&quot;:&quot;MENDELEY_CITATION_v3_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&quot;,&quot;citationItems&quot;:[{&quot;id&quot;:&quot;7be28304-a3d2-3b47-adca-c57ba79ae803&quot;,&quot;itemData&quot;:{&quot;type&quot;:&quot;article&quot;,&quot;id&quot;:&quot;7be28304-a3d2-3b47-adca-c57ba79ae803&quot;,&quot;title&quot;:&quot;Factors influencing global transportation electrification: Comparative analysis of electric and internal combustion engine vehicles&quot;,&quot;author&quot;:[{&quot;family&quot;:&quot;Tan&quot;,&quot;given&quot;:&quot;Kang Miao&quot;,&quot;parse-names&quot;:false,&quot;dropping-particle&quot;:&quot;&quot;,&quot;non-dropping-particle&quot;:&quot;&quot;},{&quot;family&quot;:&quot;Yong&quot;,&quot;given&quot;:&quot;Jia Ying&quot;,&quot;parse-names&quot;:false,&quot;dropping-particle&quot;:&quot;&quot;,&quot;non-dropping-particle&quot;:&quot;&quot;},{&quot;family&quot;:&quot;Ramachandaramurthy&quot;,&quot;given&quot;:&quot;Vigna K.&quot;,&quot;parse-names&quot;:false,&quot;dropping-particle&quot;:&quot;&quot;,&quot;non-dropping-particle&quot;:&quot;&quot;},{&quot;family&quot;:&quot;Mansor&quot;,&quot;given&quot;:&quot;Muhamad&quot;,&quot;parse-names&quot;:false,&quot;dropping-particle&quot;:&quot;&quot;,&quot;non-dropping-particle&quot;:&quot;&quot;},{&quot;family&quot;:&quot;Teh&quot;,&quot;given&quot;:&quot;Jiashen&quot;,&quot;parse-names&quot;:false,&quot;dropping-particle&quot;:&quot;&quot;,&quot;non-dropping-particle&quot;:&quot;&quot;},{&quot;family&quot;:&quot;Guerrero&quot;,&quot;given&quot;:&quot;Josep M.&quot;,&quot;parse-names&quot;:false,&quot;dropping-particle&quot;:&quot;&quot;,&quot;non-dropping-particle&quot;:&quot;&quot;}],&quot;container-title&quot;:&quot;Renewable and Sustainable Energy Reviews&quot;,&quot;DOI&quot;:&quot;10.1016/j.rser.2023.113582&quot;,&quot;ISSN&quot;:&quot;18790690&quot;,&quot;issued&quot;:{&quot;date-parts&quot;:[[2023,9,1]]},&quot;abstract&quot;:&quot;Leaders worldwide have committed to tackling climate change and adopted climate-related measures to reduce greenhouse gas emissions. Transportation electrification is one of these measures taken to achieve carbon neutrality and requires the replacement of fossil-fueled internal combustion engine (ICE) vehicles with electric vehicles (EVs). EV adoption has accelerated in several countries over the past decade. Nonetheless, the EV adoption pace remained uneven throughout the globe as many factors affect the social acceptance of EVs. Additionally, dissimilar economic conditions, driving behaviors, population densities, societal norms, educational backgrounds, and geographical conditions among the countries further complicate the consumers' purchasing intentions. This article analyzed the competitiveness of EVs compared to ICE vehicles based on the nations’ market demands. The research focuses on China, Europe, the United States, Japan, South Korea, India, Thailand, Indonesia, and Malaysia. The comparative analysis was conducted in terms of vehicle performance, charging infrastructure, government policy, and social factors. Strategies to promote EV adoption include introducing price-competitive EV models, importing affordable EVs, strengthening EV purchase incentives, extending driving ranges, diversifying battery manufacturers, subsidizing electricity for EVs, developing public charging infrastructure, offering EV rental and sharing programs, promoting EV-enabled technologies, and increasing the use of renewable energy in electricity generation and EV manufacturing. The suggested measures aim to address market demand and improve the competitiveness and social acceptance of EVs. By sharing experiences and implementing effective strategies, countries can accelerate the transition to electric transportation and mitigate the environmental impacts of the automotive sector.&quot;,&quot;publisher&quot;:&quot;Elsevier Ltd&quot;,&quot;volume&quot;:&quot;184&quot;,&quot;container-title-short&quot;:&quot;&quot;},&quot;isTemporary&quot;:false},{&quot;id&quot;:&quot;4d0a0154-102d-398a-a742-c3d1a7b83c1f&quot;,&quot;itemData&quot;:{&quot;type&quot;:&quot;article-journal&quot;,&quot;id&quot;:&quot;4d0a0154-102d-398a-a742-c3d1a7b83c1f&quot;,&quot;title&quot;:&quot;Economics of charging infrastructure for electric vehicles in Korea&quot;,&quot;author&quot;:[{&quot;family&quot;:&quot;Kim&quot;,&quot;given&quot;:&quot;Hyunjung&quot;,&quot;parse-names&quot;:false,&quot;dropping-particle&quot;:&quot;&quot;,&quot;non-dropping-particle&quot;:&quot;&quot;},{&quot;family&quot;:&quot;Kim&quot;,&quot;given&quot;:&quot;Dae Wook&quot;,&quot;parse-names&quot;:false,&quot;dropping-particle&quot;:&quot;&quot;,&quot;non-dropping-particle&quot;:&quot;&quot;},{&quot;family&quot;:&quot;Kim&quot;,&quot;given&quot;:&quot;Man Keun&quot;,&quot;parse-names&quot;:false,&quot;dropping-particle&quot;:&quot;&quot;,&quot;non-dropping-particle&quot;:&quot;&quot;}],&quot;container-title&quot;:&quot;Energy Policy&quot;,&quot;DOI&quot;:&quot;10.1016/j.enpol.2022.112875&quot;,&quot;ISSN&quot;:&quot;03014215&quot;,&quot;issued&quot;:{&quot;date-parts&quot;:[[2022,5,1]]},&quot;abstract&quot;:&quot;This study explores the economics of the public electric vehicle (EV) charging station in Korea to provide insights into the business. In Korea, the public charging infrastructure is typically important for the large scale diffusion of EV because many potential EV buyers live in multi-family residential units with limited off-street parking and thus installing home chargers is restricted. With internal data from the private charging service providers, this study shows that the charging business is hardly profitable with the current charging price of $0.23/kWh with subsidies to mitigate initial investment costs. In addition, many industry analysts have noted that subsidies may distort charging market; building charging stations to get the subsidies without considering economics of stations resulting in very low utilization rate. Removing the subsidies may minimize the market distortion but the economic feasibility becomes much worse. We propose the discriminatory price scheme, that is, different charging prices for the slow and the fast chargers. The appropriate charging prices without subsidies are estimated to be $0.25/kWh for the slow chargers (9% higher than the current charging price) and $0.39/kWh for the fast chargers (70% higher than the current price).&quot;,&quot;publisher&quot;:&quot;Elsevier Ltd&quot;,&quot;volume&quot;:&quot;164&quot;,&quot;container-title-short&quot;:&quot;Energy Policy&quot;},&quot;isTemporary&quot;:false}]},{&quot;citationID&quot;:&quot;MENDELEY_CITATION_e67f92a3-1e15-44e3-8fc9-f78a2a44fbb3&quot;,&quot;properties&quot;:{&quot;noteIndex&quot;:0},&quot;isEdited&quot;:false,&quot;manualOverride&quot;:{&quot;isManuallyOverridden&quot;:false,&quot;citeprocText&quot;:&quot;[19]&quot;,&quot;manualOverrideText&quot;:&quot;&quot;},&quot;citationTag&quot;:&quot;MENDELEY_CITATION_v3_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&quot;,&quot;citationItems&quot;:[{&quot;id&quot;:&quot;333f9089-2c92-3aea-9e34-6bb9ea3908a9&quot;,&quot;itemData&quot;:{&quot;type&quot;:&quot;report&quot;,&quot;id&quot;:&quot;333f9089-2c92-3aea-9e34-6bb9ea3908a9&quot;,&quot;title&quot;:&quot;Global EV Outlook 2023: Catching up with climate ambitions&quot;,&quot;author&quot;:[{&quot;family&quot;:&quot;IEA&quot;,&quot;given&quot;:&quot;&quot;,&quot;parse-names&quot;:false,&quot;dropping-particle&quot;:&quot;&quot;,&quot;non-dropping-particle&quot;:&quot;&quot;}],&quot;URL&quot;:&quot;www.iea.org&quot;,&quot;issued&quot;:{&quot;date-parts&quot;:[[2023]]},&quot;container-title-short&quot;:&quot;&quot;},&quot;isTemporary&quot;:false}]},{&quot;citationID&quot;:&quot;MENDELEY_CITATION_842048af-3d1a-49cf-9f13-0901f49e639e&quot;,&quot;properties&quot;:{&quot;noteIndex&quot;:0},&quot;isEdited&quot;:false,&quot;manualOverride&quot;:{&quot;isManuallyOverridden&quot;:false,&quot;citeprocText&quot;:&quot;[20]&quot;,&quot;manualOverrideText&quot;:&quot;&quot;},&quot;citationTag&quot;:&quot;MENDELEY_CITATION_v3_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&quot;,&quot;citationItems&quot;:[{&quot;id&quot;:&quot;37543492-9c4a-3ead-bd8a-a66cbfb72e8e&quot;,&quot;itemData&quot;:{&quot;type&quot;:&quot;article-journal&quot;,&quot;id&quot;:&quot;37543492-9c4a-3ead-bd8a-a66cbfb72e8e&quot;,&quot;title&quot;:&quot;User satisfaction with battery electric vehicles in South Korea&quot;,&quot;author&quot;:[{&quot;family&quot;:&quot;Kwon&quot;,&quot;given&quot;:&quot;Yeongmin&quot;,&quot;parse-names&quot;:false,&quot;dropping-particle&quot;:&quot;&quot;,&quot;non-dropping-particle&quot;:&quot;&quot;},{&quot;family&quot;:&quot;Son&quot;,&quot;given&quot;:&quot;Sanghoon&quot;,&quot;parse-names&quot;:false,&quot;dropping-particle&quot;:&quot;&quot;,&quot;non-dropping-particle&quot;:&quot;&quot;},{&quot;family&quot;:&quot;Jang&quot;,&quot;given&quot;:&quot;Kitae&quot;,&quot;parse-names&quot;:false,&quot;dropping-particle&quot;:&quot;&quot;,&quot;non-dropping-particle&quot;:&quot;&quot;}],&quot;container-title&quot;:&quot;Transportation Research Part D: Transport and Environment&quot;,&quot;DOI&quot;:&quot;10.1016/j.trd.2020.102306&quot;,&quot;ISSN&quot;:&quot;13619209&quot;,&quot;issued&quot;:{&quot;date-parts&quot;:[[2020,5,1]]},&quot;abstract&quot;:&quot;Battery electric vehicles (BEVs) have been promoted by the government over the last several years, driven by public concern over pollutant emissions from internal combustion engines. However, the conditions related to driving BEVs are not yet satisfactory for many BEV users, as evident from sluggish market growth compared with general market forecasts. Thus, a fundamental aspect of diagnosing the current conditions of BEV operation is to evaluate BEV user satisfaction. This study establishes hypothetical links between potential factors and BEV user satisfaction, and between BEV use satisfaction and intention to repurchase and recommend. The hypothetical links are specified using a partial least squares structural equation model (PLS-SEM) and estimated based on a survey of actual BEV owners (N=160) who had driven BEVs for at least six months. The outcomes of PLS-SEM suggest that seven relations out of nine hypothetical links were statistically significant. In particular, it is noticeable that the intention for cost-saving during operation is a key factor for BEV user satisfaction and that user satisfaction with range and charging has a positive effect on the overall satisfaction of BEV users. Furthermore, those who are satisfied with BEVs have the intention to repurchase and recommend BEVs to others. Because this study was conducted based on actual experience of BEV users, the findings could enhance understanding of the BEV driving environment and, thus, pave the way to provision of better service for BEV users.&quot;,&quot;publisher&quot;:&quot;Elsevier Ltd&quot;,&quot;volume&quot;:&quot;82&quot;,&quot;container-title-short&quot;:&quot;Transp Res D Transp Environ&quot;},&quot;isTemporary&quot;:false}]},{&quot;citationID&quot;:&quot;MENDELEY_CITATION_dd2d9810-5feb-4307-88aa-c969c6ad7522&quot;,&quot;properties&quot;:{&quot;noteIndex&quot;:0},&quot;isEdited&quot;:false,&quot;manualOverride&quot;:{&quot;isManuallyOverridden&quot;:false,&quot;citeprocText&quot;:&quot;[21]&quot;,&quot;manualOverrideText&quot;:&quot;&quot;},&quot;citationTag&quot;:&quot;MENDELEY_CITATION_v3_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&quot;,&quot;citationItems&quot;:[{&quot;id&quot;:&quot;75445adf-f362-33e3-81be-bbaa9ac35a12&quot;,&quot;itemData&quot;:{&quot;type&quot;:&quot;article-journal&quot;,&quot;id&quot;:&quot;75445adf-f362-33e3-81be-bbaa9ac35a12&quot;,&quot;title&quot;:&quot;Consumer intentions to purchase battery electric vehicles in Korea&quot;,&quot;author&quot;:[{&quot;family&quot;:&quot;Kim&quot;,&quot;given&quot;:&quot;Jae Hun&quot;,&quot;parse-names&quot;:false,&quot;dropping-particle&quot;:&quot;&quot;,&quot;non-dropping-particle&quot;:&quot;&quot;},{&quot;family&quot;:&quot;Lee&quot;,&quot;given&quot;:&quot;Gunwoo&quot;,&quot;parse-names&quot;:false,&quot;dropping-particle&quot;:&quot;&quot;,&quot;non-dropping-particle&quot;:&quot;&quot;},{&quot;family&quot;:&quot;Park&quot;,&quot;given&quot;:&quot;Ji Young&quot;,&quot;parse-names&quot;:false,&quot;dropping-particle&quot;:&quot;&quot;,&quot;non-dropping-particle&quot;:&quot;&quot;},{&quot;family&quot;:&quot;Hong&quot;,&quot;given&quot;:&quot;Jungyeol&quot;,&quot;parse-names&quot;:false,&quot;dropping-particle&quot;:&quot;&quot;,&quot;non-dropping-particle&quot;:&quot;&quot;},{&quot;family&quot;:&quot;Park&quot;,&quot;given&quot;:&quot;Juneyoung&quot;,&quot;parse-names&quot;:false,&quot;dropping-particle&quot;:&quot;&quot;,&quot;non-dropping-particle&quot;:&quot;&quot;}],&quot;container-title&quot;:&quot;Energy Policy&quot;,&quot;DOI&quot;:&quot;10.1016/j.enpol.2019.06.028&quot;,&quot;ISSN&quot;:&quot;03014215&quot;,&quot;issued&quot;:{&quot;date-parts&quot;:[[2019,9,1]]},&quot;page&quot;:&quot;736-743&quot;,&quot;abstract&quot;:&quot;In Korea, the sales of battery electric vehicles (BEVs) have increased since their introduction to the market in 2010. However, considering the government's plan to introduce BEVs, current BEVs sales in Korea are still below targeted numbers. Among several reasons for this, consumers' intentions and desired time to purchase BEVs are the most important. This study identifies the factors that affect and influence these two reasons. We used survey data containing these two reasons as stated preferences and applied a binary choice model to estimate consumers' intentions to purchase BEVs and an ordered model to estimate the desired period for purchasing BEVs. The study's results show that prior experience driving BEVs and other additional factors—including number of household vehicles, educational level, and perception of government incentives and public parking benefits—have a significant effect on consumers' intentions and desired time to purchase BEVs. Therefore, providing consumers with prior opportunities to drive BEVs is critical for BEVs' full market penetration in Korea.&quot;,&quot;publisher&quot;:&quot;Elsevier Ltd&quot;,&quot;volume&quot;:&quot;132&quot;,&quot;container-title-short&quot;:&quot;Energy Policy&quot;},&quot;isTemporary&quot;:false}]},{&quot;citationID&quot;:&quot;MENDELEY_CITATION_90cbae2a-1a59-4d71-94f3-65675c5c179d&quot;,&quot;properties&quot;:{&quot;noteIndex&quot;:0},&quot;isEdited&quot;:false,&quot;manualOverride&quot;:{&quot;isManuallyOverridden&quot;:false,&quot;citeprocText&quot;:&quot;[22]&quot;,&quot;manualOverrideText&quot;:&quot;&quot;},&quot;citationTag&quot;:&quot;MENDELEY_CITATION_v3_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&quot;,&quot;citationItems&quot;:[{&quot;id&quot;:&quot;dac2ccca-f74e-38ea-8139-5963ed1447b9&quot;,&quot;itemData&quot;:{&quot;type&quot;:&quot;article-journal&quot;,&quot;id&quot;:&quot;dac2ccca-f74e-38ea-8139-5963ed1447b9&quot;,&quot;title&quot;:&quot;Exploring behaviors and satisfaction of micro-electric vehicle sharing service users: Evidence from a demonstration project in Jeju Island, South Korea&quot;,&quot;author&quot;:[{&quot;family&quot;:&quot;Lee&quot;,&quot;given&quot;:&quot;Hyukseong&quot;,&quot;parse-names&quot;:false,&quot;dropping-particle&quot;:&quot;&quot;,&quot;non-dropping-particle&quot;:&quot;&quot;},{&quot;family&quot;:&quot;Kim&quot;,&quot;given&quot;:&quot;Jinhee&quot;,&quot;parse-names&quot;:false,&quot;dropping-particle&quot;:&quot;&quot;,&quot;non-dropping-particle&quot;:&quot;&quot;},{&quot;family&quot;:&quot;Seo&quot;,&quot;given&quot;:&quot;Sungju&quot;,&quot;parse-names&quot;:false,&quot;dropping-particle&quot;:&quot;&quot;,&quot;non-dropping-particle&quot;:&quot;&quot;},{&quot;family&quot;:&quot;Sim&quot;,&quot;given&quot;:&quot;Minaa&quot;,&quot;parse-names&quot;:false,&quot;dropping-particle&quot;:&quot;&quot;,&quot;non-dropping-particle&quot;:&quot;&quot;},{&quot;family&quot;:&quot;Kim&quot;,&quot;given&quot;:&quot;Jaeeun&quot;,&quot;parse-names&quot;:false,&quot;dropping-particle&quot;:&quot;&quot;,&quot;non-dropping-particle&quot;:&quot;&quot;}],&quot;container-title&quot;:&quot;Sustainable Cities and Society&quot;,&quot;DOI&quot;:&quot;10.1016/j.scs.2022.103673&quot;,&quot;ISSN&quot;:&quot;22106707&quot;,&quot;issued&quot;:{&quot;date-parts&quot;:[[2022,4,1]]},&quot;abstract&quot;:&quot;This study investigated the participants of a demonstration project of micro-electric vehicle (micro-EV) sharing services on Jeju Island, South Korea. Their usage patterns and satisfaction levels were thoroughly explored by analyzing multiple data sources collected via an extensive travel diary survey, in-depth interviews, satisfaction and importance surveys, and real-time micro-EV usage records. The results demonsrate that micro-EVs tend to be chiefly used for short-distance trips; the average travel time per trip was approximately 9 min, and the spatial distribution of trips was highly concentrated in areas where houses and workplaces are located. According to the quantitative and qualitative analysis of user satisfaction, the most important factor affecting this limited range of usage was the physical anxiety of using the vehicle because of its size and mechanical quality. We expect our results to contribute to widening the knowledge on the possible coverage of micro-EV sharing services in daily activities and factors affecting this coverage.&quot;,&quot;publisher&quot;:&quot;Elsevier Ltd&quot;,&quot;volume&quot;:&quot;79&quot;,&quot;container-title-short&quot;:&quot;Sustain Cities Soc&quot;},&quot;isTemporary&quot;:false}]},{&quot;citationID&quot;:&quot;MENDELEY_CITATION_8f8b669d-cb14-4d3b-a02c-e1d87e716441&quot;,&quot;properties&quot;:{&quot;noteIndex&quot;:0},&quot;isEdited&quot;:false,&quot;manualOverride&quot;:{&quot;isManuallyOverridden&quot;:false,&quot;citeprocText&quot;:&quot;[23,24]&quot;,&quot;manualOverrideText&quot;:&quot;&quot;},&quot;citationTag&quot;:&quot;MENDELEY_CITATION_v3_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&quot;,&quot;citationItems&quot;:[{&quot;id&quot;:&quot;a1138724-361c-350b-a81c-cb5f8d36fbfe&quot;,&quot;itemData&quot;:{&quot;type&quot;:&quot;article-journal&quot;,&quot;id&quot;:&quot;a1138724-361c-350b-a81c-cb5f8d36fbfe&quot;,&quot;title&quot;:&quot;Electric vehicle adoption in a mature market: A case study of Norway&quot;,&quot;author&quot;:[{&quot;family&quot;:&quot;Yang&quot;,&quot;given&quot;:&quot;Anni&quot;,&quot;parse-names&quot;:false,&quot;dropping-particle&quot;:&quot;&quot;,&quot;non-dropping-particle&quot;:&quot;&quot;},{&quot;family&quot;:&quot;Liu&quot;,&quot;given&quot;:&quot;Chenhui&quot;,&quot;parse-names&quot;:false,&quot;dropping-particle&quot;:&quot;&quot;,&quot;non-dropping-particle&quot;:&quot;&quot;},{&quot;family&quot;:&quot;Yang&quot;,&quot;given&quot;:&quot;Di&quot;,&quot;parse-names&quot;:false,&quot;dropping-particle&quot;:&quot;&quot;,&quot;non-dropping-particle&quot;:&quot;&quot;},{&quot;family&quot;:&quot;Lu&quot;,&quot;given&quot;:&quot;Chaoru&quot;,&quot;parse-names&quot;:false,&quot;dropping-particle&quot;:&quot;&quot;,&quot;non-dropping-particle&quot;:&quot;&quot;}],&quot;container-title&quot;:&quot;Journal of Transport Geography&quot;,&quot;DOI&quot;:&quot;10.1016/j.jtrangeo.2022.103489&quot;,&quot;ISSN&quot;:&quot;09666923&quot;,&quot;issued&quot;:{&quot;date-parts&quot;:[[2023,1,1]]},&quot;abstract&quot;:&quot;The transportation sector, led by the automobile, is the major contributor to greenhouse gas emissions and increasing global warming. Transport electrification is one of the effective solutions to reduce oil dependency and mitigate environmental and climatic impacts from road transportation. Norway aims to be a major force in the electric vehicle market and has the ambition to have all newly sold light-weight vehicles be zero-emission by 2025. The share of battery electric vehicles (BEVs) in the auto market in Norway had reached up to 64.5% in 2021, indicating that Norway has recently become a well-matured BEV market. Some previous studies have investigated the drivers of BEV adoption in different countries but primarily in areas with low BEV market share. The drivers of a well-mature market with high BEV adoption remain poorly understood. Additionally, some existing works ignored the impacts of climatic conditions on BEV adoption, although climate conditions have been considered as one of the most important factors that impact BEV performance. In this study, we estimated how socioeconomic drivers and climatic conditions affect the spatial patterns of Norwegian BEV adoption in 2019 using the conditional autoregressive models. We found that the BEV adoption in Norway have a significant clustering pattern. Norwegians in urban areas with more available charging stations and having higher income levels and demand for travel are more likely to adopt BEVs. Municipalities with lower minimum temperatures and a higher proportion of elderly people often have a lower BEV adoption rate. Our findings emphasized the impacts of climatic conditions on BEV adoption and could provide important insights into the late-stage BEV adoption market for many countries in which the current BEV market is still in development.&quot;,&quot;publisher&quot;:&quot;Elsevier Ltd&quot;,&quot;volume&quot;:&quot;106&quot;,&quot;container-title-short&quot;:&quot;J Transp Geogr&quot;},&quot;isTemporary&quot;:false},{&quot;id&quot;:&quot;55e15264-5d1c-3b8c-ac22-eb40450c7ec0&quot;,&quot;itemData&quot;:{&quot;type&quot;:&quot;article-journal&quot;,&quot;id&quot;:&quot;55e15264-5d1c-3b8c-ac22-eb40450c7ec0&quot;,&quot;title&quot;:&quot;Investigating the factors influencing the electric vehicle market share: A comparative study of the European Union and United States&quot;,&quot;author&quot;:[{&quot;family&quot;:&quot;Peng&quot;,&quot;given&quot;:&quot;Ruoqing&quot;,&quot;parse-names&quot;:false,&quot;dropping-particle&quot;:&quot;&quot;,&quot;non-dropping-particle&quot;:&quot;&quot;},{&quot;family&quot;:&quot;Tang&quot;,&quot;given&quot;:&quot;Justin Hayse Chiwing G.&quot;,&quot;parse-names&quot;:false,&quot;dropping-particle&quot;:&quot;&quot;,&quot;non-dropping-particle&quot;:&quot;&quot;},{&quot;family&quot;:&quot;Yang&quot;,&quot;given&quot;:&quot;Xiong&quot;,&quot;parse-names&quot;:false,&quot;dropping-particle&quot;:&quot;&quot;,&quot;non-dropping-particle&quot;:&quot;&quot;},{&quot;family&quot;:&quot;Meng&quot;,&quot;given&quot;:&quot;Meng&quot;,&quot;parse-names&quot;:false,&quot;dropping-particle&quot;:&quot;&quot;,&quot;non-dropping-particle&quot;:&quot;&quot;},{&quot;family&quot;:&quot;Zhang&quot;,&quot;given&quot;:&quot;Jie&quot;,&quot;parse-names&quot;:false,&quot;dropping-particle&quot;:&quot;&quot;,&quot;non-dropping-particle&quot;:&quot;&quot;},{&quot;family&quot;:&quot;Zhuge&quot;,&quot;given&quot;:&quot;Chengxiang&quot;,&quot;parse-names&quot;:false,&quot;dropping-particle&quot;:&quot;&quot;,&quot;non-dropping-particle&quot;:&quot;&quot;}],&quot;container-title&quot;:&quot;Applied Energy&quot;,&quot;DOI&quot;:&quot;10.1016/j.apenergy.2023.122327&quot;,&quot;ISSN&quot;:&quot;03062619&quot;,&quot;issued&quot;:{&quot;date-parts&quot;:[[2024,2,1]]},&quot;abstract&quot;:&quot;Electric vehicles (EVs) are gaining worldwide popularity as a means to reduce greenhouse gas emissions and decrease dependence on fossil fuels. This comparative study examines the factors influencing the EV market share in the European Union (EU) and the United States (US), aiming to identify regional differences and similarities using statistical and spatial models. The study findings indicate that in the EU, ownership of charging outlets, personal income, education levels, and ages over 55 are positively correlated with the EV market share. However, population density does not support the adoption of EVs. In contrast, in the US, ownership of charging outlets is positively associated with the EV market share in the Central US, while higher personal income is strongly negatively correlated. These findings emphasize the need for tailored location-specific policies that target specific sociodemographic groups and prioritize the development of robust charging infrastructure.&quot;,&quot;publisher&quot;:&quot;Elsevier Ltd&quot;,&quot;volume&quot;:&quot;355&quot;,&quot;container-title-short&quot;:&quot;Appl Energy&quot;},&quot;isTemporary&quot;:false}]},{&quot;citationID&quot;:&quot;MENDELEY_CITATION_50643d6f-81b8-4a50-8917-776e2ae06076&quot;,&quot;properties&quot;:{&quot;noteIndex&quot;:0},&quot;isEdited&quot;:false,&quot;manualOverride&quot;:{&quot;isManuallyOverridden&quot;:false,&quot;citeprocText&quot;:&quot;[25]&quot;,&quot;manualOverrideText&quot;:&quot;&quot;},&quot;citationTag&quot;:&quot;MENDELEY_CITATION_v3_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&quot;,&quot;citationItems&quot;:[{&quot;id&quot;:&quot;f44ceb1e-986a-3205-ac52-f4579fa72e77&quot;,&quot;itemData&quot;:{&quot;type&quot;:&quot;article-journal&quot;,&quot;id&quot;:&quot;f44ceb1e-986a-3205-ac52-f4579fa72e77&quot;,&quot;title&quot;:&quot;Integrated U.S. nationwide corridor charging infrastructure planning for mass electrification of inter-city trips&quot;,&quot;author&quot;:[{&quot;family&quot;:&quot;Xie&quot;,&quot;given&quot;:&quot;Fei&quot;,&quot;parse-names&quot;:false,&quot;dropping-particle&quot;:&quot;&quot;,&quot;non-dropping-particle&quot;:&quot;&quot;},{&quot;family&quot;:&quot;Lin&quot;,&quot;given&quot;:&quot;Zhenhong&quot;,&quot;parse-names&quot;:false,&quot;dropping-particle&quot;:&quot;&quot;,&quot;non-dropping-particle&quot;:&quot;&quot;}],&quot;container-title&quot;:&quot;Applied Energy&quot;,&quot;DOI&quot;:&quot;10.1016/j.apenergy.2021.117142&quot;,&quot;ISSN&quot;:&quot;03062619&quot;,&quot;issued&quot;:{&quot;date-parts&quot;:[[2021,9,15]]},&quot;abstract&quot;:&quot;This study introduces an integrated modeling framework to evaluate long-term national corridor charging infrastructure requirements in the United States to support the growing inter-city charging demand with the rapid growth in the battery electric vehicle (BEV) market. The core model is an optimization model that considers spatial and temporal dimensions and models heterogeneous behaviors between travelers. The model also introduces the travelers’ inconvenience cost function by linking travelers’ acceptance of the charging infrastructure with exogenous technology and social factors. The inconvenience cost function simulates mode choice between BEVs and alternative modes by heterogenous travelers. We applied the framework to assess the inter-regional charging infrastructure requirements for the entire U.S. mainland interstate highway network. We evaluated impacts on the infrastructure design and its public acceptance with changes in policy, technology, and demographic characteristics, and we also quantified the importance of modeling full-scale inter-regional charging infrastructure requirements compared to the conventional regional level analyses.&quot;,&quot;publisher&quot;:&quot;Elsevier Ltd&quot;,&quot;volume&quot;:&quot;298&quot;,&quot;container-title-short&quot;:&quot;Appl Energy&quot;},&quot;isTemporary&quot;:false}]},{&quot;citationID&quot;:&quot;MENDELEY_CITATION_2b724bf8-4933-4bc6-8606-409f888b0cab&quot;,&quot;properties&quot;:{&quot;noteIndex&quot;:0},&quot;isEdited&quot;:false,&quot;manualOverride&quot;:{&quot;isManuallyOverridden&quot;:false,&quot;citeprocText&quot;:&quot;[26]&quot;,&quot;manualOverrideText&quot;:&quot;&quot;},&quot;citationTag&quot;:&quot;MENDELEY_CITATION_v3_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&quot;,&quot;citationItems&quot;:[{&quot;id&quot;:&quot;f263b92b-f902-38cc-97a9-58f869b0e3c5&quot;,&quot;itemData&quot;:{&quot;type&quot;:&quot;article-journal&quot;,&quot;id&quot;:&quot;f263b92b-f902-38cc-97a9-58f869b0e3c5&quot;,&quot;title&quot;:&quot;Large-scale public charging demand prediction with a scenario- and activity-based approach&quot;,&quot;author&quot;:[{&quot;family&quot;:&quot;Jiang&quot;,&quot;given&quot;:&quot;Qinhua&quot;,&quot;parse-names&quot;:false,&quot;dropping-particle&quot;:&quot;&quot;,&quot;non-dropping-particle&quot;:&quot;&quot;},{&quot;family&quot;:&quot;Zhang&quot;,&quot;given&quot;:&quot;Ning&quot;,&quot;parse-names&quot;:false,&quot;dropping-particle&quot;:&quot;&quot;,&quot;non-dropping-particle&quot;:&quot;&quot;},{&quot;family&quot;:&quot;Yueshuai He&quot;,&quot;given&quot;:&quot;Brian&quot;,&quot;parse-names&quot;:false,&quot;dropping-particle&quot;:&quot;&quot;,&quot;non-dropping-particle&quot;:&quot;&quot;},{&quot;family&quot;:&quot;Lee&quot;,&quot;given&quot;:&quot;Changju&quot;,&quot;parse-names&quot;:false,&quot;dropping-particle&quot;:&quot;&quot;,&quot;non-dropping-particle&quot;:&quot;&quot;},{&quot;family&quot;:&quot;Ma&quot;,&quot;given&quot;:&quot;Jiaqi&quot;,&quot;parse-names&quot;:false,&quot;dropping-particle&quot;:&quot;&quot;,&quot;non-dropping-particle&quot;:&quot;&quot;}],&quot;container-title&quot;:&quot;Transportation Research Part A: Policy and Practice&quot;,&quot;DOI&quot;:&quot;10.1016/j.tra.2023.103935&quot;,&quot;ISSN&quot;:&quot;09658564&quot;,&quot;issued&quot;:{&quot;date-parts&quot;:[[2024,1]]},&quot;page&quot;:&quot;103935&quot;,&quot;abstract&quot;:&quot;Transportation system electrification is expected to bring millions of electric vehicles (EVs) on road within decades. Accurately predicting the charging demand is necessary to accommodate the surge in EV deployment. This paper presents a novel modeling framework to predict the public charging demand profile derived from people's travel trajectories, with the consideration of the demand and supply stochasticity of transportation systems and the charging behavior heterogeneity of EV users. The vehicle charging decision-making process is explicitly modeled, and the charging need of each EV user is estimated associated with their travel trajectories. The methodology enables charging demand prediction with a high spatial–temporal resolution for transportation system electrification planning. A case study was conducted in Los Angeles County to predict the demand for public charging facilities in 2035 and perform corresponding spatial–temporal analysis of EV public charging under various scenarios of future electrification levels and network conditions.&quot;,&quot;publisher&quot;:&quot;Elsevier BV&quot;,&quot;volume&quot;:&quot;179&quot;,&quot;container-title-short&quot;:&quot;Transp Res Part A Policy Pract&quot;},&quot;isTemporary&quot;:false}]},{&quot;citationID&quot;:&quot;MENDELEY_CITATION_a8627bd1-18c5-4738-8a5a-a2a79f15eb17&quot;,&quot;properties&quot;:{&quot;noteIndex&quot;:0},&quot;isEdited&quot;:false,&quot;manualOverride&quot;:{&quot;isManuallyOverridden&quot;:false,&quot;citeprocText&quot;:&quot;[27]&quot;,&quot;manualOverrideText&quot;:&quot;&quot;},&quot;citationTag&quot;:&quot;MENDELEY_CITATION_v3_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&quot;,&quot;citationItems&quot;:[{&quot;id&quot;:&quot;6b51487c-960f-3afa-9c8c-83d002046033&quot;,&quot;itemData&quot;:{&quot;type&quot;:&quot;article-journal&quot;,&quot;id&quot;:&quot;6b51487c-960f-3afa-9c8c-83d002046033&quot;,&quot;title&quot;:&quot;Analysis of the effect of charging needs on battery electric vehicle drivers’ route choice behaviour: A case study in the Netherlands&quot;,&quot;author&quot;:[{&quot;family&quot;:&quot;Ashkrof&quot;,&quot;given&quot;:&quot;Peyman&quot;,&quot;parse-names&quot;:false,&quot;dropping-particle&quot;:&quot;&quot;,&quot;non-dropping-particle&quot;:&quot;&quot;},{&quot;family&quot;:&quot;Homem de Almeida Correia&quot;,&quot;given&quot;:&quot;Gonçalo&quot;,&quot;parse-names&quot;:false,&quot;dropping-particle&quot;:&quot;&quot;,&quot;non-dropping-particle&quot;:&quot;&quot;},{&quot;family&quot;:&quot;Arem&quot;,&quot;given&quot;:&quot;Bart&quot;,&quot;parse-names&quot;:false,&quot;dropping-particle&quot;:&quot;&quot;,&quot;non-dropping-particle&quot;:&quot;van&quot;}],&quot;container-title&quot;:&quot;Transportation Research Part D: Transport and Environment&quot;,&quot;DOI&quot;:&quot;10.1016/j.trd.2019.102206&quot;,&quot;ISSN&quot;:&quot;13619209&quot;,&quot;issued&quot;:{&quot;date-parts&quot;:[[2020,1,1]]},&quot;abstract&quot;:&quot;Electric travelling appears to dominate the transport sector in the near future due to the needed transition from internal combustion vehicles (ICV) towards Electric Vehicles (EV) to tackle urban pollution. Given this trend, investigation of the EV drivers’ travel behaviour is of great importance to stakeholders including planners and policymakers, for example in order to locate charging stations. This research explores the Battery Electric Vehicle (BEV) drivers route choice and charging preferences through a Stated Preference (SP) survey. Collecting data from 505 EV drivers in the Netherlands, we report the results of estimating a Mixed Logit (ML) model for those choices. Respondents were requested to choose a route among six alternatives: freeways, arterial ways, and local streets with and without fast charging. Our findings suggest that the classic route attributes (travel time and travel cost), vehicle-related variables (state-of-charge at the origin and destination) and charging characteristics (availability of a slow charging point at the destination, fast charging duration, waiting time in the queue of a fast-charging station) can influence the BEV drivers route choice and charging behaviour significantly. When the state-of-charge (SOC) at the origin is high and a slow charger at the destination is available, routes without fast charging are likely to be preferred. Moreover, local streets (associated with slow speeds and less energy consumption) could be preferred if the SOC at the destination is expected to be low while arterial ways might be selected when a driver must recharge his/her car during the trip via fast charging.&quot;,&quot;publisher&quot;:&quot;Elsevier Ltd&quot;,&quot;volume&quot;:&quot;78&quot;,&quot;container-title-short&quot;:&quot;Transp Res D Transp Environ&quot;},&quot;isTemporary&quot;:false}]},{&quot;citationID&quot;:&quot;MENDELEY_CITATION_2b94c17e-5535-4f0a-ad7d-73624616a7c1&quot;,&quot;properties&quot;:{&quot;noteIndex&quot;:0},&quot;isEdited&quot;:false,&quot;manualOverride&quot;:{&quot;isManuallyOverridden&quot;:false,&quot;citeprocText&quot;:&quot;[22,28–30]&quot;,&quot;manualOverrideText&quot;:&quot;&quot;},&quot;citationTag&quot;:&quot;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&quot;,&quot;citationItems&quot;:[{&quot;id&quot;:&quot;dac2ccca-f74e-38ea-8139-5963ed1447b9&quot;,&quot;itemData&quot;:{&quot;type&quot;:&quot;article-journal&quot;,&quot;id&quot;:&quot;dac2ccca-f74e-38ea-8139-5963ed1447b9&quot;,&quot;title&quot;:&quot;Exploring behaviors and satisfaction of micro-electric vehicle sharing service users: Evidence from a demonstration project in Jeju Island, South Korea&quot;,&quot;author&quot;:[{&quot;family&quot;:&quot;Lee&quot;,&quot;given&quot;:&quot;Hyukseong&quot;,&quot;parse-names&quot;:false,&quot;dropping-particle&quot;:&quot;&quot;,&quot;non-dropping-particle&quot;:&quot;&quot;},{&quot;family&quot;:&quot;Kim&quot;,&quot;given&quot;:&quot;Jinhee&quot;,&quot;parse-names&quot;:false,&quot;dropping-particle&quot;:&quot;&quot;,&quot;non-dropping-particle&quot;:&quot;&quot;},{&quot;family&quot;:&quot;Seo&quot;,&quot;given&quot;:&quot;Sungju&quot;,&quot;parse-names&quot;:false,&quot;dropping-particle&quot;:&quot;&quot;,&quot;non-dropping-particle&quot;:&quot;&quot;},{&quot;family&quot;:&quot;Sim&quot;,&quot;given&quot;:&quot;Minaa&quot;,&quot;parse-names&quot;:false,&quot;dropping-particle&quot;:&quot;&quot;,&quot;non-dropping-particle&quot;:&quot;&quot;},{&quot;family&quot;:&quot;Kim&quot;,&quot;given&quot;:&quot;Jaeeun&quot;,&quot;parse-names&quot;:false,&quot;dropping-particle&quot;:&quot;&quot;,&quot;non-dropping-particle&quot;:&quot;&quot;}],&quot;container-title&quot;:&quot;Sustainable Cities and Society&quot;,&quot;DOI&quot;:&quot;10.1016/j.scs.2022.103673&quot;,&quot;ISSN&quot;:&quot;22106707&quot;,&quot;issued&quot;:{&quot;date-parts&quot;:[[2022,4,1]]},&quot;abstract&quot;:&quot;This study investigated the participants of a demonstration project of micro-electric vehicle (micro-EV) sharing services on Jeju Island, South Korea. Their usage patterns and satisfaction levels were thoroughly explored by analyzing multiple data sources collected via an extensive travel diary survey, in-depth interviews, satisfaction and importance surveys, and real-time micro-EV usage records. The results demonsrate that micro-EVs tend to be chiefly used for short-distance trips; the average travel time per trip was approximately 9 min, and the spatial distribution of trips was highly concentrated in areas where houses and workplaces are located. According to the quantitative and qualitative analysis of user satisfaction, the most important factor affecting this limited range of usage was the physical anxiety of using the vehicle because of its size and mechanical quality. We expect our results to contribute to widening the knowledge on the possible coverage of micro-EV sharing services in daily activities and factors affecting this coverage.&quot;,&quot;publisher&quot;:&quot;Elsevier Ltd&quot;,&quot;volume&quot;:&quot;79&quot;,&quot;container-title-short&quot;:&quot;Sustain Cities Soc&quot;},&quot;isTemporary&quot;:false},{&quot;id&quot;:&quot;467ec9a5-4691-3028-89e9-e73dfe83559a&quot;,&quot;itemData&quot;:{&quot;type&quot;:&quot;article-journal&quot;,&quot;id&quot;:&quot;467ec9a5-4691-3028-89e9-e73dfe83559a&quot;,&quot;title&quot;:&quot;Evaluation of incentive policies for electric vehicles: An experimental study on Jeju Island&quot;,&quot;author&quot;:[{&quot;family&quot;:&quot;Kwon&quot;,&quot;given&quot;:&quot;Yeongmin&quot;,&quot;parse-names&quot;:false,&quot;dropping-particle&quot;:&quot;&quot;,&quot;non-dropping-particle&quot;:&quot;&quot;},{&quot;family&quot;:&quot;Son&quot;,&quot;given&quot;:&quot;Sanghoon&quot;,&quot;parse-names&quot;:false,&quot;dropping-particle&quot;:&quot;&quot;,&quot;non-dropping-particle&quot;:&quot;&quot;},{&quot;family&quot;:&quot;Jang&quot;,&quot;given&quot;:&quot;Kitae&quot;,&quot;parse-names&quot;:false,&quot;dropping-particle&quot;:&quot;&quot;,&quot;non-dropping-particle&quot;:&quot;&quot;}],&quot;container-title&quot;:&quot;Transportation Research Part A: Policy and Practice&quot;,&quot;DOI&quot;:&quot;10.1016/j.tra.2018.06.015&quot;,&quot;ISSN&quot;:&quot;09658564&quot;,&quot;issued&quot;:{&quot;date-parts&quot;:[[2018,10,1]]},&quot;page&quot;:&quot;404-412&quot;,&quot;abstract&quot;:&quot;In Korea, electric vehicles (EVs) are considered as a potential solution for counteracting environmental issues that have arisen due to vehicles with internal combustion engine. Therefore, a multitude of incentives have been offered to the consumers but the effectiveness of those incentives varied due to diverse consumer perceptions on various incentives. To evaluate consumer behavior toward the incentives for EVs, this study performed stated preference experiments of actual EV owners. The experiments showed that, compared with the potential consumers, actual EV owners exhibited a greater inconvenience to charging time. For the incentives, EV owners showed different preferences to the different incentive measures. Especially, they have far greater preference for subsidies during their ownership period, such as discounts to the electricity charging rate and operation subsidies, than for those at the time of purchase, such as purchase subsidies and charger installation. These findings suggest that it would be more effective to formulate an incentive policy that reflects diverse consumer behavior toward EV incentive measures.&quot;,&quot;publisher&quot;:&quot;Elsevier Ltd&quot;,&quot;volume&quot;:&quot;116&quot;,&quot;container-title-short&quot;:&quot;Transp Res Part A Policy Pract&quot;},&quot;isTemporary&quot;:false},{&quot;id&quot;:&quot;9e1b58ac-4d36-371b-b425-72fa27708b69&quot;,&quot;itemData&quot;:{&quot;type&quot;:&quot;article-journal&quot;,&quot;id&quot;:&quot;9e1b58ac-4d36-371b-b425-72fa27708b69&quot;,&quot;title&quot;:&quot;Optimal expansion planning of electric vehicle fast charging stations&quot;,&quot;author&quot;:[{&quot;family&quot;:&quot;Woo&quot;,&quot;given&quot;:&quot;Hyeon&quot;,&quot;parse-names&quot;:false,&quot;dropping-particle&quot;:&quot;&quot;,&quot;non-dropping-particle&quot;:&quot;&quot;},{&quot;family&quot;:&quot;Son&quot;,&quot;given&quot;:&quot;Yongju&quot;,&quot;parse-names&quot;:false,&quot;dropping-particle&quot;:&quot;&quot;,&quot;non-dropping-particle&quot;:&quot;&quot;},{&quot;family&quot;:&quot;Cho&quot;,&quot;given&quot;:&quot;Jintae&quot;,&quot;parse-names&quot;:false,&quot;dropping-particle&quot;:&quot;&quot;,&quot;non-dropping-particle&quot;:&quot;&quot;},{&quot;family&quot;:&quot;Kim&quot;,&quot;given&quot;:&quot;Sung Yul&quot;,&quot;parse-names&quot;:false,&quot;dropping-particle&quot;:&quot;&quot;,&quot;non-dropping-particle&quot;:&quot;&quot;},{&quot;family&quot;:&quot;Choi&quot;,&quot;given&quot;:&quot;Sungyun&quot;,&quot;parse-names&quot;:false,&quot;dropping-particle&quot;:&quot;&quot;,&quot;non-dropping-particle&quot;:&quot;&quot;}],&quot;container-title&quot;:&quot;Applied Energy&quot;,&quot;DOI&quot;:&quot;10.1016/j.apenergy.2023.121116&quot;,&quot;ISSN&quot;:&quot;03062619&quot;,&quot;issued&quot;:{&quot;date-parts&quot;:[[2023,7,15]]},&quot;abstract&quot;:&quot;With the penetration rate of electric vehicles (EVs) increasing exponentially, the high charging load may cause new issues in future power system, e.g., voltage drop. Besides, EV Charging stations (EVCSs) located in inadequate places exacerbate these issues, causing charging demand to concentrate on a few EVCSs. Therefore, the charging demand estimation for EVCSs and their strategic placement is essential for the system operators and charging station owner. The paper proposes a method for optimal EVCS placement to achieve charging demand dispersion considering not only installation cost but also drivers’ preferences and existing charging stations. To optimally place EVCSs, this work first estimates the charging demand of existing EVCSs based on kernel density estimation. The charging demand for new and existing EVCSs is modeled using the nearest neighbor search to consider drivers’ preference for the nearer station. Next, the EVCS placement problem is formulated to minimize the peak charging demand using integer nonlinear programming, a non-convex problem. To tackle this non-convex problem, a minimax genetic algorithm is proposed, which is genetic algorithm combined with game theory. The validity and effectiveness of the proposed method are demonstrated through simulations based on real data from Jeju Island. After applying the proposed method, new EVCS placement is determined by analyzing the tradeoff between the degree of charging demand dispersion and installation cost. As a result, the charging demand concentrated on a particular EVCS is suitably dispersed.&quot;,&quot;publisher&quot;:&quot;Elsevier Ltd&quot;,&quot;volume&quot;:&quot;342&quot;,&quot;container-title-short&quot;:&quot;Appl Energy&quot;},&quot;isTemporary&quot;:false},{&quot;id&quot;:&quot;4e1e9823-6b5b-3fa1-8ab4-d53cb1720420&quot;,&quot;itemData&quot;:{&quot;type&quot;:&quot;article-journal&quot;,&quot;id&quot;:&quot;4e1e9823-6b5b-3fa1-8ab4-d53cb1720420&quot;,&quot;title&quot;:&quot;Placement of Charging Infrastructures for EVs using K-Mean Algorithm and its Validation using Real Usage Data&quot;,&quot;author&quot;:[{&quot;family&quot;:&quot;Choi&quot;,&quot;given&quot;:&quot;Woongchul&quot;,&quot;parse-names&quot;:false,&quot;dropping-particle&quot;:&quot;&quot;,&quot;non-dropping-particle&quot;:&quot;&quot;}],&quot;container-title&quot;:&quot;International Journal of Precision Engineering and Manufacturing - Green Technology&quot;,&quot;DOI&quot;:&quot;10.1007/s40684-019-00175-5&quot;,&quot;ISSN&quot;:&quot;21980810&quot;,&quot;issued&quot;:{&quot;date-parts&quot;:[[2020,7,1]]},&quot;page&quot;:&quot;875-884&quot;,&quot;abstract&quot;:&quot;Global climate change is affecting human life more seriously than ever before. Countries around the world have identified cars as a significant source of pollution, leading to an increased interest in eco-friendly automobiles. Electric vehicles (EVs), which are characteristically eco-friendly, have become a choice for future transportation system. In this paper, we proposed a strategy for determining the appropriate placement of large-scale charging stations using K-mean algorithm. Also, the initial results were validated utilizing actual electricity usage data from the existing chargers. Currently in Korea, a typical public charging station has two to three chargers to support EV users. As EVs become more popular, new problems arise, such as charger hopping and/or long waiting lines. In order to address these new issues, a large-scale charging station concept which houses more than ten chargers, is suggested. In doing so, a strategic approach for selecting close-to-ideal locations for the charging stations is introduced to maximize the charging station’s effectiveness. In this study, Jeju Island, Korea, which has many EVs, was used as a testbed. With the wealth of EV chargers and their usage data, initial validation of the proposed methodology was made possible. During the evaluation of the best possible locations for the largescale charging stations, we considered the locations of tourist attractions and convenient support facilities, as well as the population. After the evaluations, the proposed locations were validated using actual long-term charger usage data on Jeju Island. The demonstrated strategy for identifying appropriate locations for large-scale charging stations can be used by other tourist heavy islands or even small countries.&quot;,&quot;publisher&quot;:&quot;Korean Society for Precision Engineering&quot;,&quot;issue&quot;:&quot;4&quot;,&quot;volume&quot;:&quot;7&quot;,&quot;container-title-short&quot;:&quot;&quot;},&quot;isTemporary&quot;:false}]},{&quot;citationID&quot;:&quot;MENDELEY_CITATION_fc15bb90-2083-488b-81e8-774d701fcd39&quot;,&quot;properties&quot;:{&quot;noteIndex&quot;:0},&quot;isEdited&quot;:false,&quot;manualOverride&quot;:{&quot;isManuallyOverridden&quot;:false,&quot;citeprocText&quot;:&quot;[31,32]&quot;,&quot;manualOverrideText&quot;:&quot;&quot;},&quot;citationTag&quot;:&quot;MENDELEY_CITATION_v3_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&quot;,&quot;citationItems&quot;:[{&quot;id&quot;:&quot;ced91867-2617-3198-9bce-20528749a0bd&quot;,&quot;itemData&quot;:{&quot;type&quot;:&quot;article&quot;,&quot;id&quot;:&quot;ced91867-2617-3198-9bce-20528749a0bd&quot;,&quot;title&quot;:&quot;Electric vehicles standards, charging infrastructure, and impact on grid integration: A technological review&quot;,&quot;author&quot;:[{&quot;family&quot;:&quot;Das&quot;,&quot;given&quot;:&quot;H. S.&quot;,&quot;parse-names&quot;:false,&quot;dropping-particle&quot;:&quot;&quot;,&quot;non-dropping-particle&quot;:&quot;&quot;},{&quot;family&quot;:&quot;Rahman&quot;,&quot;given&quot;:&quot;M. M.&quot;,&quot;parse-names&quot;:false,&quot;dropping-particle&quot;:&quot;&quot;,&quot;non-dropping-particle&quot;:&quot;&quot;},{&quot;family&quot;:&quot;Li&quot;,&quot;given&quot;:&quot;S.&quot;,&quot;parse-names&quot;:false,&quot;dropping-particle&quot;:&quot;&quot;,&quot;non-dropping-particle&quot;:&quot;&quot;},{&quot;family&quot;:&quot;Tan&quot;,&quot;given&quot;:&quot;C. W.&quot;,&quot;parse-names&quot;:false,&quot;dropping-particle&quot;:&quot;&quot;,&quot;non-dropping-particle&quot;:&quot;&quot;}],&quot;container-title&quot;:&quot;Renewable and Sustainable Energy Reviews&quot;,&quot;DOI&quot;:&quot;10.1016/j.rser.2019.109618&quot;,&quot;ISSN&quot;:&quot;18790690&quot;,&quot;issued&quot;:{&quot;date-parts&quot;:[[2020,3,1]]},&quot;abstract&quot;:&quot;Transportation electrification is one of the main research areas for the past decade. Electric vehicles (EVs) are taking over the market share of conventional internal combustion engine vehicles. The increasing popularity of EVs results in higher number of charging stations, which have significant effects on the electricity grid. Different charging strat2egies, as well as grid integration methods, are being developed to minimize the adverse effects of EV charging and to strengthen the benefits of EV grid integration. In this paper, a comprehensive review of the current situation of the EV market, standards, charging infrastructure, and the impact of EV charging on the grid is presented. The paper introduces the current EV status, and provides a comprehensive review on important international EV charging and grid interconnection standards. Different infrastructure configurations in terms of control and communication architectures for EV charging are studied and evaluated. The electric power market is studied by considering the participation roles of EV aggregators and individual EV owners, and different optimization and game based algorithms for EV grid integration management are reviewed. The paper specially presents an evaluation on how the future EV development, such as connected vehicles, autonomous driving, and shared mobility, would affect EV grid integration as well as the development of the power grid moves toward future energy Internet and how EVs would affect and benefit the development of the future energy Internet. Finally, the challenges and suggestions for the future development of the EV charging and grid integration infrastructure are evaluated and summarized.&quot;,&quot;publisher&quot;:&quot;Elsevier Ltd&quot;,&quot;volume&quot;:&quot;120&quot;,&quot;container-title-short&quot;:&quot;&quot;},&quot;isTemporary&quot;:false},{&quot;id&quot;:&quot;78ad1799-50d6-3e07-8333-3443762f91ea&quot;,&quot;itemData&quot;:{&quot;type&quot;:&quot;article&quot;,&quot;id&quot;:&quot;78ad1799-50d6-3e07-8333-3443762f91ea&quot;,&quot;title&quot;:&quot;A study of charging-dispatch strategies and vehicle-to-grid technologies for electric vehicles in distribution networks&quot;,&quot;author&quot;:[{&quot;family&quot;:&quot;Mastoi&quot;,&quot;given&quot;:&quot;Muhammad Shahid&quot;,&quot;parse-names&quot;:false,&quot;dropping-particle&quot;:&quot;&quot;,&quot;non-dropping-particle&quot;:&quot;&quot;},{&quot;family&quot;:&quot;Zhuang&quot;,&quot;given&quot;:&quot;Shengxian&quot;,&quot;parse-names&quot;:false,&quot;dropping-particle&quot;:&quot;&quot;,&quot;non-dropping-particle&quot;:&quot;&quot;},{&quot;family&quot;:&quot;Munir&quot;,&quot;given&quot;:&quot;Hafiz Mudassir&quot;,&quot;parse-names&quot;:false,&quot;dropping-particle&quot;:&quot;&quot;,&quot;non-dropping-particle&quot;:&quot;&quot;},{&quot;family&quot;:&quot;Haris&quot;,&quot;given&quot;:&quot;Malik&quot;,&quot;parse-names&quot;:false,&quot;dropping-particle&quot;:&quot;&quot;,&quot;non-dropping-particle&quot;:&quot;&quot;},{&quot;family&quot;:&quot;Hassan&quot;,&quot;given&quot;:&quot;Mannan&quot;,&quot;parse-names&quot;:false,&quot;dropping-particle&quot;:&quot;&quot;,&quot;non-dropping-particle&quot;:&quot;&quot;},{&quot;family&quot;:&quot;Alqarni&quot;,&quot;given&quot;:&quot;Mohammed&quot;,&quot;parse-names&quot;:false,&quot;dropping-particle&quot;:&quot;&quot;,&quot;non-dropping-particle&quot;:&quot;&quot;},{&quot;family&quot;:&quot;Alamri&quot;,&quot;given&quot;:&quot;Basem&quot;,&quot;parse-names&quot;:false,&quot;dropping-particle&quot;:&quot;&quot;,&quot;non-dropping-particle&quot;:&quot;&quot;}],&quot;container-title&quot;:&quot;Energy Reports&quot;,&quot;DOI&quot;:&quot;10.1016/j.egyr.2022.12.139&quot;,&quot;ISSN&quot;:&quot;23524847&quot;,&quot;issued&quot;:{&quot;date-parts&quot;:[[2023,12,1]]},&quot;page&quot;:&quot;1777-1806&quot;,&quot;abstract&quot;:&quot;Various electric vehicle charging and discharging strategies (EVs) and V2G technologies are discussed in this article as their impacts on energy distribution networks. The V2G application that can be used on vehicles offers many benefits, as demonstrated. Features such as active power regulation, reactive power support, load balancing, and current harmonic filtering are incorporated into this technology. Although V2G technology has many benefits, there are also several challenges. These challenges include reduced battery life, communication overhead between EVs and grids, and changes in distribution network infrastructure. The article briefly discusses the effects of electric vehicle penetration levels, charging profiles, and various other aspects of controlled charging and discharging from a performance perspective. This includes overloading, deteriorating power quality, and power loss. A comprehensive analysis of controlled and uncontrolled charging–discharging methods, delayed charging–discharging methods, indirect controlled discharging methods, bidirectional charging–discharging methods, and intelligent scheduling is presented in this study. Several challenges and issues regarding electric vehicle applications are discussed from an aggregator's perspective. Analysis shows that Li-ion batteries can be recharged 2000–4000 times, and a mass-produced Li-ion battery costs $200–$500 per kWh. Degradation costs of batteries at 80% discharge depth are estimated to be $130 per MWh at 300 kWh investment cost. 10% of peak capacity could come from PEVs in the 20% range. Around 87.5% of PEVs are properly charged.&quot;,&quot;publisher&quot;:&quot;Elsevier Ltd&quot;,&quot;volume&quot;:&quot;9&quot;,&quot;container-title-short&quot;:&quot;&quot;},&quot;isTemporary&quot;:false}]},{&quot;citationID&quot;:&quot;MENDELEY_CITATION_ac4d294d-cc67-4ec7-ae53-e54fc837f340&quot;,&quot;properties&quot;:{&quot;noteIndex&quot;:0},&quot;isEdited&quot;:false,&quot;manualOverride&quot;:{&quot;isManuallyOverridden&quot;:false,&quot;citeprocText&quot;:&quot;[33,34]&quot;,&quot;manualOverrideText&quot;:&quot;&quot;},&quot;citationTag&quot;:&quot;MENDELEY_CITATION_v3_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&quot;,&quot;citationItems&quot;:[{&quot;id&quot;:&quot;fb8d4e49-38e9-3503-badb-83126c5cd382&quot;,&quot;itemData&quot;:{&quot;type&quot;:&quot;article-journal&quot;,&quot;id&quot;:&quot;fb8d4e49-38e9-3503-badb-83126c5cd382&quot;,&quot;title&quot;:&quot;Assessing global climate change mitigation scenarios from a power system perspective using a novel multi-model framework&quot;,&quot;author&quot;:[{&quot;family&quot;:&quot;Brinkerink&quot;,&quot;given&quot;:&quot;Maarten&quot;,&quot;parse-names&quot;:false,&quot;dropping-particle&quot;:&quot;&quot;,&quot;non-dropping-particle&quot;:&quot;&quot;},{&quot;family&quot;:&quot;Zakeri&quot;,&quot;given&quot;:&quot;Behnam&quot;,&quot;parse-names&quot;:false,&quot;dropping-particle&quot;:&quot;&quot;,&quot;non-dropping-particle&quot;:&quot;&quot;},{&quot;family&quot;:&quot;Huppmann&quot;,&quot;given&quot;:&quot;Daniel&quot;,&quot;parse-names&quot;:false,&quot;dropping-particle&quot;:&quot;&quot;,&quot;non-dropping-particle&quot;:&quot;&quot;},{&quot;family&quot;:&quot;Glynn&quot;,&quot;given&quot;:&quot;James&quot;,&quot;parse-names&quot;:false,&quot;dropping-particle&quot;:&quot;&quot;,&quot;non-dropping-particle&quot;:&quot;&quot;},{&quot;family&quot;:&quot;Ó Gallachóir&quot;,&quot;given&quot;:&quot;Brian&quot;,&quot;parse-names&quot;:false,&quot;dropping-particle&quot;:&quot;&quot;,&quot;non-dropping-particle&quot;:&quot;&quot;},{&quot;family&quot;:&quot;Deane&quot;,&quot;given&quot;:&quot;Paul&quot;,&quot;parse-names&quot;:false,&quot;dropping-particle&quot;:&quot;&quot;,&quot;non-dropping-particle&quot;:&quot;&quot;}],&quot;container-title&quot;:&quot;Environmental Modelling and Software&quot;,&quot;DOI&quot;:&quot;10.1016/j.envsoft.2022.105336&quot;,&quot;ISSN&quot;:&quot;13648152&quot;,&quot;issued&quot;:{&quot;date-parts&quot;:[[2022,4,1]]},&quot;abstract&quot;:&quot;There is a debate regarding the suitability of global integrated assessment models (IAMs) for long-term planning exercises of the global energy system. This study informs this debate from a power system perspective and proposes a methodological framework for soft-linking of global IAMs with detailed global power system models. With the proposed open-source framework, the scenario results from IAMs can be fed into a power system model to assess given scenarios with enhanced modelling resolution. Results from these simulations can be redirected to the IAM through iterative bi-directional soft-linking. A proof of concept application is presented by linking global IAM MESSAGEix-GLOBIOM with global power system model PLEXOS-World. Among others, the results suggest that the assumption of unconstrained electricity flows inside large regional copperplates without internal network constraints causes an overestimation of the potential of variable renewables within MESSAGEix-GLOBIOM. We propose areas for informed improvements in MESSAGEix-GLOBIOM and for IAMs in general.&quot;,&quot;publisher&quot;:&quot;Elsevier Ltd&quot;,&quot;volume&quot;:&quot;150&quot;,&quot;container-title-short&quot;:&quot;&quot;},&quot;isTemporary&quot;:false},{&quot;id&quot;:&quot;dc91b780-59a7-31f1-8f04-6f94da3e8290&quot;,&quot;itemData&quot;:{&quot;type&quot;:&quot;article-journal&quot;,&quot;id&quot;:&quot;dc91b780-59a7-31f1-8f04-6f94da3e8290&quot;,&quot;title&quot;:&quot;Energy infrastructure transitions with PV and EV combined systems using techno-economic analyses for decarbonization in cities&quot;,&quot;author&quot;:[{&quot;family&quot;:&quot;Chang&quot;,&quot;given&quot;:&quot;Soowon&quot;,&quot;parse-names&quot;:false,&quot;dropping-particle&quot;:&quot;&quot;,&quot;non-dropping-particle&quot;:&quot;&quot;},{&quot;family&quot;:&quot;Cho&quot;,&quot;given&quot;:&quot;Junyoung&quot;,&quot;parse-names&quot;:false,&quot;dropping-particle&quot;:&quot;&quot;,&quot;non-dropping-particle&quot;:&quot;&quot;},{&quot;family&quot;:&quot;Heo&quot;,&quot;given&quot;:&quot;Jae&quot;,&quot;parse-names&quot;:false,&quot;dropping-particle&quot;:&quot;&quot;,&quot;non-dropping-particle&quot;:&quot;&quot;},{&quot;family&quot;:&quot;Kang&quot;,&quot;given&quot;:&quot;Junsuk&quot;,&quot;parse-names&quot;:false,&quot;dropping-particle&quot;:&quot;&quot;,&quot;non-dropping-particle&quot;:&quot;&quot;},{&quot;family&quot;:&quot;Kobashi&quot;,&quot;given&quot;:&quot;Takuro&quot;,&quot;parse-names&quot;:false,&quot;dropping-particle&quot;:&quot;&quot;,&quot;non-dropping-particle&quot;:&quot;&quot;}],&quot;container-title&quot;:&quot;Applied Energy&quot;,&quot;DOI&quot;:&quot;10.1016/j.apenergy.2022.119254&quot;,&quot;ISSN&quot;:&quot;03062619&quot;,&quot;issued&quot;:{&quot;date-parts&quot;:[[2022,8,1]]},&quot;abstract&quot;:&quot;Rooftop photovoltaics (PV) and electric vehicles (EVs), and their combinations are highly effective technologies to decarbonize urban energy systems in a cost-effective way. However, it is not yet clear how these technologies can contribute to decarbonizing urban energy systems that are different in forms, building types, climate, culture, technical, and regulatory conditions. Therefore, we investigated the decarbonization potential of rooftop PV combined with EVs as batteries (“PV + EV”) in five cases in Korea; four cities, and one province, from 2019 to 2030 using techno-economic analysis. We evaluated the energy, economic, and environmental performance of rooftop PV and EVs for the five built forms in Korea and different building types in Seoul. In addition, technical and regulatory variables (e.g., EV efficiency, feed-in-tariff, etc.) are optimized for multiple performances. The “PV + EV” system has been found to reduce CO2 emissions by up to 86% and energy costs by up to 51% within cities in Korea. In particular, residential buildings are found to have better performance in all aspects than those of other building types. This research provides governments and industries with urban decarbonization strategies and supports prioritization of the investment in suitable building types for the “PV + EV” system in a city.&quot;,&quot;publisher&quot;:&quot;Elsevier Ltd&quot;,&quot;volume&quot;:&quot;319&quot;,&quot;container-title-short&quot;:&quot;Appl Energy&quot;},&quot;isTemporary&quot;:false}]},{&quot;citationID&quot;:&quot;MENDELEY_CITATION_e772eeb3-0792-4293-8216-8e9cbcaabff7&quot;,&quot;properties&quot;:{&quot;noteIndex&quot;:0},&quot;isEdited&quot;:false,&quot;manualOverride&quot;:{&quot;isManuallyOverridden&quot;:false,&quot;citeprocText&quot;:&quot;[35–37]&quot;,&quot;manualOverrideText&quot;:&quot;&quot;},&quot;citationTag&quot;:&quot;MENDELEY_CITATION_v3_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&quot;,&quot;citationItems&quot;:[{&quot;id&quot;:&quot;29bb6b09-3db8-35c0-8acb-cdd59d5cf0eb&quot;,&quot;itemData&quot;:{&quot;type&quot;:&quot;article-journal&quot;,&quot;id&quot;:&quot;29bb6b09-3db8-35c0-8acb-cdd59d5cf0eb&quot;,&quot;title&quot;:&quot;Urban-scale energy matching optimization with smart EV charging and V2G in a net-zero energy city powered by wind and solar energy&quot;,&quot;author&quot;:[{&quot;family&quot;:&quot;Fachrizal&quot;,&quot;given&quot;:&quot;Reza&quot;,&quot;parse-names&quot;:false,&quot;dropping-particle&quot;:&quot;&quot;,&quot;non-dropping-particle&quot;:&quot;&quot;},{&quot;family&quot;:&quot;Qian&quot;,&quot;given&quot;:&quot;Kun&quot;,&quot;parse-names&quot;:false,&quot;dropping-particle&quot;:&quot;&quot;,&quot;non-dropping-particle&quot;:&quot;&quot;},{&quot;family&quot;:&quot;Lindberg&quot;,&quot;given&quot;:&quot;Oskar&quot;,&quot;parse-names&quot;:false,&quot;dropping-particle&quot;:&quot;&quot;,&quot;non-dropping-particle&quot;:&quot;&quot;},{&quot;family&quot;:&quot;Shepero&quot;,&quot;given&quot;:&quot;Mahmoud&quot;,&quot;parse-names&quot;:false,&quot;dropping-particle&quot;:&quot;&quot;,&quot;non-dropping-particle&quot;:&quot;&quot;},{&quot;family&quot;:&quot;Adam&quot;,&quot;given&quot;:&quot;Rebecca&quot;,&quot;parse-names&quot;:false,&quot;dropping-particle&quot;:&quot;&quot;,&quot;non-dropping-particle&quot;:&quot;&quot;},{&quot;family&quot;:&quot;Widén&quot;,&quot;given&quot;:&quot;Joakim&quot;,&quot;parse-names&quot;:false,&quot;dropping-particle&quot;:&quot;&quot;,&quot;non-dropping-particle&quot;:&quot;&quot;},{&quot;family&quot;:&quot;Munkhammar&quot;,&quot;given&quot;:&quot;Joakim&quot;,&quot;parse-names&quot;:false,&quot;dropping-particle&quot;:&quot;&quot;,&quot;non-dropping-particle&quot;:&quot;&quot;}],&quot;container-title&quot;:&quot;eTransportation&quot;,&quot;DOI&quot;:&quot;10.1016/j.etran.2024.100314&quot;,&quot;ISSN&quot;:&quot;25901168&quot;,&quot;URL&quot;:&quot;https://linkinghub.elsevier.com/retrieve/pii/S2590116824000043&quot;,&quot;issued&quot;:{&quot;date-parts&quot;:[[2024,5]]},&quot;page&quot;:&quot;100314&quot;,&quot;volume&quot;:&quot;20&quot;,&quot;container-title-short&quot;:&quot;&quot;},&quot;isTemporary&quot;:false},{&quot;id&quot;:&quot;bd8931a2-0568-3b16-9214-b1d04b1eecde&quot;,&quot;itemData&quot;:{&quot;type&quot;:&quot;article-journal&quot;,&quot;id&quot;:&quot;bd8931a2-0568-3b16-9214-b1d04b1eecde&quot;,&quot;title&quot;:&quot;A large-scale high-resolution geographic analysis of impacts of electric vehicle charging on low-voltage grids&quot;,&quot;author&quot;:[{&quot;family&quot;:&quot;Hartvigsson&quot;,&quot;given&quot;:&quot;Elias&quot;,&quot;parse-names&quot;:false,&quot;dropping-particle&quot;:&quot;&quot;,&quot;non-dropping-particle&quot;:&quot;&quot;},{&quot;family&quot;:&quot;Taljegard&quot;,&quot;given&quot;:&quot;Maria&quot;,&quot;parse-names&quot;:false,&quot;dropping-particle&quot;:&quot;&quot;,&quot;non-dropping-particle&quot;:&quot;&quot;},{&quot;family&quot;:&quot;Odenberger&quot;,&quot;given&quot;:&quot;Mikael&quot;,&quot;parse-names&quot;:false,&quot;dropping-particle&quot;:&quot;&quot;,&quot;non-dropping-particle&quot;:&quot;&quot;},{&quot;family&quot;:&quot;Chen&quot;,&quot;given&quot;:&quot;Peiyuan&quot;,&quot;parse-names&quot;:false,&quot;dropping-particle&quot;:&quot;&quot;,&quot;non-dropping-particle&quot;:&quot;&quot;}],&quot;container-title&quot;:&quot;Energy&quot;,&quot;DOI&quot;:&quot;10.1016/j.energy.2022.125180&quot;,&quot;ISSN&quot;:&quot;03605442&quot;,&quot;issued&quot;:{&quot;date-parts&quot;:[[2022,12,15]]},&quot;abstract&quot;:&quot;Electric vehicles enable the decarbonization of the transportation sector. Yet, system implications of fully electrified private transportation on national low-voltage grids are still unknown. This study presents a geographic analysis of power system violations on a synthetically generated version of the Swedish low-voltage grid due to home charging of private passenger electric vehicles using different charging strategies. We link a national energy system model with a reference network model that together generate low-voltage proxy grids within each inhabited km2 of Sweden. We produce the first national coverage of electric vehicle charging impacts in residential areas. Our results show that the risk of power system violations due to electric vehicle charging are largest in cities and smaller in urban areas, while rural areas show significantly fewer violations. We also find that an electricity price optimized charging strategy primarily increases the risk of low-voltage power system violations in some city areas. In addition, we find large variations in power system violations in each of Sweden's four price areas. Direct charging is preferable in the far north while price optimized charging is preferable in the far south. The results show variations in impacts on distribution system operators from national low-cost renewable energy systems depending on their geographical location. The findings show important connections between national energy system models and local low-voltage grid violations.&quot;,&quot;publisher&quot;:&quot;Elsevier Ltd&quot;,&quot;volume&quot;:&quot;261&quot;,&quot;container-title-short&quot;:&quot;&quot;},&quot;isTemporary&quot;:false},{&quot;id&quot;:&quot;551a446e-f096-39b1-bd04-8772116c4eaf&quot;,&quot;itemData&quot;:{&quot;type&quot;:&quot;article-journal&quot;,&quot;id&quot;:&quot;551a446e-f096-39b1-bd04-8772116c4eaf&quot;,&quot;title&quot;:&quot;How many electric vehicles can the current Australian electricity grid support?&quot;,&quot;author&quot;:[{&quot;family&quot;:&quot;Li&quot;,&quot;given&quot;:&quot;Mengyu&quot;,&quot;parse-names&quot;:false,&quot;dropping-particle&quot;:&quot;&quot;,&quot;non-dropping-particle&quot;:&quot;&quot;},{&quot;family&quot;:&quot;Lenzen&quot;,&quot;given&quot;:&quot;Manfred&quot;,&quot;parse-names&quot;:false,&quot;dropping-particle&quot;:&quot;&quot;,&quot;non-dropping-particle&quot;:&quot;&quot;}],&quot;container-title&quot;:&quot;International Journal of Electrical Power and Energy Systems&quot;,&quot;DOI&quot;:&quot;10.1016/j.ijepes.2019.105586&quot;,&quot;ISSN&quot;:&quot;01420615&quot;,&quot;issued&quot;:{&quot;date-parts&quot;:[[2020,5,1]]},&quot;abstract&quot;:&quot;We quantitatively investigate the impact of uncontrolled and controlled charging demand of battery electric vehicles (BEVs) on electricity generation, loss-of-load probability (LOLP), and levelized cost of electricity (LCOE) in Australia. We consider both high- and low-fuel-economy (HE and LE) BEVs, assume BEV penetration rates (EVPR) ranging from 0 to 100%, and three controlled charging participation rates (0%, 53% and 100%). The spatio-temporal distribution of BEV load is estimated by a GIS-based probabilistic model at a high-resolution level for Australia. The BEV charging impact is simulated by an hourly supply-demand model, respecting currently existing installed capacity, operating technologies and LOLP standards, to simulate an electricity dispatch for an entire year. BEV charging is spatially and temporally optimised to achieve minimum levelized cost. We show that the current Australian national grid can support HE and LE BEVs at 5–10% penetration for uncontrolled charging, and around 60–70% for controlled charging. Controlled charging also reduces electricity cost by up to around 4–6%.&quot;,&quot;publisher&quot;:&quot;Elsevier Ltd&quot;,&quot;volume&quot;:&quot;117&quot;,&quot;container-title-short&quot;:&quot;&quot;},&quot;isTemporary&quot;:false}]},{&quot;citationID&quot;:&quot;MENDELEY_CITATION_8ef79630-0dd4-4022-8263-3cec7cbe9041&quot;,&quot;properties&quot;:{&quot;noteIndex&quot;:0},&quot;isEdited&quot;:false,&quot;manualOverride&quot;:{&quot;isManuallyOverridden&quot;:false,&quot;citeprocText&quot;:&quot;[38,39]&quot;,&quot;manualOverrideText&quot;:&quot;&quot;},&quot;citationTag&quot;:&quot;MENDELEY_CITATION_v3_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&quot;,&quot;citationItems&quot;:[{&quot;id&quot;:&quot;e8ead48a-be4e-39c6-88fa-50dd813736ce&quot;,&quot;itemData&quot;:{&quot;type&quot;:&quot;article&quot;,&quot;id&quot;:&quot;e8ead48a-be4e-39c6-88fa-50dd813736ce&quot;,&quot;title&quot;:&quot;Photovoltaic self-consumption in buildings: A review&quot;,&quot;author&quot;:[{&quot;family&quot;:&quot;Luthander&quot;,&quot;given&quot;:&quot;Rasmus&quot;,&quot;parse-names&quot;:false,&quot;dropping-particle&quot;:&quot;&quot;,&quot;non-dropping-particle&quot;:&quot;&quot;},{&quot;family&quot;:&quot;Widén&quot;,&quot;given&quot;:&quot;Joakim&quot;,&quot;parse-names&quot;:false,&quot;dropping-particle&quot;:&quot;&quot;,&quot;non-dropping-particle&quot;:&quot;&quot;},{&quot;family&quot;:&quot;Nilsson&quot;,&quot;given&quot;:&quot;Daniel&quot;,&quot;parse-names&quot;:false,&quot;dropping-particle&quot;:&quot;&quot;,&quot;non-dropping-particle&quot;:&quot;&quot;},{&quot;family&quot;:&quot;Palm&quot;,&quot;given&quot;:&quot;Jenny&quot;,&quot;parse-names&quot;:false,&quot;dropping-particle&quot;:&quot;&quot;,&quot;non-dropping-particle&quot;:&quot;&quot;}],&quot;container-title&quot;:&quot;Applied Energy&quot;,&quot;DOI&quot;:&quot;10.1016/j.apenergy.2014.12.028&quot;,&quot;ISSN&quot;:&quot;03062619&quot;,&quot;issued&quot;:{&quot;date-parts&quot;:[[2015,3,5]]},&quot;page&quot;:&quot;80-94&quot;,&quot;abstract&quot;:&quot;The interest in self-consumption of PV electricity from grid-connected residential systems is increasing among PV system owners and in the scientific community. Self-consumption can be defined as the share of the total PV production directly consumed by the PV system owner. With decreased subsidies for PV electricity in several countries, increased self-consumption could raise the profit of PV systems and lower the stress on the electricity distribution grid. This review paper summarizes existing research on PV self-consumption and options to improve it. Two options for increased self-consumption are included, namely energy storage and load management, also called demand side management (DSM). Most of the papers examine PV-battery systems, sometimes combined with DSM. The results show that it is possible to increase the relative self-consumption by 13-24% points with a battery storage capacity of 0.5-1. kW. h per installed kW PV power and between 2% and 15% points with DSM, both compared to the original rate of self-consumption. The total number of papers is however rather limited and further research and more comparative studies are needed to give a comprehensive view of the technologies and their potential. Behavioral responses to PV self-consumption and the impact on the distribution grid also need to be further studied.&quot;,&quot;publisher&quot;:&quot;Elsevier Ltd&quot;,&quot;volume&quot;:&quot;142&quot;,&quot;container-title-short&quot;:&quot;Appl Energy&quot;},&quot;isTemporary&quot;:false},{&quot;id&quot;:&quot;638c460d-9533-307b-9230-03db2a100bb8&quot;,&quot;itemData&quot;:{&quot;type&quot;:&quot;article-journal&quot;,&quot;id&quot;:&quot;638c460d-9533-307b-9230-03db2a100bb8&quot;,&quot;title&quot;:&quot;Optimal PV-EV sizing at solar powered workplace charging stations with smart charging schemes considering self-consumption and self-sufficiency balance&quot;,&quot;author&quot;:[{&quot;family&quot;:&quot;Fachrizal&quot;,&quot;given&quot;:&quot;Reza&quot;,&quot;parse-names&quot;:false,&quot;dropping-particle&quot;:&quot;&quot;,&quot;non-dropping-particle&quot;:&quot;&quot;},{&quot;family&quot;:&quot;Shepero&quot;,&quot;given&quot;:&quot;Mahmoud&quot;,&quot;parse-names&quot;:false,&quot;dropping-particle&quot;:&quot;&quot;,&quot;non-dropping-particle&quot;:&quot;&quot;},{&quot;family&quot;:&quot;Åberg&quot;,&quot;given&quot;:&quot;Magnus&quot;,&quot;parse-names&quot;:false,&quot;dropping-particle&quot;:&quot;&quot;,&quot;non-dropping-particle&quot;:&quot;&quot;},{&quot;family&quot;:&quot;Munkhammar&quot;,&quot;given&quot;:&quot;Joakim&quot;,&quot;parse-names&quot;:false,&quot;dropping-particle&quot;:&quot;&quot;,&quot;non-dropping-particle&quot;:&quot;&quot;}],&quot;container-title&quot;:&quot;Applied Energy&quot;,&quot;DOI&quot;:&quot;10.1016/j.apenergy.2021.118139&quot;,&quot;ISSN&quot;:&quot;03062619&quot;,&quot;issued&quot;:{&quot;date-parts&quot;:[[2022,2,1]]},&quot;abstract&quot;:&quot;The integration of photovoltaic (PV) systems and electric vehicles (EVs) in the built environment, including at workplaces, has increased significantly in the recent decade and has posed new technical challenges for the power system, such as increased peak loads and component overloading. Several studies show that improved matching between PV generation and EV load through both optimal sizing and operation of PV-EV systems can minimize these challenges. This paper presents an optimal PV-EV sizing framework for workplace solar powered charging stations considering load matching performances. The proposed optimal sizing framework in this study uses a novel score, called self-consumption-sufficiency balance (SCSB), which conveys the balance between self-consumption (SC) and self-sufficiency (SS), based on a similar principle as the F1-score in machine learning. A high SCSB score implies that the system is close to being self-sufficient without exporting or curtailing a large share of local production. The results show that the SCSB performance tends to be higher with a larger combined PV-EV size. In addition to presenting PV-EV optimal sizing at the workplace charging station, this study also assesses a potential SC and SS enhancement with optimal operation through smart charging schemes. The results show that smart charging schemes can significantly improve the load matching performances by up to 42.6 and 40.8 percentage points for SC and SS, respectively. The smart charging scheme will also shift the combined optimal PV-EV sizes. Due to its simplicity and universality, the optimal sizing based on SCSB score proposed in this study can be a benchmark for future studies on optimal sizing of PV-EV system, or distributed generation-load in general.&quot;,&quot;publisher&quot;:&quot;Elsevier Ltd&quot;,&quot;volume&quot;:&quot;307&quot;,&quot;container-title-short&quot;:&quot;Appl Energy&quot;},&quot;isTemporary&quot;:false}]},{&quot;citationID&quot;:&quot;MENDELEY_CITATION_3a4eb264-cc31-4986-9883-c81389c4b6ba&quot;,&quot;properties&quot;:{&quot;noteIndex&quot;:0},&quot;isEdited&quot;:false,&quot;manualOverride&quot;:{&quot;isManuallyOverridden&quot;:false,&quot;citeprocText&quot;:&quot;[40]&quot;,&quot;manualOverrideText&quot;:&quot;&quot;},&quot;citationTag&quot;:&quot;MENDELEY_CITATION_v3_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&quot;,&quot;citationItems&quot;:[{&quot;id&quot;:&quot;623f0e89-5904-3d7d-a0ec-b386b9bf860d&quot;,&quot;itemData&quot;:{&quot;type&quot;:&quot;article-journal&quot;,&quot;id&quot;:&quot;623f0e89-5904-3d7d-a0ec-b386b9bf860d&quot;,&quot;title&quot;:&quot;Smart control for minimizing distribution network reinforcement cost due to electrification&quot;,&quot;author&quot;:[{&quot;family&quot;:&quot;Pudjianto&quot;,&quot;given&quot;:&quot;Danny&quot;,&quot;parse-names&quot;:false,&quot;dropping-particle&quot;:&quot;&quot;,&quot;non-dropping-particle&quot;:&quot;&quot;},{&quot;family&quot;:&quot;Djapic&quot;,&quot;given&quot;:&quot;Predrag&quot;,&quot;parse-names&quot;:false,&quot;dropping-particle&quot;:&quot;&quot;,&quot;non-dropping-particle&quot;:&quot;&quot;},{&quot;family&quot;:&quot;Aunedi&quot;,&quot;given&quot;:&quot;Marko&quot;,&quot;parse-names&quot;:false,&quot;dropping-particle&quot;:&quot;&quot;,&quot;non-dropping-particle&quot;:&quot;&quot;},{&quot;family&quot;:&quot;Gan&quot;,&quot;given&quot;:&quot;Chin Kim&quot;,&quot;parse-names&quot;:false,&quot;dropping-particle&quot;:&quot;&quot;,&quot;non-dropping-particle&quot;:&quot;&quot;},{&quot;family&quot;:&quot;Strbac&quot;,&quot;given&quot;:&quot;Goran&quot;,&quot;parse-names&quot;:false,&quot;dropping-particle&quot;:&quot;&quot;,&quot;non-dropping-particle&quot;:&quot;&quot;},{&quot;family&quot;:&quot;Huang&quot;,&quot;given&quot;:&quot;Sikai&quot;,&quot;parse-names&quot;:false,&quot;dropping-particle&quot;:&quot;&quot;,&quot;non-dropping-particle&quot;:&quot;&quot;},{&quot;family&quot;:&quot;Infield&quot;,&quot;given&quot;:&quot;David&quot;,&quot;parse-names&quot;:false,&quot;dropping-particle&quot;:&quot;&quot;,&quot;non-dropping-particle&quot;:&quot;&quot;}],&quot;container-title&quot;:&quot;Energy Policy&quot;,&quot;DOI&quot;:&quot;10.1016/j.enpol.2012.05.021&quot;,&quot;ISSN&quot;:&quot;03014215&quot;,&quot;issued&quot;:{&quot;date-parts&quot;:[[2013,1]]},&quot;page&quot;:&quot;76-84&quot;,&quot;abstract&quot;:&quot;Electrification of transport fleets and heating sectors is seen as one of the key strategies to further reduce the use of fossil fuels and the resulting greenhouse gas emissions. However, it will potentially cause a significant increase of electricity peak demand and have adverse consequences on the electricity system, in particular on distribution networks. This paper will address the benefits of various applications of smart network control and demand response technologies for enhancing the integration of these future load categories, and for improvements in operation management and efficient use of distribution network assets. A range of numerical simulations have been carried out on different distribution network topologies (rural and urban networks) to identify the need and the cost of network reinforcement required to accommodate future load under various operating strategies such as Business as Usual (passive demand and passive network) against the smart grid approach. Applications of smart Plug-in vehicle (PiV) charging, smart heat pumps, and optimised control of network voltage regulators to reduce network investment have been studied, and selected key results of our studies on evaluating the benefits of implementing these technologies for Great Britain's distribution networks are presented and discussed in this paper. © 2012 Elsevier Ltd.&quot;,&quot;volume&quot;:&quot;52&quot;,&quot;container-title-short&quot;:&quot;Energy Policy&quot;},&quot;isTemporary&quot;:false}]},{&quot;citationID&quot;:&quot;MENDELEY_CITATION_159b86e8-75d1-4a9d-ac66-6617327d9489&quot;,&quot;properties&quot;:{&quot;noteIndex&quot;:0},&quot;isEdited&quot;:false,&quot;manualOverride&quot;:{&quot;isManuallyOverridden&quot;:false,&quot;citeprocText&quot;:&quot;[41]&quot;,&quot;manualOverrideText&quot;:&quot;&quot;},&quot;citationTag&quot;:&quot;MENDELEY_CITATION_v3_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&quot;,&quot;citationItems&quot;:[{&quot;id&quot;:&quot;ae883e33-6498-3204-99d3-be165d831269&quot;,&quot;itemData&quot;:{&quot;type&quot;:&quot;article-journal&quot;,&quot;id&quot;:&quot;ae883e33-6498-3204-99d3-be165d831269&quot;,&quot;title&quot;:&quot;Spatial analysis of distribution grid capacity and costs to enable massive deployment of PV, electric mobility and electric heating&quot;,&quot;author&quot;:[{&quot;family&quot;:&quot;Gupta&quot;,&quot;given&quot;:&quot;Ruchi&quot;,&quot;parse-names&quot;:false,&quot;dropping-particle&quot;:&quot;&quot;,&quot;non-dropping-particle&quot;:&quot;&quot;},{&quot;family&quot;:&quot;Pena-Bello&quot;,&quot;given&quot;:&quot;Alejandro&quot;,&quot;parse-names&quot;:false,&quot;dropping-particle&quot;:&quot;&quot;,&quot;non-dropping-particle&quot;:&quot;&quot;},{&quot;family&quot;:&quot;Streicher&quot;,&quot;given&quot;:&quot;Kai Nino&quot;,&quot;parse-names&quot;:false,&quot;dropping-particle&quot;:&quot;&quot;,&quot;non-dropping-particle&quot;:&quot;&quot;},{&quot;family&quot;:&quot;Roduner&quot;,&quot;given&quot;:&quot;Cattia&quot;,&quot;parse-names&quot;:false,&quot;dropping-particle&quot;:&quot;&quot;,&quot;non-dropping-particle&quot;:&quot;&quot;},{&quot;family&quot;:&quot;Thöni&quot;,&quot;given&quot;:&quot;David&quot;,&quot;parse-names&quot;:false,&quot;dropping-particle&quot;:&quot;&quot;,&quot;non-dropping-particle&quot;:&quot;&quot;},{&quot;family&quot;:&quot;Patel&quot;,&quot;given&quot;:&quot;Martin Kumar&quot;,&quot;parse-names&quot;:false,&quot;dropping-particle&quot;:&quot;&quot;,&quot;non-dropping-particle&quot;:&quot;&quot;},{&quot;family&quot;:&quot;Parra&quot;,&quot;given&quot;:&quot;David&quot;,&quot;parse-names&quot;:false,&quot;dropping-particle&quot;:&quot;&quot;,&quot;non-dropping-particle&quot;:&quot;&quot;}],&quot;container-title&quot;:&quot;Applied Energy&quot;,&quot;DOI&quot;:&quot;10.1016/j.apenergy.2021.116504&quot;,&quot;ISSN&quot;:&quot;03062619&quot;,&quot;issued&quot;:{&quot;date-parts&quot;:[[2021,4,1]]},&quot;abstract&quot;:&quot;Rapid deployment of solar photovoltaics (PV), electric heat pumps (HP) and electric vehicles (EV) is needed to decarbonize the economy. However, the integration of these technologies into the power system creates challenges for the distribution grid infrastructure. It is therefore vital to analyse to which extent grid reinforcement is needed to enable decarbonization strategies while also studying alternative flexibility measures. In this GIS-based study, we model the impact of the deployment of PV, HP and EV on a low-voltage distribution grid network serving 170’000 households in Switzerland, and analyse scenarios for their penetration in the years 2035 and 2050. Using a detailed grid model in collaboration with a distribution system operator, we find that PV leads to 18.5% and 13.7% more voltage violation issues compared to HP and EV respectively, which on the other hand, cause slightly more line overloading, 0.5% and 2.5%, respectively. We also find that grid reinforcement costs markedly depend on the type of urban setting ranging between 51–213 CHF/kWp, 46–1’385 CHF/kW and 34–143 CHF/kW for PV, HP and EV, respectively, with the higher limit corresponding to rural areas. The total distribution grid reinforcement costs can amount up to 11 billion CHF until 2050 i.e. 2’900 CHF per household in Switzerland. Interestingly, we find that batteries, even with current costs, have the potential to defer grid reinforcement for up to 15% of the transformer stations with the highest specific grid reinforcement costs. Our study aims to inform various stakeholders about the required grid investments to enable the massive deployment of low carbon technologies.&quot;,&quot;publisher&quot;:&quot;Elsevier Ltd&quot;,&quot;volume&quot;:&quot;287&quot;,&quot;container-title-short&quot;:&quot;Appl Energy&quot;},&quot;isTemporary&quot;:false}]},{&quot;citationID&quot;:&quot;MENDELEY_CITATION_82a65af2-e8a0-41f0-a81d-da731761a20b&quot;,&quot;properties&quot;:{&quot;noteIndex&quot;:0},&quot;isEdited&quot;:false,&quot;manualOverride&quot;:{&quot;isManuallyOverridden&quot;:false,&quot;citeprocText&quot;:&quot;[42]&quot;,&quot;manualOverrideText&quot;:&quot;&quot;},&quot;citationTag&quot;:&quot;MENDELEY_CITATION_v3_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&quot;,&quot;citationItems&quot;:[{&quot;id&quot;:&quot;b7d7989a-e5e6-3fa1-9e18-4e65adfd7641&quot;,&quot;itemData&quot;:{&quot;type&quot;:&quot;article-newspaper&quot;,&quot;id&quot;:&quot;b7d7989a-e5e6-3fa1-9e18-4e65adfd7641&quot;,&quot;title&quot;:&quot;Shortage of Transmission Network along the East Sea Coast&quot;,&quot;author&quot;:[{&quot;family&quot;:&quot;Park&quot;,&quot;given&quot;:&quot;Hansin&quot;,&quot;parse-names&quot;:false,&quot;dropping-particle&quot;:&quot;&quot;,&quot;non-dropping-particle&quot;:&quot;&quot;}],&quot;container-title&quot;:&quot;The Korea Economic Daily&quot;,&quot;accessed&quot;:{&quot;date-parts&quot;:[[2024,2,29]]},&quot;URL&quot;:&quot;https://www.hankyung.com/article/2023072015321&quot;,&quot;issued&quot;:{&quot;date-parts&quot;:[[2023]]}},&quot;isTemporary&quot;:false}]},{&quot;citationID&quot;:&quot;MENDELEY_CITATION_ab669595-4402-44f9-9fce-6576b01da3d1&quot;,&quot;properties&quot;:{&quot;noteIndex&quot;:0},&quot;isEdited&quot;:false,&quot;manualOverride&quot;:{&quot;isManuallyOverridden&quot;:true,&quot;citeprocText&quot;:&quot;[25,43,44]&quot;,&quot;manualOverrideText&quot;:&quot;(He et al., 2019; Xie and Lin, 2021)&quot;},&quot;citationTag&quot;:&quot;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&quot;,&quot;citationItems&quot;:[{&quot;id&quot;:&quot;2642bfb8-0aef-3ce6-9c5d-299c4aa3da36&quot;,&quot;itemData&quot;:{&quot;type&quot;:&quot;article-journal&quot;,&quot;id&quot;:&quot;2642bfb8-0aef-3ce6-9c5d-299c4aa3da36&quot;,&quot;title&quot;:&quot;Optimal locations of U.S. fast charging stations for long-distance trip completion by battery electric vehicles&quot;,&quot;author&quot;:[{&quot;family&quot;:&quot;He&quot;,&quot;given&quot;:&quot;Yawei&quot;,&quot;parse-names&quot;:false,&quot;dropping-particle&quot;:&quot;&quot;,&quot;non-dropping-particle&quot;:&quot;&quot;},{&quot;family&quot;:&quot;Kockelman&quot;,&quot;given&quot;:&quot;Kara M.&quot;,&quot;parse-names&quot;:false,&quot;dropping-particle&quot;:&quot;&quot;,&quot;non-dropping-particle&quot;:&quot;&quot;},{&quot;family&quot;:&quot;Perrine&quot;,&quot;given&quot;:&quot;Kenneth A.&quot;,&quot;parse-names&quot;:false,&quot;dropping-particle&quot;:&quot;&quot;,&quot;non-dropping-particle&quot;:&quot;&quot;}],&quot;container-title&quot;:&quot;Journal of Cleaner Production&quot;,&quot;DOI&quot;:&quot;10.1016/j.jclepro.2018.12.188&quot;,&quot;ISSN&quot;:&quot;09596526&quot;,&quot;issued&quot;:{&quot;date-parts&quot;:[[2019,3,20]]},&quot;page&quot;:&quot;452-461&quot;,&quot;abstract&quot;:&quot;Due to environmental and energy challenges, promoting battery electric vehicles (BEVs) is a popular policy for many countries. However, a lack of fast recharging infrastructure and limitations on BEV range limit their purchase and use. It is important to have a well-designed charging station network, so this paper uses U.S. long-distance travel data to place charging stations with the objective of maximizing long-distance trip completions. Each scenario assumes a certain number of charging stations—from 50 to 250, across the U.S., and an all-electric-range (AER) of 60–250 miles (97–402 km). The problem is formulated as a mixed integer program, and a modified flow-refueling location model (FRLM) is solved via a branch-and-bound algorithm. Results reveal that the 60-mile-AER percentage varies between 31% and 65%, as one increases station count from 50 stations to 250 stations. At least 100 mile-range (161 km) BEVs appear needed, to avoid long-distance-trip issues for the great majority of U.S. households. This research also provides an effective method to decide the number and locations of fast charging stations for different conditions, to enable better planning and more sustainable transportation systems.&quot;,&quot;publisher&quot;:&quot;Elsevier Ltd&quot;,&quot;volume&quot;:&quot;214&quot;,&quot;container-title-short&quot;:&quot;J Clean Prod&quot;},&quot;isTemporary&quot;:false},{&quot;id&quot;:&quot;f44ceb1e-986a-3205-ac52-f4579fa72e77&quot;,&quot;itemData&quot;:{&quot;type&quot;:&quot;article-journal&quot;,&quot;id&quot;:&quot;f44ceb1e-986a-3205-ac52-f4579fa72e77&quot;,&quot;title&quot;:&quot;Integrated U.S. nationwide corridor charging infrastructure planning for mass electrification of inter-city trips&quot;,&quot;author&quot;:[{&quot;family&quot;:&quot;Xie&quot;,&quot;given&quot;:&quot;Fei&quot;,&quot;parse-names&quot;:false,&quot;dropping-particle&quot;:&quot;&quot;,&quot;non-dropping-particle&quot;:&quot;&quot;},{&quot;family&quot;:&quot;Lin&quot;,&quot;given&quot;:&quot;Zhenhong&quot;,&quot;parse-names&quot;:false,&quot;dropping-particle&quot;:&quot;&quot;,&quot;non-dropping-particle&quot;:&quot;&quot;}],&quot;container-title&quot;:&quot;Applied Energy&quot;,&quot;DOI&quot;:&quot;10.1016/j.apenergy.2021.117142&quot;,&quot;ISSN&quot;:&quot;03062619&quot;,&quot;issued&quot;:{&quot;date-parts&quot;:[[2021,9,15]]},&quot;abstract&quot;:&quot;This study introduces an integrated modeling framework to evaluate long-term national corridor charging infrastructure requirements in the United States to support the growing inter-city charging demand with the rapid growth in the battery electric vehicle (BEV) market. The core model is an optimization model that considers spatial and temporal dimensions and models heterogeneous behaviors between travelers. The model also introduces the travelers’ inconvenience cost function by linking travelers’ acceptance of the charging infrastructure with exogenous technology and social factors. The inconvenience cost function simulates mode choice between BEVs and alternative modes by heterogenous travelers. We applied the framework to assess the inter-regional charging infrastructure requirements for the entire U.S. mainland interstate highway network. We evaluated impacts on the infrastructure design and its public acceptance with changes in policy, technology, and demographic characteristics, and we also quantified the importance of modeling full-scale inter-regional charging infrastructure requirements compared to the conventional regional level analyses.&quot;,&quot;publisher&quot;:&quot;Elsevier Ltd&quot;,&quot;volume&quot;:&quot;298&quot;,&quot;container-title-short&quot;:&quot;Appl Energy&quot;},&quot;isTemporary&quot;:false},{&quot;id&quot;:&quot;324407e7-9fa2-3808-9ca0-cae6b28beb3c&quot;,&quot;itemData&quot;:{&quot;type&quot;:&quot;article-journal&quot;,&quot;id&quot;:&quot;324407e7-9fa2-3808-9ca0-cae6b28beb3c&quot;,&quot;title&quot;:&quot;Public fast charging infrastructure for battery electric trucks—a model-based network for Germany&quot;,&quot;author&quot;:[{&quot;family&quot;:&quot;Speth&quot;,&quot;given&quot;:&quot;Daniel&quot;,&quot;parse-names&quot;:false,&quot;dropping-particle&quot;:&quot;&quot;,&quot;non-dropping-particle&quot;:&quot;&quot;},{&quot;family&quot;:&quot;Plötz&quot;,&quot;given&quot;:&quot;Patrick&quot;,&quot;parse-names&quot;:false,&quot;dropping-particle&quot;:&quot;&quot;,&quot;non-dropping-particle&quot;:&quot;&quot;},{&quot;family&quot;:&quot;Funke&quot;,&quot;given&quot;:&quot;Simon&quot;,&quot;parse-names&quot;:false,&quot;dropping-particle&quot;:&quot;&quot;,&quot;non-dropping-particle&quot;:&quot;&quot;},{&quot;family&quot;:&quot;Vallarella&quot;,&quot;given&quot;:&quot;Emanuel&quot;,&quot;parse-names&quot;:false,&quot;dropping-particle&quot;:&quot;&quot;,&quot;non-dropping-particle&quot;:&quot;&quot;}],&quot;container-title&quot;:&quot;Environmental Research: Infrastructure and Sustainability&quot;,&quot;DOI&quot;:&quot;10.1088/2634-4505/ac6442&quot;,&quot;ISSN&quot;:&quot;26344505&quot;,&quot;issued&quot;:{&quot;date-parts&quot;:[[2022,6,1]]},&quot;page&quot;:&quot;025004&quot;,&quot;abstract&quot;:&quot; Globally, road freight accounts for 40% of the CO 2 emissions in the transport sector, mainly from heavy-duty vehicles (HDVs). All the major truck markets have introduced fuel efficiency regulations for HDV, and the more ambitious regulations require the introduction of zero-emission HDV, for which battery electric trucks (BEVs) are a promising candidate. However, frequent long-distance trips require a dense public high-power charging network if BEV are to meet today's operating schedules in logistics. Here, we develop a model for public BEV high-power fast-charging that uses widely available traffic count data as input and combines this with on-site queueing models. We apply the model to Germany and obtain a fast-charging network where average waiting times do not exceed 5 min. For 15% BEV in the truck stock and 50% public charging, the model shows 267 charging locations, each with 2–8 charging points per location, for a dense network with 50 km distance between charging locations. We calculated 142 charging locations with 2–13 charging points for a wider network with 100 km distance between locations. Our results help to design future charging infrastructure for electric road freight transport. &quot;,&quot;publisher&quot;:&quot;IOP Publishing&quot;,&quot;issue&quot;:&quot;2&quot;,&quot;volume&quot;:&quot;2&quot;,&quot;container-title-short&quot;:&quot;&quot;},&quot;isTemporary&quot;:false}]},{&quot;citationID&quot;:&quot;MENDELEY_CITATION_514c21af-94d8-43fc-b3c3-00c4d50b317c&quot;,&quot;properties&quot;:{&quot;noteIndex&quot;:0},&quot;isEdited&quot;:false,&quot;manualOverride&quot;:{&quot;isManuallyOverridden&quot;:false,&quot;citeprocText&quot;:&quot;[44]&quot;,&quot;manualOverrideText&quot;:&quot;&quot;},&quot;citationTag&quot;:&quot;MENDELEY_CITATION_v3_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&quot;,&quot;citationItems&quot;:[{&quot;id&quot;:&quot;324407e7-9fa2-3808-9ca0-cae6b28beb3c&quot;,&quot;itemData&quot;:{&quot;type&quot;:&quot;article-journal&quot;,&quot;id&quot;:&quot;324407e7-9fa2-3808-9ca0-cae6b28beb3c&quot;,&quot;title&quot;:&quot;Public fast charging infrastructure for battery electric trucks—a model-based network for Germany&quot;,&quot;author&quot;:[{&quot;family&quot;:&quot;Speth&quot;,&quot;given&quot;:&quot;Daniel&quot;,&quot;parse-names&quot;:false,&quot;dropping-particle&quot;:&quot;&quot;,&quot;non-dropping-particle&quot;:&quot;&quot;},{&quot;family&quot;:&quot;Plötz&quot;,&quot;given&quot;:&quot;Patrick&quot;,&quot;parse-names&quot;:false,&quot;dropping-particle&quot;:&quot;&quot;,&quot;non-dropping-particle&quot;:&quot;&quot;},{&quot;family&quot;:&quot;Funke&quot;,&quot;given&quot;:&quot;Simon&quot;,&quot;parse-names&quot;:false,&quot;dropping-particle&quot;:&quot;&quot;,&quot;non-dropping-particle&quot;:&quot;&quot;},{&quot;family&quot;:&quot;Vallarella&quot;,&quot;given&quot;:&quot;Emanuel&quot;,&quot;parse-names&quot;:false,&quot;dropping-particle&quot;:&quot;&quot;,&quot;non-dropping-particle&quot;:&quot;&quot;}],&quot;container-title&quot;:&quot;Environmental Research: Infrastructure and Sustainability&quot;,&quot;DOI&quot;:&quot;10.1088/2634-4505/ac6442&quot;,&quot;ISSN&quot;:&quot;26344505&quot;,&quot;issued&quot;:{&quot;date-parts&quot;:[[2022,6,1]]},&quot;page&quot;:&quot;025004&quot;,&quot;abstract&quot;:&quot; Globally, road freight accounts for 40% of the CO 2 emissions in the transport sector, mainly from heavy-duty vehicles (HDVs). All the major truck markets have introduced fuel efficiency regulations for HDV, and the more ambitious regulations require the introduction of zero-emission HDV, for which battery electric trucks (BEVs) are a promising candidate. However, frequent long-distance trips require a dense public high-power charging network if BEV are to meet today's operating schedules in logistics. Here, we develop a model for public BEV high-power fast-charging that uses widely available traffic count data as input and combines this with on-site queueing models. We apply the model to Germany and obtain a fast-charging network where average waiting times do not exceed 5 min. For 15% BEV in the truck stock and 50% public charging, the model shows 267 charging locations, each with 2–8 charging points per location, for a dense network with 50 km distance between charging locations. We calculated 142 charging locations with 2–13 charging points for a wider network with 100 km distance between locations. Our results help to design future charging infrastructure for electric road freight transport. &quot;,&quot;publisher&quot;:&quot;IOP Publishing&quot;,&quot;issue&quot;:&quot;2&quot;,&quot;volume&quot;:&quot;2&quot;,&quot;container-title-short&quot;:&quot;&quot;},&quot;isTemporary&quot;:false}]},{&quot;citationID&quot;:&quot;MENDELEY_CITATION_b46cd3a6-b5d0-49c1-b778-2c682969db43&quot;,&quot;properties&quot;:{&quot;noteIndex&quot;:0},&quot;isEdited&quot;:false,&quot;manualOverride&quot;:{&quot;isManuallyOverridden&quot;:false,&quot;citeprocText&quot;:&quot;[45]&quot;,&quot;manualOverrideText&quot;:&quot;&quot;},&quot;citationTag&quot;:&quot;MENDELEY_CITATION_v3_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&quot;,&quot;citationItems&quot;:[{&quot;id&quot;:&quot;ed14ee25-ab45-3309-b514-7e2ccc6d3bec&quot;,&quot;itemData&quot;:{&quot;type&quot;:&quot;article-journal&quot;,&quot;id&quot;:&quot;ed14ee25-ab45-3309-b514-7e2ccc6d3bec&quot;,&quot;title&quot;:&quot;How many fast-charging stations do we need along European highways?&quot;,&quot;author&quot;:[{&quot;family&quot;:&quot;Jochem&quot;,&quot;given&quot;:&quot;Patrick&quot;,&quot;parse-names&quot;:false,&quot;dropping-particle&quot;:&quot;&quot;,&quot;non-dropping-particle&quot;:&quot;&quot;},{&quot;family&quot;:&quot;Szimba&quot;,&quot;given&quot;:&quot;Eckhard&quot;,&quot;parse-names&quot;:false,&quot;dropping-particle&quot;:&quot;&quot;,&quot;non-dropping-particle&quot;:&quot;&quot;},{&quot;family&quot;:&quot;Reuter-Oppermann&quot;,&quot;given&quot;:&quot;Melanie&quot;,&quot;parse-names&quot;:false,&quot;dropping-particle&quot;:&quot;&quot;,&quot;non-dropping-particle&quot;:&quot;&quot;}],&quot;container-title&quot;:&quot;Transportation Research Part D: Transport and Environment&quot;,&quot;DOI&quot;:&quot;10.1016/j.trd.2019.06.005&quot;,&quot;ISSN&quot;:&quot;13619209&quot;,&quot;issued&quot;:{&quot;date-parts&quot;:[[2019,8,1]]},&quot;page&quot;:&quot;120-129&quot;,&quot;abstract&quot;:&quot;For a successful market take-up of plug-in electric vehicles, fast-charging stations along the highway network play a significant role. This paper provides results from a first study on estimating the minimum number of fast-charging stations along the European highway network of selected countries (i.e., France, Germany, the Benelux countries, Switzerland, Austria, Denmark, the Czech Republic, and Poland) and gives an estimate on their future profitability. The combination of a comprehensive dataset of passenger car trips in Europe and an efficient arc-cover-path-cover flow-refueling location model allows generating results for such a comprehensive transnational highway network for the first time. Besides the minimum number of required fast-charging stations which results from the applied flow-refueling location model (FRLM), an estimation of their profitability as well as some country-specific results are also identified. According to these results the operation of fast-charging stations along the highway will be attractive in 2030 because the number of customers per day and their willingness to pay for a charge is high compared to inner-city charging stations. Their location-specific workloads as well as revenues differ significantly and a careful selection of locations is decisive for their economic operation.&quot;,&quot;publisher&quot;:&quot;Elsevier Ltd&quot;,&quot;volume&quot;:&quot;73&quot;,&quot;container-title-short&quot;:&quot;Transp Res D Transp Environ&quot;},&quot;isTemporary&quot;:false}]},{&quot;citationID&quot;:&quot;MENDELEY_CITATION_d2d15d13-6a49-406e-9588-3ac7bb0d7a58&quot;,&quot;properties&quot;:{&quot;noteIndex&quot;:0},&quot;isEdited&quot;:false,&quot;manualOverride&quot;:{&quot;isManuallyOverridden&quot;:false,&quot;citeprocText&quot;:&quot;[46,47]&quot;,&quot;manualOverrideText&quot;:&quot;&quot;},&quot;citationTag&quot;:&quot;MENDELEY_CITATION_v3_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&quot;,&quot;citationItems&quot;:[{&quot;id&quot;:&quot;28f9a7b2-0a59-3edf-8f8f-91d68f7d29f5&quot;,&quot;itemData&quot;:{&quot;type&quot;:&quot;article-journal&quot;,&quot;id&quot;:&quot;28f9a7b2-0a59-3edf-8f8f-91d68f7d29f5&quot;,&quot;title&quot;:&quot;Climate impact of transportation A model comparison&quot;,&quot;author&quot;:[{&quot;family&quot;:&quot;Girod&quot;,&quot;given&quot;:&quot;Bastien&quot;,&quot;parse-names&quot;:false,&quot;dropping-particle&quot;:&quot;&quot;,&quot;non-dropping-particle&quot;:&quot;&quot;},{&quot;family&quot;:&quot;Vuuren&quot;,&quot;given&quot;:&quot;Detlef P.&quot;,&quot;parse-names&quot;:false,&quot;dropping-particle&quot;:&quot;&quot;,&quot;non-dropping-particle&quot;:&quot;van&quot;},{&quot;family&quot;:&quot;Grahn&quot;,&quot;given&quot;:&quot;Maria&quot;,&quot;parse-names&quot;:false,&quot;dropping-particle&quot;:&quot;&quot;,&quot;non-dropping-particle&quot;:&quot;&quot;},{&quot;family&quot;:&quot;Kitous&quot;,&quot;given&quot;:&quot;Alban&quot;,&quot;parse-names&quot;:false,&quot;dropping-particle&quot;:&quot;&quot;,&quot;non-dropping-particle&quot;:&quot;&quot;},{&quot;family&quot;:&quot;Kim&quot;,&quot;given&quot;:&quot;Son H.&quot;,&quot;parse-names&quot;:false,&quot;dropping-particle&quot;:&quot;&quot;,&quot;non-dropping-particle&quot;:&quot;&quot;},{&quot;family&quot;:&quot;Kyle&quot;,&quot;given&quot;:&quot;Page&quot;,&quot;parse-names&quot;:false,&quot;dropping-particle&quot;:&quot;&quot;,&quot;non-dropping-particle&quot;:&quot;&quot;}],&quot;container-title&quot;:&quot;Climatic Change&quot;,&quot;DOI&quot;:&quot;10.1007/s10584-012-0663-6&quot;,&quot;ISSN&quot;:&quot;01650009&quot;,&quot;issued&quot;:{&quot;date-parts&quot;:[[2013,6]]},&quot;page&quot;:&quot;595-608&quot;,&quot;abstract&quot;:&quot;Transportation contributes to a significant and rising share of global energy use and GHG emissions. Therefore modeling future travel demand, its fuel use, and resulting CO2 emission is highly relevant for climate change mitigation. In this study we compare the baseline projections for global service demand (passenger-kilometers, ton-kilometers), fuel use, and CO2 emissions of five different global transport models using harmonized input assumptions on income and population. For four models we also evaluate the impact of a carbon tax. All models project a steep increase in service demand over the century. Technology change is important for limiting energy consumption and CO2 emissions, the study also shows that in order to stabilise or even decrease emissions radical changes would be required. While all models project liquid fossil fuels dominating up to 2050, they differ regarding the use of alternative fuels (natural gas, hydrogen, biofuels, and electricity), because of different fuel price projections. The carbon tax of 200 USD/tCO2 in 2050 stabilizes or reverses global emission growth in all models. Besides common findings many differences in the model assumptions and projections indicate room for further understanding long-term trends and uncertainty in future transport systems. © 2013 Springer Science+Business Media Dordrecht.&quot;,&quot;issue&quot;:&quot;3-4&quot;,&quot;volume&quot;:&quot;118&quot;,&quot;container-title-short&quot;:&quot;Clim Change&quot;},&quot;isTemporary&quot;:false},{&quot;id&quot;:&quot;63637df9-f5c6-3d5d-a4a2-5ce5496dca27&quot;,&quot;itemData&quot;:{&quot;type&quot;:&quot;article-journal&quot;,&quot;id&quot;:&quot;63637df9-f5c6-3d5d-a4a2-5ce5496dca27&quot;,&quot;title&quot;:&quot;Long-term transport energy demand and climate policy: Alternative visions on transport decarbonization in energy-economy models&quot;,&quot;author&quot;:[{&quot;family&quot;:&quot;Pietzcker&quot;,&quot;given&quot;:&quot;Robert C.&quot;,&quot;parse-names&quot;:false,&quot;dropping-particle&quot;:&quot;&quot;,&quot;non-dropping-particle&quot;:&quot;&quot;},{&quot;family&quot;:&quot;Longden&quot;,&quot;given&quot;:&quot;Thomas&quot;,&quot;parse-names&quot;:false,&quot;dropping-particle&quot;:&quot;&quot;,&quot;non-dropping-particle&quot;:&quot;&quot;},{&quot;family&quot;:&quot;Chen&quot;,&quot;given&quot;:&quot;Wenying&quot;,&quot;parse-names&quot;:false,&quot;dropping-particle&quot;:&quot;&quot;,&quot;non-dropping-particle&quot;:&quot;&quot;},{&quot;family&quot;:&quot;Fu&quot;,&quot;given&quot;:&quot;Sha&quot;,&quot;parse-names&quot;:false,&quot;dropping-particle&quot;:&quot;&quot;,&quot;non-dropping-particle&quot;:&quot;&quot;},{&quot;family&quot;:&quot;Kriegler&quot;,&quot;given&quot;:&quot;Elmar&quot;,&quot;parse-names&quot;:false,&quot;dropping-particle&quot;:&quot;&quot;,&quot;non-dropping-particle&quot;:&quot;&quot;},{&quot;family&quot;:&quot;Kyle&quot;,&quot;given&quot;:&quot;Page&quot;,&quot;parse-names&quot;:false,&quot;dropping-particle&quot;:&quot;&quot;,&quot;non-dropping-particle&quot;:&quot;&quot;},{&quot;family&quot;:&quot;Luderer&quot;,&quot;given&quot;:&quot;Gunnar&quot;,&quot;parse-names&quot;:false,&quot;dropping-particle&quot;:&quot;&quot;,&quot;non-dropping-particle&quot;:&quot;&quot;}],&quot;container-title&quot;:&quot;Energy&quot;,&quot;DOI&quot;:&quot;10.1016/j.energy.2013.08.059&quot;,&quot;ISSN&quot;:&quot;03605442&quot;,&quot;issued&quot;:{&quot;date-parts&quot;:[[2014,1,1]]},&quot;page&quot;:&quot;95-108&quot;,&quot;abstract&quot;:&quot;Decarbonizing transport will be necessary to limit global warming below 2°C. Due to persistent reliance on fossil fuels, it is posited that transport is more difficult to decarbonize than other sectors. To test this hypothesis, we compare long-term transport energy demand and emission projections for China, USA and the world from five large-scale energy-economy models. We diagnose the model's characteristics by subjecting them to three climate policies. We systematically analyze mitigation levers along the chain of causality from mobility to emissions, finding that some models lack relevant mitigation options. We partially confirm that transport is less reactive to a given carbon tax than the non-transport sectors: in the first half of the century, transport mitigation is delayed by 10-30 years compared to non-transport mitigation. At high carbon prices towards the end of the century, however, the three global models achieve deep transport emission reductions by &gt;90% through the use of advanced vehicle technologies and low-carbon primary energy; especially biomass with CCS (carbon capture and sequestration) plays a crucial role. The extent to which earlier mitigation is possible strongly depends on implemented technologies and model structure. Compared to the global models, the two partial-equilibrium models are less flexible in their reaction to climate policies. © 2013 Elsevier Ltd.&quot;,&quot;publisher&quot;:&quot;Elsevier Ltd&quot;,&quot;volume&quot;:&quot;64&quot;,&quot;container-title-short&quot;:&quot;&quot;},&quot;isTemporary&quot;:false}]},{&quot;citationID&quot;:&quot;MENDELEY_CITATION_2495e8d4-9cda-444f-97c6-e264af141f99&quot;,&quot;properties&quot;:{&quot;noteIndex&quot;:0},&quot;isEdited&quot;:false,&quot;manualOverride&quot;:{&quot;isManuallyOverridden&quot;:false,&quot;citeprocText&quot;:&quot;[48,49]&quot;,&quot;manualOverrideText&quot;:&quot;&quot;},&quot;citationTag&quot;:&quot;MENDELEY_CITATION_v3_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&quot;,&quot;citationItems&quot;:[{&quot;id&quot;:&quot;05a2c602-571b-3a3d-8658-12c253326843&quot;,&quot;itemData&quot;:{&quot;type&quot;:&quot;article-journal&quot;,&quot;id&quot;:&quot;05a2c602-571b-3a3d-8658-12c253326843&quot;,&quot;title&quot;:&quot;Long-term implications of alternative light-duty vehicle technologies for global greenhouse gas emissions and primary energy demands&quot;,&quot;author&quot;:[{&quot;family&quot;:&quot;Kyle&quot;,&quot;given&quot;:&quot;Page&quot;,&quot;parse-names&quot;:false,&quot;dropping-particle&quot;:&quot;&quot;,&quot;non-dropping-particle&quot;:&quot;&quot;},{&quot;family&quot;:&quot;Kim&quot;,&quot;given&quot;:&quot;Son H.&quot;,&quot;parse-names&quot;:false,&quot;dropping-particle&quot;:&quot;&quot;,&quot;non-dropping-particle&quot;:&quot;&quot;}],&quot;container-title&quot;:&quot;Energy Policy&quot;,&quot;DOI&quot;:&quot;10.1016/j.enpol.2011.03.016&quot;,&quot;ISSN&quot;:&quot;03014215&quot;,&quot;issued&quot;:{&quot;date-parts&quot;:[[2011,5]]},&quot;page&quot;:&quot;3012-3024&quot;,&quot;abstract&quot;:&quot;This study assesses global light-duty vehicle (LDV) transport in the upcoming century, and the implications of vehicle technology advancement and fuel-switching on greenhouse gas emissions and primary energy demands. Five different vehicle technology scenarios are analyzed with and without a CO2 emissions mitigation policy using the GCAM integrated assessment model: a reference internal combustion engine vehicle scenario, an advanced internal combustion engine vehicle scenario, and three alternative fuel vehicle scenarios in which all LDVs are switched to natural gas, electricity, or hydrogen by 2050. The emissions mitigation policy is a global CO2 emissions price pathway that achieves 450ppmv CO2 at the end of the century with reference vehicle technologies. The scenarios demonstrate considerable emissions mitigation potential from LDV technology; with and without emissions pricing, global CO2 concentrations in 2095 are reduced about 10ppmv by advanced ICEV technologies and natural gas vehicles, and 25ppmv by electric or hydrogen vehicles. All technological advances in vehicles are important for reducing the oil demands of LDV transport and their corresponding CO2 emissions. Among advanced and alternative vehicle technologies, electricity- and hydrogen-powered vehicles are especially valuable for reducing whole-system emissions and total primary energy. © 2011 Elsevier Ltd.&quot;,&quot;issue&quot;:&quot;5&quot;,&quot;volume&quot;:&quot;39&quot;,&quot;container-title-short&quot;:&quot;Energy Policy&quot;},&quot;isTemporary&quot;:false},{&quot;id&quot;:&quot;697223d9-ae18-3423-a6ca-bad0f86ea63e&quot;,&quot;itemData&quot;:{&quot;type&quot;:&quot;article-journal&quot;,&quot;id&quot;:&quot;697223d9-ae18-3423-a6ca-bad0f86ea63e&quot;,&quot;title&quot;:&quot;Role of the Freight Sector in Future Climate Change Mitigation Scenarios&quot;,&quot;author&quot;:[{&quot;family&quot;:&quot;Muratori&quot;,&quot;given&quot;:&quot;Matteo&quot;,&quot;parse-names&quot;:false,&quot;dropping-particle&quot;:&quot;&quot;,&quot;non-dropping-particle&quot;:&quot;&quot;},{&quot;family&quot;:&quot;Smith&quot;,&quot;given&quot;:&quot;Steven J.&quot;,&quot;parse-names&quot;:false,&quot;dropping-particle&quot;:&quot;&quot;,&quot;non-dropping-particle&quot;:&quot;&quot;},{&quot;family&quot;:&quot;Kyle&quot;,&quot;given&quot;:&quot;Page&quot;,&quot;parse-names&quot;:false,&quot;dropping-particle&quot;:&quot;&quot;,&quot;non-dropping-particle&quot;:&quot;&quot;},{&quot;family&quot;:&quot;Link&quot;,&quot;given&quot;:&quot;Robert&quot;,&quot;parse-names&quot;:false,&quot;dropping-particle&quot;:&quot;&quot;,&quot;non-dropping-particle&quot;:&quot;&quot;},{&quot;family&quot;:&quot;Mignone&quot;,&quot;given&quot;:&quot;Bryan K.&quot;,&quot;parse-names&quot;:false,&quot;dropping-particle&quot;:&quot;&quot;,&quot;non-dropping-particle&quot;:&quot;&quot;},{&quot;family&quot;:&quot;Kheshgi&quot;,&quot;given&quot;:&quot;Haroon S.&quot;,&quot;parse-names&quot;:false,&quot;dropping-particle&quot;:&quot;&quot;,&quot;non-dropping-particle&quot;:&quot;&quot;}],&quot;container-title&quot;:&quot;Environmental Science and Technology&quot;,&quot;DOI&quot;:&quot;10.1021/acs.est.6b04515&quot;,&quot;ISSN&quot;:&quot;15205851&quot;,&quot;PMID&quot;:&quot;28240022&quot;,&quot;issued&quot;:{&quot;date-parts&quot;:[[2017,3,21]]},&quot;page&quot;:&quot;3526-3533&quot;,&quot;abstract&quot;:&quot;The freight sector's role is examined using the Global Change Assessment Model (GCAM) for a range of climate change mitigation scenarios and future freight demand assumptions. Energy usage and CO2 emissions from freight have historically grown with a correlation to GDP, and there is limited evidence of near-term global decoupling of freight demand from GDP. Over the 21st century, greenhouse gas (GHG) emissions from freight are projected to grow faster than passenger transportation or other major end-use sectors, with the magnitude of growth dependent on the assumed extent of long-term decoupling. In climate change mitigation scenarios that apply a price to GHG emissions, mitigation of freight emissions (including the effects of demand elasticity, mode and technology shifting, and fuel substitution) is more limited than for other demand sectors. In such scenarios, shifting to less-emitting transportation modes and technologies is projected to play a relatively small role in reducing freight emissions in GCAM. By contrast, changes in the supply chain of liquid fuels that reduce the fuel carbon intensity, especially deriving from large-scale use of biofuels coupled to carbon capture and storage technologies, are responsible for the majority of freight emissions mitigation, followed by price-induced reduction in freight demand services. (Graph Presented).&quot;,&quot;publisher&quot;:&quot;American Chemical Society&quot;,&quot;issue&quot;:&quot;6&quot;,&quot;volume&quot;:&quot;51&quot;,&quot;container-title-short&quot;:&quot;Environ Sci Technol&quot;},&quot;isTemporary&quot;:false}]},{&quot;citationID&quot;:&quot;MENDELEY_CITATION_4feab188-b0ee-4fbf-9937-70d42eb4154f&quot;,&quot;properties&quot;:{&quot;noteIndex&quot;:0},&quot;isEdited&quot;:false,&quot;manualOverride&quot;:{&quot;isManuallyOverridden&quot;:false,&quot;citeprocText&quot;:&quot;[50–52]&quot;,&quot;manualOverrideText&quot;:&quot;&quot;},&quot;citationTag&quot;:&quot;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&quot;,&quot;citationItems&quot;:[{&quot;id&quot;:&quot;cc28cb7a-b88b-31fc-a1e7-22e5b8ec1354&quot;,&quot;itemData&quot;:{&quot;type&quot;:&quot;article-journal&quot;,&quot;id&quot;:&quot;cc28cb7a-b88b-31fc-a1e7-22e5b8ec1354&quot;,&quot;title&quot;:&quot;Reducing black carbon emissions from diesel vehicles in Russia: An assessment and policy recommendations&quot;,&quot;author&quot;:[{&quot;family&quot;:&quot;Kholod&quot;,&quot;given&quot;:&quot;Nazar&quot;,&quot;parse-names&quot;:false,&quot;dropping-particle&quot;:&quot;&quot;,&quot;non-dropping-particle&quot;:&quot;&quot;},{&quot;family&quot;:&quot;Evans&quot;,&quot;given&quot;:&quot;Meredydd&quot;,&quot;parse-names&quot;:false,&quot;dropping-particle&quot;:&quot;&quot;,&quot;non-dropping-particle&quot;:&quot;&quot;}],&quot;container-title&quot;:&quot;Environmental Science and Policy&quot;,&quot;DOI&quot;:&quot;10.1016/j.envsci.2015.10.017&quot;,&quot;ISSN&quot;:&quot;18736416&quot;,&quot;issued&quot;:{&quot;date-parts&quot;:[[2016,2,1]]},&quot;page&quot;:&quot;1-8&quot;,&quot;abstract&quot;:&quot;The paper assesses options and challenges of reducing black carbon emissions from diesel vehicles in Russia. Black carbon is a product of incomplete diesel combustion and is a component of fine particulate matter. Particulate matter emissions have adverse health impacts, causing cardiopulmonary disease and lung cancer; black carbon is also a large climate forcer. Black carbon emissions from Russian diesel sources affect not only the Russian territory but also contribute to overall pollution. This paper analyzes current ecological standards for vehicles and fuel, evaluates policies for emission reductions from existing diesel vehicle fleet, and assesses Russia's attempts to encourage the use of natural gas as a vehicle fuel. Based on best practices of black carbon emission reductions, this paper provides a number of policy recommendations for Russia.&quot;,&quot;publisher&quot;:&quot;Elsevier Ltd&quot;,&quot;volume&quot;:&quot;56&quot;,&quot;container-title-short&quot;:&quot;Environ Sci Policy&quot;},&quot;isTemporary&quot;:false},{&quot;id&quot;:&quot;e753390b-1256-310d-9d7a-fc120e6f5aef&quot;,&quot;itemData&quot;:{&quot;type&quot;:&quot;article-journal&quot;,&quot;id&quot;:&quot;e753390b-1256-310d-9d7a-fc120e6f5aef&quot;,&quot;title&quot;:&quot;A multi-model assessment of energy and emissions for India's transportation sector through 2050&quot;,&quot;author&quot;:[{&quot;family&quot;:&quot;Paladugula&quot;,&quot;given&quot;:&quot;Anantha Lakshmi&quot;,&quot;parse-names&quot;:false,&quot;dropping-particle&quot;:&quot;&quot;,&quot;non-dropping-particle&quot;:&quot;&quot;},{&quot;family&quot;:&quot;Kholod&quot;,&quot;given&quot;:&quot;Nazar&quot;,&quot;parse-names&quot;:false,&quot;dropping-particle&quot;:&quot;&quot;,&quot;non-dropping-particle&quot;:&quot;&quot;},{&quot;family&quot;:&quot;Chaturvedi&quot;,&quot;given&quot;:&quot;Vaibhav&quot;,&quot;parse-names&quot;:false,&quot;dropping-particle&quot;:&quot;&quot;,&quot;non-dropping-particle&quot;:&quot;&quot;},{&quot;family&quot;:&quot;Ghosh&quot;,&quot;given&quot;:&quot;Probal Pratap&quot;,&quot;parse-names&quot;:false,&quot;dropping-particle&quot;:&quot;&quot;,&quot;non-dropping-particle&quot;:&quot;&quot;},{&quot;family&quot;:&quot;Pal&quot;,&quot;given&quot;:&quot;Sarbojit&quot;,&quot;parse-names&quot;:false,&quot;dropping-particle&quot;:&quot;&quot;,&quot;non-dropping-particle&quot;:&quot;&quot;},{&quot;family&quot;:&quot;Clarke&quot;,&quot;given&quot;:&quot;Leon&quot;,&quot;parse-names&quot;:false,&quot;dropping-particle&quot;:&quot;&quot;,&quot;non-dropping-particle&quot;:&quot;&quot;},{&quot;family&quot;:&quot;Evans&quot;,&quot;given&quot;:&quot;Meredydd&quot;,&quot;parse-names&quot;:false,&quot;dropping-particle&quot;:&quot;&quot;,&quot;non-dropping-particle&quot;:&quot;&quot;},{&quot;family&quot;:&quot;Kyle&quot;,&quot;given&quot;:&quot;Page&quot;,&quot;parse-names&quot;:false,&quot;dropping-particle&quot;:&quot;&quot;,&quot;non-dropping-particle&quot;:&quot;&quot;},{&quot;family&quot;:&quot;Koti&quot;,&quot;given&quot;:&quot;Poonam Nagar&quot;,&quot;parse-names&quot;:false,&quot;dropping-particle&quot;:&quot;&quot;,&quot;non-dropping-particle&quot;:&quot;&quot;},{&quot;family&quot;:&quot;Parikh&quot;,&quot;given&quot;:&quot;Kirit&quot;,&quot;parse-names&quot;:false,&quot;dropping-particle&quot;:&quot;&quot;,&quot;non-dropping-particle&quot;:&quot;&quot;},{&quot;family&quot;:&quot;Qamar&quot;,&quot;given&quot;:&quot;Sharif&quot;,&quot;parse-names&quot;:false,&quot;dropping-particle&quot;:&quot;&quot;,&quot;non-dropping-particle&quot;:&quot;&quot;},{&quot;family&quot;:&quot;Wilson&quot;,&quot;given&quot;:&quot;Sangeetha Ann&quot;,&quot;parse-names&quot;:false,&quot;dropping-particle&quot;:&quot;&quot;,&quot;non-dropping-particle&quot;:&quot;&quot;}],&quot;container-title&quot;:&quot;Energy Policy&quot;,&quot;DOI&quot;:&quot;10.1016/j.enpol.2018.01.037&quot;,&quot;ISSN&quot;:&quot;03014215&quot;,&quot;issued&quot;:{&quot;date-parts&quot;:[[2018,5,1]]},&quot;page&quot;:&quot;10-18&quot;,&quot;abstract&quot;:&quot;This paper focuses on comparing the framework and projections of energy consumption and emissions from India's transportation sector up to 2050. To understand the role of road transport in energy demand and emissions, five modeling teams developed baseline projections for India's transportation sector as part of inter-model comparison exercise under the Sustainable Growth Working Group (SGWG) of the US-India Energy Dialog. Based on modeling results, we explore the developments in India's passenger and freight road transport, including changes in the modal shift and the resulting changes in energy consumption, carbon dioxide (CO2) and particulate matter (PM2.5) emissions. We find significant differences in the base-year data and parameters for future projections, namely energy consumption by transport in general and by mode, service demand for passenger and freight transport. Variation in modeling assumptions across modeling teams reflects the difference in opinion among the different modeling teams which in turn reflects the underlying uncertainty with respect to key assumptions. We have identified several important data gaps in our knowledge about the development of the transportation sector in India. The results of this inter-model study can be used by Indian policy makers to set quantified targets in emission reductions from the transportation sector.&quot;,&quot;publisher&quot;:&quot;Elsevier Ltd&quot;,&quot;volume&quot;:&quot;116&quot;,&quot;container-title-short&quot;:&quot;Energy Policy&quot;},&quot;isTemporary&quot;:false},{&quot;id&quot;:&quot;5d7d4c8e-8f92-38dc-8d17-2699d8b15ad6&quot;,&quot;itemData&quot;:{&quot;type&quot;:&quot;article-journal&quot;,&quot;id&quot;:&quot;5d7d4c8e-8f92-38dc-8d17-2699d8b15ad6&quot;,&quot;title&quot;:&quot;China's transportation energy consumption and CO2 emissions from a global perspective&quot;,&quot;author&quot;:[{&quot;family&quot;:&quot;Yin&quot;,&quot;given&quot;:&quot;Xiang&quot;,&quot;parse-names&quot;:false,&quot;dropping-particle&quot;:&quot;&quot;,&quot;non-dropping-particle&quot;:&quot;&quot;},{&quot;family&quot;:&quot;Chen&quot;,&quot;given&quot;:&quot;Wenying&quot;,&quot;parse-names&quot;:false,&quot;dropping-particle&quot;:&quot;&quot;,&quot;non-dropping-particle&quot;:&quot;&quot;},{&quot;family&quot;:&quot;Eom&quot;,&quot;given&quot;:&quot;Jiyong&quot;,&quot;parse-names&quot;:false,&quot;dropping-particle&quot;:&quot;&quot;,&quot;non-dropping-particle&quot;:&quot;&quot;},{&quot;family&quot;:&quot;Clarke&quot;,&quot;given&quot;:&quot;Leon E.&quot;,&quot;parse-names&quot;:false,&quot;dropping-particle&quot;:&quot;&quot;,&quot;non-dropping-particle&quot;:&quot;&quot;},{&quot;family&quot;:&quot;Kim&quot;,&quot;given&quot;:&quot;Son H.&quot;,&quot;parse-names&quot;:false,&quot;dropping-particle&quot;:&quot;&quot;,&quot;non-dropping-particle&quot;:&quot;&quot;},{&quot;family&quot;:&quot;Patel&quot;,&quot;given&quot;:&quot;Pralit L.&quot;,&quot;parse-names&quot;:false,&quot;dropping-particle&quot;:&quot;&quot;,&quot;non-dropping-particle&quot;:&quot;&quot;},{&quot;family&quot;:&quot;Yu&quot;,&quot;given&quot;:&quot;Sha&quot;,&quot;parse-names&quot;:false,&quot;dropping-particle&quot;:&quot;&quot;,&quot;non-dropping-particle&quot;:&quot;&quot;},{&quot;family&quot;:&quot;Kyle&quot;,&quot;given&quot;:&quot;G. Page&quot;,&quot;parse-names&quot;:false,&quot;dropping-particle&quot;:&quot;&quot;,&quot;non-dropping-particle&quot;:&quot;&quot;}],&quot;container-title&quot;:&quot;Energy Policy&quot;,&quot;DOI&quot;:&quot;10.1016/j.enpol.2015.03.021&quot;,&quot;ISSN&quot;:&quot;03014215&quot;,&quot;issued&quot;:{&quot;date-parts&quot;:[[2015]]},&quot;page&quot;:&quot;233-248&quot;,&quot;abstract&quot;:&quot;Rapidly growing energy demand from China's transportation sector in the last two decades have raised concerns over national energy security, local air pollution, and carbon dioxide (CO2) emissions, and there is broad consensus that China's transportation sector will continue to grow in the coming decades. This paper explores the future development of China's transportation sector in terms of service demands, final energy consumption, and CO2 emissions, and their interactions with global climate policy. This study develops a detailed China transportation energy model that is nested in an integrated assessment model-Global Change Assessment Model (GCAM)-to evaluate the long-term energy consumption and CO2 emissions of China's transportation sector from a global perspective. The analysis suggests that, without major policy intervention, future transportation energy consumption and CO2 emissions will continue to rapidly increase and the transportation sector will remain heavily reliant on fossil fuels. Although carbon price policies may significantly reduce the sector's energy consumption and CO2 emissions, the associated changes in service demands and modal split will be modest, particularly in the passenger transport sector. The analysis also suggests that it is more difficult to decarbonize the transportation sector than other sectors of the economy, primarily owing to its heavy reliance on petroleum products.&quot;,&quot;publisher&quot;:&quot;Elsevier Ltd&quot;,&quot;issue&quot;:&quot;1&quot;,&quot;volume&quot;:&quot;82&quot;,&quot;container-title-short&quot;:&quot;Energy Policy&quot;},&quot;isTemporary&quot;:false}]},{&quot;citationID&quot;:&quot;MENDELEY_CITATION_dd48daa2-d4fb-45a0-81ae-886186e6c41b&quot;,&quot;properties&quot;:{&quot;noteIndex&quot;:0},&quot;isEdited&quot;:false,&quot;manualOverride&quot;:{&quot;isManuallyOverridden&quot;:false,&quot;citeprocText&quot;:&quot;[5,53]&quot;,&quot;manualOverrideText&quot;:&quot;&quot;},&quot;citationTag&quot;:&quot;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&quot;,&quot;citationItems&quot;:[{&quot;id&quot;:&quot;f21e5eea-08d5-3096-b445-37b9a1b7b8b6&quot;,&quot;itemData&quot;:{&quot;type&quot;:&quot;article-journal&quot;,&quot;id&quot;:&quot;f21e5eea-08d5-3096-b445-37b9a1b7b8b6&quot;,&quot;title&quot;:&quot;Modeling air pollutant emissions in the provincial level road transportation sector in Korea: A case study of the zero-emission vehicle subsidy&quot;,&quot;author&quot;:[{&quot;family&quot;:&quot;Roh&quot;,&quot;given&quot;:&quot;Minyoung&quot;,&quot;parse-names&quot;:false,&quot;dropping-particle&quot;:&quot;&quot;,&quot;non-dropping-particle&quot;:&quot;&quot;},{&quot;family&quot;:&quot;Jeon&quot;,&quot;given&quot;:&quot;Seungho&quot;,&quot;parse-names&quot;:false,&quot;dropping-particle&quot;:&quot;&quot;,&quot;non-dropping-particle&quot;:&quot;&quot;},{&quot;family&quot;:&quot;Kim&quot;,&quot;given&quot;:&quot;Soontae&quot;,&quot;parse-names&quot;:false,&quot;dropping-particle&quot;:&quot;&quot;,&quot;non-dropping-particle&quot;:&quot;&quot;},{&quot;family&quot;:&quot;Yu&quot;,&quot;given&quot;:&quot;Sha&quot;,&quot;parse-names&quot;:false,&quot;dropping-particle&quot;:&quot;&quot;,&quot;non-dropping-particle&quot;:&quot;&quot;},{&quot;family&quot;:&quot;Heshmati&quot;,&quot;given&quot;:&quot;Almas&quot;,&quot;parse-names&quot;:false,&quot;dropping-particle&quot;:&quot;&quot;,&quot;non-dropping-particle&quot;:&quot;&quot;},{&quot;family&quot;:&quot;Kim&quot;,&quot;given&quot;:&quot;Suduk&quot;,&quot;parse-names&quot;:false,&quot;dropping-particle&quot;:&quot;&quot;,&quot;non-dropping-particle&quot;:&quot;&quot;}],&quot;container-title&quot;:&quot;Energies&quot;,&quot;DOI&quot;:&quot;10.3390/en13153999&quot;,&quot;ISSN&quot;:&quot;19961073&quot;,&quot;issued&quot;:{&quot;date-parts&quot;:[[2020]]},&quot;abstract&quot;:&quot;South Korea has been suffering from high PM2.5 pollution. Previous studies have contributed to establishing PM2.5 mitigation policies but have not considered provincial features and sector-interactions. In that sense, the integrated assessment model (IAM) could complement the shortcomings of previous studies. IAM, capable of analyzing PM2.5 pollution levels at the provincial level in Korea, however, has not been developed yet. Hence, this study (i) expands on IAM which can represent provincial-level spatial resolution in Korea (GCAM-Korea) with air pollutant emissions modeling which focuses on the road transportation sector and (ii) examines the zero-emission vehicles (ZEVs) subsidy policy's effects on PM2.5 mitigation using the expanded GCAM-Korea. Simulation results show that PM2.5 emissions decrease by 0.6-4.1% compared to the baseline, and the Seoul metropolitan area contributes 38-44% to the overall PM2.5 emission reductions. As the ZEVs subsidy is weighted towards the light-duty vehicle 4-wheels (LDV4W) sector, various spillover effects are found: ZEVs' share rises intensively in the LDV4W sector leading to an increase in its service costs, and at the same time, driving bus service costs to become relatively cheaper. This, in turn, drives an increase in bus service demand and emissions discharge. Furthermore, this type of impact of the ZEVs subsidy policy does not reduce internal combustion engine vehicles (ICEVs) in freight trucks, although diesel freight trucks are a major contributor to PM2.5 emissions and also to NOx. South Korea has been suffering from high PM2.5 pollution. Previous studies have contributed to establishing PM2.5 mitigation policies but have not considered provincial features and sector-interactions. In that sense, the integrated assessment model (IAM) could complement the shortcomings of previous studies. IAM, capable of analyzing PM2.5 pollution levels at the provincial level in Korea, however, has not been developed yet. Hence, this study (i) expands on IAM which can represent provincial-level spatial resolution in Korea (GCAM-Korea) with air pollutant emissions modeling which focuses on the road transportation sector and (ii) examines the zero-emission vehicles (ZEVs) subsidy policy's effects on PM2.5 mitigation using the expanded GCAM-Korea. Simulation results show that PM2.5 emissions decrease by 0.6-4.1% compared to the baseline, and the Seoul metropolitan area contributes 38-44% to the overall PM2.5 emission reductions. As the ZEVs subsidy is weighted towards the light-duty vehicle 4-wheels (LDV4W) sector, various spillover effects are found: ZEVs' share rises intensively in the LDV4W sector leading to an increase in its service costs, and at the same time, driving bus service costs to become relatively cheaper. This, in turn, drives an increase in bus service demand and emissions discharge. Furthermore, this type of impact of the ZEVs subsidy policy does not reduce internal combustion engine vehicles (ICEVs) in freight trucks, although diesel freight trucks are a major contributor to PM2.5 emissions and also to NOx.&quot;,&quot;issue&quot;:&quot;15&quot;,&quot;volume&quot;:&quot;13&quot;,&quot;container-title-short&quot;:&quot;Energies (Basel)&quot;},&quot;isTemporary&quot;:false},{&quot;id&quot;:&quot;13437c1e-0113-3015-a49c-78b7cee46f58&quot;,&quot;itemData&quot;:{&quot;type&quot;:&quot;article-journal&quot;,&quot;id&quot;:&quot;13437c1e-0113-3015-a49c-78b7cee46f58&quot;,&quot;title&quot;:&quot;Evaluating long-term emission impacts of large-scale electric vehicle deployment in the US using a human-Earth systems model&quot;,&quot;author&quot;:[{&quot;family&quot;:&quot;Ou&quot;,&quot;given&quot;:&quot;Yang&quot;,&quot;parse-names&quot;:false,&quot;dropping-particle&quot;:&quot;&quot;,&quot;non-dropping-particle&quot;:&quot;&quot;},{&quot;family&quot;:&quot;Kittner&quot;,&quot;given&quot;:&quot;Noah&quot;,&quot;parse-names&quot;:false,&quot;dropping-particle&quot;:&quot;&quot;,&quot;non-dropping-particle&quot;:&quot;&quot;},{&quot;family&quot;:&quot;Babaee&quot;,&quot;given&quot;:&quot;Samaneh&quot;,&quot;parse-names&quot;:false,&quot;dropping-particle&quot;:&quot;&quot;,&quot;non-dropping-particle&quot;:&quot;&quot;},{&quot;family&quot;:&quot;Smith&quot;,&quot;given&quot;:&quot;Steven J.&quot;,&quot;parse-names&quot;:false,&quot;dropping-particle&quot;:&quot;&quot;,&quot;non-dropping-particle&quot;:&quot;&quot;},{&quot;family&quot;:&quot;Nolte&quot;,&quot;given&quot;:&quot;Christopher G.&quot;,&quot;parse-names&quot;:false,&quot;dropping-particle&quot;:&quot;&quot;,&quot;non-dropping-particle&quot;:&quot;&quot;},{&quot;family&quot;:&quot;Loughlin&quot;,&quot;given&quot;:&quot;Daniel H.&quot;,&quot;parse-names&quot;:false,&quot;dropping-particle&quot;:&quot;&quot;,&quot;non-dropping-particle&quot;:&quot;&quot;}],&quot;container-title&quot;:&quot;Applied Energy&quot;,&quot;DOI&quot;:&quot;10.1016/j.apenergy.2021.117364&quot;,&quot;ISSN&quot;:&quot;03062619&quot;,&quot;issued&quot;:{&quot;date-parts&quot;:[[2021,10,15]]},&quot;abstract&quot;:&quot;While large-scale adoption of electric vehicles (EVs) globally would reduce carbon dioxide (CO2) and traditional air pollutant emissions from the transportation sector, emissions from the electric sector, refineries, and potentially other sources would change in response. Here, a multi-sector human-Earth systems model is used to evaluate the net long-term emission implications of large-scale EV adoption in the US over widely differing pathways of the evolution of the electric sector. Our results indicate that high EV adoption would decrease net CO2 emissions through 2050, even for a scenario where all electric sector capacity additions through 2050 are fossil fuel technologies. Greater net CO2 reductions would be realized for scenarios that emphasize renewables or decarbonization of electricity production. Net air pollutant emission changes in 2050 are relatively small compared to expected overall decreases from recent levels to 2050. States participating in the Regional Greenhouse Gas Initiative experience greater CO2 and air pollutant reductions on a percentage basis. These results suggest that coordinated, multi-sector planning can greatly enhance the climate and environmental benefits of EVs. Additional factors are identified that influence the net emission impacts of EVs, including the retirement of coal capacity, refinery operations under reduced gasoline demands, and price-induced fuel switching in residential heating and in the industrial sector.&quot;,&quot;publisher&quot;:&quot;Elsevier Ltd&quot;,&quot;volume&quot;:&quot;300&quot;,&quot;container-title-short&quot;:&quot;Appl Energy&quot;},&quot;isTemporary&quot;:false}]},{&quot;citationID&quot;:&quot;MENDELEY_CITATION_22320c4b-539a-41db-9387-e9821a6f289f&quot;,&quot;properties&quot;:{&quot;noteIndex&quot;:0},&quot;isEdited&quot;:false,&quot;manualOverride&quot;:{&quot;isManuallyOverridden&quot;:false,&quot;citeprocText&quot;:&quot;[54]&quot;,&quot;manualOverrideText&quot;:&quot;&quot;},&quot;citationTag&quot;:&quot;MENDELEY_CITATION_v3_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&quot;,&quot;citationItems&quot;:[{&quot;id&quot;:&quot;368d5adb-4913-3746-b732-3b3a3610cb69&quot;,&quot;itemData&quot;:{&quot;type&quot;:&quot;webpage&quot;,&quot;id&quot;:&quot;368d5adb-4913-3746-b732-3b3a3610cb69&quot;,&quot;title&quot;:&quot;Transmission Map&quot;,&quot;author&quot;:[{&quot;family&quot;:&quot;KPX&quot;,&quot;given&quot;:&quot;&quot;,&quot;parse-names&quot;:false,&quot;dropping-particle&quot;:&quot;&quot;,&quot;non-dropping-particle&quot;:&quot;&quot;}],&quot;container-title&quot;:&quot;KPX&quot;,&quot;accessed&quot;:{&quot;date-parts&quot;:[[2024,2,1]]},&quot;URL&quot;:&quot;https://new.kpx.or.kr/menu.es?mid=a20302010000&quot;,&quot;issued&quot;:{&quot;date-parts&quot;:[[2015]]},&quot;container-title-short&quot;:&quot;&quot;},&quot;isTemporary&quot;:false}]},{&quot;citationID&quot;:&quot;MENDELEY_CITATION_93a04446-16d4-4f6a-a33b-db7f1b56a81e&quot;,&quot;properties&quot;:{&quot;noteIndex&quot;:0},&quot;isEdited&quot;:false,&quot;manualOverride&quot;:{&quot;isManuallyOverridden&quot;:true,&quot;citeprocText&quot;:&quot;[55]&quot;,&quot;manualOverrideText&quot;:&quot;(Ministry of Environment (ME))&quot;},&quot;citationTag&quot;:&quot;MENDELEY_CITATION_v3_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&quot;,&quot;citationItems&quot;:[{&quot;id&quot;:&quot;dbbb3e03-1041-3f81-b282-c00c0a94a0a4&quot;,&quot;itemData&quot;:{&quot;type&quot;:&quot;webpage&quot;,&quot;id&quot;:&quot;dbbb3e03-1041-3f81-b282-c00c0a94a0a4&quot;,&quot;title&quot;:&quot;BEV purchase Subsidy Korea&quot;,&quot;author&quot;:[{&quot;family&quot;:&quot;Ministry of Environment (ME)&quot;,&quot;given&quot;:&quot;&quot;,&quot;parse-names&quot;:false,&quot;dropping-particle&quot;:&quot;&quot;,&quot;non-dropping-particle&quot;:&quot;&quot;}],&quot;accessed&quot;:{&quot;date-parts&quot;:[[2024,2,1]]},&quot;URL&quot;:&quot;https://ev.or.kr/nportal/buySupprt/initBuySubsidySupprtAction.do#&quot;,&quot;container-title-short&quot;:&quot;&quot;},&quot;isTemporary&quot;:false}]},{&quot;citationID&quot;:&quot;MENDELEY_CITATION_3442e1c9-ed7a-482d-aa86-a4eb6c03f25f&quot;,&quot;properties&quot;:{&quot;noteIndex&quot;:0},&quot;isEdited&quot;:false,&quot;manualOverride&quot;:{&quot;isManuallyOverridden&quot;:false,&quot;citeprocText&quot;:&quot;[56–58]&quot;,&quot;manualOverrideText&quot;:&quot;&quot;},&quot;citationTag&quot;:&quot;MENDELEY_CITATION_v3_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&quot;,&quot;citationItems&quot;:[{&quot;id&quot;:&quot;4d7752a7-a02c-380a-9705-7dd6158357d3&quot;,&quot;itemData&quot;:{&quot;type&quot;:&quot;webpage&quot;,&quot;id&quot;:&quot;4d7752a7-a02c-380a-9705-7dd6158357d3&quot;,&quot;title&quot;:&quot;GCAM Documentation&quot;,&quot;author&quot;:[{&quot;family&quot;:&quot;JGCRI&quot;,&quot;given&quot;:&quot;&quot;,&quot;parse-names&quot;:false,&quot;dropping-particle&quot;:&quot;&quot;,&quot;non-dropping-particle&quot;:&quot;&quot;}],&quot;accessed&quot;:{&quot;date-parts&quot;:[[2024,3,5]]},&quot;URL&quot;:&quot;https://github.com/JGCRI/gcam-core&quot;,&quot;issued&quot;:{&quot;date-parts&quot;:[[2024]]},&quot;container-title-short&quot;:&quot;&quot;},&quot;isTemporary&quot;:false},{&quot;id&quot;:&quot;21f45a2b-9f3e-3598-a7ba-9da6d53ad170&quot;,&quot;itemData&quot;:{&quot;type&quot;:&quot;article-journal&quot;,&quot;id&quot;:&quot;21f45a2b-9f3e-3598-a7ba-9da6d53ad170&quot;,&quot;title&quot;:&quot;GCAM v5 . 1 : representing the linkages between energy , water , land , climate , and economic systems&quot;,&quot;author&quot;:[{&quot;family&quot;:&quot;Calvin&quot;,&quot;given&quot;:&quot;Katherine&quot;,&quot;parse-names&quot;:false,&quot;dropping-particle&quot;:&quot;&quot;,&quot;non-dropping-particle&quot;:&quot;&quot;},{&quot;family&quot;:&quot;Patel&quot;,&quot;given&quot;:&quot;Pralit&quot;,&quot;parse-names&quot;:false,&quot;dropping-particle&quot;:&quot;&quot;,&quot;non-dropping-particle&quot;:&quot;&quot;},{&quot;family&quot;:&quot;Clarke&quot;,&quot;given&quot;:&quot;Leon&quot;,&quot;parse-names&quot;:false,&quot;dropping-particle&quot;:&quot;&quot;,&quot;non-dropping-particle&quot;:&quot;&quot;},{&quot;family&quot;:&quot;Asrar&quot;,&quot;given&quot;:&quot;Ghassem&quot;,&quot;parse-names&quot;:false,&quot;dropping-particle&quot;:&quot;&quot;,&quot;non-dropping-particle&quot;:&quot;&quot;},{&quot;family&quot;:&quot;Bond-lamberty&quot;,&quot;given&quot;:&quot;Ben&quot;,&quot;parse-names&quot;:false,&quot;dropping-particle&quot;:&quot;&quot;,&quot;non-dropping-particle&quot;:&quot;&quot;},{&quot;family&quot;:&quot;Cui&quot;,&quot;given&quot;:&quot;Ryna Yiyun&quot;,&quot;parse-names&quot;:false,&quot;dropping-particle&quot;:&quot;&quot;,&quot;non-dropping-particle&quot;:&quot;&quot;},{&quot;family&quot;:&quot;Vittorio&quot;,&quot;given&quot;:&quot;Alan&quot;,&quot;parse-names&quot;:false,&quot;dropping-particle&quot;:&quot;Di&quot;,&quot;non-dropping-particle&quot;:&quot;&quot;},{&quot;family&quot;:&quot;Dorheim&quot;,&quot;given&quot;:&quot;Kalyn&quot;,&quot;parse-names&quot;:false,&quot;dropping-particle&quot;:&quot;&quot;,&quot;non-dropping-particle&quot;:&quot;&quot;},{&quot;family&quot;:&quot;Edmonds&quot;,&quot;given&quot;:&quot;Jae&quot;,&quot;parse-names&quot;:false,&quot;dropping-particle&quot;:&quot;&quot;,&quot;non-dropping-particle&quot;:&quot;&quot;},{&quot;family&quot;:&quot;Hartin&quot;,&quot;given&quot;:&quot;Corinne&quot;,&quot;parse-names&quot;:false,&quot;dropping-particle&quot;:&quot;&quot;,&quot;non-dropping-particle&quot;:&quot;&quot;},{&quot;family&quot;:&quot;Hejazi&quot;,&quot;given&quot;:&quot;Mohamad&quot;,&quot;parse-names&quot;:false,&quot;dropping-particle&quot;:&quot;&quot;,&quot;non-dropping-particle&quot;:&quot;&quot;},{&quot;family&quot;:&quot;Horowitz&quot;,&quot;given&quot;:&quot;Russell&quot;,&quot;parse-names&quot;:false,&quot;dropping-particle&quot;:&quot;&quot;,&quot;non-dropping-particle&quot;:&quot;&quot;},{&quot;family&quot;:&quot;Iyer&quot;,&quot;given&quot;:&quot;Gokul&quot;,&quot;parse-names&quot;:false,&quot;dropping-particle&quot;:&quot;&quot;,&quot;non-dropping-particle&quot;:&quot;&quot;},{&quot;family&quot;:&quot;Kyle&quot;,&quot;given&quot;:&quot;Page&quot;,&quot;parse-names&quot;:false,&quot;dropping-particle&quot;:&quot;&quot;,&quot;non-dropping-particle&quot;:&quot;&quot;},{&quot;family&quot;:&quot;Kim&quot;,&quot;given&quot;:&quot;Sonny&quot;,&quot;parse-names&quot;:false,&quot;dropping-particle&quot;:&quot;&quot;,&quot;non-dropping-particle&quot;:&quot;&quot;},{&quot;family&quot;:&quot;Link&quot;,&quot;given&quot;:&quot;Robert&quot;,&quot;parse-names&quot;:false,&quot;dropping-particle&quot;:&quot;&quot;,&quot;non-dropping-particle&quot;:&quot;&quot;},{&quot;family&quot;:&quot;Mcjeon&quot;,&quot;given&quot;:&quot;Haewon&quot;,&quot;parse-names&quot;:false,&quot;dropping-particle&quot;:&quot;&quot;,&quot;non-dropping-particle&quot;:&quot;&quot;},{&quot;family&quot;:&quot;Smith&quot;,&quot;given&quot;:&quot;Steven J&quot;,&quot;parse-names&quot;:false,&quot;dropping-particle&quot;:&quot;&quot;,&quot;non-dropping-particle&quot;:&quot;&quot;},{&quot;family&quot;:&quot;Snyder&quot;,&quot;given&quot;:&quot;Abigail&quot;,&quot;parse-names&quot;:false,&quot;dropping-particle&quot;:&quot;&quot;,&quot;non-dropping-particle&quot;:&quot;&quot;},{&quot;family&quot;:&quot;Waldhoff&quot;,&quot;given&quot;:&quot;Stephanie&quot;,&quot;parse-names&quot;:false,&quot;dropping-particle&quot;:&quot;&quot;,&quot;non-dropping-particle&quot;:&quot;&quot;},{&quot;family&quot;:&quot;Wise&quot;,&quot;given&quot;:&quot;Marshall&quot;,&quot;parse-names&quot;:false,&quot;dropping-particle&quot;:&quot;&quot;,&quot;non-dropping-particle&quot;:&quot;&quot;},{&quot;family&quot;:&quot;Calvin&quot;,&quot;given&quot;:&quot;Correspondence Katherine&quot;,&quot;parse-names&quot;:false,&quot;dropping-particle&quot;:&quot;&quot;,&quot;non-dropping-particle&quot;:&quot;&quot;}],&quot;issued&quot;:{&quot;date-parts&quot;:[[2019]]},&quot;page&quot;:&quot;677-698&quot;,&quot;container-title-short&quot;:&quot;&quot;},&quot;isTemporary&quot;:false},{&quot;id&quot;:&quot;66fdd6f6-9dde-3d92-9b1d-113655f74c7f&quot;,&quot;itemData&quot;:{&quot;type&quot;:&quot;article-journal&quot;,&quot;id&quot;:&quot;66fdd6f6-9dde-3d92-9b1d-113655f74c7f&quot;,&quot;title&quot;:&quot;The ObjECTS Framework for Integrated Assessment: Hybrid Modeling of Transportation&quot;,&quot;author&quot;:[{&quot;family&quot;:&quot;Kim&quot;,&quot;given&quot;:&quot;Sonny&quot;,&quot;parse-names&quot;:false,&quot;dropping-particle&quot;:&quot;&quot;,&quot;non-dropping-particle&quot;:&quot;&quot;},{&quot;family&quot;:&quot;Edmonds&quot;,&quot;given&quot;:&quot;Jae&quot;,&quot;parse-names&quot;:false,&quot;dropping-particle&quot;:&quot;&quot;,&quot;non-dropping-particle&quot;:&quot;&quot;},{&quot;family&quot;:&quot;Lurz&quot;,&quot;given&quot;:&quot;Josh&quot;,&quot;parse-names&quot;:false,&quot;dropping-particle&quot;:&quot;&quot;,&quot;non-dropping-particle&quot;:&quot;&quot;},{&quot;family&quot;:&quot;Smith&quot;,&quot;given&quot;:&quot;Steven J&quot;,&quot;parse-names&quot;:false,&quot;dropping-particle&quot;:&quot;&quot;,&quot;non-dropping-particle&quot;:&quot;&quot;},{&quot;family&quot;:&quot;Wise&quot;,&quot;given&quot;:&quot;Marshall&quot;,&quot;parse-names&quot;:false,&quot;dropping-particle&quot;:&quot;&quot;,&quot;non-dropping-particle&quot;:&quot;&quot;}],&quot;issued&quot;:{&quot;date-parts&quot;:[[2006]]},&quot;abstract&quot;:&quot;Technology is a central issue for the global climate change problem, requiring analysis tools that can examine the impact of specific technologies within a long-term, global context. This paper describes the architecture of the ObjECTS-MiniCAM integrated assessment model, which implements a long-term, global model of energy, economy, agriculture, land-use, atmosphere, and climate change in a framework that allows the flexible incorporation of explicit technology detail. We describe the implementation of a \&quot;bottom-up^' representation of the transportation sector as an illustration of this approach, in which the resulting hybrid model is fully integrated, internally consistent and theoretically compatible with the regional and global modeling framework. The analysis of the transportation sector presented here supports and clarifies the need for a comprehensive strategy promoting advanced vehicle technologies and an economy-wide carbon policy to cost-effectively reduce carbon emissions from the transportation sector in the long-term.&quot;},&quot;isTemporary&quot;:false}]},{&quot;citationID&quot;:&quot;MENDELEY_CITATION_c4834b2d-ad76-4083-b238-e0d3110b4f14&quot;,&quot;properties&quot;:{&quot;noteIndex&quot;:0},&quot;isEdited&quot;:false,&quot;manualOverride&quot;:{&quot;isManuallyOverridden&quot;:false,&quot;citeprocText&quot;:&quot;[53,59–61]&quot;,&quot;manualOverrideText&quot;:&quot;&quot;},&quot;citationTag&quot;:&quot;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&quot;,&quot;citationItems&quot;:[{&quot;id&quot;:&quot;8eb30087-8965-382c-bff1-31a681f013ea&quot;,&quot;itemData&quot;:{&quot;type&quot;:&quot;article-journal&quot;,&quot;id&quot;:&quot;8eb30087-8965-382c-bff1-31a681f013ea&quot;,&quot;title&quot;:&quot;Bridging national and provincial targets: Quantitative evidence for emissions reduction accountability in Korean provinces&quot;,&quot;author&quot;:[{&quot;family&quot;:&quot;Jeon&quot;,&quot;given&quot;:&quot;Seungho&quot;,&quot;parse-names&quot;:false,&quot;dropping-particle&quot;:&quot;&quot;,&quot;non-dropping-particle&quot;:&quot;&quot;},{&quot;family&quot;:&quot;Roh&quot;,&quot;given&quot;:&quot;Minyoung&quot;,&quot;parse-names&quot;:false,&quot;dropping-particle&quot;:&quot;&quot;,&quot;non-dropping-particle&quot;:&quot;&quot;},{&quot;family&quot;:&quot;Kim&quot;,&quot;given&quot;:&quot;Muntae&quot;,&quot;parse-names&quot;:false,&quot;dropping-particle&quot;:&quot;&quot;,&quot;non-dropping-particle&quot;:&quot;&quot;},{&quot;family&quot;:&quot;Kim&quot;,&quot;given&quot;:&quot;Suduk&quot;,&quot;parse-names&quot;:false,&quot;dropping-particle&quot;:&quot;&quot;,&quot;non-dropping-particle&quot;:&quot;&quot;}],&quot;container-title&quot;:&quot;Energy Strategy Reviews&quot;,&quot;DOI&quot;:&quot;10.1016/j.esr.2023.101190&quot;,&quot;ISSN&quot;:&quot;2211467X&quot;,&quot;issued&quot;:{&quot;date-parts&quot;:[[2023,9,1]]},&quot;abstract&quot;:&quot;As an international collective action to stop global warming, most nations submitted their Nationally Determined Contributions (NDCs) to the United Nations Framework Convention on Climate Change (UNFCCC). To help ensure consistency and comparability of data between different countries, guidelines are provided by Intergovernmental Panel on Climate Change (IPCC). Likewise, subnations would develop their local strategies to achieve a country's NDC. In South Korea, guidelines have been established to facilitate the consistent development of provincial emissions reduction strategies. But the guidelines lack clarity in terms of institutional elements: i) sectoral coverage, and ii) accounting method of greenhouse gas emissions. The primary goal of this study is to show that provincial strategies significantly depend on those two institutional elements. This study examines two scenario sets: i) including or excluding electricity and industrial sectors, and ii) direct or indirect emissions based on a NDC base storyline. For this purpose, we selected GCAM-Korea, a version of the Global Change Analysis Model specifically designed to work at the provincial level in Korea. Simulation results show that those two institutional elements play important roles in evaluating subnational emissions reduction potential. For example, in Chungcheongnam-do, a province in South Korea, the reduction rate from 2018 to 2030 is 53.9%, including the power and industrial sectors. However, when excluding these two sectors, the reduction rate significantly falls to 10.1%. For Gyeonggi-do, the reduction rate based on direct emissions is 9.3%, but it significantly increases to 28.6% when considering indirect emissions. The absence of well-defined methods may result in provinces adopting ineffective and disparate emissions reduction approaches, thereby jeopardizing the attainment of the national target. Consequently, to avert any failure in meeting the national emissions reduction target, it is crucial to furnish uniform and definitive guidelines to all local governments. This approach will ensure a cohesive effort towards greenhouse gas reduction throughout the country.&quot;,&quot;publisher&quot;:&quot;Elsevier Ltd&quot;,&quot;volume&quot;:&quot;49&quot;,&quot;container-title-short&quot;:&quot;&quot;},&quot;isTemporary&quot;:false},{&quot;id&quot;:&quot;16c47d49-b032-3cf6-ab1a-85db093cb4d4&quot;,&quot;itemData&quot;:{&quot;type&quot;:&quot;article-journal&quot;,&quot;id&quot;:&quot;16c47d49-b032-3cf6-ab1a-85db093cb4d4&quot;,&quot;title&quot;:&quot;The derivation of sectoral and provincial implications from power sector scenarios using an integrated assessment model at Korean provincial level: GCAM-Korea&quot;,&quot;author&quot;:[{&quot;family&quot;:&quot;Jeon&quot;,&quot;given&quot;:&quot;Seungho&quot;,&quot;parse-names&quot;:false,&quot;dropping-particle&quot;:&quot;&quot;,&quot;non-dropping-particle&quot;:&quot;&quot;},{&quot;family&quot;:&quot;Roh&quot;,&quot;given&quot;:&quot;Minyoung&quot;,&quot;parse-names&quot;:false,&quot;dropping-particle&quot;:&quot;&quot;,&quot;non-dropping-particle&quot;:&quot;&quot;},{&quot;family&quot;:&quot;Kim&quot;,&quot;given&quot;:&quot;Suduk&quot;,&quot;parse-names&quot;:false,&quot;dropping-particle&quot;:&quot;&quot;,&quot;non-dropping-particle&quot;:&quot;&quot;}],&quot;container-title&quot;:&quot;Energy Strategy Reviews&quot;,&quot;DOI&quot;:&quot;10.1016/j.esr.2021.100694&quot;,&quot;ISSN&quot;:&quot;2211467X&quot;,&quot;URL&quot;:&quot;https://doi.org/10.1016/j.esr.2021.100694&quot;,&quot;issued&quot;:{&quot;date-parts&quot;:[[2021]]},&quot;page&quot;:&quot;100694&quot;,&quot;abstract&quot;:&quot;In South Korea, the 7th largest emitter in the world, many emissions reduction policies are implemented. The impact of the policies on the entire energy system at provincial level, however, has rarely been investigated. From this perspective, this paper provides geographically updated assessment of emissions reduction policies. This study adopts two opposite policies, a tax on coal-fired generation (Coal scenario) and a subsidy on PV generation (PV scenario). As an Integrated Assessment Model (IAM), GCAM-Korea, a version of GCAM with provincial level resolution of Korea, is applied in this study. GCAM-Korea can provide insights across provinces as well as sectors.\r\nSimulation results show that Coal scenario increases electricity price, while PV scenario decreases electricity price. With different conditions in each end-use sector, different responses are expected by this electricity price change. Industry sector, especially steel and iron manufacture industry, shows the most susceptible response to the electricity price change through substitution of electricity with coal. Under Coal scenario, higher electricity price causes larger coal consumption with smaller electricity consumption, while under PV scenario lower electricity price causes smaller coal consumption with larger electricity consumption. This inter sectoral impacts are directly transformed into inter provincial impacts. This transformation should be carefully handled, considering that the top five provinces accounted for 83 % of total industrial energy consumption in South Korea. Even though there is a large fraction of coal consumed in industry sector, the tax on coal has been imposed only on thermal coal under current energy price policy in Korea. A tax on industrial coal use as a whole could possibly buffer the negative impacts from non-taxed coal consumption in iron and steel industry. Further empirical examination is required to check the validity of this prediction from the model. Finally, the positive impact of emissions reduction by tax on coal fired generation, in turn, triggers negative externality on other provinces by causing more consumption of coal in industry sector. Even if this simulation results can not be quantified in terms of total amounts of benefit compared with total amounts of damages caused by this negative externality, the existence of distributional issue of emissions reduction at provincial level has been successfully demonstrated. GCAM-Korea is shown to capture the provincial level characteristics of energy system and it can be applied for the analysis of regional energy plan being conducted every 5 years by the Ministry of Trade, Industry and Energy, Korea.&quot;,&quot;publisher&quot;:&quot;Elsevier Ltd&quot;,&quot;volume&quot;:&quot;38&quot;,&quot;container-title-short&quot;:&quot;&quot;},&quot;isTemporary&quot;:false},{&quot;id&quot;:&quot;f21e5eea-08d5-3096-b445-37b9a1b7b8b6&quot;,&quot;itemData&quot;:{&quot;type&quot;:&quot;article-journal&quot;,&quot;id&quot;:&quot;f21e5eea-08d5-3096-b445-37b9a1b7b8b6&quot;,&quot;title&quot;:&quot;Modeling air pollutant emissions in the provincial level road transportation sector in Korea: A case study of the zero-emission vehicle subsidy&quot;,&quot;author&quot;:[{&quot;family&quot;:&quot;Roh&quot;,&quot;given&quot;:&quot;Minyoung&quot;,&quot;parse-names&quot;:false,&quot;dropping-particle&quot;:&quot;&quot;,&quot;non-dropping-particle&quot;:&quot;&quot;},{&quot;family&quot;:&quot;Jeon&quot;,&quot;given&quot;:&quot;Seungho&quot;,&quot;parse-names&quot;:false,&quot;dropping-particle&quot;:&quot;&quot;,&quot;non-dropping-particle&quot;:&quot;&quot;},{&quot;family&quot;:&quot;Kim&quot;,&quot;given&quot;:&quot;Soontae&quot;,&quot;parse-names&quot;:false,&quot;dropping-particle&quot;:&quot;&quot;,&quot;non-dropping-particle&quot;:&quot;&quot;},{&quot;family&quot;:&quot;Yu&quot;,&quot;given&quot;:&quot;Sha&quot;,&quot;parse-names&quot;:false,&quot;dropping-particle&quot;:&quot;&quot;,&quot;non-dropping-particle&quot;:&quot;&quot;},{&quot;family&quot;:&quot;Heshmati&quot;,&quot;given&quot;:&quot;Almas&quot;,&quot;parse-names&quot;:false,&quot;dropping-particle&quot;:&quot;&quot;,&quot;non-dropping-particle&quot;:&quot;&quot;},{&quot;family&quot;:&quot;Kim&quot;,&quot;given&quot;:&quot;Suduk&quot;,&quot;parse-names&quot;:false,&quot;dropping-particle&quot;:&quot;&quot;,&quot;non-dropping-particle&quot;:&quot;&quot;}],&quot;container-title&quot;:&quot;Energies&quot;,&quot;DOI&quot;:&quot;10.3390/en13153999&quot;,&quot;ISSN&quot;:&quot;19961073&quot;,&quot;issued&quot;:{&quot;date-parts&quot;:[[2020]]},&quot;abstract&quot;:&quot;South Korea has been suffering from high PM2.5 pollution. Previous studies have contributed to establishing PM2.5 mitigation policies but have not considered provincial features and sector-interactions. In that sense, the integrated assessment model (IAM) could complement the shortcomings of previous studies. IAM, capable of analyzing PM2.5 pollution levels at the provincial level in Korea, however, has not been developed yet. Hence, this study (i) expands on IAM which can represent provincial-level spatial resolution in Korea (GCAM-Korea) with air pollutant emissions modeling which focuses on the road transportation sector and (ii) examines the zero-emission vehicles (ZEVs) subsidy policy's effects on PM2.5 mitigation using the expanded GCAM-Korea. Simulation results show that PM2.5 emissions decrease by 0.6-4.1% compared to the baseline, and the Seoul metropolitan area contributes 38-44% to the overall PM2.5 emission reductions. As the ZEVs subsidy is weighted towards the light-duty vehicle 4-wheels (LDV4W) sector, various spillover effects are found: ZEVs' share rises intensively in the LDV4W sector leading to an increase in its service costs, and at the same time, driving bus service costs to become relatively cheaper. This, in turn, drives an increase in bus service demand and emissions discharge. Furthermore, this type of impact of the ZEVs subsidy policy does not reduce internal combustion engine vehicles (ICEVs) in freight trucks, although diesel freight trucks are a major contributor to PM2.5 emissions and also to NOx. South Korea has been suffering from high PM2.5 pollution. Previous studies have contributed to establishing PM2.5 mitigation policies but have not considered provincial features and sector-interactions. In that sense, the integrated assessment model (IAM) could complement the shortcomings of previous studies. IAM, capable of analyzing PM2.5 pollution levels at the provincial level in Korea, however, has not been developed yet. Hence, this study (i) expands on IAM which can represent provincial-level spatial resolution in Korea (GCAM-Korea) with air pollutant emissions modeling which focuses on the road transportation sector and (ii) examines the zero-emission vehicles (ZEVs) subsidy policy's effects on PM2.5 mitigation using the expanded GCAM-Korea. Simulation results show that PM2.5 emissions decrease by 0.6-4.1% compared to the baseline, and the Seoul metropolitan area contributes 38-44% to the overall PM2.5 emission reductions. As the ZEVs subsidy is weighted towards the light-duty vehicle 4-wheels (LDV4W) sector, various spillover effects are found: ZEVs' share rises intensively in the LDV4W sector leading to an increase in its service costs, and at the same time, driving bus service costs to become relatively cheaper. This, in turn, drives an increase in bus service demand and emissions discharge. Furthermore, this type of impact of the ZEVs subsidy policy does not reduce internal combustion engine vehicles (ICEVs) in freight trucks, although diesel freight trucks are a major contributor to PM2.5 emissions and also to NOx.&quot;,&quot;issue&quot;:&quot;15&quot;,&quot;volume&quot;:&quot;13&quot;,&quot;container-title-short&quot;:&quot;Energies (Basel)&quot;},&quot;isTemporary&quot;:false},{&quot;id&quot;:&quot;5d0b2014-95cd-3ebe-b65f-6b9b63717342&quot;,&quot;itemData&quot;:{&quot;type&quot;:&quot;article-journal&quot;,&quot;id&quot;:&quot;5d0b2014-95cd-3ebe-b65f-6b9b63717342&quot;,&quot;title&quot;:&quot;Development of an integrated assessment model at provincial level: GCAM-Korea&quot;,&quot;author&quot;:[{&quot;family&quot;:&quot;Jeon&quot;,&quot;given&quot;:&quot;Seungho&quot;,&quot;parse-names&quot;:false,&quot;dropping-particle&quot;:&quot;&quot;,&quot;non-dropping-particle&quot;:&quot;&quot;},{&quot;family&quot;:&quot;Roh&quot;,&quot;given&quot;:&quot;Minyoung&quot;,&quot;parse-names&quot;:false,&quot;dropping-particle&quot;:&quot;&quot;,&quot;non-dropping-particle&quot;:&quot;&quot;},{&quot;family&quot;:&quot;Oh&quot;,&quot;given&quot;:&quot;Jaeick&quot;,&quot;parse-names&quot;:false,&quot;dropping-particle&quot;:&quot;&quot;,&quot;non-dropping-particle&quot;:&quot;&quot;},{&quot;family&quot;:&quot;Kim&quot;,&quot;given&quot;:&quot;Suduk&quot;,&quot;parse-names&quot;:false,&quot;dropping-particle&quot;:&quot;&quot;,&quot;non-dropping-particle&quot;:&quot;&quot;}],&quot;container-title&quot;:&quot;Energies&quot;,&quot;DOI&quot;:&quot;10.3390/en13102565&quot;,&quot;ISSN&quot;:&quot;19961073&quot;,&quot;issued&quot;:{&quot;date-parts&quot;:[[2020]]},&quot;abstract&quot;:&quot;Integrated assessment modeling at a higher spatial scale is a prerequisite for deriving region-specific implications from the model. The Global Change Assessment Model (GCAM) was chosen for GCAM-Korea, a detailed integrated assessment model (IAM) of Korea's socioeconomic and energy systems. GCAM-Korea is developed based on GCAM-USA. Data for 16 provinces have been collected from various sources. Some data have been pre-processed to fit within the specific structure of GCAM-USA data. Other types of data were newly added through new structures. The model results were validated to be compatible with historical trends. It was found that provincial energy plans or policies could be compiled in detail using the proposed model while maintaining consistency with national level modeling results. The cross-border air pollution issue in Northeast Asia could also be addressed by combining GCAM-Korea and air quality models in the future.&quot;,&quot;issue&quot;:&quot;10&quot;,&quot;volume&quot;:&quot;13&quot;,&quot;container-title-short&quot;:&quot;Energies (Basel)&quot;},&quot;isTemporary&quot;:false}]},{&quot;citationID&quot;:&quot;MENDELEY_CITATION_8f8effd8-7880-43cb-bfbd-83dbf0f36969&quot;,&quot;properties&quot;:{&quot;noteIndex&quot;:0},&quot;isEdited&quot;:false,&quot;manualOverride&quot;:{&quot;isManuallyOverridden&quot;:false,&quot;citeprocText&quot;:&quot;[62]&quot;,&quot;manualOverrideText&quot;:&quot;&quot;},&quot;citationTag&quot;:&quot;MENDELEY_CITATION_v3_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&quot;,&quot;citationItems&quot;:[{&quot;id&quot;:&quot;5a5e1fa3-a293-31ea-80a8-a05854c77f0b&quot;,&quot;itemData&quot;:{&quot;type&quot;:&quot;webpage&quot;,&quot;id&quot;:&quot;5a5e1fa3-a293-31ea-80a8-a05854c77f0b&quot;,&quot;title&quot;:&quot;Statistics of Electric Power in Korea&quot;,&quot;author&quot;:[{&quot;family&quot;:&quot;KEPCO&quot;,&quot;given&quot;:&quot;&quot;,&quot;parse-names&quot;:false,&quot;dropping-particle&quot;:&quot;&quot;,&quot;non-dropping-particle&quot;:&quot;&quot;}],&quot;accessed&quot;:{&quot;date-parts&quot;:[[2024,3,5]]},&quot;URL&quot;:&quot;https://home.kepco.co.kr/kepco/KO/ntcob/list.do?boardCd=BRD_000099&amp;menuCd=FN05030103#&quot;,&quot;issued&quot;:{&quot;date-parts&quot;:[[2023]]},&quot;container-title-short&quot;:&quot;&quot;},&quot;isTemporary&quot;:false}]},{&quot;citationID&quot;:&quot;MENDELEY_CITATION_19f092cd-2f36-4244-96a0-c1753d3c3c10&quot;,&quot;properties&quot;:{&quot;noteIndex&quot;:0},&quot;isEdited&quot;:false,&quot;manualOverride&quot;:{&quot;isManuallyOverridden&quot;:false,&quot;citeprocText&quot;:&quot;[63]&quot;,&quot;manualOverrideText&quot;:&quot;&quot;},&quot;citationTag&quot;:&quot;MENDELEY_CITATION_v3_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&quot;,&quot;citationItems&quot;:[{&quot;id&quot;:&quot;306785f3-fe05-30b7-8dc5-8320f5147efc&quot;,&quot;itemData&quot;:{&quot;type&quot;:&quot;webpage&quot;,&quot;id&quot;:&quot;306785f3-fe05-30b7-8dc5-8320f5147efc&quot;,&quot;title&quot;:&quot;Power generation by plant&quot;,&quot;author&quot;:[{&quot;family&quot;:&quot;EPSIS&quot;,&quot;given&quot;:&quot;&quot;,&quot;parse-names&quot;:false,&quot;dropping-particle&quot;:&quot;&quot;,&quot;non-dropping-particle&quot;:&quot;&quot;}],&quot;accessed&quot;:{&quot;date-parts&quot;:[[2024,3,5]]},&quot;URL&quot;:&quot;https://epsis.kpx.or.kr/epsisnew/selectEkgeGepGbpGrid.do?menuId=060105&quot;,&quot;issued&quot;:{&quot;date-parts&quot;:[[2023]]},&quot;container-title-short&quot;:&quot;&quot;},&quot;isTemporary&quot;:false}]},{&quot;citationID&quot;:&quot;MENDELEY_CITATION_d7e0994f-3833-483e-bc31-5fef63619d48&quot;,&quot;properties&quot;:{&quot;noteIndex&quot;:0},&quot;isEdited&quot;:false,&quot;manualOverride&quot;:{&quot;isManuallyOverridden&quot;:false,&quot;citeprocText&quot;:&quot;[64]&quot;,&quot;manualOverrideText&quot;:&quot;&quot;},&quot;citationTag&quot;:&quot;MENDELEY_CITATION_v3_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&quot;,&quot;citationItems&quot;:[{&quot;id&quot;:&quot;fc694557-77f2-3b9d-9304-445b2cf48031&quot;,&quot;itemData&quot;:{&quot;type&quot;:&quot;webpage&quot;,&quot;id&quot;:&quot;fc694557-77f2-3b9d-9304-445b2cf48031&quot;,&quot;title&quot;:&quot;The 10th basic plan for long-term electricity supply and demand&quot;,&quot;author&quot;:[{&quot;family&quot;:&quot;MOTIE&quot;,&quot;given&quot;:&quot;&quot;,&quot;parse-names&quot;:false,&quot;dropping-particle&quot;:&quot;&quot;,&quot;non-dropping-particle&quot;:&quot;&quot;}],&quot;accessed&quot;:{&quot;date-parts&quot;:[[2024,2,29]]},&quot;URL&quot;:&quot;https://www.kpx.or.kr/menu.es?mid=a10403070000&quot;,&quot;issued&quot;:{&quot;date-parts&quot;:[[2023]]},&quot;container-title-short&quot;:&quot;&quot;},&quot;isTemporary&quot;:false}]},{&quot;citationID&quot;:&quot;MENDELEY_CITATION_893c85bf-ea9f-441f-a80e-51c760ea3acc&quot;,&quot;properties&quot;:{&quot;noteIndex&quot;:0},&quot;isEdited&quot;:false,&quot;manualOverride&quot;:{&quot;isManuallyOverridden&quot;:false,&quot;citeprocText&quot;:&quot;[65]&quot;,&quot;manualOverrideText&quot;:&quot;&quot;},&quot;citationTag&quot;:&quot;MENDELEY_CITATION_v3_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&quot;,&quot;citationItems&quot;:[{&quot;id&quot;:&quot;fb1af627-30e5-3f59-b5a4-70cabbbf06ba&quot;,&quot;itemData&quot;:{&quot;type&quot;:&quot;webpage&quot;,&quot;id&quot;:&quot;fb1af627-30e5-3f59-b5a4-70cabbbf06ba&quot;,&quot;title&quot;:&quot;Energy supply and demand by city&quot;,&quot;author&quot;:[{&quot;family&quot;:&quot;KEEI&quot;,&quot;given&quot;:&quot;&quot;,&quot;parse-names&quot;:false,&quot;dropping-particle&quot;:&quot;&quot;,&quot;non-dropping-particle&quot;:&quot;&quot;}],&quot;accessed&quot;:{&quot;date-parts&quot;:[[2024,3,5]]},&quot;URL&quot;:&quot;https://www.kesis.net/sub/sub_0003_eng.jsp&quot;,&quot;issued&quot;:{&quot;date-parts&quot;:[[2023]]},&quot;container-title-short&quot;:&quot;&quot;},&quot;isTemporary&quot;:false}]},{&quot;citationID&quot;:&quot;MENDELEY_CITATION_aba0ff07-f692-469f-bc45-adf191dbd710&quot;,&quot;properties&quot;:{&quot;noteIndex&quot;:0},&quot;isEdited&quot;:false,&quot;manualOverride&quot;:{&quot;isManuallyOverridden&quot;:false,&quot;citeprocText&quot;:&quot;[66]&quot;,&quot;manualOverrideText&quot;:&quot;&quot;},&quot;citationTag&quot;:&quot;MENDELEY_CITATION_v3_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&quot;,&quot;citationItems&quot;:[{&quot;id&quot;:&quot;fabfb13c-d756-3c7b-990a-f954e02328ee&quot;,&quot;itemData&quot;:{&quot;type&quot;:&quot;webpage&quot;,&quot;id&quot;:&quot;fabfb13c-d756-3c7b-990a-f954e02328ee&quot;,&quot;title&quot;:&quot;BEV chargers information&quot;,&quot;author&quot;:[{&quot;family&quot;:&quot;KECO&quot;,&quot;given&quot;:&quot;&quot;,&quot;parse-names&quot;:false,&quot;dropping-particle&quot;:&quot;&quot;,&quot;non-dropping-particle&quot;:&quot;&quot;}],&quot;accessed&quot;:{&quot;date-parts&quot;:[[2024,3,5]]},&quot;URL&quot;:&quot;https://ev.or.kr/nportal/monitor/evMap.do#&quot;,&quot;issued&quot;:{&quot;date-parts&quot;:[[2023]]},&quot;container-title-short&quot;:&quot;&quot;},&quot;isTemporary&quot;:false}]},{&quot;citationID&quot;:&quot;MENDELEY_CITATION_d6854f60-dbec-42a6-83d6-cf2b8fa2145e&quot;,&quot;properties&quot;:{&quot;noteIndex&quot;:0},&quot;isEdited&quot;:false,&quot;manualOverride&quot;:{&quot;isManuallyOverridden&quot;:false,&quot;citeprocText&quot;:&quot;[67]&quot;,&quot;manualOverrideText&quot;:&quot;&quot;},&quot;citationTag&quot;:&quot;MENDELEY_CITATION_v3_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&quot;,&quot;citationItems&quot;:[{&quot;id&quot;:&quot;a47fe772-7d57-3820-b8a3-b2c96ffa9e53&quot;,&quot;itemData&quot;:{&quot;type&quot;:&quot;article-journal&quot;,&quot;id&quot;:&quot;a47fe772-7d57-3820-b8a3-b2c96ffa9e53&quot;,&quot;title&quot;:&quot;Letting the (energy) Gini out of the bottle: Lorenz curves of cumulative electricity consumption and Gini coefficients as metrics of energy distribution and equity&quot;,&quot;author&quot;:[{&quot;family&quot;:&quot;Jacobson&quot;,&quot;given&quot;:&quot;Arne&quot;,&quot;parse-names&quot;:false,&quot;dropping-particle&quot;:&quot;&quot;,&quot;non-dropping-particle&quot;:&quot;&quot;},{&quot;family&quot;:&quot;Milman&quot;,&quot;given&quot;:&quot;Anita D.&quot;,&quot;parse-names&quot;:false,&quot;dropping-particle&quot;:&quot;&quot;,&quot;non-dropping-particle&quot;:&quot;&quot;},{&quot;family&quot;:&quot;Kammen&quot;,&quot;given&quot;:&quot;Daniel M.&quot;,&quot;parse-names&quot;:false,&quot;dropping-particle&quot;:&quot;&quot;,&quot;non-dropping-particle&quot;:&quot;&quot;}],&quot;container-title&quot;:&quot;Energy Policy&quot;,&quot;DOI&quot;:&quot;10.1016/j.enpol.2004.02.017&quot;,&quot;ISSN&quot;:&quot;03014215&quot;,&quot;issued&quot;:{&quot;date-parts&quot;:[[2005,9]]},&quot;page&quot;:&quot;1825-1832&quot;,&quot;abstract&quot;:&quot;Energy services are fundamental determinants of the quality of life as well as the economic vitality of both industrialized and developing nations. Few analytic tools exist, however, to explore changes in individual, household, and national levels of energy consumption and utilization. In order to contribute to such analyses, we extend the application of Lorenz curves to energy consumption. We examined the distribution of residential electricity consumption in five countries: Norway, USA, El Salvador, Thailand, and Kenya. These countries exhibit a dramatic range of energy profiles, with electricity consumption far more evenly distributed across the population in some industrialized nations than others, and with further significant differences in the Lorenz distribution between industrialized and industrializing economies. The metric also provides critical insights into the temporal evolution of energy management in different states and nations. We illustrate this with a preliminary longitudinal study of commercial and industrial electricity use in California during the economically volatile 1990s. Finally, we explore the limits of Lorenz analyses for understanding energy equity through a discussion of the roles that variations in energy conversion efficiency and climate play in shaping distributions of energy consumption. The Lorenz method, which is widely employed by economists to analyze income distribution, is largely unused in energy analysis, but provides a powerful new tool for estimating the distributional dimensions of energy consumption. Its widespread use can make significant contributions to scientific and policy debates about energy equity in the context of climate change mitigation, electric power industry deregulation and restructuring, and the development of national infrastructure. © 2004 Elsevier Ltd. All rights reserved.&quot;,&quot;issue&quot;:&quot;14&quot;,&quot;volume&quot;:&quot;33&quot;,&quot;container-title-short&quot;:&quot;Energy Policy&quot;},&quot;isTemporary&quot;:false}]},{&quot;citationID&quot;:&quot;MENDELEY_CITATION_51009d02-f6a9-47cc-a45f-9c40ae337fd3&quot;,&quot;properties&quot;:{&quot;noteIndex&quot;:0},&quot;isEdited&quot;:false,&quot;manualOverride&quot;:{&quot;isManuallyOverridden&quot;:false,&quot;citeprocText&quot;:&quot;[68]&quot;,&quot;manualOverrideText&quot;:&quot;&quot;},&quot;citationTag&quot;:&quot;MENDELEY_CITATION_v3_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&quot;,&quot;citationItems&quot;:[{&quot;id&quot;:&quot;722f46ec-ab12-3ad9-9dac-73cc80f51abe&quot;,&quot;itemData&quot;:{&quot;type&quot;:&quot;article-journal&quot;,&quot;id&quot;:&quot;722f46ec-ab12-3ad9-9dac-73cc80f51abe&quot;,&quot;title&quot;:&quot;Household carbon and energy inequality in Latin American and Caribbean countries&quot;,&quot;author&quot;:[{&quot;family&quot;:&quot;Zhong&quot;,&quot;given&quot;:&quot;Honglin&quot;,&quot;parse-names&quot;:false,&quot;dropping-particle&quot;:&quot;&quot;,&quot;non-dropping-particle&quot;:&quot;&quot;},{&quot;family&quot;:&quot;Feng&quot;,&quot;given&quot;:&quot;Kuishuang&quot;,&quot;parse-names&quot;:false,&quot;dropping-particle&quot;:&quot;&quot;,&quot;non-dropping-particle&quot;:&quot;&quot;},{&quot;family&quot;:&quot;Sun&quot;,&quot;given&quot;:&quot;Laixiang&quot;,&quot;parse-names&quot;:false,&quot;dropping-particle&quot;:&quot;&quot;,&quot;non-dropping-particle&quot;:&quot;&quot;},{&quot;family&quot;:&quot;Cheng&quot;,&quot;given&quot;:&quot;Li&quot;,&quot;parse-names&quot;:false,&quot;dropping-particle&quot;:&quot;&quot;,&quot;non-dropping-particle&quot;:&quot;&quot;},{&quot;family&quot;:&quot;Hubacek&quot;,&quot;given&quot;:&quot;Klaus&quot;,&quot;parse-names&quot;:false,&quot;dropping-particle&quot;:&quot;&quot;,&quot;non-dropping-particle&quot;:&quot;&quot;}],&quot;container-title&quot;:&quot;Journal of Environmental Management&quot;,&quot;DOI&quot;:&quot;10.1016/j.jenvman.2020.110979&quot;,&quot;ISSN&quot;:&quot;10958630&quot;,&quot;PMID&quot;:&quot;32889312&quot;,&quot;issued&quot;:{&quot;date-parts&quot;:[[2020,11,1]]},&quot;abstract&quot;:&quot;Reducing inequality, eradicating poverty and achieving a carbon-neutral society are recognized as important components of the United Nations’ Sustainable Development Goals. In this study, we focus on carbon and energy inequality between and within ten Latin American and Caribbean (LAC) countries. Detailed carbon and energy footprint were estimated by combining the consumption profiles (2014) in ten LAC countries with environmental extended multi-regional input-output (MRIO) analysis. Our results show significant inequality of regional total and per capita carbon and energy footprint across the studied LAC countries in 2014. The top 10% income category was responsible for 29.1% and 26.3% of the regional total carbon and energy footprint, and their per capita carbon and energy footprint were 12.2 and 7.5 times of the bottom 10% earners in that region. The average carbon footprint of studied LAC countries varied between 0.53 and 2.21 t CO2e/cap (ton of CO2 equivalent, per capita), and the energy footprint ranged from 0.38 to 1.76 t SOE/cap (ton of Standard Oil Equivalent, per capita). The huge difference in total and per capita carbon emissions and energy consumption of different income groups suggests notable differences in climate change responsibility, and supports policies for achieving sustainable consumption in terms of carbon tax, renewable energy subsidy, and decarbonizing the consumption structure in different LAC countries.&quot;,&quot;publisher&quot;:&quot;Academic Press&quot;,&quot;volume&quot;:&quot;273&quot;,&quot;container-title-short&quot;:&quot;J Environ Manage&quot;},&quot;isTemporary&quot;:false}]},{&quot;citationID&quot;:&quot;MENDELEY_CITATION_314fae04-a170-4be1-a495-55bd5030a3d3&quot;,&quot;properties&quot;:{&quot;noteIndex&quot;:0},&quot;isEdited&quot;:false,&quot;manualOverride&quot;:{&quot;isManuallyOverridden&quot;:false,&quot;citeprocText&quot;:&quot;[69]&quot;,&quot;manualOverrideText&quot;:&quot;&quot;},&quot;citationTag&quot;:&quot;MENDELEY_CITATION_v3_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&quot;,&quot;citationItems&quot;:[{&quot;id&quot;:&quot;acb9fdd3-9b9f-3223-93bc-37c386ab0cf0&quot;,&quot;itemData&quot;:{&quot;type&quot;:&quot;article-journal&quot;,&quot;id&quot;:&quot;acb9fdd3-9b9f-3223-93bc-37c386ab0cf0&quot;,&quot;title&quot;:&quot;Quantifying the impacts of energy inequality on carbon emissions in China: A household-level analysis&quot;,&quot;author&quot;:[{&quot;family&quot;:&quot;Dou&quot;,&quot;given&quot;:&quot;Yue&quot;,&quot;parse-names&quot;:false,&quot;dropping-particle&quot;:&quot;&quot;,&quot;non-dropping-particle&quot;:&quot;&quot;},{&quot;family&quot;:&quot;Zhao&quot;,&quot;given&quot;:&quot;Jun&quot;,&quot;parse-names&quot;:false,&quot;dropping-particle&quot;:&quot;&quot;,&quot;non-dropping-particle&quot;:&quot;&quot;},{&quot;family&quot;:&quot;Dong&quot;,&quot;given&quot;:&quot;Xiucheng&quot;,&quot;parse-names&quot;:false,&quot;dropping-particle&quot;:&quot;&quot;,&quot;non-dropping-particle&quot;:&quot;&quot;},{&quot;family&quot;:&quot;Dong&quot;,&quot;given&quot;:&quot;Kangyin&quot;,&quot;parse-names&quot;:false,&quot;dropping-particle&quot;:&quot;&quot;,&quot;non-dropping-particle&quot;:&quot;&quot;}],&quot;container-title&quot;:&quot;Energy Economics&quot;,&quot;DOI&quot;:&quot;10.1016/j.eneco.2021.105502&quot;,&quot;ISSN&quot;:&quot;01409883&quot;,&quot;issued&quot;:{&quot;date-parts&quot;:[[2021,10,1]]},&quot;abstract&quot;:&quot;This study empirically investigates the impact of energy inequality on household carbon dioxide (CO2) emissions in China by employing a balanced panel dataset for China's 30 provinces for the period 2000–2017. Fully considering the potential cross-sectional dependence, this study employs a series of empirical approaches allowing for cross-sectional dependence. Moreover, given the significant differences in energy inequality and household CO2 emissions, we further conduct an asymmetric analysis on the nexus between energy inequality and household CO2 emissions. The empirical results indicate energy inequality can positively affect the volume of household CO2 emissions; however, this finding makes no economic sense since it goes against the actual conditions in China (energy inequality and household CO2 emissions have shown reverse change trends in recent years). Simultaneously, we find that narrowing energy inequality can reduce the growth rate of CO2 emissions, a fact we confirm with a series of robustness tests. Notably, the impact of energy inequality on household CO2 growth is asymmetric across various quantiles (i.e., different regions). Accordingly, we highlight several relevant policy implications for the Chinese government to reduce household CO2 emissions and narrow energy inequality.&quot;,&quot;publisher&quot;:&quot;Elsevier B.V.&quot;,&quot;volume&quot;:&quot;102&quot;,&quot;container-title-short&quot;:&quot;Energy Econ&quot;},&quot;isTemporary&quot;:false}]},{&quot;citationID&quot;:&quot;MENDELEY_CITATION_745c37e4-0db7-46d4-918e-82ac618d819a&quot;,&quot;properties&quot;:{&quot;noteIndex&quot;:0},&quot;isEdited&quot;:false,&quot;manualOverride&quot;:{&quot;isManuallyOverridden&quot;:false,&quot;citeprocText&quot;:&quot;[70]&quot;,&quot;manualOverrideText&quot;:&quot;&quot;},&quot;citationTag&quot;:&quot;MENDELEY_CITATION_v3_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&quot;,&quot;citationItems&quot;:[{&quot;id&quot;:&quot;2e3a8a8e-d766-3a50-a09a-2db7fcf105cc&quot;,&quot;itemData&quot;:{&quot;type&quot;:&quot;article-journal&quot;,&quot;id&quot;:&quot;2e3a8a8e-d766-3a50-a09a-2db7fcf105cc&quot;,&quot;title&quot;:&quot;The Gini coefficient structure and its application for the evaluation of regional balance development in China&quot;,&quot;author&quot;:[{&quot;family&quot;:&quot;Shu&quot;,&quot;given&quot;:&quot;Hui&quot;,&quot;parse-names&quot;:false,&quot;dropping-particle&quot;:&quot;&quot;,&quot;non-dropping-particle&quot;:&quot;&quot;},{&quot;family&quot;:&quot;Xiong&quot;,&quot;given&quot;:&quot;Pingping&quot;,&quot;parse-names&quot;:false,&quot;dropping-particle&quot;:&quot;&quot;,&quot;non-dropping-particle&quot;:&quot;&quot;}],&quot;container-title&quot;:&quot;Journal of Cleaner Production&quot;,&quot;DOI&quot;:&quot;10.1016/j.jclepro.2018.07.224&quot;,&quot;ISSN&quot;:&quot;09596526&quot;,&quot;issued&quot;:{&quot;date-parts&quot;:[[2018,10,20]]},&quot;page&quot;:&quot;668-686&quot;,&quot;abstract&quot;:&quot;The evaluation of balanced regional development should consider not only the economic and ecological benefits but also regional differences. A nongrouped Gini index is constructed based on a continuous distribution function to evaluate the regionally balanced development of the economy and the environment, and the applicability of the method is analyzed given the data characteristics. Combining the difference in the regional economic base and ecological carrying capacity, a multigroup overall Gini index (MGO-Gini) with regional spatial heterogeneity is further developed, along with its decomposition structure. This work evaluates and analyses the regional balance in China's development with regard to regional industrial output, energy consumption and pollution emissions from 2000 to 2015 using both the nongrouped and the MGO-Gini. The results show that ①the Gini index constructed in this paper can be well adapted to fat-tailed data, which is a typical feature of China's regional economic and ecological benefits data. ②The regionally balanced development of China does not obviously promote industrial output, whereas the regional balance of energy consumption shows the same upward trend when evaluated with both the nongrouped and the MGO-Gini from 2000 to 2015. In recent years, after a period of improvement, the regional balance of pollution emissions has experienced a downward trend. There is disparity in “cleaner production efficiency” between regions of China as well as an upward trend in this disparity in recent years. ③China's interregional balance has been enhanced in terms of energy consumption and pollution emissions considering regional spatial heterogeneity, whereas the balance of economic output has been further reduced. ④The balance in regional energy consumption plays a supporting role in balanced development among regions. The imbalance within developed areas is the main source of regional economic output and energy consumption imbalances, and the imbalance in developing areas is the main source of the regional pollution imbalance in China.&quot;,&quot;publisher&quot;:&quot;Elsevier Ltd&quot;,&quot;volume&quot;:&quot;199&quot;,&quot;container-title-short&quot;:&quot;J Clean Prod&quot;},&quot;isTemporary&quot;:false}]},{&quot;citationID&quot;:&quot;MENDELEY_CITATION_229bbaa1-726f-47e7-a191-32b5829e46db&quot;,&quot;properties&quot;:{&quot;noteIndex&quot;:0},&quot;isEdited&quot;:false,&quot;manualOverride&quot;:{&quot;isManuallyOverridden&quot;:false,&quot;citeprocText&quot;:&quot;[71]&quot;,&quot;manualOverrideText&quot;:&quot;&quot;},&quot;citationTag&quot;:&quot;MENDELEY_CITATION_v3_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&quot;,&quot;citationItems&quot;:[{&quot;id&quot;:&quot;f2ca1eff-fb60-3175-9271-496974b74fe3&quot;,&quot;itemData&quot;:{&quot;type&quot;:&quot;article-journal&quot;,&quot;id&quot;:&quot;f2ca1eff-fb60-3175-9271-496974b74fe3&quot;,&quot;title&quot;:&quot;Are renewable energy resources more evenly distributed than fossil fuels?&quot;,&quot;author&quot;:[{&quot;family&quot;:&quot;Overland&quot;,&quot;given&quot;:&quot;Indra&quot;,&quot;parse-names&quot;:false,&quot;dropping-particle&quot;:&quot;&quot;,&quot;non-dropping-particle&quot;:&quot;&quot;},{&quot;family&quot;:&quot;Juraev&quot;,&quot;given&quot;:&quot;Javlon&quot;,&quot;parse-names&quot;:false,&quot;dropping-particle&quot;:&quot;&quot;,&quot;non-dropping-particle&quot;:&quot;&quot;},{&quot;family&quot;:&quot;Vakulchuk&quot;,&quot;given&quot;:&quot;Roman&quot;,&quot;parse-names&quot;:false,&quot;dropping-particle&quot;:&quot;&quot;,&quot;non-dropping-particle&quot;:&quot;&quot;}],&quot;container-title&quot;:&quot;Renewable Energy&quot;,&quot;DOI&quot;:&quot;10.1016/j.renene.2022.09.046&quot;,&quot;ISSN&quot;:&quot;18790682&quot;,&quot;issued&quot;:{&quot;date-parts&quot;:[[2022,11,1]]},&quot;page&quot;:&quot;379-386&quot;,&quot;abstract&quot;:&quot;The energy transition literature assumes that renewable energy resources are more evenly distributed globally than fossil fuels. This assumption implies that the shift from fossil fuels to renewables will enable more countries to pursue energy self-sufficiency and end their dependence on imported energy. However, if the assumption is wrong, the energy transition will depend on transboundary electricity or hydrogen trade, creating new international relationships and opportunities for both cooperation and conflict. The contribution of this study is to test the assumption of the even distribution of renewable energy resources on a quantitative empirical basis. Lorenz curves are compared and Gini coefficients calculated for three types of fossil fuels and three types of renewable energy in 161 countries. The study concludes that renewable energy is indeed more evenly distributed than fossil fuels. This finding lends support to claims that energy transition will bring about a more decentralized global energy system centered on prosumer countries with few long-distance energy relationships. However, the difference between the evenness of the distribution of renewable energy resources and that of fossil fuel reserves is not as great as the literature assumes. International trade in energy, and by extension international energy politics, will not disappear entirely.&quot;,&quot;publisher&quot;:&quot;Elsevier Ltd&quot;,&quot;volume&quot;:&quot;200&quot;,&quot;container-title-short&quot;:&quot;Renew Energy&quot;},&quot;isTemporary&quot;:false}]},{&quot;citationID&quot;:&quot;MENDELEY_CITATION_efaf0407-ea03-437b-90c3-8cc77aaeb58d&quot;,&quot;properties&quot;:{&quot;noteIndex&quot;:0},&quot;isEdited&quot;:false,&quot;manualOverride&quot;:{&quot;isManuallyOverridden&quot;:false,&quot;citeprocText&quot;:&quot;[72]&quot;,&quot;manualOverrideText&quot;:&quot;&quot;},&quot;citationTag&quot;:&quot;MENDELEY_CITATION_v3_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&quot;,&quot;citationItems&quot;:[{&quot;id&quot;:&quot;c08e3391-285e-3be1-b1b6-da5915b8a3a0&quot;,&quot;itemData&quot;:{&quot;type&quot;:&quot;article-journal&quot;,&quot;id&quot;:&quot;c08e3391-285e-3be1-b1b6-da5915b8a3a0&quot;,&quot;title&quot;:&quot;Fairness and inequality in power system reliability: Summarizing indices&quot;,&quot;author&quot;:[{&quot;family&quot;:&quot;Heylen&quot;,&quot;given&quot;:&quot;Evelyn&quot;,&quot;parse-names&quot;:false,&quot;dropping-particle&quot;:&quot;&quot;,&quot;non-dropping-particle&quot;:&quot;&quot;},{&quot;family&quot;:&quot;Ovaere&quot;,&quot;given&quot;:&quot;Marten&quot;,&quot;parse-names&quot;:false,&quot;dropping-particle&quot;:&quot;&quot;,&quot;non-dropping-particle&quot;:&quot;&quot;},{&quot;family&quot;:&quot;Proost&quot;,&quot;given&quot;:&quot;Stef&quot;,&quot;parse-names&quot;:false,&quot;dropping-particle&quot;:&quot;&quot;,&quot;non-dropping-particle&quot;:&quot;&quot;},{&quot;family&quot;:&quot;Deconinck&quot;,&quot;given&quot;:&quot;Geert&quot;,&quot;parse-names&quot;:false,&quot;dropping-particle&quot;:&quot;&quot;,&quot;non-dropping-particle&quot;:&quot;&quot;},{&quot;family&quot;:&quot;Hertem&quot;,&quot;given&quot;:&quot;Dirk&quot;,&quot;parse-names&quot;:false,&quot;dropping-particle&quot;:&quot;&quot;,&quot;non-dropping-particle&quot;:&quot;Van&quot;}],&quot;container-title&quot;:&quot;Electric Power Systems Research&quot;,&quot;DOI&quot;:&quot;10.1016/j.epsr.2018.11.011&quot;,&quot;ISSN&quot;:&quot;03787796&quot;,&quot;issued&quot;:{&quot;date-parts&quot;:[[2019,3,1]]},&quot;page&quot;:&quot;313-323&quot;,&quot;abstract&quot;:&quot;As the power system is undergoing major changes that affect different stakeholders unequally, power system literature increasingly recognizes the importance of fairness. This paper focuses specifically on the concept and quantification of fairness in the context of power system reliability. Power system decisions not only affect the overall, system reliability level, but also the reliability level for individual end-users, such as generators, flexibility providers and end-consumers, depending on their location and characteristics. We analyze and propose Gini-based and variance-based fairness indices. The proposed indices summarize the inequality and inequity of the distribution of reliability between different entities in power systems in a single number, which is a measure of the perceived fairness of the reliability level. These indices allow decision makers to assess the effect of power system decisions on fairness of reliability, to track it over time and to take appropriate actions to decrease unfairness. This will help to ensure the social acceptability of power system decisions. The use of the fairness indices is illustrated using two case studies: real reliability data and system development.&quot;,&quot;publisher&quot;:&quot;Elsevier Ltd&quot;,&quot;volume&quot;:&quot;168&quot;,&quot;container-title-short&quot;:&quot;&quot;},&quot;isTemporary&quot;:false}]},{&quot;citationID&quot;:&quot;MENDELEY_CITATION_aa2692cb-c3e9-4fd6-b167-14b7c12d6970&quot;,&quot;properties&quot;:{&quot;noteIndex&quot;:0},&quot;isEdited&quot;:false,&quot;manualOverride&quot;:{&quot;isManuallyOverridden&quot;:true,&quot;citeprocText&quot;:&quot;[39]&quot;,&quot;manualOverrideText&quot;:&quot;Fachrizal et al. (2022)&quot;},&quot;citationTag&quot;:&quot;MENDELEY_CITATION_v3_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&quot;,&quot;citationItems&quot;:[{&quot;id&quot;:&quot;638c460d-9533-307b-9230-03db2a100bb8&quot;,&quot;itemData&quot;:{&quot;type&quot;:&quot;article-journal&quot;,&quot;id&quot;:&quot;638c460d-9533-307b-9230-03db2a100bb8&quot;,&quot;title&quot;:&quot;Optimal PV-EV sizing at solar powered workplace charging stations with smart charging schemes considering self-consumption and self-sufficiency balance&quot;,&quot;author&quot;:[{&quot;family&quot;:&quot;Fachrizal&quot;,&quot;given&quot;:&quot;Reza&quot;,&quot;parse-names&quot;:false,&quot;dropping-particle&quot;:&quot;&quot;,&quot;non-dropping-particle&quot;:&quot;&quot;},{&quot;family&quot;:&quot;Shepero&quot;,&quot;given&quot;:&quot;Mahmoud&quot;,&quot;parse-names&quot;:false,&quot;dropping-particle&quot;:&quot;&quot;,&quot;non-dropping-particle&quot;:&quot;&quot;},{&quot;family&quot;:&quot;Åberg&quot;,&quot;given&quot;:&quot;Magnus&quot;,&quot;parse-names&quot;:false,&quot;dropping-particle&quot;:&quot;&quot;,&quot;non-dropping-particle&quot;:&quot;&quot;},{&quot;family&quot;:&quot;Munkhammar&quot;,&quot;given&quot;:&quot;Joakim&quot;,&quot;parse-names&quot;:false,&quot;dropping-particle&quot;:&quot;&quot;,&quot;non-dropping-particle&quot;:&quot;&quot;}],&quot;container-title&quot;:&quot;Applied Energy&quot;,&quot;DOI&quot;:&quot;10.1016/j.apenergy.2021.118139&quot;,&quot;ISSN&quot;:&quot;03062619&quot;,&quot;issued&quot;:{&quot;date-parts&quot;:[[2022,2,1]]},&quot;abstract&quot;:&quot;The integration of photovoltaic (PV) systems and electric vehicles (EVs) in the built environment, including at workplaces, has increased significantly in the recent decade and has posed new technical challenges for the power system, such as increased peak loads and component overloading. Several studies show that improved matching between PV generation and EV load through both optimal sizing and operation of PV-EV systems can minimize these challenges. This paper presents an optimal PV-EV sizing framework for workplace solar powered charging stations considering load matching performances. The proposed optimal sizing framework in this study uses a novel score, called self-consumption-sufficiency balance (SCSB), which conveys the balance between self-consumption (SC) and self-sufficiency (SS), based on a similar principle as the F1-score in machine learning. A high SCSB score implies that the system is close to being self-sufficient without exporting or curtailing a large share of local production. The results show that the SCSB performance tends to be higher with a larger combined PV-EV size. In addition to presenting PV-EV optimal sizing at the workplace charging station, this study also assesses a potential SC and SS enhancement with optimal operation through smart charging schemes. The results show that smart charging schemes can significantly improve the load matching performances by up to 42.6 and 40.8 percentage points for SC and SS, respectively. The smart charging scheme will also shift the combined optimal PV-EV sizes. Due to its simplicity and universality, the optimal sizing based on SCSB score proposed in this study can be a benchmark for future studies on optimal sizing of PV-EV system, or distributed generation-load in general.&quot;,&quot;publisher&quot;:&quot;Elsevier Ltd&quot;,&quot;volume&quot;:&quot;307&quot;,&quot;container-title-short&quot;:&quot;Appl Energy&quot;},&quot;isTemporary&quot;:false}]},{&quot;citationID&quot;:&quot;MENDELEY_CITATION_59a96b62-48cb-41e6-8c84-e8f0991ae701&quot;,&quot;properties&quot;:{&quot;noteIndex&quot;:0},&quot;isEdited&quot;:false,&quot;manualOverride&quot;:{&quot;isManuallyOverridden&quot;:false,&quot;citeprocText&quot;:&quot;[72]&quot;,&quot;manualOverrideText&quot;:&quot;&quot;},&quot;citationTag&quot;:&quot;MENDELEY_CITATION_v3_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&quot;,&quot;citationItems&quot;:[{&quot;id&quot;:&quot;c08e3391-285e-3be1-b1b6-da5915b8a3a0&quot;,&quot;itemData&quot;:{&quot;type&quot;:&quot;article-journal&quot;,&quot;id&quot;:&quot;c08e3391-285e-3be1-b1b6-da5915b8a3a0&quot;,&quot;title&quot;:&quot;Fairness and inequality in power system reliability: Summarizing indices&quot;,&quot;author&quot;:[{&quot;family&quot;:&quot;Heylen&quot;,&quot;given&quot;:&quot;Evelyn&quot;,&quot;parse-names&quot;:false,&quot;dropping-particle&quot;:&quot;&quot;,&quot;non-dropping-particle&quot;:&quot;&quot;},{&quot;family&quot;:&quot;Ovaere&quot;,&quot;given&quot;:&quot;Marten&quot;,&quot;parse-names&quot;:false,&quot;dropping-particle&quot;:&quot;&quot;,&quot;non-dropping-particle&quot;:&quot;&quot;},{&quot;family&quot;:&quot;Proost&quot;,&quot;given&quot;:&quot;Stef&quot;,&quot;parse-names&quot;:false,&quot;dropping-particle&quot;:&quot;&quot;,&quot;non-dropping-particle&quot;:&quot;&quot;},{&quot;family&quot;:&quot;Deconinck&quot;,&quot;given&quot;:&quot;Geert&quot;,&quot;parse-names&quot;:false,&quot;dropping-particle&quot;:&quot;&quot;,&quot;non-dropping-particle&quot;:&quot;&quot;},{&quot;family&quot;:&quot;Hertem&quot;,&quot;given&quot;:&quot;Dirk&quot;,&quot;parse-names&quot;:false,&quot;dropping-particle&quot;:&quot;&quot;,&quot;non-dropping-particle&quot;:&quot;Van&quot;}],&quot;container-title&quot;:&quot;Electric Power Systems Research&quot;,&quot;DOI&quot;:&quot;10.1016/j.epsr.2018.11.011&quot;,&quot;ISSN&quot;:&quot;03787796&quot;,&quot;issued&quot;:{&quot;date-parts&quot;:[[2019,3,1]]},&quot;page&quot;:&quot;313-323&quot;,&quot;abstract&quot;:&quot;As the power system is undergoing major changes that affect different stakeholders unequally, power system literature increasingly recognizes the importance of fairness. This paper focuses specifically on the concept and quantification of fairness in the context of power system reliability. Power system decisions not only affect the overall, system reliability level, but also the reliability level for individual end-users, such as generators, flexibility providers and end-consumers, depending on their location and characteristics. We analyze and propose Gini-based and variance-based fairness indices. The proposed indices summarize the inequality and inequity of the distribution of reliability between different entities in power systems in a single number, which is a measure of the perceived fairness of the reliability level. These indices allow decision makers to assess the effect of power system decisions on fairness of reliability, to track it over time and to take appropriate actions to decrease unfairness. This will help to ensure the social acceptability of power system decisions. The use of the fairness indices is illustrated using two case studies: real reliability data and system development.&quot;,&quot;publisher&quot;:&quot;Elsevier Ltd&quot;,&quot;volume&quot;:&quot;168&quot;,&quot;container-title-short&quot;:&quot;&quot;},&quot;isTemporary&quot;:false}]},{&quot;citationID&quot;:&quot;MENDELEY_CITATION_fa68e437-cd9d-4341-ab3a-97cc5f7ec906&quot;,&quot;properties&quot;:{&quot;noteIndex&quot;:0},&quot;isEdited&quot;:false,&quot;manualOverride&quot;:{&quot;isManuallyOverridden&quot;:false,&quot;citeprocText&quot;:&quot;[73,74]&quot;,&quot;manualOverrideText&quot;:&quot;&quot;},&quot;citationTag&quot;:&quot;MENDELEY_CITATION_v3_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&quot;,&quot;citationItems&quot;:[{&quot;id&quot;:&quot;640fbd34-287f-3e00-9138-bdf7d26107bf&quot;,&quot;itemData&quot;:{&quot;type&quot;:&quot;article-journal&quot;,&quot;id&quot;:&quot;640fbd34-287f-3e00-9138-bdf7d26107bf&quot;,&quot;title&quot;:&quot;Assessment of carbon dioxide removal potential: Via BECCS in a carbon-neutral Europe&quot;,&quot;author&quot;:[{&quot;family&quot;:&quot;Rosa&quot;,&quot;given&quot;:&quot;Lorenzo&quot;,&quot;parse-names&quot;:false,&quot;dropping-particle&quot;:&quot;&quot;,&quot;non-dropping-particle&quot;:&quot;&quot;},{&quot;family&quot;:&quot;Sanchez&quot;,&quot;given&quot;:&quot;Daniel L.&quot;,&quot;parse-names&quot;:false,&quot;dropping-particle&quot;:&quot;&quot;,&quot;non-dropping-particle&quot;:&quot;&quot;},{&quot;family&quot;:&quot;Mazzotti&quot;,&quot;given&quot;:&quot;Marco&quot;,&quot;parse-names&quot;:false,&quot;dropping-particle&quot;:&quot;&quot;,&quot;non-dropping-particle&quot;:&quot;&quot;}],&quot;container-title&quot;:&quot;Energy and Environmental Science&quot;,&quot;DOI&quot;:&quot;10.1039/d1ee00642h&quot;,&quot;ISSN&quot;:&quot;17545706&quot;,&quot;issued&quot;:{&quot;date-parts&quot;:[[2021,5,1]]},&quot;page&quot;:&quot;3086-3097&quot;,&quot;abstract&quot;:&quot;Bioenergy with Carbon Capture and Storage (BECCS) is a Carbon Dioxide Removal (CDR) technology that will likely be necessary to reach global net-zero carbon dioxide emission goals. In order to assess the European BECCS potential, we quantify at 1 km resolution the technical potential for biogenic CDR considering seven different BECCS configurations that do not require purpose-grown bio-energy plantations. Combining process engineering with geospatial assessment, we find that up to 5% of 2018 European emissions, or about 200 million tons CO2 per year, could be mitigated with biogenic CDR from BECCS. Such potential is at the lower bound of the range of projected CDR needs for Europe. Two thirds of this potential is from existing point sources (pulp and paper, biomass co-fired, waste-to-energy, and wastewater treatment facilities), while one third is from distributed sources (crop residues, organic food waste, and livestock manure). From a geopolitical perspective, only a few European countries reach or exceed their CDR needs via BECCS. Those countries, which will not be able to reach carbon-neutrality with domestic biomass resources, will likely need to resort to other CDR strategies or import biomass from abroad. From a geographic perspective, distances from emission sources and storage sites are rather unfavourably distributed. Based on our quantitative assessment we conclude that: (1) tapping into the whole 200 million tons CO2 per year will be challenging because of the unfavourable source-sink distance distribution; (2) there is a need for more and better distributed prospective CO2 storage sites in Europe; and (3) the mobilization of these large amounts of CO2 will require the realization of a Europe-wide CO2 transportation network.&quot;,&quot;publisher&quot;:&quot;Royal Society of Chemistry&quot;,&quot;issue&quot;:&quot;5&quot;,&quot;volume&quot;:&quot;14&quot;,&quot;container-title-short&quot;:&quot;Energy Environ Sci&quot;},&quot;isTemporary&quot;:false},{&quot;id&quot;:&quot;9d99280d-7741-3408-85c2-a2a3c9df7f12&quot;,&quot;itemData&quot;:{&quot;type&quot;:&quot;article-journal&quot;,&quot;id&quot;:&quot;9d99280d-7741-3408-85c2-a2a3c9df7f12&quot;,&quot;title&quot;:&quot;Evaluating the use of BECCS and afforestation under China's carbon-neutral target for 2060&quot;,&quot;author&quot;:[{&quot;family&quot;:&quot;Weng&quot;,&quot;given&quot;:&quot;Yuwei&quot;,&quot;parse-names&quot;:false,&quot;dropping-particle&quot;:&quot;&quot;,&quot;non-dropping-particle&quot;:&quot;&quot;},{&quot;family&quot;:&quot;Cai&quot;,&quot;given&quot;:&quot;Wenjia&quot;,&quot;parse-names&quot;:false,&quot;dropping-particle&quot;:&quot;&quot;,&quot;non-dropping-particle&quot;:&quot;&quot;},{&quot;family&quot;:&quot;Wang&quot;,&quot;given&quot;:&quot;Can&quot;,&quot;parse-names&quot;:false,&quot;dropping-particle&quot;:&quot;&quot;,&quot;non-dropping-particle&quot;:&quot;&quot;}],&quot;container-title&quot;:&quot;Applied Energy&quot;,&quot;DOI&quot;:&quot;10.1016/j.apenergy.2021.117263&quot;,&quot;ISSN&quot;:&quot;03062619&quot;,&quot;issued&quot;:{&quot;date-parts&quot;:[[2021,10,1]]},&quot;abstract&quot;:&quot;Almost all global scenarios under ambitious climate targets rely on the deployment of negative emission technologies (NETs). Bioenergy with carbon capture and storage (BECCS) and afforestation are two promising NET options. However, their roles in most countries’ deep decarbonization pathways and the potential economic and environmental implications have not been fully investigated. Besides, broad economic interactions and complex technical information of NETs bring challenges for traditional top-down or bottom-up models. To address the methodological issues, we integrate energy technology details into a macroeconomic framework and develop a national hybrid computable general equilibrium (CGE) model for China. Based on this, insights are provided into the deployment scale of BECCS and afforestation in China's mitigation pathways towards carbon neutrality by 2060, as well as the induced macroeconomic and land-use consequences. The results indicate that NETs are necessary for realizing carbon neutrality. BECCS would enter the market around 2030 and the share of negative emissions provided by it would reach about 79% in 2060. The carbon removals in 2060 would be 2,118 MtCO2yr−1, 170 MtCO2yr−1, and 617 MtCO2yr−1 from bioelectricity with CCS, biofuel with CCS, and afforestation, respectively. When only BECCS is deployed as NET, more fossil energy needs to be phased out and renewable energy would take larger market shares. In 2060, most biomass would consist of cellulosic crops (43–47%) and residues (49–52%). Cropland would decrease by 6.9–8.3% due to land competition caused by NET deployment. GDP loss would be 6.4% in 2060 to reach near-zero without NETs. If BECCS and afforestation are both adopted, GDP loss would be alleviated to 4.8%. This study supplements the existing global literature to identify the local feasibility and trade-offs of NET expansion.&quot;,&quot;publisher&quot;:&quot;Elsevier Ltd&quot;,&quot;volume&quot;:&quot;299&quot;,&quot;container-title-short&quot;:&quot;Appl Energy&quot;},&quot;isTemporary&quot;:false}]}]"/>
    <we:property name="MENDELEY_CITATIONS_LOCALE_CODE" value="&quot;en-US&quot;"/>
    <we:property name="MENDELEY_CITATIONS_STYLE" value="{&quot;id&quot;:&quot;https://www.zotero.org/styles/energy-strategy-reviews&quot;,&quot;title&quot;:&quot;Energy Strate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3.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4.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0</TotalTime>
  <Pages>1</Pages>
  <Words>224</Words>
  <Characters>1279</Characters>
  <Application>Microsoft Office Word</Application>
  <DocSecurity>0</DocSecurity>
  <Lines>10</Lines>
  <Paragraphs>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501</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173</cp:revision>
  <cp:lastPrinted>2024-03-13T06:55:00Z</cp:lastPrinted>
  <dcterms:created xsi:type="dcterms:W3CDTF">2024-02-22T08:26:00Z</dcterms:created>
  <dcterms:modified xsi:type="dcterms:W3CDTF">2025-04-25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